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A493934" w14:textId="77777777" w:rsidR="009849CF" w:rsidRPr="00B942C7" w:rsidRDefault="009849CF" w:rsidP="009849CF">
      <w:pPr>
        <w:bidi/>
        <w:jc w:val="center"/>
        <w:rPr>
          <w:rFonts w:ascii="Faruma" w:hAnsi="Faruma" w:cs="Faruma"/>
          <w:b/>
          <w:bCs/>
          <w:sz w:val="18"/>
          <w:szCs w:val="20"/>
          <w:u w:val="single"/>
          <w:lang w:bidi="dv-MV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sdt>
      <w:sdtPr>
        <w:rPr>
          <w:rFonts w:ascii="Faruma" w:hAnsi="Faruma" w:cs="Faruma" w:hint="cs"/>
          <w:b/>
          <w:bCs/>
          <w:sz w:val="28"/>
          <w:szCs w:val="32"/>
          <w:u w:val="single"/>
          <w:rtl/>
          <w:lang w:bidi="dv-MV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id w:val="-233089575"/>
        <w:lock w:val="sdtContentLocked"/>
        <w:placeholder>
          <w:docPart w:val="DefaultPlaceholder_-1854013440"/>
        </w:placeholder>
        <w:group/>
      </w:sdtPr>
      <w:sdtEndPr/>
      <w:sdtContent>
        <w:p w14:paraId="0DF1439B" w14:textId="2F30AA9D" w:rsidR="00C51E25" w:rsidRPr="00767AE5" w:rsidRDefault="00CC7FB9" w:rsidP="009849CF">
          <w:pPr>
            <w:bidi/>
            <w:jc w:val="center"/>
            <w:rPr>
              <w:rFonts w:ascii="Faruma" w:hAnsi="Faruma" w:cs="Faruma"/>
              <w:b/>
              <w:bCs/>
              <w:sz w:val="28"/>
              <w:szCs w:val="32"/>
              <w:u w:val="single"/>
              <w:rtl/>
              <w:lang w:bidi="dv-MV"/>
              <w14:shadow w14:blurRad="50800" w14:dist="38100" w14:dir="2700000" w14:sx="100000" w14:sy="100000" w14:kx="0" w14:ky="0" w14:algn="tl">
                <w14:srgbClr w14:val="000000">
                  <w14:alpha w14:val="60000"/>
                </w14:srgbClr>
              </w14:shadow>
            </w:rPr>
          </w:pPr>
          <w:r w:rsidRPr="00767AE5">
            <w:rPr>
              <w:rFonts w:ascii="Faruma" w:hAnsi="Faruma" w:cs="Faruma" w:hint="cs"/>
              <w:b/>
              <w:bCs/>
              <w:sz w:val="28"/>
              <w:szCs w:val="32"/>
              <w:u w:val="single"/>
              <w:rtl/>
              <w:lang w:bidi="dv-MV"/>
              <w14:shadow w14:blurRad="50800" w14:dist="38100" w14:dir="2700000" w14:sx="100000" w14:sy="100000" w14:kx="0" w14:ky="0" w14:algn="tl">
                <w14:srgbClr w14:val="000000">
                  <w14:alpha w14:val="60000"/>
                </w14:srgbClr>
              </w14:shadow>
            </w:rPr>
            <w:t>ސުޕްރީމް ކޯޓުގެ ނިންމުން</w:t>
          </w:r>
          <w:r w:rsidR="00767AE5" w:rsidRPr="00767AE5">
            <w:rPr>
              <w:rFonts w:ascii="Faruma" w:hAnsi="Faruma" w:cs="Faruma" w:hint="cs"/>
              <w:b/>
              <w:bCs/>
              <w:sz w:val="28"/>
              <w:szCs w:val="32"/>
              <w:u w:val="single"/>
              <w:rtl/>
              <w:lang w:bidi="dv-MV"/>
              <w14:shadow w14:blurRad="50800" w14:dist="38100" w14:dir="2700000" w14:sx="100000" w14:sy="100000" w14:kx="0" w14:ky="0" w14:algn="tl">
                <w14:srgbClr w14:val="000000">
                  <w14:alpha w14:val="60000"/>
                </w14:srgbClr>
              </w14:shadow>
            </w:rPr>
            <w:t xml:space="preserve"> </w:t>
          </w:r>
          <w:r w:rsidRPr="00767AE5">
            <w:rPr>
              <w:rFonts w:ascii="Faruma" w:hAnsi="Faruma" w:cs="Faruma" w:hint="cs"/>
              <w:b/>
              <w:bCs/>
              <w:sz w:val="28"/>
              <w:szCs w:val="32"/>
              <w:u w:val="single"/>
              <w:rtl/>
              <w:lang w:bidi="dv-MV"/>
              <w14:shadow w14:blurRad="50800" w14:dist="38100" w14:dir="2700000" w14:sx="100000" w14:sy="100000" w14:kx="0" w14:ky="0" w14:algn="tl">
                <w14:srgbClr w14:val="000000">
                  <w14:alpha w14:val="60000"/>
                </w14:srgbClr>
              </w14:shadow>
            </w:rPr>
            <w:t>ނުވަތަ ޙުކުމް</w:t>
          </w:r>
          <w:r w:rsidR="00EB760B" w:rsidRPr="00767AE5">
            <w:rPr>
              <w:rFonts w:ascii="Faruma" w:hAnsi="Faruma" w:cs="Faruma" w:hint="cs"/>
              <w:b/>
              <w:bCs/>
              <w:sz w:val="28"/>
              <w:szCs w:val="32"/>
              <w:u w:val="single"/>
              <w:rtl/>
              <w:lang w:bidi="dv-MV"/>
              <w14:shadow w14:blurRad="50800" w14:dist="38100" w14:dir="2700000" w14:sx="100000" w14:sy="100000" w14:kx="0" w14:ky="0" w14:algn="tl">
                <w14:srgbClr w14:val="000000">
                  <w14:alpha w14:val="60000"/>
                </w14:srgbClr>
              </w14:shadow>
            </w:rPr>
            <w:t xml:space="preserve"> އަލުން ބަލައިދިނުމަށް</w:t>
          </w:r>
          <w:r w:rsidR="004A28F3" w:rsidRPr="00767AE5">
            <w:rPr>
              <w:rFonts w:ascii="Faruma" w:hAnsi="Faruma" w:cs="Faruma" w:hint="cs"/>
              <w:b/>
              <w:bCs/>
              <w:sz w:val="28"/>
              <w:szCs w:val="32"/>
              <w:u w:val="single"/>
              <w:rtl/>
              <w:lang w:bidi="dv-MV"/>
              <w14:shadow w14:blurRad="50800" w14:dist="38100" w14:dir="2700000" w14:sx="100000" w14:sy="100000" w14:kx="0" w14:ky="0" w14:algn="tl">
                <w14:srgbClr w14:val="000000">
                  <w14:alpha w14:val="60000"/>
                </w14:srgbClr>
              </w14:shadow>
            </w:rPr>
            <w:t xml:space="preserve"> އެދި ހުށަހަޅާ</w:t>
          </w:r>
          <w:r w:rsidR="009460EE" w:rsidRPr="00767AE5">
            <w:rPr>
              <w:rFonts w:ascii="Faruma" w:hAnsi="Faruma" w:cs="Faruma"/>
              <w:b/>
              <w:bCs/>
              <w:sz w:val="28"/>
              <w:szCs w:val="32"/>
              <w:u w:val="single"/>
              <w:rtl/>
              <w:lang w:bidi="dv-MV"/>
              <w14:shadow w14:blurRad="50800" w14:dist="38100" w14:dir="2700000" w14:sx="100000" w14:sy="100000" w14:kx="0" w14:ky="0" w14:algn="tl">
                <w14:srgbClr w14:val="000000">
                  <w14:alpha w14:val="60000"/>
                </w14:srgbClr>
              </w14:shadow>
            </w:rPr>
            <w:t xml:space="preserve"> </w:t>
          </w:r>
          <w:r w:rsidR="009460EE" w:rsidRPr="00767AE5">
            <w:rPr>
              <w:rFonts w:ascii="Faruma" w:hAnsi="Faruma" w:cs="Faruma" w:hint="cs"/>
              <w:b/>
              <w:bCs/>
              <w:sz w:val="28"/>
              <w:szCs w:val="32"/>
              <w:u w:val="single"/>
              <w:rtl/>
              <w:lang w:bidi="dv-MV"/>
              <w14:shadow w14:blurRad="50800" w14:dist="38100" w14:dir="2700000" w14:sx="100000" w14:sy="100000" w14:kx="0" w14:ky="0" w14:algn="tl">
                <w14:srgbClr w14:val="000000">
                  <w14:alpha w14:val="60000"/>
                </w14:srgbClr>
              </w14:shadow>
            </w:rPr>
            <w:t>ފޯމު</w:t>
          </w:r>
        </w:p>
      </w:sdtContent>
    </w:sdt>
    <w:p w14:paraId="7BBB393E" w14:textId="77777777" w:rsidR="009460EE" w:rsidRDefault="009460EE" w:rsidP="009460EE">
      <w:pPr>
        <w:bidi/>
        <w:rPr>
          <w:rFonts w:ascii="Faruma" w:hAnsi="Faruma" w:cs="Faruma"/>
          <w:rtl/>
        </w:rPr>
      </w:pPr>
    </w:p>
    <w:tbl>
      <w:tblPr>
        <w:tblStyle w:val="TableGrid"/>
        <w:bidiVisual/>
        <w:tblW w:w="0" w:type="auto"/>
        <w:tblInd w:w="49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11"/>
        <w:gridCol w:w="2736"/>
      </w:tblGrid>
      <w:tr w:rsidR="009460EE" w:rsidRPr="009460EE" w14:paraId="26414088" w14:textId="77777777" w:rsidTr="009460EE">
        <w:tc>
          <w:tcPr>
            <w:tcW w:w="4047" w:type="dxa"/>
            <w:gridSpan w:val="2"/>
            <w:tcBorders>
              <w:bottom w:val="single" w:sz="4" w:space="0" w:color="auto"/>
            </w:tcBorders>
            <w:shd w:val="clear" w:color="auto" w:fill="A6A6A6" w:themeFill="background1" w:themeFillShade="A6"/>
          </w:tcPr>
          <w:p w14:paraId="588FF89B" w14:textId="77777777" w:rsidR="009460EE" w:rsidRPr="00556CB0" w:rsidRDefault="009460EE" w:rsidP="009460EE">
            <w:pPr>
              <w:bidi/>
              <w:rPr>
                <w:rFonts w:ascii="Faruma" w:hAnsi="Faruma" w:cs="Faruma"/>
                <w:b/>
                <w:bCs/>
                <w:sz w:val="20"/>
                <w:szCs w:val="20"/>
                <w:rtl/>
              </w:rPr>
            </w:pPr>
            <w:r w:rsidRPr="00556CB0">
              <w:rPr>
                <w:rFonts w:ascii="Faruma" w:hAnsi="Faruma" w:cs="Faruma" w:hint="cs"/>
                <w:b/>
                <w:bCs/>
                <w:sz w:val="20"/>
                <w:szCs w:val="20"/>
                <w:rtl/>
                <w:lang w:bidi="dv-MV"/>
              </w:rPr>
              <w:t>ހަމައެކަނި ސުޕްރީމް ކޯޓުގެ ބޭނުމަށް</w:t>
            </w:r>
          </w:p>
        </w:tc>
      </w:tr>
      <w:tr w:rsidR="009460EE" w:rsidRPr="009460EE" w14:paraId="2C57FF7F" w14:textId="77777777" w:rsidTr="009460EE">
        <w:tc>
          <w:tcPr>
            <w:tcW w:w="1311" w:type="dxa"/>
            <w:tcBorders>
              <w:top w:val="single" w:sz="4" w:space="0" w:color="auto"/>
            </w:tcBorders>
          </w:tcPr>
          <w:p w14:paraId="30555C4D" w14:textId="77777777" w:rsidR="009460EE" w:rsidRPr="009460EE" w:rsidRDefault="009460EE" w:rsidP="009460EE">
            <w:pPr>
              <w:bidi/>
              <w:rPr>
                <w:rFonts w:ascii="Faruma" w:hAnsi="Faruma" w:cs="Faruma"/>
                <w:sz w:val="20"/>
                <w:szCs w:val="20"/>
                <w:rtl/>
              </w:rPr>
            </w:pPr>
            <w:r w:rsidRPr="009460EE">
              <w:rPr>
                <w:rFonts w:ascii="Faruma" w:hAnsi="Faruma" w:cs="Faruma"/>
                <w:sz w:val="20"/>
                <w:szCs w:val="20"/>
                <w:rtl/>
                <w:lang w:bidi="dv-MV"/>
              </w:rPr>
              <w:t>ފޯމު ނަންބަރު</w:t>
            </w:r>
            <w:r w:rsidRPr="009460EE">
              <w:rPr>
                <w:rFonts w:ascii="Faruma" w:hAnsi="Faruma" w:cs="Faruma"/>
                <w:sz w:val="20"/>
                <w:szCs w:val="20"/>
                <w:rtl/>
              </w:rPr>
              <w:t>:</w:t>
            </w:r>
          </w:p>
        </w:tc>
        <w:tc>
          <w:tcPr>
            <w:tcW w:w="2736" w:type="dxa"/>
            <w:tcBorders>
              <w:top w:val="single" w:sz="4" w:space="0" w:color="auto"/>
            </w:tcBorders>
          </w:tcPr>
          <w:p w14:paraId="55C2C6F8" w14:textId="77777777" w:rsidR="009460EE" w:rsidRPr="009460EE" w:rsidRDefault="009460EE" w:rsidP="009460EE">
            <w:pPr>
              <w:bidi/>
              <w:rPr>
                <w:rFonts w:ascii="Faruma" w:hAnsi="Faruma" w:cs="Faruma"/>
                <w:sz w:val="20"/>
                <w:szCs w:val="20"/>
                <w:rtl/>
              </w:rPr>
            </w:pPr>
            <w:r w:rsidRPr="004D2EB1">
              <w:rPr>
                <w:rFonts w:hint="cs"/>
                <w:color w:val="E7E6E6" w:themeColor="background2"/>
                <w:rtl/>
              </w:rPr>
              <w:t>_____________________</w:t>
            </w:r>
          </w:p>
        </w:tc>
      </w:tr>
      <w:tr w:rsidR="009460EE" w:rsidRPr="009460EE" w14:paraId="59D961F8" w14:textId="77777777" w:rsidTr="009460EE">
        <w:tc>
          <w:tcPr>
            <w:tcW w:w="1311" w:type="dxa"/>
          </w:tcPr>
          <w:p w14:paraId="46F17817" w14:textId="77777777" w:rsidR="009460EE" w:rsidRPr="009460EE" w:rsidRDefault="009460EE" w:rsidP="009460EE">
            <w:pPr>
              <w:bidi/>
              <w:rPr>
                <w:rFonts w:ascii="Faruma" w:hAnsi="Faruma" w:cs="Faruma"/>
                <w:sz w:val="20"/>
                <w:szCs w:val="20"/>
                <w:rtl/>
                <w:lang w:bidi="dv-MV"/>
              </w:rPr>
            </w:pPr>
            <w:r w:rsidRPr="009460EE">
              <w:rPr>
                <w:rFonts w:ascii="Faruma" w:hAnsi="Faruma" w:cs="Faruma" w:hint="cs"/>
                <w:sz w:val="20"/>
                <w:szCs w:val="20"/>
                <w:rtl/>
                <w:lang w:bidi="dv-MV"/>
              </w:rPr>
              <w:t>ހުށަހެޅި ތާރީޚު:</w:t>
            </w:r>
          </w:p>
        </w:tc>
        <w:tc>
          <w:tcPr>
            <w:tcW w:w="2736" w:type="dxa"/>
          </w:tcPr>
          <w:p w14:paraId="3898D2BD" w14:textId="77777777" w:rsidR="009460EE" w:rsidRPr="009460EE" w:rsidRDefault="009460EE" w:rsidP="009460EE">
            <w:pPr>
              <w:bidi/>
              <w:rPr>
                <w:rFonts w:ascii="Faruma" w:hAnsi="Faruma" w:cs="Faruma"/>
                <w:sz w:val="20"/>
                <w:szCs w:val="20"/>
                <w:rtl/>
              </w:rPr>
            </w:pPr>
            <w:r w:rsidRPr="004D2EB1">
              <w:rPr>
                <w:rFonts w:hint="cs"/>
                <w:color w:val="E7E6E6" w:themeColor="background2"/>
                <w:rtl/>
              </w:rPr>
              <w:t>_____________________</w:t>
            </w:r>
          </w:p>
        </w:tc>
      </w:tr>
    </w:tbl>
    <w:p w14:paraId="0390419C" w14:textId="77777777" w:rsidR="009460EE" w:rsidRDefault="009460EE" w:rsidP="009460EE">
      <w:pPr>
        <w:bidi/>
        <w:rPr>
          <w:rtl/>
        </w:rPr>
      </w:pPr>
    </w:p>
    <w:tbl>
      <w:tblPr>
        <w:tblStyle w:val="TableGrid"/>
        <w:bidiVisual/>
        <w:tblW w:w="1179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42"/>
        <w:gridCol w:w="88"/>
        <w:gridCol w:w="1003"/>
        <w:gridCol w:w="1603"/>
        <w:gridCol w:w="552"/>
        <w:gridCol w:w="1342"/>
        <w:gridCol w:w="2074"/>
        <w:gridCol w:w="2694"/>
      </w:tblGrid>
      <w:tr w:rsidR="00DB60DD" w:rsidRPr="004B1FDC" w14:paraId="1FD2B48B" w14:textId="77777777" w:rsidTr="00081C3C">
        <w:trPr>
          <w:gridAfter w:val="1"/>
          <w:wAfter w:w="2694" w:type="dxa"/>
        </w:trPr>
        <w:sdt>
          <w:sdtPr>
            <w:rPr>
              <w:rFonts w:ascii="Faruma" w:hAnsi="Faruma" w:cs="Faruma"/>
              <w:b/>
              <w:bCs/>
              <w:sz w:val="22"/>
              <w:szCs w:val="22"/>
              <w:u w:val="single"/>
              <w:rtl/>
              <w:lang w:val="en-US" w:bidi="dv-MV"/>
            </w:rPr>
            <w:id w:val="1886292208"/>
            <w:lock w:val="sdtContentLocked"/>
            <w:placeholder>
              <w:docPart w:val="AE10ACA138C44B02AB3989EE690C0CAD"/>
            </w:placeholder>
            <w:text/>
          </w:sdtPr>
          <w:sdtEndPr/>
          <w:sdtContent>
            <w:tc>
              <w:tcPr>
                <w:tcW w:w="9104" w:type="dxa"/>
                <w:gridSpan w:val="7"/>
              </w:tcPr>
              <w:p w14:paraId="5031C155" w14:textId="77777777" w:rsidR="001B47B4" w:rsidRPr="004B1FDC" w:rsidRDefault="00493E8F" w:rsidP="00767AE5">
                <w:pPr>
                  <w:pStyle w:val="ListParagraph"/>
                  <w:numPr>
                    <w:ilvl w:val="0"/>
                    <w:numId w:val="17"/>
                  </w:numPr>
                  <w:bidi/>
                  <w:spacing w:before="120" w:after="120"/>
                  <w:ind w:left="360"/>
                  <w:contextualSpacing w:val="0"/>
                  <w:rPr>
                    <w:rFonts w:ascii="Faruma" w:hAnsi="Faruma" w:cs="Faruma"/>
                    <w:b/>
                    <w:bCs/>
                    <w:sz w:val="22"/>
                    <w:szCs w:val="22"/>
                    <w:u w:val="single"/>
                    <w:rtl/>
                  </w:rPr>
                </w:pPr>
                <w:r w:rsidRPr="004B1FDC">
                  <w:rPr>
                    <w:rFonts w:ascii="Faruma" w:hAnsi="Faruma" w:cs="Faruma"/>
                    <w:b/>
                    <w:bCs/>
                    <w:sz w:val="22"/>
                    <w:szCs w:val="22"/>
                    <w:u w:val="single"/>
                    <w:rtl/>
                    <w:lang w:val="en-US" w:bidi="dv-MV"/>
                  </w:rPr>
                  <w:t>ހުށަހަޅާ ފަރާތުގެ މަޢުލޫމާތު</w:t>
                </w:r>
              </w:p>
            </w:tc>
          </w:sdtContent>
        </w:sdt>
      </w:tr>
      <w:tr w:rsidR="00DB60DD" w:rsidRPr="004B1FDC" w14:paraId="76A1F06C" w14:textId="77777777" w:rsidTr="00081C3C">
        <w:trPr>
          <w:gridAfter w:val="1"/>
          <w:wAfter w:w="2694" w:type="dxa"/>
        </w:trPr>
        <w:tc>
          <w:tcPr>
            <w:tcW w:w="2442" w:type="dxa"/>
          </w:tcPr>
          <w:p w14:paraId="71650A17" w14:textId="77777777" w:rsidR="001B47B4" w:rsidRPr="004B1FDC" w:rsidRDefault="00136D90" w:rsidP="00594C22">
            <w:pPr>
              <w:bidi/>
              <w:spacing w:line="276" w:lineRule="auto"/>
              <w:rPr>
                <w:rFonts w:ascii="Faruma" w:hAnsi="Faruma" w:cs="Faruma"/>
                <w:b/>
                <w:bCs/>
                <w:sz w:val="22"/>
                <w:szCs w:val="22"/>
                <w:rtl/>
              </w:rPr>
            </w:pPr>
            <w:sdt>
              <w:sdtPr>
                <w:rPr>
                  <w:rFonts w:ascii="Faruma" w:hAnsi="Faruma" w:cs="Faruma"/>
                  <w:b/>
                  <w:bCs/>
                  <w:sz w:val="22"/>
                  <w:szCs w:val="22"/>
                  <w:rtl/>
                </w:rPr>
                <w:id w:val="-1610037598"/>
                <w:lock w:val="sdtContentLocked"/>
                <w:placeholder>
                  <w:docPart w:val="D8AEBCE7EAF24E7097E69207AB119338"/>
                </w:placeholder>
                <w:text/>
              </w:sdtPr>
              <w:sdtEndPr/>
              <w:sdtContent>
                <w:r w:rsidR="00493E8F" w:rsidRPr="004B1FDC">
                  <w:rPr>
                    <w:rFonts w:ascii="Faruma" w:hAnsi="Faruma" w:cs="Faruma"/>
                    <w:b/>
                    <w:bCs/>
                    <w:sz w:val="22"/>
                    <w:szCs w:val="22"/>
                    <w:rtl/>
                    <w:lang w:val="en-US" w:bidi="dv-MV"/>
                  </w:rPr>
                  <w:t>ފުރިހަމަ ނަން:</w:t>
                </w:r>
              </w:sdtContent>
            </w:sdt>
          </w:p>
        </w:tc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-986011806"/>
            <w:placeholder>
              <w:docPart w:val="6C6A45BFE49A4EC8B907CF27B23F560C"/>
            </w:placeholder>
            <w:showingPlcHdr/>
          </w:sdtPr>
          <w:sdtEndPr/>
          <w:sdtContent>
            <w:tc>
              <w:tcPr>
                <w:tcW w:w="6662" w:type="dxa"/>
                <w:gridSpan w:val="6"/>
              </w:tcPr>
              <w:p w14:paraId="4C410D24" w14:textId="77777777" w:rsidR="001B47B4" w:rsidRPr="004B1FDC" w:rsidRDefault="00F35BE7" w:rsidP="00594C22">
                <w:pPr>
                  <w:bidi/>
                  <w:spacing w:line="276" w:lineRule="auto"/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</w:pPr>
                <w:r w:rsidRPr="004B1FDC">
                  <w:rPr>
                    <w:rFonts w:ascii="Faruma" w:hAnsi="Faruma" w:cs="Faruma"/>
                    <w:color w:val="BFBFBF" w:themeColor="background1" w:themeShade="BF"/>
                    <w:sz w:val="22"/>
                    <w:szCs w:val="22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</w:tr>
      <w:tr w:rsidR="00DB60DD" w:rsidRPr="004B1FDC" w14:paraId="41EE16A8" w14:textId="77777777" w:rsidTr="00081C3C">
        <w:trPr>
          <w:gridAfter w:val="1"/>
          <w:wAfter w:w="2694" w:type="dxa"/>
        </w:trPr>
        <w:sdt>
          <w:sdtPr>
            <w:rPr>
              <w:rFonts w:ascii="Faruma" w:hAnsi="Faruma" w:cs="Faruma"/>
              <w:b/>
              <w:bCs/>
              <w:sz w:val="22"/>
              <w:szCs w:val="22"/>
              <w:rtl/>
              <w:lang w:bidi="dv-MV"/>
            </w:rPr>
            <w:id w:val="674001240"/>
            <w:lock w:val="sdtContentLocked"/>
            <w:placeholder>
              <w:docPart w:val="DefaultPlaceholder_-1854013440"/>
            </w:placeholder>
          </w:sdtPr>
          <w:sdtEndPr/>
          <w:sdtContent>
            <w:tc>
              <w:tcPr>
                <w:tcW w:w="2442" w:type="dxa"/>
              </w:tcPr>
              <w:p w14:paraId="3D9150FA" w14:textId="739B2CF8" w:rsidR="001B47B4" w:rsidRPr="004B1FDC" w:rsidRDefault="001B47B4" w:rsidP="00594C22">
                <w:pPr>
                  <w:bidi/>
                  <w:spacing w:line="276" w:lineRule="auto"/>
                  <w:rPr>
                    <w:rFonts w:ascii="Faruma" w:hAnsi="Faruma" w:cs="Faruma"/>
                    <w:b/>
                    <w:bCs/>
                    <w:sz w:val="22"/>
                    <w:szCs w:val="22"/>
                    <w:rtl/>
                    <w:lang w:bidi="dv-MV"/>
                  </w:rPr>
                </w:pPr>
                <w:r w:rsidRPr="004B1FDC">
                  <w:rPr>
                    <w:rFonts w:ascii="Faruma" w:hAnsi="Faruma" w:cs="Faruma"/>
                    <w:b/>
                    <w:bCs/>
                    <w:sz w:val="22"/>
                    <w:szCs w:val="22"/>
                    <w:rtl/>
                    <w:lang w:bidi="dv-MV"/>
                  </w:rPr>
                  <w:t>ޢާންމު ނަން:</w:t>
                </w:r>
              </w:p>
            </w:tc>
          </w:sdtContent>
        </w:sdt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-1156607287"/>
            <w:placeholder>
              <w:docPart w:val="B4848307CC974DFC9A1729ADBBC3FB8C"/>
            </w:placeholder>
            <w:showingPlcHdr/>
          </w:sdtPr>
          <w:sdtEndPr/>
          <w:sdtContent>
            <w:tc>
              <w:tcPr>
                <w:tcW w:w="6662" w:type="dxa"/>
                <w:gridSpan w:val="6"/>
              </w:tcPr>
              <w:p w14:paraId="0ADC5679" w14:textId="77777777" w:rsidR="001B47B4" w:rsidRPr="004B1FDC" w:rsidRDefault="00F35BE7" w:rsidP="00594C22">
                <w:pPr>
                  <w:bidi/>
                  <w:spacing w:line="276" w:lineRule="auto"/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</w:pPr>
                <w:r w:rsidRPr="004B1FDC">
                  <w:rPr>
                    <w:rFonts w:ascii="Faruma" w:hAnsi="Faruma" w:cs="Faruma"/>
                    <w:color w:val="BFBFBF" w:themeColor="background1" w:themeShade="BF"/>
                    <w:sz w:val="22"/>
                    <w:szCs w:val="22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</w:tr>
      <w:tr w:rsidR="00DB60DD" w:rsidRPr="004B1FDC" w14:paraId="6550CD7C" w14:textId="77777777" w:rsidTr="00081C3C">
        <w:trPr>
          <w:gridAfter w:val="1"/>
          <w:wAfter w:w="2694" w:type="dxa"/>
        </w:trPr>
        <w:sdt>
          <w:sdtPr>
            <w:rPr>
              <w:rFonts w:ascii="Faruma" w:hAnsi="Faruma" w:cs="Faruma"/>
              <w:b/>
              <w:bCs/>
              <w:sz w:val="22"/>
              <w:szCs w:val="22"/>
              <w:rtl/>
              <w:lang w:bidi="dv-MV"/>
            </w:rPr>
            <w:id w:val="2021500838"/>
            <w:lock w:val="sdtContentLocked"/>
            <w:placeholder>
              <w:docPart w:val="DefaultPlaceholder_-1854013440"/>
            </w:placeholder>
          </w:sdtPr>
          <w:sdtEndPr/>
          <w:sdtContent>
            <w:tc>
              <w:tcPr>
                <w:tcW w:w="2442" w:type="dxa"/>
              </w:tcPr>
              <w:p w14:paraId="65E7F56F" w14:textId="690D3F36" w:rsidR="001B47B4" w:rsidRPr="004B1FDC" w:rsidRDefault="001B47B4" w:rsidP="00594C22">
                <w:pPr>
                  <w:bidi/>
                  <w:spacing w:line="276" w:lineRule="auto"/>
                  <w:rPr>
                    <w:rFonts w:ascii="Faruma" w:hAnsi="Faruma" w:cs="Faruma"/>
                    <w:b/>
                    <w:bCs/>
                    <w:sz w:val="22"/>
                    <w:szCs w:val="22"/>
                    <w:rtl/>
                    <w:lang w:bidi="dv-MV"/>
                  </w:rPr>
                </w:pPr>
                <w:r w:rsidRPr="004B1FDC">
                  <w:rPr>
                    <w:rFonts w:ascii="Faruma" w:hAnsi="Faruma" w:cs="Faruma"/>
                    <w:b/>
                    <w:bCs/>
                    <w:sz w:val="22"/>
                    <w:szCs w:val="22"/>
                    <w:rtl/>
                    <w:lang w:bidi="dv-MV"/>
                  </w:rPr>
                  <w:t>އައި.ޑީ ކާޑު ނަންބަރު:</w:t>
                </w:r>
              </w:p>
            </w:tc>
          </w:sdtContent>
        </w:sdt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432948522"/>
            <w:placeholder>
              <w:docPart w:val="58E101B5268046E4A2DDFD0922B04486"/>
            </w:placeholder>
            <w:showingPlcHdr/>
          </w:sdtPr>
          <w:sdtEndPr/>
          <w:sdtContent>
            <w:tc>
              <w:tcPr>
                <w:tcW w:w="6662" w:type="dxa"/>
                <w:gridSpan w:val="6"/>
              </w:tcPr>
              <w:p w14:paraId="0EBF8B54" w14:textId="77777777" w:rsidR="001B47B4" w:rsidRPr="004B1FDC" w:rsidRDefault="00F35BE7" w:rsidP="00594C22">
                <w:pPr>
                  <w:bidi/>
                  <w:spacing w:line="276" w:lineRule="auto"/>
                  <w:rPr>
                    <w:rFonts w:ascii="Faruma" w:hAnsi="Faruma" w:cs="Faruma"/>
                    <w:sz w:val="22"/>
                    <w:szCs w:val="22"/>
                    <w:lang w:val="en-US"/>
                  </w:rPr>
                </w:pPr>
                <w:r w:rsidRPr="004B1FDC">
                  <w:rPr>
                    <w:rFonts w:ascii="Faruma" w:hAnsi="Faruma" w:cs="Faruma"/>
                    <w:color w:val="BFBFBF" w:themeColor="background1" w:themeShade="BF"/>
                    <w:sz w:val="22"/>
                    <w:szCs w:val="22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</w:tr>
      <w:tr w:rsidR="00DB60DD" w:rsidRPr="004B1FDC" w14:paraId="450464BA" w14:textId="77777777" w:rsidTr="00081C3C">
        <w:trPr>
          <w:gridAfter w:val="1"/>
          <w:wAfter w:w="2694" w:type="dxa"/>
        </w:trPr>
        <w:sdt>
          <w:sdtPr>
            <w:rPr>
              <w:rFonts w:ascii="Faruma" w:hAnsi="Faruma" w:cs="Faruma"/>
              <w:b/>
              <w:bCs/>
              <w:sz w:val="22"/>
              <w:szCs w:val="22"/>
              <w:rtl/>
              <w:lang w:bidi="dv-MV"/>
            </w:rPr>
            <w:id w:val="-1091002595"/>
            <w:lock w:val="sdtContentLocked"/>
            <w:placeholder>
              <w:docPart w:val="DefaultPlaceholder_-1854013440"/>
            </w:placeholder>
          </w:sdtPr>
          <w:sdtEndPr/>
          <w:sdtContent>
            <w:tc>
              <w:tcPr>
                <w:tcW w:w="2442" w:type="dxa"/>
              </w:tcPr>
              <w:p w14:paraId="67E8022F" w14:textId="1AFC635E" w:rsidR="001B47B4" w:rsidRPr="004B1FDC" w:rsidRDefault="001B47B4" w:rsidP="00594C22">
                <w:pPr>
                  <w:bidi/>
                  <w:spacing w:line="276" w:lineRule="auto"/>
                  <w:rPr>
                    <w:rFonts w:ascii="Faruma" w:hAnsi="Faruma" w:cs="Faruma"/>
                    <w:b/>
                    <w:bCs/>
                    <w:sz w:val="22"/>
                    <w:szCs w:val="22"/>
                    <w:rtl/>
                    <w:lang w:bidi="dv-MV"/>
                  </w:rPr>
                </w:pPr>
                <w:r w:rsidRPr="004B1FDC">
                  <w:rPr>
                    <w:rFonts w:ascii="Faruma" w:hAnsi="Faruma" w:cs="Faruma"/>
                    <w:b/>
                    <w:bCs/>
                    <w:sz w:val="22"/>
                    <w:szCs w:val="22"/>
                    <w:rtl/>
                    <w:lang w:bidi="dv-MV"/>
                  </w:rPr>
                  <w:t>ޢުމުރު:</w:t>
                </w:r>
              </w:p>
            </w:tc>
          </w:sdtContent>
        </w:sdt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1383678796"/>
            <w:placeholder>
              <w:docPart w:val="FDAE67DE54F64150B378603CA628FA2B"/>
            </w:placeholder>
            <w:showingPlcHdr/>
          </w:sdtPr>
          <w:sdtEndPr/>
          <w:sdtContent>
            <w:tc>
              <w:tcPr>
                <w:tcW w:w="6662" w:type="dxa"/>
                <w:gridSpan w:val="6"/>
              </w:tcPr>
              <w:p w14:paraId="4AA8B3BE" w14:textId="77777777" w:rsidR="001B47B4" w:rsidRPr="004B1FDC" w:rsidRDefault="00F35BE7" w:rsidP="00594C22">
                <w:pPr>
                  <w:bidi/>
                  <w:spacing w:line="276" w:lineRule="auto"/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</w:pPr>
                <w:r w:rsidRPr="004B1FDC">
                  <w:rPr>
                    <w:rFonts w:ascii="Faruma" w:hAnsi="Faruma" w:cs="Faruma"/>
                    <w:color w:val="BFBFBF" w:themeColor="background1" w:themeShade="BF"/>
                    <w:sz w:val="22"/>
                    <w:szCs w:val="22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</w:tr>
      <w:tr w:rsidR="00DB60DD" w:rsidRPr="004B1FDC" w14:paraId="5C4393A0" w14:textId="77777777" w:rsidTr="00081C3C">
        <w:trPr>
          <w:gridAfter w:val="1"/>
          <w:wAfter w:w="2694" w:type="dxa"/>
        </w:trPr>
        <w:tc>
          <w:tcPr>
            <w:tcW w:w="2442" w:type="dxa"/>
          </w:tcPr>
          <w:p w14:paraId="54991234" w14:textId="77777777" w:rsidR="001B47B4" w:rsidRPr="004B1FDC" w:rsidRDefault="001B47B4" w:rsidP="00594C22">
            <w:pPr>
              <w:bidi/>
              <w:spacing w:line="276" w:lineRule="auto"/>
              <w:rPr>
                <w:rFonts w:ascii="Faruma" w:hAnsi="Faruma" w:cs="Faruma"/>
                <w:b/>
                <w:bCs/>
                <w:sz w:val="22"/>
                <w:szCs w:val="22"/>
                <w:u w:val="single"/>
                <w:rtl/>
              </w:rPr>
            </w:pPr>
          </w:p>
        </w:tc>
        <w:tc>
          <w:tcPr>
            <w:tcW w:w="3246" w:type="dxa"/>
            <w:gridSpan w:val="4"/>
          </w:tcPr>
          <w:sdt>
            <w:sdtPr>
              <w:rPr>
                <w:rFonts w:ascii="Faruma" w:hAnsi="Faruma" w:cs="Faruma"/>
                <w:b/>
                <w:bCs/>
                <w:sz w:val="22"/>
                <w:szCs w:val="22"/>
                <w:u w:val="single"/>
                <w:rtl/>
              </w:rPr>
              <w:id w:val="-1181661324"/>
              <w:placeholder>
                <w:docPart w:val="11CDDA2746774659929C7885EA0024A3"/>
              </w:placeholder>
              <w:text/>
            </w:sdtPr>
            <w:sdtEndPr/>
            <w:sdtContent>
              <w:p w14:paraId="0F5C3E8B" w14:textId="77777777" w:rsidR="001B47B4" w:rsidRPr="004B1FDC" w:rsidRDefault="00493E8F" w:rsidP="00594C22">
                <w:pPr>
                  <w:bidi/>
                  <w:spacing w:line="276" w:lineRule="auto"/>
                  <w:rPr>
                    <w:rFonts w:ascii="Faruma" w:hAnsi="Faruma" w:cs="Faruma"/>
                    <w:b/>
                    <w:bCs/>
                    <w:sz w:val="22"/>
                    <w:szCs w:val="22"/>
                    <w:u w:val="single"/>
                    <w:rtl/>
                  </w:rPr>
                </w:pPr>
                <w:r w:rsidRPr="004B1FDC">
                  <w:rPr>
                    <w:rFonts w:ascii="Faruma" w:hAnsi="Faruma" w:cs="Faruma"/>
                    <w:b/>
                    <w:bCs/>
                    <w:sz w:val="22"/>
                    <w:szCs w:val="22"/>
                    <w:u w:val="single"/>
                    <w:rtl/>
                    <w:lang w:val="en-US" w:bidi="dv-MV"/>
                  </w:rPr>
                  <w:t>ދާއިމީ އެޑްރެސް</w:t>
                </w:r>
              </w:p>
            </w:sdtContent>
          </w:sdt>
        </w:tc>
        <w:tc>
          <w:tcPr>
            <w:tcW w:w="3416" w:type="dxa"/>
            <w:gridSpan w:val="2"/>
          </w:tcPr>
          <w:p w14:paraId="60D81251" w14:textId="77777777" w:rsidR="001B47B4" w:rsidRPr="004B1FDC" w:rsidRDefault="001B47B4" w:rsidP="008C797A">
            <w:pPr>
              <w:bidi/>
              <w:rPr>
                <w:rFonts w:ascii="Faruma" w:hAnsi="Faruma" w:cs="Faruma"/>
                <w:b/>
                <w:bCs/>
                <w:sz w:val="22"/>
                <w:szCs w:val="22"/>
                <w:u w:val="single"/>
                <w:rtl/>
                <w:lang w:bidi="dv-MV"/>
              </w:rPr>
            </w:pPr>
            <w:r w:rsidRPr="004B1FDC">
              <w:rPr>
                <w:rFonts w:ascii="Faruma" w:hAnsi="Faruma" w:cs="Faruma"/>
                <w:b/>
                <w:bCs/>
                <w:sz w:val="22"/>
                <w:szCs w:val="22"/>
                <w:u w:val="single"/>
                <w:rtl/>
                <w:lang w:bidi="dv-MV"/>
              </w:rPr>
              <w:t>މިހާރު އުޅޭ އެޑްރެސް</w:t>
            </w:r>
          </w:p>
        </w:tc>
      </w:tr>
      <w:tr w:rsidR="00DB60DD" w:rsidRPr="004B1FDC" w14:paraId="4F0CE92C" w14:textId="77777777" w:rsidTr="00081C3C">
        <w:trPr>
          <w:gridAfter w:val="1"/>
          <w:wAfter w:w="2694" w:type="dxa"/>
        </w:trPr>
        <w:sdt>
          <w:sdtPr>
            <w:rPr>
              <w:rFonts w:ascii="Faruma" w:hAnsi="Faruma" w:cs="Faruma"/>
              <w:b/>
              <w:bCs/>
              <w:sz w:val="22"/>
              <w:szCs w:val="22"/>
              <w:rtl/>
              <w:lang w:bidi="dv-MV"/>
            </w:rPr>
            <w:id w:val="699822572"/>
            <w:lock w:val="sdtContentLocked"/>
            <w:placeholder>
              <w:docPart w:val="DefaultPlaceholder_-1854013440"/>
            </w:placeholder>
          </w:sdtPr>
          <w:sdtEndPr/>
          <w:sdtContent>
            <w:tc>
              <w:tcPr>
                <w:tcW w:w="2442" w:type="dxa"/>
              </w:tcPr>
              <w:p w14:paraId="2783580A" w14:textId="7D2F263F" w:rsidR="001B47B4" w:rsidRPr="004B1FDC" w:rsidRDefault="001B47B4" w:rsidP="00594C22">
                <w:pPr>
                  <w:bidi/>
                  <w:spacing w:line="276" w:lineRule="auto"/>
                  <w:rPr>
                    <w:rFonts w:ascii="Faruma" w:hAnsi="Faruma" w:cs="Faruma"/>
                    <w:b/>
                    <w:bCs/>
                    <w:sz w:val="22"/>
                    <w:szCs w:val="22"/>
                    <w:rtl/>
                    <w:lang w:bidi="dv-MV"/>
                  </w:rPr>
                </w:pPr>
                <w:r w:rsidRPr="004B1FDC">
                  <w:rPr>
                    <w:rFonts w:ascii="Faruma" w:hAnsi="Faruma" w:cs="Faruma"/>
                    <w:b/>
                    <w:bCs/>
                    <w:sz w:val="22"/>
                    <w:szCs w:val="22"/>
                    <w:rtl/>
                    <w:lang w:bidi="dv-MV"/>
                  </w:rPr>
                  <w:t>އެޑްރެސް (އަތޮޅާއި ރަށާއެކު):</w:t>
                </w:r>
              </w:p>
            </w:tc>
          </w:sdtContent>
        </w:sdt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2147464185"/>
            <w:lock w:val="sdtContentLocked"/>
            <w:placeholder>
              <w:docPart w:val="941AEA6330BC4C0DA349133848F39895"/>
            </w:placeholder>
            <w:showingPlcHdr/>
          </w:sdtPr>
          <w:sdtEndPr/>
          <w:sdtContent>
            <w:tc>
              <w:tcPr>
                <w:tcW w:w="3246" w:type="dxa"/>
                <w:gridSpan w:val="4"/>
              </w:tcPr>
              <w:p w14:paraId="74D53539" w14:textId="77777777" w:rsidR="001B47B4" w:rsidRPr="004B1FDC" w:rsidRDefault="00F35BE7" w:rsidP="00594C22">
                <w:pPr>
                  <w:bidi/>
                  <w:spacing w:line="276" w:lineRule="auto"/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</w:pPr>
                <w:r w:rsidRPr="004B1FDC">
                  <w:rPr>
                    <w:rFonts w:ascii="Faruma" w:hAnsi="Faruma" w:cs="Faruma"/>
                    <w:color w:val="BFBFBF" w:themeColor="background1" w:themeShade="BF"/>
                    <w:sz w:val="22"/>
                    <w:szCs w:val="22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-1558622297"/>
            <w:placeholder>
              <w:docPart w:val="D10674A975314EA8ACA9970599D52110"/>
            </w:placeholder>
            <w:showingPlcHdr/>
          </w:sdtPr>
          <w:sdtEndPr/>
          <w:sdtContent>
            <w:tc>
              <w:tcPr>
                <w:tcW w:w="3416" w:type="dxa"/>
                <w:gridSpan w:val="2"/>
              </w:tcPr>
              <w:p w14:paraId="3267B163" w14:textId="77777777" w:rsidR="001B47B4" w:rsidRPr="004B1FDC" w:rsidRDefault="00F35BE7" w:rsidP="00F61047">
                <w:pPr>
                  <w:bidi/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</w:pPr>
                <w:r w:rsidRPr="004B1FDC">
                  <w:rPr>
                    <w:rFonts w:ascii="Faruma" w:hAnsi="Faruma" w:cs="Faruma"/>
                    <w:color w:val="BFBFBF" w:themeColor="background1" w:themeShade="BF"/>
                    <w:sz w:val="22"/>
                    <w:szCs w:val="22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</w:tr>
      <w:tr w:rsidR="00DB60DD" w:rsidRPr="004B1FDC" w14:paraId="6BC92A33" w14:textId="77777777" w:rsidTr="00081C3C">
        <w:trPr>
          <w:gridAfter w:val="1"/>
          <w:wAfter w:w="2694" w:type="dxa"/>
        </w:trPr>
        <w:sdt>
          <w:sdtPr>
            <w:rPr>
              <w:rFonts w:ascii="Faruma" w:hAnsi="Faruma" w:cs="Faruma"/>
              <w:b/>
              <w:bCs/>
              <w:sz w:val="22"/>
              <w:szCs w:val="22"/>
              <w:rtl/>
              <w:lang w:bidi="dv-MV"/>
            </w:rPr>
            <w:id w:val="2146316551"/>
            <w:lock w:val="sdtContentLocked"/>
            <w:placeholder>
              <w:docPart w:val="DefaultPlaceholder_-1854013440"/>
            </w:placeholder>
          </w:sdtPr>
          <w:sdtEndPr>
            <w:rPr>
              <w:lang w:bidi="ar-SA"/>
            </w:rPr>
          </w:sdtEndPr>
          <w:sdtContent>
            <w:tc>
              <w:tcPr>
                <w:tcW w:w="2442" w:type="dxa"/>
              </w:tcPr>
              <w:p w14:paraId="3D5A1E64" w14:textId="0F36AF81" w:rsidR="001B47B4" w:rsidRPr="004B1FDC" w:rsidRDefault="001B47B4" w:rsidP="00594C22">
                <w:pPr>
                  <w:bidi/>
                  <w:spacing w:line="276" w:lineRule="auto"/>
                  <w:rPr>
                    <w:rFonts w:ascii="Faruma" w:hAnsi="Faruma" w:cs="Faruma"/>
                    <w:b/>
                    <w:bCs/>
                    <w:sz w:val="22"/>
                    <w:szCs w:val="22"/>
                    <w:rtl/>
                  </w:rPr>
                </w:pPr>
                <w:r w:rsidRPr="004B1FDC">
                  <w:rPr>
                    <w:rFonts w:ascii="Faruma" w:hAnsi="Faruma" w:cs="Faruma"/>
                    <w:b/>
                    <w:bCs/>
                    <w:sz w:val="22"/>
                    <w:szCs w:val="22"/>
                    <w:rtl/>
                    <w:lang w:bidi="dv-MV"/>
                  </w:rPr>
                  <w:t>މަގުގެ ނަން</w:t>
                </w:r>
                <w:r w:rsidRPr="004B1FDC">
                  <w:rPr>
                    <w:rFonts w:ascii="Faruma" w:hAnsi="Faruma" w:cs="Faruma"/>
                    <w:b/>
                    <w:bCs/>
                    <w:sz w:val="22"/>
                    <w:szCs w:val="22"/>
                    <w:rtl/>
                  </w:rPr>
                  <w:t>:</w:t>
                </w:r>
              </w:p>
            </w:tc>
          </w:sdtContent>
        </w:sdt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-773943533"/>
            <w:placeholder>
              <w:docPart w:val="ACC1E71E54D74DE88FCC26A070E8C96D"/>
            </w:placeholder>
            <w:showingPlcHdr/>
          </w:sdtPr>
          <w:sdtEndPr/>
          <w:sdtContent>
            <w:tc>
              <w:tcPr>
                <w:tcW w:w="3246" w:type="dxa"/>
                <w:gridSpan w:val="4"/>
              </w:tcPr>
              <w:p w14:paraId="454CC143" w14:textId="77777777" w:rsidR="001B47B4" w:rsidRPr="004B1FDC" w:rsidRDefault="00F35BE7" w:rsidP="00594C22">
                <w:pPr>
                  <w:bidi/>
                  <w:spacing w:line="276" w:lineRule="auto"/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</w:pPr>
                <w:r w:rsidRPr="004B1FDC">
                  <w:rPr>
                    <w:rFonts w:ascii="Faruma" w:hAnsi="Faruma" w:cs="Faruma"/>
                    <w:color w:val="BFBFBF" w:themeColor="background1" w:themeShade="BF"/>
                    <w:sz w:val="22"/>
                    <w:szCs w:val="22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1362559197"/>
            <w:placeholder>
              <w:docPart w:val="F6D0CE5877A14F35B3CC6260A8569317"/>
            </w:placeholder>
            <w:showingPlcHdr/>
          </w:sdtPr>
          <w:sdtEndPr/>
          <w:sdtContent>
            <w:tc>
              <w:tcPr>
                <w:tcW w:w="3416" w:type="dxa"/>
                <w:gridSpan w:val="2"/>
              </w:tcPr>
              <w:p w14:paraId="2C9F0680" w14:textId="77777777" w:rsidR="001B47B4" w:rsidRPr="004B1FDC" w:rsidRDefault="00F35BE7" w:rsidP="00F61047">
                <w:pPr>
                  <w:bidi/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</w:pPr>
                <w:r w:rsidRPr="004B1FDC">
                  <w:rPr>
                    <w:rFonts w:ascii="Faruma" w:hAnsi="Faruma" w:cs="Faruma"/>
                    <w:color w:val="BFBFBF" w:themeColor="background1" w:themeShade="BF"/>
                    <w:sz w:val="22"/>
                    <w:szCs w:val="22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</w:tr>
      <w:tr w:rsidR="00DB60DD" w:rsidRPr="004B1FDC" w14:paraId="010E631A" w14:textId="77777777" w:rsidTr="00081C3C">
        <w:trPr>
          <w:gridAfter w:val="1"/>
          <w:wAfter w:w="2694" w:type="dxa"/>
        </w:trPr>
        <w:sdt>
          <w:sdtPr>
            <w:rPr>
              <w:rFonts w:ascii="Faruma" w:hAnsi="Faruma" w:cs="Faruma"/>
              <w:b/>
              <w:bCs/>
              <w:sz w:val="22"/>
              <w:szCs w:val="22"/>
              <w:rtl/>
              <w:lang w:bidi="dv-MV"/>
            </w:rPr>
            <w:id w:val="1794628518"/>
            <w:lock w:val="sdtContentLocked"/>
            <w:placeholder>
              <w:docPart w:val="DefaultPlaceholder_-1854013440"/>
            </w:placeholder>
          </w:sdtPr>
          <w:sdtEndPr>
            <w:rPr>
              <w:lang w:bidi="ar-SA"/>
            </w:rPr>
          </w:sdtEndPr>
          <w:sdtContent>
            <w:tc>
              <w:tcPr>
                <w:tcW w:w="2442" w:type="dxa"/>
              </w:tcPr>
              <w:p w14:paraId="1F64CE3B" w14:textId="54D61F4F" w:rsidR="001B47B4" w:rsidRPr="004B1FDC" w:rsidRDefault="001B47B4" w:rsidP="00594C22">
                <w:pPr>
                  <w:bidi/>
                  <w:spacing w:line="276" w:lineRule="auto"/>
                  <w:rPr>
                    <w:rFonts w:ascii="Faruma" w:hAnsi="Faruma" w:cs="Faruma"/>
                    <w:b/>
                    <w:bCs/>
                    <w:sz w:val="22"/>
                    <w:szCs w:val="22"/>
                    <w:rtl/>
                  </w:rPr>
                </w:pPr>
                <w:r w:rsidRPr="004B1FDC">
                  <w:rPr>
                    <w:rFonts w:ascii="Faruma" w:hAnsi="Faruma" w:cs="Faruma"/>
                    <w:b/>
                    <w:bCs/>
                    <w:sz w:val="22"/>
                    <w:szCs w:val="22"/>
                    <w:rtl/>
                    <w:lang w:bidi="dv-MV"/>
                  </w:rPr>
                  <w:t>އެޕާޓްމަންޓް ނަންބަރު</w:t>
                </w:r>
                <w:r w:rsidRPr="004B1FDC">
                  <w:rPr>
                    <w:rFonts w:ascii="Faruma" w:hAnsi="Faruma" w:cs="Faruma"/>
                    <w:b/>
                    <w:bCs/>
                    <w:sz w:val="22"/>
                    <w:szCs w:val="22"/>
                    <w:rtl/>
                  </w:rPr>
                  <w:t>:</w:t>
                </w:r>
              </w:p>
            </w:tc>
          </w:sdtContent>
        </w:sdt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2110765151"/>
            <w:placeholder>
              <w:docPart w:val="EC448C57954D45F0B8ECF0A085A88DD2"/>
            </w:placeholder>
            <w:showingPlcHdr/>
          </w:sdtPr>
          <w:sdtEndPr/>
          <w:sdtContent>
            <w:tc>
              <w:tcPr>
                <w:tcW w:w="3246" w:type="dxa"/>
                <w:gridSpan w:val="4"/>
              </w:tcPr>
              <w:p w14:paraId="79486FE4" w14:textId="77777777" w:rsidR="001B47B4" w:rsidRPr="004B1FDC" w:rsidRDefault="00F35BE7" w:rsidP="00594C22">
                <w:pPr>
                  <w:bidi/>
                  <w:spacing w:line="276" w:lineRule="auto"/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</w:pPr>
                <w:r w:rsidRPr="004B1FDC">
                  <w:rPr>
                    <w:rFonts w:ascii="Faruma" w:hAnsi="Faruma" w:cs="Faruma"/>
                    <w:color w:val="BFBFBF" w:themeColor="background1" w:themeShade="BF"/>
                    <w:sz w:val="22"/>
                    <w:szCs w:val="22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904645044"/>
            <w:placeholder>
              <w:docPart w:val="7D6FC3276D92496B93700DB10B60B2BD"/>
            </w:placeholder>
            <w:showingPlcHdr/>
          </w:sdtPr>
          <w:sdtEndPr/>
          <w:sdtContent>
            <w:tc>
              <w:tcPr>
                <w:tcW w:w="3416" w:type="dxa"/>
                <w:gridSpan w:val="2"/>
              </w:tcPr>
              <w:p w14:paraId="6AF98273" w14:textId="77777777" w:rsidR="001B47B4" w:rsidRPr="004B1FDC" w:rsidRDefault="00F35BE7" w:rsidP="00F61047">
                <w:pPr>
                  <w:bidi/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</w:pPr>
                <w:r w:rsidRPr="004B1FDC">
                  <w:rPr>
                    <w:rFonts w:ascii="Faruma" w:hAnsi="Faruma" w:cs="Faruma"/>
                    <w:color w:val="BFBFBF" w:themeColor="background1" w:themeShade="BF"/>
                    <w:sz w:val="22"/>
                    <w:szCs w:val="22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</w:tr>
      <w:tr w:rsidR="00DB60DD" w:rsidRPr="004B1FDC" w14:paraId="122C2905" w14:textId="77777777" w:rsidTr="00081C3C">
        <w:trPr>
          <w:gridAfter w:val="1"/>
          <w:wAfter w:w="2694" w:type="dxa"/>
        </w:trPr>
        <w:sdt>
          <w:sdtPr>
            <w:rPr>
              <w:rFonts w:ascii="Faruma" w:hAnsi="Faruma" w:cs="Faruma"/>
              <w:b/>
              <w:bCs/>
              <w:sz w:val="22"/>
              <w:szCs w:val="22"/>
              <w:rtl/>
              <w:lang w:bidi="dv-MV"/>
            </w:rPr>
            <w:id w:val="866258777"/>
            <w:lock w:val="sdtContentLocked"/>
            <w:placeholder>
              <w:docPart w:val="DefaultPlaceholder_-1854013440"/>
            </w:placeholder>
          </w:sdtPr>
          <w:sdtEndPr>
            <w:rPr>
              <w:lang w:bidi="ar-SA"/>
            </w:rPr>
          </w:sdtEndPr>
          <w:sdtContent>
            <w:tc>
              <w:tcPr>
                <w:tcW w:w="2442" w:type="dxa"/>
              </w:tcPr>
              <w:p w14:paraId="1FFC9086" w14:textId="460A7256" w:rsidR="001B47B4" w:rsidRPr="004B1FDC" w:rsidRDefault="001B47B4" w:rsidP="00594C22">
                <w:pPr>
                  <w:bidi/>
                  <w:spacing w:line="276" w:lineRule="auto"/>
                  <w:rPr>
                    <w:rFonts w:ascii="Faruma" w:hAnsi="Faruma" w:cs="Faruma"/>
                    <w:b/>
                    <w:bCs/>
                    <w:sz w:val="22"/>
                    <w:szCs w:val="22"/>
                    <w:rtl/>
                  </w:rPr>
                </w:pPr>
                <w:r w:rsidRPr="004B1FDC">
                  <w:rPr>
                    <w:rFonts w:ascii="Faruma" w:hAnsi="Faruma" w:cs="Faruma"/>
                    <w:b/>
                    <w:bCs/>
                    <w:sz w:val="22"/>
                    <w:szCs w:val="22"/>
                    <w:rtl/>
                    <w:lang w:bidi="dv-MV"/>
                  </w:rPr>
                  <w:t>ފަންގިފިލާ ނަންބަރު</w:t>
                </w:r>
                <w:r w:rsidRPr="004B1FDC">
                  <w:rPr>
                    <w:rFonts w:ascii="Faruma" w:hAnsi="Faruma" w:cs="Faruma"/>
                    <w:b/>
                    <w:bCs/>
                    <w:sz w:val="22"/>
                    <w:szCs w:val="22"/>
                    <w:rtl/>
                  </w:rPr>
                  <w:t>:</w:t>
                </w:r>
              </w:p>
            </w:tc>
          </w:sdtContent>
        </w:sdt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-654459002"/>
            <w:placeholder>
              <w:docPart w:val="2655D2A6CD654E4F848B8AE9C9E3A5C5"/>
            </w:placeholder>
            <w:showingPlcHdr/>
          </w:sdtPr>
          <w:sdtEndPr/>
          <w:sdtContent>
            <w:tc>
              <w:tcPr>
                <w:tcW w:w="3246" w:type="dxa"/>
                <w:gridSpan w:val="4"/>
              </w:tcPr>
              <w:p w14:paraId="37412160" w14:textId="77777777" w:rsidR="001B47B4" w:rsidRPr="004B1FDC" w:rsidRDefault="00F35BE7" w:rsidP="00594C22">
                <w:pPr>
                  <w:bidi/>
                  <w:spacing w:line="276" w:lineRule="auto"/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</w:pPr>
                <w:r w:rsidRPr="004B1FDC">
                  <w:rPr>
                    <w:rFonts w:ascii="Faruma" w:hAnsi="Faruma" w:cs="Faruma"/>
                    <w:color w:val="BFBFBF" w:themeColor="background1" w:themeShade="BF"/>
                    <w:sz w:val="22"/>
                    <w:szCs w:val="22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1665900394"/>
            <w:placeholder>
              <w:docPart w:val="9A034402C7094F12B01B7CC318827A5C"/>
            </w:placeholder>
            <w:showingPlcHdr/>
          </w:sdtPr>
          <w:sdtEndPr/>
          <w:sdtContent>
            <w:tc>
              <w:tcPr>
                <w:tcW w:w="3416" w:type="dxa"/>
                <w:gridSpan w:val="2"/>
              </w:tcPr>
              <w:p w14:paraId="58AA23CC" w14:textId="77777777" w:rsidR="001B47B4" w:rsidRPr="004B1FDC" w:rsidRDefault="00F35BE7" w:rsidP="00F61047">
                <w:pPr>
                  <w:bidi/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</w:pPr>
                <w:r w:rsidRPr="004B1FDC">
                  <w:rPr>
                    <w:rFonts w:ascii="Faruma" w:hAnsi="Faruma" w:cs="Faruma"/>
                    <w:color w:val="BFBFBF" w:themeColor="background1" w:themeShade="BF"/>
                    <w:sz w:val="22"/>
                    <w:szCs w:val="22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</w:tr>
      <w:tr w:rsidR="00DB60DD" w:rsidRPr="004B1FDC" w14:paraId="7130C0F8" w14:textId="77777777" w:rsidTr="00081C3C">
        <w:trPr>
          <w:gridAfter w:val="1"/>
          <w:wAfter w:w="2694" w:type="dxa"/>
        </w:trPr>
        <w:sdt>
          <w:sdtPr>
            <w:rPr>
              <w:rFonts w:ascii="Faruma" w:hAnsi="Faruma" w:cs="Faruma"/>
              <w:b/>
              <w:bCs/>
              <w:sz w:val="22"/>
              <w:szCs w:val="22"/>
              <w:rtl/>
              <w:lang w:bidi="dv-MV"/>
            </w:rPr>
            <w:id w:val="-880164832"/>
            <w:lock w:val="sdtContentLocked"/>
            <w:placeholder>
              <w:docPart w:val="DefaultPlaceholder_-1854013440"/>
            </w:placeholder>
          </w:sdtPr>
          <w:sdtEndPr>
            <w:rPr>
              <w:lang w:bidi="ar-SA"/>
            </w:rPr>
          </w:sdtEndPr>
          <w:sdtContent>
            <w:tc>
              <w:tcPr>
                <w:tcW w:w="2442" w:type="dxa"/>
              </w:tcPr>
              <w:p w14:paraId="432E6B79" w14:textId="5AA0CC2A" w:rsidR="001B47B4" w:rsidRPr="004B1FDC" w:rsidRDefault="001B47B4" w:rsidP="00594C22">
                <w:pPr>
                  <w:bidi/>
                  <w:spacing w:line="276" w:lineRule="auto"/>
                  <w:rPr>
                    <w:rFonts w:ascii="Faruma" w:hAnsi="Faruma" w:cs="Faruma"/>
                    <w:b/>
                    <w:bCs/>
                    <w:sz w:val="22"/>
                    <w:szCs w:val="22"/>
                    <w:rtl/>
                  </w:rPr>
                </w:pPr>
                <w:r w:rsidRPr="004B1FDC">
                  <w:rPr>
                    <w:rFonts w:ascii="Faruma" w:hAnsi="Faruma" w:cs="Faruma"/>
                    <w:b/>
                    <w:bCs/>
                    <w:sz w:val="22"/>
                    <w:szCs w:val="22"/>
                    <w:rtl/>
                    <w:lang w:bidi="dv-MV"/>
                  </w:rPr>
                  <w:t>ފޯން ނަންބަރު</w:t>
                </w:r>
                <w:r w:rsidRPr="004B1FDC">
                  <w:rPr>
                    <w:rFonts w:ascii="Faruma" w:hAnsi="Faruma" w:cs="Faruma"/>
                    <w:b/>
                    <w:bCs/>
                    <w:sz w:val="22"/>
                    <w:szCs w:val="22"/>
                    <w:rtl/>
                  </w:rPr>
                  <w:t>:</w:t>
                </w:r>
              </w:p>
            </w:tc>
          </w:sdtContent>
        </w:sdt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-1194916315"/>
            <w:placeholder>
              <w:docPart w:val="CC036E8486204F8D93004389BD42F776"/>
            </w:placeholder>
            <w:showingPlcHdr/>
          </w:sdtPr>
          <w:sdtEndPr/>
          <w:sdtContent>
            <w:tc>
              <w:tcPr>
                <w:tcW w:w="3246" w:type="dxa"/>
                <w:gridSpan w:val="4"/>
              </w:tcPr>
              <w:p w14:paraId="66DDE5CF" w14:textId="77777777" w:rsidR="001B47B4" w:rsidRPr="004B1FDC" w:rsidRDefault="00F35BE7" w:rsidP="00594C22">
                <w:pPr>
                  <w:bidi/>
                  <w:spacing w:line="276" w:lineRule="auto"/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</w:pPr>
                <w:r w:rsidRPr="004B1FDC">
                  <w:rPr>
                    <w:rFonts w:ascii="Faruma" w:hAnsi="Faruma" w:cs="Faruma"/>
                    <w:color w:val="BFBFBF" w:themeColor="background1" w:themeShade="BF"/>
                    <w:sz w:val="22"/>
                    <w:szCs w:val="22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-1815562273"/>
            <w:placeholder>
              <w:docPart w:val="8DAA4014EA0549499E178EA18BC431ED"/>
            </w:placeholder>
            <w:showingPlcHdr/>
          </w:sdtPr>
          <w:sdtEndPr/>
          <w:sdtContent>
            <w:tc>
              <w:tcPr>
                <w:tcW w:w="3416" w:type="dxa"/>
                <w:gridSpan w:val="2"/>
              </w:tcPr>
              <w:p w14:paraId="69C622C5" w14:textId="77777777" w:rsidR="001B47B4" w:rsidRPr="004B1FDC" w:rsidRDefault="00F35BE7" w:rsidP="00F61047">
                <w:pPr>
                  <w:bidi/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</w:pPr>
                <w:r w:rsidRPr="004B1FDC">
                  <w:rPr>
                    <w:rFonts w:ascii="Faruma" w:hAnsi="Faruma" w:cs="Faruma"/>
                    <w:color w:val="BFBFBF" w:themeColor="background1" w:themeShade="BF"/>
                    <w:sz w:val="22"/>
                    <w:szCs w:val="22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</w:tr>
      <w:tr w:rsidR="00327864" w:rsidRPr="004B1FDC" w14:paraId="30D0FAEF" w14:textId="77777777" w:rsidTr="00081C3C">
        <w:trPr>
          <w:gridAfter w:val="1"/>
          <w:wAfter w:w="2694" w:type="dxa"/>
        </w:trPr>
        <w:tc>
          <w:tcPr>
            <w:tcW w:w="2442" w:type="dxa"/>
          </w:tcPr>
          <w:p w14:paraId="2E04DBF6" w14:textId="77777777" w:rsidR="00327864" w:rsidRPr="004B1FDC" w:rsidRDefault="00327864" w:rsidP="00594C22">
            <w:pPr>
              <w:bidi/>
              <w:spacing w:line="276" w:lineRule="auto"/>
              <w:rPr>
                <w:rFonts w:ascii="Faruma" w:hAnsi="Faruma" w:cs="Faruma"/>
                <w:b/>
                <w:bCs/>
                <w:sz w:val="22"/>
                <w:szCs w:val="22"/>
                <w:rtl/>
                <w:lang w:bidi="dv-MV"/>
              </w:rPr>
            </w:pPr>
          </w:p>
        </w:tc>
        <w:tc>
          <w:tcPr>
            <w:tcW w:w="3246" w:type="dxa"/>
            <w:gridSpan w:val="4"/>
          </w:tcPr>
          <w:p w14:paraId="0B773367" w14:textId="77777777" w:rsidR="00327864" w:rsidRPr="004B1FDC" w:rsidRDefault="00327864" w:rsidP="00594C22">
            <w:pPr>
              <w:bidi/>
              <w:spacing w:line="276" w:lineRule="auto"/>
              <w:rPr>
                <w:rFonts w:ascii="Faruma" w:hAnsi="Faruma" w:cs="Faruma"/>
                <w:sz w:val="22"/>
                <w:szCs w:val="22"/>
                <w:rtl/>
              </w:rPr>
            </w:pPr>
          </w:p>
        </w:tc>
        <w:tc>
          <w:tcPr>
            <w:tcW w:w="3416" w:type="dxa"/>
            <w:gridSpan w:val="2"/>
          </w:tcPr>
          <w:p w14:paraId="76FBB162" w14:textId="77777777" w:rsidR="00327864" w:rsidRPr="004B1FDC" w:rsidRDefault="00327864" w:rsidP="00F61047">
            <w:pPr>
              <w:bidi/>
              <w:rPr>
                <w:rFonts w:ascii="Faruma" w:hAnsi="Faruma" w:cs="Faruma"/>
                <w:sz w:val="22"/>
                <w:szCs w:val="22"/>
                <w:rtl/>
              </w:rPr>
            </w:pPr>
          </w:p>
        </w:tc>
      </w:tr>
      <w:tr w:rsidR="00327864" w:rsidRPr="004B1FDC" w14:paraId="6D24CF5B" w14:textId="77777777" w:rsidTr="00081C3C">
        <w:trPr>
          <w:gridAfter w:val="1"/>
          <w:wAfter w:w="2694" w:type="dxa"/>
        </w:trPr>
        <w:sdt>
          <w:sdtPr>
            <w:rPr>
              <w:rFonts w:ascii="Faruma" w:hAnsi="Faruma" w:cs="Faruma"/>
              <w:b/>
              <w:bCs/>
              <w:sz w:val="22"/>
              <w:szCs w:val="22"/>
              <w:rtl/>
              <w:lang w:bidi="dv-MV"/>
            </w:rPr>
            <w:id w:val="1588733962"/>
            <w:lock w:val="sdtContentLocked"/>
            <w:placeholder>
              <w:docPart w:val="DefaultPlaceholder_-1854013440"/>
            </w:placeholder>
          </w:sdtPr>
          <w:sdtEndPr/>
          <w:sdtContent>
            <w:tc>
              <w:tcPr>
                <w:tcW w:w="2442" w:type="dxa"/>
              </w:tcPr>
              <w:p w14:paraId="596F30F2" w14:textId="4EF886D5" w:rsidR="00327864" w:rsidRPr="004B1FDC" w:rsidRDefault="00327864" w:rsidP="00594C22">
                <w:pPr>
                  <w:bidi/>
                  <w:spacing w:line="276" w:lineRule="auto"/>
                  <w:rPr>
                    <w:rFonts w:ascii="Faruma" w:hAnsi="Faruma" w:cs="Faruma"/>
                    <w:b/>
                    <w:bCs/>
                    <w:sz w:val="22"/>
                    <w:szCs w:val="22"/>
                    <w:rtl/>
                    <w:lang w:bidi="dv-MV"/>
                  </w:rPr>
                </w:pPr>
                <w:r w:rsidRPr="004B1FDC">
                  <w:rPr>
                    <w:rFonts w:ascii="Faruma" w:hAnsi="Faruma" w:cs="Faruma"/>
                    <w:b/>
                    <w:bCs/>
                    <w:sz w:val="22"/>
                    <w:szCs w:val="22"/>
                    <w:rtl/>
                    <w:lang w:bidi="dv-MV"/>
                  </w:rPr>
                  <w:t>އަމުރު ފޮނުވަންވީ އެޑްރެސް (އަތޮޅާއި ރަށާއެކު):</w:t>
                </w:r>
              </w:p>
            </w:tc>
          </w:sdtContent>
        </w:sdt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-1850484020"/>
            <w:placeholder>
              <w:docPart w:val="D26D67A2C61D40719C850A39A9F8D620"/>
            </w:placeholder>
            <w:showingPlcHdr/>
          </w:sdtPr>
          <w:sdtEndPr/>
          <w:sdtContent>
            <w:tc>
              <w:tcPr>
                <w:tcW w:w="3246" w:type="dxa"/>
                <w:gridSpan w:val="4"/>
              </w:tcPr>
              <w:p w14:paraId="19B5A309" w14:textId="6155D536" w:rsidR="00327864" w:rsidRPr="004B1FDC" w:rsidRDefault="00327864" w:rsidP="00594C22">
                <w:pPr>
                  <w:bidi/>
                  <w:spacing w:line="276" w:lineRule="auto"/>
                  <w:rPr>
                    <w:rFonts w:ascii="Faruma" w:hAnsi="Faruma" w:cs="Faruma"/>
                    <w:sz w:val="22"/>
                    <w:szCs w:val="22"/>
                    <w:rtl/>
                  </w:rPr>
                </w:pPr>
                <w:r w:rsidRPr="004B1FDC">
                  <w:rPr>
                    <w:rFonts w:ascii="Faruma" w:hAnsi="Faruma" w:cs="Faruma"/>
                    <w:color w:val="BFBFBF" w:themeColor="background1" w:themeShade="BF"/>
                    <w:sz w:val="22"/>
                    <w:szCs w:val="22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  <w:tc>
          <w:tcPr>
            <w:tcW w:w="3416" w:type="dxa"/>
            <w:gridSpan w:val="2"/>
          </w:tcPr>
          <w:p w14:paraId="683C520E" w14:textId="77777777" w:rsidR="00327864" w:rsidRPr="004B1FDC" w:rsidRDefault="00327864" w:rsidP="00327864">
            <w:pPr>
              <w:bidi/>
              <w:rPr>
                <w:rFonts w:ascii="Faruma" w:hAnsi="Faruma" w:cs="Faruma"/>
                <w:sz w:val="22"/>
                <w:szCs w:val="22"/>
                <w:rtl/>
              </w:rPr>
            </w:pPr>
          </w:p>
        </w:tc>
      </w:tr>
      <w:tr w:rsidR="00327864" w:rsidRPr="004B1FDC" w14:paraId="6BC4A582" w14:textId="77777777" w:rsidTr="00081C3C">
        <w:trPr>
          <w:gridAfter w:val="1"/>
          <w:wAfter w:w="2694" w:type="dxa"/>
        </w:trPr>
        <w:sdt>
          <w:sdtPr>
            <w:rPr>
              <w:rFonts w:ascii="Faruma" w:hAnsi="Faruma" w:cs="Faruma"/>
              <w:b/>
              <w:bCs/>
              <w:sz w:val="22"/>
              <w:szCs w:val="22"/>
              <w:rtl/>
              <w:lang w:bidi="dv-MV"/>
            </w:rPr>
            <w:id w:val="-2062775433"/>
            <w:lock w:val="sdtContentLocked"/>
            <w:placeholder>
              <w:docPart w:val="DefaultPlaceholder_-1854013440"/>
            </w:placeholder>
          </w:sdtPr>
          <w:sdtEndPr/>
          <w:sdtContent>
            <w:tc>
              <w:tcPr>
                <w:tcW w:w="2442" w:type="dxa"/>
              </w:tcPr>
              <w:p w14:paraId="338DA82D" w14:textId="4A693E45" w:rsidR="00327864" w:rsidRPr="004B1FDC" w:rsidRDefault="00327864" w:rsidP="00594C22">
                <w:pPr>
                  <w:bidi/>
                  <w:spacing w:line="276" w:lineRule="auto"/>
                  <w:rPr>
                    <w:rFonts w:ascii="Faruma" w:hAnsi="Faruma" w:cs="Faruma"/>
                    <w:b/>
                    <w:bCs/>
                    <w:sz w:val="22"/>
                    <w:szCs w:val="22"/>
                    <w:rtl/>
                    <w:lang w:bidi="dv-MV"/>
                  </w:rPr>
                </w:pPr>
                <w:r w:rsidRPr="004B1FDC">
                  <w:rPr>
                    <w:rFonts w:ascii="Faruma" w:hAnsi="Faruma" w:cs="Faruma"/>
                    <w:b/>
                    <w:bCs/>
                    <w:sz w:val="22"/>
                    <w:szCs w:val="22"/>
                    <w:rtl/>
                    <w:lang w:bidi="dv-MV"/>
                  </w:rPr>
                  <w:t>މަގުގެ ނަން:</w:t>
                </w:r>
              </w:p>
            </w:tc>
          </w:sdtContent>
        </w:sdt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-1995633719"/>
            <w:placeholder>
              <w:docPart w:val="E2DFCFE9328C441A86068AC72DA96210"/>
            </w:placeholder>
            <w:showingPlcHdr/>
          </w:sdtPr>
          <w:sdtEndPr/>
          <w:sdtContent>
            <w:tc>
              <w:tcPr>
                <w:tcW w:w="3246" w:type="dxa"/>
                <w:gridSpan w:val="4"/>
              </w:tcPr>
              <w:p w14:paraId="5C799492" w14:textId="7D18AD82" w:rsidR="00327864" w:rsidRPr="004B1FDC" w:rsidRDefault="00327864" w:rsidP="00594C22">
                <w:pPr>
                  <w:bidi/>
                  <w:spacing w:line="276" w:lineRule="auto"/>
                  <w:rPr>
                    <w:rFonts w:ascii="Faruma" w:hAnsi="Faruma" w:cs="Faruma"/>
                    <w:sz w:val="22"/>
                    <w:szCs w:val="22"/>
                    <w:rtl/>
                  </w:rPr>
                </w:pPr>
                <w:r w:rsidRPr="004B1FDC">
                  <w:rPr>
                    <w:rFonts w:ascii="Faruma" w:hAnsi="Faruma" w:cs="Faruma"/>
                    <w:color w:val="BFBFBF" w:themeColor="background1" w:themeShade="BF"/>
                    <w:sz w:val="22"/>
                    <w:szCs w:val="22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  <w:tc>
          <w:tcPr>
            <w:tcW w:w="3416" w:type="dxa"/>
            <w:gridSpan w:val="2"/>
          </w:tcPr>
          <w:p w14:paraId="3F459728" w14:textId="77777777" w:rsidR="00327864" w:rsidRPr="004B1FDC" w:rsidRDefault="00327864" w:rsidP="00327864">
            <w:pPr>
              <w:bidi/>
              <w:rPr>
                <w:rFonts w:ascii="Faruma" w:hAnsi="Faruma" w:cs="Faruma"/>
                <w:sz w:val="22"/>
                <w:szCs w:val="22"/>
                <w:rtl/>
              </w:rPr>
            </w:pPr>
          </w:p>
        </w:tc>
      </w:tr>
      <w:tr w:rsidR="00327864" w:rsidRPr="004B1FDC" w14:paraId="1CE5C6EF" w14:textId="77777777" w:rsidTr="00081C3C">
        <w:trPr>
          <w:gridAfter w:val="1"/>
          <w:wAfter w:w="2694" w:type="dxa"/>
        </w:trPr>
        <w:sdt>
          <w:sdtPr>
            <w:rPr>
              <w:rFonts w:ascii="Faruma" w:hAnsi="Faruma" w:cs="Faruma"/>
              <w:b/>
              <w:bCs/>
              <w:sz w:val="22"/>
              <w:szCs w:val="22"/>
              <w:rtl/>
              <w:lang w:bidi="dv-MV"/>
            </w:rPr>
            <w:id w:val="-73436782"/>
            <w:lock w:val="sdtContentLocked"/>
            <w:placeholder>
              <w:docPart w:val="DefaultPlaceholder_-1854013440"/>
            </w:placeholder>
          </w:sdtPr>
          <w:sdtEndPr/>
          <w:sdtContent>
            <w:tc>
              <w:tcPr>
                <w:tcW w:w="2442" w:type="dxa"/>
              </w:tcPr>
              <w:p w14:paraId="0220B191" w14:textId="279AEF04" w:rsidR="00327864" w:rsidRPr="004B1FDC" w:rsidRDefault="00327864" w:rsidP="00594C22">
                <w:pPr>
                  <w:bidi/>
                  <w:spacing w:line="276" w:lineRule="auto"/>
                  <w:rPr>
                    <w:rFonts w:ascii="Faruma" w:hAnsi="Faruma" w:cs="Faruma"/>
                    <w:b/>
                    <w:bCs/>
                    <w:sz w:val="22"/>
                    <w:szCs w:val="22"/>
                    <w:rtl/>
                    <w:lang w:bidi="dv-MV"/>
                  </w:rPr>
                </w:pPr>
                <w:r w:rsidRPr="004B1FDC">
                  <w:rPr>
                    <w:rFonts w:ascii="Faruma" w:hAnsi="Faruma" w:cs="Faruma"/>
                    <w:b/>
                    <w:bCs/>
                    <w:sz w:val="22"/>
                    <w:szCs w:val="22"/>
                    <w:rtl/>
                    <w:lang w:bidi="dv-MV"/>
                  </w:rPr>
                  <w:t>ފޯނު ނަންބަރު:</w:t>
                </w:r>
              </w:p>
            </w:tc>
          </w:sdtContent>
        </w:sdt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1001013598"/>
            <w:placeholder>
              <w:docPart w:val="FDCC2F24B1DC464782660EC6B6D16013"/>
            </w:placeholder>
            <w:showingPlcHdr/>
          </w:sdtPr>
          <w:sdtEndPr/>
          <w:sdtContent>
            <w:tc>
              <w:tcPr>
                <w:tcW w:w="3246" w:type="dxa"/>
                <w:gridSpan w:val="4"/>
              </w:tcPr>
              <w:p w14:paraId="3B48B143" w14:textId="3F7C8D52" w:rsidR="00327864" w:rsidRPr="004B1FDC" w:rsidRDefault="00327864" w:rsidP="00594C22">
                <w:pPr>
                  <w:bidi/>
                  <w:spacing w:line="276" w:lineRule="auto"/>
                  <w:rPr>
                    <w:rFonts w:ascii="Faruma" w:hAnsi="Faruma" w:cs="Faruma"/>
                    <w:sz w:val="22"/>
                    <w:szCs w:val="22"/>
                    <w:rtl/>
                  </w:rPr>
                </w:pPr>
                <w:r w:rsidRPr="004B1FDC">
                  <w:rPr>
                    <w:rFonts w:ascii="Faruma" w:hAnsi="Faruma" w:cs="Faruma"/>
                    <w:color w:val="BFBFBF" w:themeColor="background1" w:themeShade="BF"/>
                    <w:sz w:val="22"/>
                    <w:szCs w:val="22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  <w:tc>
          <w:tcPr>
            <w:tcW w:w="3416" w:type="dxa"/>
            <w:gridSpan w:val="2"/>
          </w:tcPr>
          <w:p w14:paraId="6EC529E9" w14:textId="77777777" w:rsidR="00327864" w:rsidRPr="004B1FDC" w:rsidRDefault="00327864" w:rsidP="00327864">
            <w:pPr>
              <w:bidi/>
              <w:rPr>
                <w:rFonts w:ascii="Faruma" w:hAnsi="Faruma" w:cs="Faruma"/>
                <w:sz w:val="22"/>
                <w:szCs w:val="22"/>
                <w:rtl/>
              </w:rPr>
            </w:pPr>
          </w:p>
        </w:tc>
      </w:tr>
      <w:tr w:rsidR="00211630" w:rsidRPr="004B1FDC" w14:paraId="725A8A5C" w14:textId="77777777" w:rsidTr="00081C3C">
        <w:trPr>
          <w:gridAfter w:val="1"/>
          <w:wAfter w:w="2694" w:type="dxa"/>
        </w:trPr>
        <w:tc>
          <w:tcPr>
            <w:tcW w:w="2442" w:type="dxa"/>
          </w:tcPr>
          <w:p w14:paraId="0BA6DD1C" w14:textId="77777777" w:rsidR="00211630" w:rsidRPr="004B1FDC" w:rsidRDefault="00211630" w:rsidP="00327864">
            <w:pPr>
              <w:bidi/>
              <w:rPr>
                <w:rFonts w:ascii="Faruma" w:hAnsi="Faruma" w:cs="Faruma"/>
                <w:b/>
                <w:bCs/>
                <w:sz w:val="22"/>
                <w:szCs w:val="22"/>
                <w:rtl/>
                <w:lang w:bidi="dv-MV"/>
              </w:rPr>
            </w:pPr>
          </w:p>
        </w:tc>
        <w:tc>
          <w:tcPr>
            <w:tcW w:w="3246" w:type="dxa"/>
            <w:gridSpan w:val="4"/>
          </w:tcPr>
          <w:p w14:paraId="1B7D2702" w14:textId="77777777" w:rsidR="00211630" w:rsidRPr="004B1FDC" w:rsidRDefault="00211630" w:rsidP="00327864">
            <w:pPr>
              <w:bidi/>
              <w:rPr>
                <w:rFonts w:ascii="Faruma" w:hAnsi="Faruma" w:cs="Faruma"/>
                <w:sz w:val="22"/>
                <w:szCs w:val="22"/>
                <w:rtl/>
              </w:rPr>
            </w:pPr>
          </w:p>
        </w:tc>
        <w:tc>
          <w:tcPr>
            <w:tcW w:w="3416" w:type="dxa"/>
            <w:gridSpan w:val="2"/>
          </w:tcPr>
          <w:p w14:paraId="2B4E352B" w14:textId="77777777" w:rsidR="00211630" w:rsidRPr="004B1FDC" w:rsidRDefault="00211630" w:rsidP="00327864">
            <w:pPr>
              <w:bidi/>
              <w:rPr>
                <w:rFonts w:ascii="Faruma" w:hAnsi="Faruma" w:cs="Faruma"/>
                <w:sz w:val="22"/>
                <w:szCs w:val="22"/>
                <w:rtl/>
              </w:rPr>
            </w:pPr>
          </w:p>
        </w:tc>
      </w:tr>
      <w:tr w:rsidR="00CA0C15" w:rsidRPr="004B1FDC" w14:paraId="0C57AE91" w14:textId="77777777" w:rsidTr="00081C3C">
        <w:trPr>
          <w:gridAfter w:val="1"/>
          <w:wAfter w:w="2694" w:type="dxa"/>
        </w:trPr>
        <w:sdt>
          <w:sdtPr>
            <w:rPr>
              <w:rFonts w:ascii="Faruma" w:hAnsi="Faruma" w:cs="Faruma"/>
              <w:b/>
              <w:bCs/>
              <w:sz w:val="22"/>
              <w:szCs w:val="22"/>
              <w:u w:val="single"/>
              <w:rtl/>
              <w:lang w:bidi="dv-MV"/>
            </w:rPr>
            <w:id w:val="260264253"/>
            <w:lock w:val="sdtContentLocked"/>
            <w:placeholder>
              <w:docPart w:val="DefaultPlaceholder_-1854013440"/>
            </w:placeholder>
          </w:sdtPr>
          <w:sdtEndPr/>
          <w:sdtContent>
            <w:tc>
              <w:tcPr>
                <w:tcW w:w="9104" w:type="dxa"/>
                <w:gridSpan w:val="7"/>
              </w:tcPr>
              <w:p w14:paraId="7667EF63" w14:textId="67CEE8B0" w:rsidR="00CA0C15" w:rsidRPr="004B1FDC" w:rsidRDefault="009849CF" w:rsidP="00CA0C15">
                <w:pPr>
                  <w:pStyle w:val="ListParagraph"/>
                  <w:numPr>
                    <w:ilvl w:val="0"/>
                    <w:numId w:val="17"/>
                  </w:numPr>
                  <w:bidi/>
                  <w:spacing w:before="120" w:after="120"/>
                  <w:ind w:left="360"/>
                  <w:contextualSpacing w:val="0"/>
                  <w:rPr>
                    <w:rFonts w:ascii="Faruma" w:hAnsi="Faruma" w:cs="Faruma"/>
                    <w:b/>
                    <w:bCs/>
                    <w:sz w:val="22"/>
                    <w:szCs w:val="22"/>
                    <w:u w:val="single"/>
                    <w:rtl/>
                    <w:lang w:bidi="dv-MV"/>
                  </w:rPr>
                </w:pPr>
                <w:r w:rsidRPr="004B1FDC">
                  <w:rPr>
                    <w:rFonts w:ascii="Faruma" w:hAnsi="Faruma" w:cs="Faruma"/>
                    <w:b/>
                    <w:bCs/>
                    <w:sz w:val="22"/>
                    <w:szCs w:val="22"/>
                    <w:u w:val="single"/>
                    <w:rtl/>
                    <w:lang w:bidi="dv-MV"/>
                  </w:rPr>
                  <w:t xml:space="preserve">އަލުން ބަލައި ދިނުމަށް އެދި </w:t>
                </w:r>
                <w:r w:rsidR="00CA0C15" w:rsidRPr="004B1FDC">
                  <w:rPr>
                    <w:rFonts w:ascii="Faruma" w:hAnsi="Faruma" w:cs="Faruma"/>
                    <w:b/>
                    <w:bCs/>
                    <w:sz w:val="22"/>
                    <w:szCs w:val="22"/>
                    <w:u w:val="single"/>
                    <w:rtl/>
                    <w:lang w:bidi="dv-MV"/>
                  </w:rPr>
                  <w:t>ހުށަހަޅާ ނިންމުން ނުވަތަ ޙުކުމުގެ މަޢުލޫމާތު</w:t>
                </w:r>
              </w:p>
            </w:tc>
          </w:sdtContent>
        </w:sdt>
      </w:tr>
      <w:tr w:rsidR="00CA0C15" w:rsidRPr="004B1FDC" w14:paraId="745CCE71" w14:textId="77777777" w:rsidTr="00081C3C">
        <w:trPr>
          <w:gridAfter w:val="1"/>
          <w:wAfter w:w="2694" w:type="dxa"/>
        </w:trPr>
        <w:sdt>
          <w:sdtPr>
            <w:rPr>
              <w:rFonts w:ascii="Faruma" w:hAnsi="Faruma" w:cs="Faruma"/>
              <w:b/>
              <w:bCs/>
              <w:sz w:val="22"/>
              <w:szCs w:val="22"/>
              <w:rtl/>
              <w:lang w:bidi="dv-MV"/>
            </w:rPr>
            <w:id w:val="143634776"/>
            <w:lock w:val="sdtContentLocked"/>
            <w:placeholder>
              <w:docPart w:val="DefaultPlaceholder_-1854013440"/>
            </w:placeholder>
          </w:sdtPr>
          <w:sdtEndPr/>
          <w:sdtContent>
            <w:tc>
              <w:tcPr>
                <w:tcW w:w="2442" w:type="dxa"/>
              </w:tcPr>
              <w:p w14:paraId="1AD09F0F" w14:textId="55038D13" w:rsidR="00CA0C15" w:rsidRPr="004B1FDC" w:rsidRDefault="00CA0C15" w:rsidP="00594C22">
                <w:pPr>
                  <w:bidi/>
                  <w:spacing w:line="276" w:lineRule="auto"/>
                  <w:rPr>
                    <w:rFonts w:ascii="Faruma" w:hAnsi="Faruma" w:cs="Faruma"/>
                    <w:b/>
                    <w:bCs/>
                    <w:sz w:val="22"/>
                    <w:szCs w:val="22"/>
                    <w:rtl/>
                    <w:lang w:bidi="dv-MV"/>
                  </w:rPr>
                </w:pPr>
                <w:r w:rsidRPr="004B1FDC">
                  <w:rPr>
                    <w:rFonts w:ascii="Faruma" w:hAnsi="Faruma" w:cs="Faruma"/>
                    <w:b/>
                    <w:bCs/>
                    <w:sz w:val="22"/>
                    <w:szCs w:val="22"/>
                    <w:rtl/>
                    <w:lang w:bidi="dv-MV"/>
                  </w:rPr>
                  <w:t>ނިންމުމުގެ ނަންބަރު:</w:t>
                </w:r>
              </w:p>
            </w:tc>
          </w:sdtContent>
        </w:sdt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-20714178"/>
            <w:lock w:val="sdtLocked"/>
            <w:placeholder>
              <w:docPart w:val="76F360D79C5442E6AFBEC78886F7E70B"/>
            </w:placeholder>
            <w:showingPlcHdr/>
          </w:sdtPr>
          <w:sdtEndPr/>
          <w:sdtContent>
            <w:tc>
              <w:tcPr>
                <w:tcW w:w="2694" w:type="dxa"/>
                <w:gridSpan w:val="3"/>
              </w:tcPr>
              <w:p w14:paraId="5072C6A2" w14:textId="77777777" w:rsidR="00CA0C15" w:rsidRPr="004B1FDC" w:rsidRDefault="00CA0C15" w:rsidP="00594C22">
                <w:pPr>
                  <w:bidi/>
                  <w:spacing w:line="276" w:lineRule="auto"/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</w:pPr>
                <w:r w:rsidRPr="004B1FDC">
                  <w:rPr>
                    <w:rFonts w:ascii="Faruma" w:hAnsi="Faruma" w:cs="Faruma"/>
                    <w:color w:val="BFBFBF" w:themeColor="background1" w:themeShade="BF"/>
                    <w:sz w:val="22"/>
                    <w:szCs w:val="22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  <w:sdt>
          <w:sdtPr>
            <w:rPr>
              <w:rFonts w:ascii="Faruma" w:hAnsi="Faruma" w:cs="Faruma"/>
              <w:b/>
              <w:bCs/>
              <w:sz w:val="22"/>
              <w:szCs w:val="22"/>
              <w:rtl/>
              <w:lang w:bidi="dv-MV"/>
            </w:rPr>
            <w:id w:val="1948123777"/>
            <w:lock w:val="sdtContentLocked"/>
            <w:placeholder>
              <w:docPart w:val="DefaultPlaceholder_-1854013440"/>
            </w:placeholder>
          </w:sdtPr>
          <w:sdtEndPr/>
          <w:sdtContent>
            <w:tc>
              <w:tcPr>
                <w:tcW w:w="1894" w:type="dxa"/>
                <w:gridSpan w:val="2"/>
              </w:tcPr>
              <w:p w14:paraId="5E3B19EE" w14:textId="6DD25B90" w:rsidR="00CA0C15" w:rsidRPr="004B1FDC" w:rsidRDefault="00CA0C15" w:rsidP="00594C22">
                <w:pPr>
                  <w:bidi/>
                  <w:spacing w:line="276" w:lineRule="auto"/>
                  <w:rPr>
                    <w:rFonts w:ascii="Faruma" w:hAnsi="Faruma" w:cs="Faruma"/>
                    <w:b/>
                    <w:bCs/>
                    <w:sz w:val="22"/>
                    <w:szCs w:val="22"/>
                    <w:rtl/>
                  </w:rPr>
                </w:pPr>
                <w:r w:rsidRPr="004B1FDC">
                  <w:rPr>
                    <w:rFonts w:ascii="Faruma" w:hAnsi="Faruma" w:cs="Faruma"/>
                    <w:b/>
                    <w:bCs/>
                    <w:sz w:val="22"/>
                    <w:szCs w:val="22"/>
                    <w:rtl/>
                    <w:lang w:bidi="dv-MV"/>
                  </w:rPr>
                  <w:t>ނިންމި ތާރީޚު:</w:t>
                </w:r>
              </w:p>
            </w:tc>
          </w:sdtContent>
        </w:sdt>
        <w:tc>
          <w:tcPr>
            <w:tcW w:w="2074" w:type="dxa"/>
          </w:tcPr>
          <w:p w14:paraId="1C5E9A94" w14:textId="77777777" w:rsidR="00CA0C15" w:rsidRPr="004B1FDC" w:rsidRDefault="00136D90" w:rsidP="00594C22">
            <w:pPr>
              <w:bidi/>
              <w:spacing w:line="276" w:lineRule="auto"/>
              <w:rPr>
                <w:rFonts w:ascii="Faruma" w:hAnsi="Faruma" w:cs="Faruma"/>
                <w:sz w:val="22"/>
                <w:szCs w:val="22"/>
                <w:rtl/>
                <w:lang w:bidi="dv-MV"/>
              </w:rPr>
            </w:pPr>
            <w:sdt>
              <w:sdtPr>
                <w:rPr>
                  <w:rFonts w:ascii="Faruma" w:hAnsi="Faruma" w:cs="Faruma"/>
                  <w:sz w:val="22"/>
                  <w:szCs w:val="22"/>
                  <w:rtl/>
                  <w:lang w:bidi="dv-MV"/>
                </w:rPr>
                <w:alias w:val="ޚިޔާރުކުރައްވާ"/>
                <w:tag w:val="ޚިޔާރުކުރައްވާ"/>
                <w:id w:val="-1575429281"/>
                <w:lock w:val="sdtLocked"/>
                <w:placeholder>
                  <w:docPart w:val="BF4B1D72C5AC4B84931E5C9ED90C2FC4"/>
                </w:placeholder>
                <w:date>
                  <w:dateFormat w:val="dd MMM yyyy"/>
                  <w:lid w:val="dv-MV"/>
                  <w:storeMappedDataAs w:val="dateTime"/>
                  <w:calendar w:val="gregorian"/>
                </w:date>
              </w:sdtPr>
              <w:sdtEndPr>
                <w:rPr>
                  <w:color w:val="BFBFBF" w:themeColor="background1" w:themeShade="BF"/>
                </w:rPr>
              </w:sdtEndPr>
              <w:sdtContent>
                <w:r w:rsidR="00CA0C15" w:rsidRPr="004B1FDC">
                  <w:rPr>
                    <w:rFonts w:hint="cs"/>
                    <w:sz w:val="22"/>
                    <w:szCs w:val="22"/>
                    <w:rtl/>
                    <w:lang w:bidi="dv-MV"/>
                  </w:rPr>
                  <w:t>‏</w:t>
                </w:r>
                <w:r w:rsidR="00CA0C15" w:rsidRPr="004B1FDC"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  <w:t xml:space="preserve"> </w:t>
                </w:r>
                <w:r w:rsidR="00CA0C15" w:rsidRPr="004B1FDC">
                  <w:rPr>
                    <w:rFonts w:ascii="Faruma" w:hAnsi="Faruma" w:cs="Faruma"/>
                    <w:color w:val="BFBFBF" w:themeColor="background1" w:themeShade="BF"/>
                    <w:sz w:val="22"/>
                    <w:szCs w:val="22"/>
                    <w:rtl/>
                    <w:lang w:bidi="dv-MV"/>
                  </w:rPr>
                  <w:t>އިޚްތިޔާރު ކުރައްވާ!</w:t>
                </w:r>
              </w:sdtContent>
            </w:sdt>
          </w:p>
        </w:tc>
      </w:tr>
      <w:tr w:rsidR="00CA0C15" w:rsidRPr="004B1FDC" w14:paraId="51F8AB39" w14:textId="77777777" w:rsidTr="00081C3C">
        <w:trPr>
          <w:gridAfter w:val="1"/>
          <w:wAfter w:w="2694" w:type="dxa"/>
        </w:trPr>
        <w:sdt>
          <w:sdtPr>
            <w:rPr>
              <w:rFonts w:ascii="Faruma" w:hAnsi="Faruma" w:cs="Faruma"/>
              <w:b/>
              <w:bCs/>
              <w:sz w:val="22"/>
              <w:szCs w:val="22"/>
              <w:rtl/>
              <w:lang w:bidi="dv-MV"/>
            </w:rPr>
            <w:id w:val="-871685764"/>
            <w:lock w:val="sdtContentLocked"/>
            <w:placeholder>
              <w:docPart w:val="DefaultPlaceholder_-1854013440"/>
            </w:placeholder>
          </w:sdtPr>
          <w:sdtEndPr/>
          <w:sdtContent>
            <w:tc>
              <w:tcPr>
                <w:tcW w:w="2442" w:type="dxa"/>
              </w:tcPr>
              <w:p w14:paraId="7E304980" w14:textId="7F832A98" w:rsidR="00CA0C15" w:rsidRPr="004B1FDC" w:rsidRDefault="00CA0C15" w:rsidP="00594C22">
                <w:pPr>
                  <w:bidi/>
                  <w:spacing w:line="276" w:lineRule="auto"/>
                  <w:rPr>
                    <w:rFonts w:ascii="Faruma" w:hAnsi="Faruma" w:cs="Faruma"/>
                    <w:b/>
                    <w:bCs/>
                    <w:sz w:val="22"/>
                    <w:szCs w:val="22"/>
                    <w:rtl/>
                    <w:lang w:bidi="dv-MV"/>
                  </w:rPr>
                </w:pPr>
                <w:r w:rsidRPr="004B1FDC">
                  <w:rPr>
                    <w:rFonts w:ascii="Faruma" w:hAnsi="Faruma" w:cs="Faruma"/>
                    <w:b/>
                    <w:bCs/>
                    <w:sz w:val="22"/>
                    <w:szCs w:val="22"/>
                    <w:rtl/>
                    <w:lang w:bidi="dv-MV"/>
                  </w:rPr>
                  <w:t>މައްސަލަ ހުށަހެޅި ފަރާތް:</w:t>
                </w:r>
              </w:p>
            </w:tc>
          </w:sdtContent>
        </w:sdt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-2023072582"/>
            <w:lock w:val="sdtLocked"/>
            <w:placeholder>
              <w:docPart w:val="839B31E093234A79ACBED92B5360FBB1"/>
            </w:placeholder>
            <w:showingPlcHdr/>
          </w:sdtPr>
          <w:sdtEndPr/>
          <w:sdtContent>
            <w:tc>
              <w:tcPr>
                <w:tcW w:w="2694" w:type="dxa"/>
                <w:gridSpan w:val="3"/>
              </w:tcPr>
              <w:p w14:paraId="1D80B295" w14:textId="5B05B489" w:rsidR="00CA0C15" w:rsidRPr="004B1FDC" w:rsidRDefault="00CA0C15" w:rsidP="00594C22">
                <w:pPr>
                  <w:bidi/>
                  <w:spacing w:line="276" w:lineRule="auto"/>
                  <w:rPr>
                    <w:rFonts w:ascii="Faruma" w:hAnsi="Faruma" w:cs="Faruma"/>
                    <w:sz w:val="22"/>
                    <w:szCs w:val="22"/>
                    <w:rtl/>
                  </w:rPr>
                </w:pPr>
                <w:r w:rsidRPr="004B1FDC">
                  <w:rPr>
                    <w:rFonts w:ascii="Faruma" w:hAnsi="Faruma" w:cs="Faruma"/>
                    <w:color w:val="BFBFBF" w:themeColor="background1" w:themeShade="BF"/>
                    <w:sz w:val="22"/>
                    <w:szCs w:val="22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  <w:tc>
          <w:tcPr>
            <w:tcW w:w="1894" w:type="dxa"/>
            <w:gridSpan w:val="2"/>
          </w:tcPr>
          <w:p w14:paraId="6D4FB400" w14:textId="77777777" w:rsidR="00CA0C15" w:rsidRPr="004B1FDC" w:rsidRDefault="00CA0C15" w:rsidP="00594C22">
            <w:pPr>
              <w:bidi/>
              <w:spacing w:line="276" w:lineRule="auto"/>
              <w:rPr>
                <w:rFonts w:ascii="Faruma" w:hAnsi="Faruma" w:cs="Faruma"/>
                <w:b/>
                <w:bCs/>
                <w:sz w:val="22"/>
                <w:szCs w:val="22"/>
                <w:rtl/>
                <w:lang w:bidi="dv-MV"/>
              </w:rPr>
            </w:pPr>
          </w:p>
        </w:tc>
        <w:tc>
          <w:tcPr>
            <w:tcW w:w="2074" w:type="dxa"/>
          </w:tcPr>
          <w:p w14:paraId="25B954D8" w14:textId="77777777" w:rsidR="00CA0C15" w:rsidRPr="004B1FDC" w:rsidRDefault="00CA0C15" w:rsidP="00594C22">
            <w:pPr>
              <w:bidi/>
              <w:spacing w:line="276" w:lineRule="auto"/>
              <w:rPr>
                <w:rFonts w:ascii="Faruma" w:hAnsi="Faruma" w:cs="Faruma"/>
                <w:sz w:val="22"/>
                <w:szCs w:val="22"/>
                <w:rtl/>
                <w:lang w:bidi="dv-MV"/>
              </w:rPr>
            </w:pPr>
          </w:p>
        </w:tc>
      </w:tr>
      <w:tr w:rsidR="00CA0C15" w:rsidRPr="004B1FDC" w14:paraId="3F18869B" w14:textId="77777777" w:rsidTr="00081C3C">
        <w:trPr>
          <w:gridAfter w:val="1"/>
          <w:wAfter w:w="2694" w:type="dxa"/>
        </w:trPr>
        <w:sdt>
          <w:sdtPr>
            <w:rPr>
              <w:rFonts w:ascii="Faruma" w:hAnsi="Faruma" w:cs="Faruma"/>
              <w:b/>
              <w:bCs/>
              <w:sz w:val="22"/>
              <w:szCs w:val="22"/>
              <w:rtl/>
              <w:lang w:bidi="dv-MV"/>
            </w:rPr>
            <w:id w:val="761641559"/>
            <w:lock w:val="sdtContentLocked"/>
            <w:placeholder>
              <w:docPart w:val="DefaultPlaceholder_-1854013440"/>
            </w:placeholder>
          </w:sdtPr>
          <w:sdtEndPr/>
          <w:sdtContent>
            <w:tc>
              <w:tcPr>
                <w:tcW w:w="2442" w:type="dxa"/>
              </w:tcPr>
              <w:p w14:paraId="1CEA9702" w14:textId="3071BED4" w:rsidR="00CA0C15" w:rsidRPr="004B1FDC" w:rsidRDefault="00CA0C15" w:rsidP="00594C22">
                <w:pPr>
                  <w:bidi/>
                  <w:spacing w:line="276" w:lineRule="auto"/>
                  <w:rPr>
                    <w:rFonts w:ascii="Faruma" w:hAnsi="Faruma" w:cs="Faruma"/>
                    <w:b/>
                    <w:bCs/>
                    <w:sz w:val="22"/>
                    <w:szCs w:val="22"/>
                    <w:rtl/>
                    <w:lang w:bidi="dv-MV"/>
                  </w:rPr>
                </w:pPr>
                <w:r w:rsidRPr="004B1FDC">
                  <w:rPr>
                    <w:rFonts w:ascii="Faruma" w:hAnsi="Faruma" w:cs="Faruma"/>
                    <w:b/>
                    <w:bCs/>
                    <w:sz w:val="22"/>
                    <w:szCs w:val="22"/>
                    <w:rtl/>
                    <w:lang w:bidi="dv-MV"/>
                  </w:rPr>
                  <w:t>މައްސަލަ ރައްދުވި ފަރާތް:</w:t>
                </w:r>
              </w:p>
            </w:tc>
          </w:sdtContent>
        </w:sdt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-2080812217"/>
            <w:lock w:val="sdtLocked"/>
            <w:placeholder>
              <w:docPart w:val="06000537BEBA476CB29D0F49C263D1BE"/>
            </w:placeholder>
            <w:showingPlcHdr/>
          </w:sdtPr>
          <w:sdtEndPr/>
          <w:sdtContent>
            <w:tc>
              <w:tcPr>
                <w:tcW w:w="2694" w:type="dxa"/>
                <w:gridSpan w:val="3"/>
              </w:tcPr>
              <w:p w14:paraId="6EAFF3ED" w14:textId="0355EAAF" w:rsidR="00CA0C15" w:rsidRPr="004B1FDC" w:rsidRDefault="00CA0C15" w:rsidP="00594C22">
                <w:pPr>
                  <w:bidi/>
                  <w:spacing w:line="276" w:lineRule="auto"/>
                  <w:rPr>
                    <w:rFonts w:ascii="Faruma" w:hAnsi="Faruma" w:cs="Faruma"/>
                    <w:sz w:val="22"/>
                    <w:szCs w:val="22"/>
                    <w:rtl/>
                  </w:rPr>
                </w:pPr>
                <w:r w:rsidRPr="004B1FDC">
                  <w:rPr>
                    <w:rFonts w:ascii="Faruma" w:hAnsi="Faruma" w:cs="Faruma"/>
                    <w:color w:val="BFBFBF" w:themeColor="background1" w:themeShade="BF"/>
                    <w:sz w:val="22"/>
                    <w:szCs w:val="22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  <w:tc>
          <w:tcPr>
            <w:tcW w:w="1894" w:type="dxa"/>
            <w:gridSpan w:val="2"/>
          </w:tcPr>
          <w:p w14:paraId="6F2DC0E2" w14:textId="77777777" w:rsidR="00CA0C15" w:rsidRPr="004B1FDC" w:rsidRDefault="00CA0C15" w:rsidP="00CA0C15">
            <w:pPr>
              <w:bidi/>
              <w:rPr>
                <w:rFonts w:ascii="Faruma" w:hAnsi="Faruma" w:cs="Faruma"/>
                <w:b/>
                <w:bCs/>
                <w:sz w:val="22"/>
                <w:szCs w:val="22"/>
                <w:rtl/>
                <w:lang w:bidi="dv-MV"/>
              </w:rPr>
            </w:pPr>
          </w:p>
        </w:tc>
        <w:tc>
          <w:tcPr>
            <w:tcW w:w="2074" w:type="dxa"/>
          </w:tcPr>
          <w:p w14:paraId="494D8C9F" w14:textId="77777777" w:rsidR="00CA0C15" w:rsidRPr="004B1FDC" w:rsidRDefault="00CA0C15" w:rsidP="00CA0C15">
            <w:pPr>
              <w:bidi/>
              <w:rPr>
                <w:rFonts w:ascii="Faruma" w:hAnsi="Faruma" w:cs="Faruma"/>
                <w:sz w:val="22"/>
                <w:szCs w:val="22"/>
                <w:rtl/>
                <w:lang w:bidi="dv-MV"/>
              </w:rPr>
            </w:pPr>
          </w:p>
        </w:tc>
      </w:tr>
      <w:tr w:rsidR="0086312B" w:rsidRPr="004B1FDC" w14:paraId="007F0D6D" w14:textId="56FEFCE3" w:rsidTr="00081C3C">
        <w:sdt>
          <w:sdtPr>
            <w:rPr>
              <w:rFonts w:ascii="Faruma" w:hAnsi="Faruma" w:cs="Faruma"/>
              <w:b/>
              <w:bCs/>
              <w:sz w:val="22"/>
              <w:szCs w:val="22"/>
              <w:u w:val="single"/>
              <w:rtl/>
              <w:lang w:bidi="dv-MV"/>
            </w:rPr>
            <w:id w:val="1225026499"/>
            <w:lock w:val="sdtContentLocked"/>
            <w:placeholder>
              <w:docPart w:val="DefaultPlaceholder_-1854013440"/>
            </w:placeholder>
          </w:sdtPr>
          <w:sdtEndPr/>
          <w:sdtContent>
            <w:tc>
              <w:tcPr>
                <w:tcW w:w="9104" w:type="dxa"/>
                <w:gridSpan w:val="7"/>
              </w:tcPr>
              <w:p w14:paraId="77BF49CC" w14:textId="58BB4CE8" w:rsidR="0086312B" w:rsidRPr="004B1FDC" w:rsidRDefault="0086312B" w:rsidP="0086312B">
                <w:pPr>
                  <w:pStyle w:val="ListParagraph"/>
                  <w:numPr>
                    <w:ilvl w:val="0"/>
                    <w:numId w:val="17"/>
                  </w:numPr>
                  <w:bidi/>
                  <w:spacing w:before="120" w:after="120"/>
                  <w:ind w:left="360"/>
                  <w:contextualSpacing w:val="0"/>
                  <w:rPr>
                    <w:rFonts w:ascii="Faruma" w:hAnsi="Faruma" w:cs="Faruma"/>
                    <w:b/>
                    <w:bCs/>
                    <w:sz w:val="22"/>
                    <w:szCs w:val="22"/>
                    <w:u w:val="single"/>
                    <w:rtl/>
                    <w:lang w:bidi="dv-MV"/>
                  </w:rPr>
                </w:pPr>
                <w:r w:rsidRPr="004B1FDC">
                  <w:rPr>
                    <w:rFonts w:ascii="Faruma" w:hAnsi="Faruma" w:cs="Faruma"/>
                    <w:b/>
                    <w:bCs/>
                    <w:sz w:val="22"/>
                    <w:szCs w:val="22"/>
                    <w:u w:val="single"/>
                    <w:rtl/>
                    <w:lang w:bidi="dv-MV"/>
                  </w:rPr>
                  <w:t>އަލުން ބަލައި ދިނުމަށް އެދި ހުށަހަޅާ ސަބަބު (ހުށަހަޅަން ބޭނުންވާ ގޮޅީގައި ފާހަގަޖަހާށެވެ.)</w:t>
                </w:r>
              </w:p>
            </w:tc>
          </w:sdtContent>
        </w:sdt>
        <w:tc>
          <w:tcPr>
            <w:tcW w:w="2694" w:type="dxa"/>
          </w:tcPr>
          <w:p w14:paraId="0F38674F" w14:textId="77777777" w:rsidR="0086312B" w:rsidRPr="004B1FDC" w:rsidRDefault="0086312B" w:rsidP="0086312B">
            <w:pPr>
              <w:rPr>
                <w:rFonts w:ascii="Faruma" w:hAnsi="Faruma" w:cs="Faruma"/>
                <w:sz w:val="22"/>
                <w:szCs w:val="22"/>
              </w:rPr>
            </w:pPr>
          </w:p>
        </w:tc>
      </w:tr>
      <w:tr w:rsidR="0086312B" w:rsidRPr="004B1FDC" w14:paraId="4B8ED7C2" w14:textId="77777777" w:rsidTr="00081C3C">
        <w:trPr>
          <w:gridAfter w:val="1"/>
          <w:wAfter w:w="2694" w:type="dxa"/>
          <w:trHeight w:val="495"/>
        </w:trPr>
        <w:tc>
          <w:tcPr>
            <w:tcW w:w="7030" w:type="dxa"/>
            <w:gridSpan w:val="6"/>
          </w:tcPr>
          <w:p w14:paraId="377B6B9A" w14:textId="02D389B0" w:rsidR="0086312B" w:rsidRPr="004B1FDC" w:rsidRDefault="0086312B" w:rsidP="0086312B">
            <w:pPr>
              <w:pStyle w:val="ListParagraph"/>
              <w:numPr>
                <w:ilvl w:val="0"/>
                <w:numId w:val="24"/>
              </w:numPr>
              <w:bidi/>
              <w:spacing w:line="276" w:lineRule="auto"/>
              <w:rPr>
                <w:rFonts w:ascii="Faruma" w:hAnsi="Faruma" w:cs="Faruma"/>
                <w:sz w:val="22"/>
                <w:szCs w:val="22"/>
                <w:rtl/>
                <w:lang w:bidi="dv-MV"/>
              </w:rPr>
            </w:pPr>
            <w:r w:rsidRPr="004B1FDC">
              <w:rPr>
                <w:rFonts w:ascii="Faruma" w:hAnsi="Faruma" w:cs="Faruma"/>
                <w:sz w:val="22"/>
                <w:szCs w:val="22"/>
                <w:rtl/>
                <w:lang w:bidi="dv-MV"/>
              </w:rPr>
              <w:t xml:space="preserve">ކަނޑައެޅިގެން ޤާނޫނު އެއްފަރާތްކޮށް، ޤާނޫނާ ޚިލާފު ނިންމުމަކަށްވުން </w:t>
            </w:r>
            <w:sdt>
              <w:sdtPr>
                <w:rPr>
                  <w:rFonts w:ascii="Faruma" w:hAnsi="Faruma" w:cs="Faruma"/>
                  <w:sz w:val="22"/>
                  <w:szCs w:val="22"/>
                  <w:rtl/>
                  <w:lang w:bidi="dv-MV"/>
                </w:rPr>
                <w:id w:val="-269927044"/>
                <w:lock w:val="sdtLocked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314F5D" w:rsidRPr="004B1FDC">
                  <w:rPr>
                    <w:rFonts w:ascii="Segoe UI Symbol" w:eastAsia="MS Gothic" w:hAnsi="Segoe UI Symbol" w:cs="Segoe UI Symbol" w:hint="cs"/>
                    <w:sz w:val="22"/>
                    <w:szCs w:val="22"/>
                    <w:rtl/>
                    <w:lang w:bidi="dv-MV"/>
                  </w:rPr>
                  <w:t>☐</w:t>
                </w:r>
              </w:sdtContent>
            </w:sdt>
          </w:p>
        </w:tc>
        <w:tc>
          <w:tcPr>
            <w:tcW w:w="2074" w:type="dxa"/>
          </w:tcPr>
          <w:p w14:paraId="14DBB3D6" w14:textId="77777777" w:rsidR="0086312B" w:rsidRPr="004B1FDC" w:rsidRDefault="0086312B" w:rsidP="0086312B">
            <w:pPr>
              <w:bidi/>
              <w:rPr>
                <w:rFonts w:ascii="Faruma" w:hAnsi="Faruma" w:cs="Faruma"/>
                <w:sz w:val="22"/>
                <w:szCs w:val="22"/>
                <w:rtl/>
                <w:lang w:bidi="dv-MV"/>
              </w:rPr>
            </w:pPr>
          </w:p>
        </w:tc>
      </w:tr>
      <w:tr w:rsidR="0086312B" w:rsidRPr="004B1FDC" w14:paraId="61B569A5" w14:textId="77777777" w:rsidTr="00081C3C">
        <w:trPr>
          <w:gridAfter w:val="1"/>
          <w:wAfter w:w="2694" w:type="dxa"/>
          <w:trHeight w:val="900"/>
        </w:trPr>
        <w:tc>
          <w:tcPr>
            <w:tcW w:w="9104" w:type="dxa"/>
            <w:gridSpan w:val="7"/>
          </w:tcPr>
          <w:p w14:paraId="6791DC18" w14:textId="3A543CEB" w:rsidR="0086312B" w:rsidRPr="004B1FDC" w:rsidRDefault="0086312B" w:rsidP="0086312B">
            <w:pPr>
              <w:pStyle w:val="ListParagraph"/>
              <w:numPr>
                <w:ilvl w:val="0"/>
                <w:numId w:val="24"/>
              </w:numPr>
              <w:bidi/>
              <w:spacing w:line="276" w:lineRule="auto"/>
              <w:rPr>
                <w:rFonts w:ascii="Faruma" w:hAnsi="Faruma" w:cs="Faruma"/>
                <w:sz w:val="22"/>
                <w:szCs w:val="22"/>
                <w:rtl/>
                <w:lang w:bidi="dv-MV"/>
              </w:rPr>
            </w:pPr>
            <w:r w:rsidRPr="004B1FDC">
              <w:rPr>
                <w:rFonts w:ascii="Faruma" w:hAnsi="Faruma" w:cs="Faruma"/>
                <w:sz w:val="22"/>
                <w:szCs w:val="22"/>
                <w:rtl/>
                <w:lang w:bidi="dv-MV"/>
              </w:rPr>
              <w:lastRenderedPageBreak/>
              <w:t xml:space="preserve">މައްސަލަ ނިންމާ ފަހުން އައު ހެކި ލިބިއްޖެނަމަ، އެ ހެއްކަށް ރިޢާޔަތްނުކުރުމުގެ ސަބަބުން ފާޅުކަން ބޮޑު ބޭއިންޞާފެއް ފެންނަން އޮތުން </w:t>
            </w:r>
            <w:sdt>
              <w:sdtPr>
                <w:rPr>
                  <w:rFonts w:ascii="Faruma" w:hAnsi="Faruma" w:cs="Faruma"/>
                  <w:sz w:val="22"/>
                  <w:szCs w:val="22"/>
                  <w:rtl/>
                  <w:lang w:bidi="dv-MV"/>
                </w:rPr>
                <w:id w:val="518132121"/>
                <w:lock w:val="sdtLocked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314F5D" w:rsidRPr="004B1FDC">
                  <w:rPr>
                    <w:rFonts w:ascii="Segoe UI Symbol" w:eastAsia="MS Gothic" w:hAnsi="Segoe UI Symbol" w:cs="Segoe UI Symbol" w:hint="cs"/>
                    <w:sz w:val="22"/>
                    <w:szCs w:val="22"/>
                    <w:rtl/>
                    <w:lang w:bidi="dv-MV"/>
                  </w:rPr>
                  <w:t>☐</w:t>
                </w:r>
              </w:sdtContent>
            </w:sdt>
          </w:p>
        </w:tc>
      </w:tr>
      <w:tr w:rsidR="0086312B" w:rsidRPr="004B1FDC" w14:paraId="7A99CA9E" w14:textId="77777777" w:rsidTr="00081C3C">
        <w:trPr>
          <w:gridAfter w:val="1"/>
          <w:wAfter w:w="2694" w:type="dxa"/>
        </w:trPr>
        <w:tc>
          <w:tcPr>
            <w:tcW w:w="9104" w:type="dxa"/>
            <w:gridSpan w:val="7"/>
          </w:tcPr>
          <w:p w14:paraId="49526FDA" w14:textId="099D5F75" w:rsidR="0086312B" w:rsidRPr="004B1FDC" w:rsidRDefault="0086312B" w:rsidP="0086312B">
            <w:pPr>
              <w:pStyle w:val="ListParagraph"/>
              <w:numPr>
                <w:ilvl w:val="0"/>
                <w:numId w:val="24"/>
              </w:numPr>
              <w:bidi/>
              <w:spacing w:line="276" w:lineRule="auto"/>
              <w:rPr>
                <w:rFonts w:ascii="Faruma" w:hAnsi="Faruma" w:cs="Faruma"/>
                <w:sz w:val="22"/>
                <w:szCs w:val="22"/>
                <w:rtl/>
                <w:lang w:bidi="dv-MV"/>
              </w:rPr>
            </w:pPr>
            <w:r w:rsidRPr="004B1FDC">
              <w:rPr>
                <w:rFonts w:ascii="Faruma" w:hAnsi="Faruma" w:cs="Faruma"/>
                <w:sz w:val="22"/>
                <w:szCs w:val="22"/>
                <w:rtl/>
                <w:lang w:bidi="dv-MV"/>
              </w:rPr>
              <w:t xml:space="preserve">ނުވަތަ އެނޫންވެސް ސަބަބަކާ ހުރެ ފާޅުކަން ބޮޑު ބޭއިންޞާފެއް ފެންނަން އޮތުން </w:t>
            </w:r>
            <w:sdt>
              <w:sdtPr>
                <w:rPr>
                  <w:rFonts w:ascii="Faruma" w:hAnsi="Faruma" w:cs="Faruma"/>
                  <w:sz w:val="22"/>
                  <w:szCs w:val="22"/>
                  <w:rtl/>
                  <w:lang w:bidi="dv-MV"/>
                </w:rPr>
                <w:id w:val="-223836400"/>
                <w:lock w:val="sdtLocked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314F5D" w:rsidRPr="004B1FDC">
                  <w:rPr>
                    <w:rFonts w:ascii="Segoe UI Symbol" w:eastAsia="MS Gothic" w:hAnsi="Segoe UI Symbol" w:cs="Segoe UI Symbol" w:hint="cs"/>
                    <w:sz w:val="22"/>
                    <w:szCs w:val="22"/>
                    <w:rtl/>
                    <w:lang w:bidi="dv-MV"/>
                  </w:rPr>
                  <w:t>☐</w:t>
                </w:r>
              </w:sdtContent>
            </w:sdt>
          </w:p>
        </w:tc>
      </w:tr>
      <w:tr w:rsidR="0086312B" w:rsidRPr="004B1FDC" w14:paraId="7A52B5B3" w14:textId="77777777" w:rsidTr="00081C3C">
        <w:trPr>
          <w:gridAfter w:val="1"/>
          <w:wAfter w:w="2694" w:type="dxa"/>
        </w:trPr>
        <w:sdt>
          <w:sdtPr>
            <w:rPr>
              <w:rFonts w:ascii="Faruma" w:hAnsi="Faruma" w:cs="Faruma"/>
              <w:b/>
              <w:bCs/>
              <w:sz w:val="22"/>
              <w:szCs w:val="22"/>
              <w:u w:val="single"/>
              <w:rtl/>
              <w:lang w:val="en-US" w:bidi="dv-MV"/>
            </w:rPr>
            <w:id w:val="40111172"/>
            <w:lock w:val="sdtContentLocked"/>
            <w:placeholder>
              <w:docPart w:val="DefaultPlaceholder_-1854013440"/>
            </w:placeholder>
          </w:sdtPr>
          <w:sdtEndPr>
            <w:rPr>
              <w:lang w:val="en-GB"/>
            </w:rPr>
          </w:sdtEndPr>
          <w:sdtContent>
            <w:tc>
              <w:tcPr>
                <w:tcW w:w="9104" w:type="dxa"/>
                <w:gridSpan w:val="7"/>
              </w:tcPr>
              <w:p w14:paraId="2768CB79" w14:textId="122285F2" w:rsidR="0086312B" w:rsidRPr="004B1FDC" w:rsidRDefault="0086312B" w:rsidP="00D15868">
                <w:pPr>
                  <w:pStyle w:val="ListParagraph"/>
                  <w:numPr>
                    <w:ilvl w:val="0"/>
                    <w:numId w:val="17"/>
                  </w:numPr>
                  <w:bidi/>
                  <w:spacing w:before="120" w:after="120"/>
                  <w:ind w:left="360"/>
                  <w:contextualSpacing w:val="0"/>
                  <w:rPr>
                    <w:rFonts w:ascii="Faruma" w:hAnsi="Faruma" w:cs="Faruma"/>
                    <w:b/>
                    <w:bCs/>
                    <w:sz w:val="22"/>
                    <w:szCs w:val="22"/>
                    <w:u w:val="single"/>
                    <w:rtl/>
                    <w:lang w:val="en-US" w:bidi="dv-MV"/>
                  </w:rPr>
                </w:pPr>
                <w:r w:rsidRPr="004B1FDC">
                  <w:rPr>
                    <w:rFonts w:ascii="Faruma" w:hAnsi="Faruma" w:cs="Faruma"/>
                    <w:b/>
                    <w:bCs/>
                    <w:sz w:val="22"/>
                    <w:szCs w:val="22"/>
                    <w:u w:val="single"/>
                    <w:rtl/>
                    <w:lang w:bidi="dv-MV"/>
                  </w:rPr>
                  <w:t>އަލުން ބަލައި ދިނުމަށް އެދި ހުށަހަޅާ ނިންމުން ނުވަތަ ޙުކުމުގެ ޚުލާޞާ</w:t>
                </w:r>
              </w:p>
            </w:tc>
          </w:sdtContent>
        </w:sdt>
      </w:tr>
      <w:tr w:rsidR="0086312B" w:rsidRPr="004B1FDC" w14:paraId="0431B2A2" w14:textId="77777777" w:rsidTr="00081C3C">
        <w:trPr>
          <w:gridAfter w:val="1"/>
          <w:wAfter w:w="2694" w:type="dxa"/>
        </w:trPr>
        <w:sdt>
          <w:sdtPr>
            <w:rPr>
              <w:rFonts w:ascii="Faruma" w:hAnsi="Faruma" w:cs="Faruma"/>
              <w:sz w:val="22"/>
              <w:szCs w:val="22"/>
              <w:rtl/>
            </w:rPr>
            <w:alias w:val="ޞީޣާ ލިޔުއްވާ!"/>
            <w:tag w:val="ޞީޣާ ލިޔުއްވާ!"/>
            <w:id w:val="-1862268171"/>
            <w:lock w:val="sdtLocked"/>
            <w:placeholder>
              <w:docPart w:val="0A21A9256C6340B2814E3B0A221D7241"/>
            </w:placeholder>
            <w:showingPlcHdr/>
          </w:sdtPr>
          <w:sdtEndPr/>
          <w:sdtContent>
            <w:tc>
              <w:tcPr>
                <w:tcW w:w="9104" w:type="dxa"/>
                <w:gridSpan w:val="7"/>
              </w:tcPr>
              <w:p w14:paraId="52117E93" w14:textId="77777777" w:rsidR="0086312B" w:rsidRPr="004B1FDC" w:rsidRDefault="0086312B" w:rsidP="0086312B">
                <w:pPr>
                  <w:bidi/>
                  <w:spacing w:line="276" w:lineRule="auto"/>
                  <w:ind w:left="356"/>
                  <w:jc w:val="both"/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</w:pPr>
                <w:r w:rsidRPr="004B1FDC">
                  <w:rPr>
                    <w:rFonts w:ascii="Faruma" w:hAnsi="Faruma" w:cs="Faruma"/>
                    <w:color w:val="BFBFBF" w:themeColor="background1" w:themeShade="BF"/>
                    <w:sz w:val="22"/>
                    <w:szCs w:val="22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</w:tr>
      <w:tr w:rsidR="0086312B" w:rsidRPr="004B1FDC" w14:paraId="405A81EF" w14:textId="77777777" w:rsidTr="00081C3C">
        <w:trPr>
          <w:gridAfter w:val="1"/>
          <w:wAfter w:w="2694" w:type="dxa"/>
        </w:trPr>
        <w:sdt>
          <w:sdtPr>
            <w:rPr>
              <w:rFonts w:ascii="Faruma" w:hAnsi="Faruma" w:cs="Faruma"/>
              <w:b/>
              <w:bCs/>
              <w:sz w:val="22"/>
              <w:szCs w:val="22"/>
              <w:u w:val="single"/>
              <w:rtl/>
              <w:lang w:bidi="dv-MV"/>
            </w:rPr>
            <w:id w:val="-1058477927"/>
            <w:lock w:val="sdtContentLocked"/>
            <w:placeholder>
              <w:docPart w:val="DefaultPlaceholder_-1854013440"/>
            </w:placeholder>
          </w:sdtPr>
          <w:sdtEndPr/>
          <w:sdtContent>
            <w:tc>
              <w:tcPr>
                <w:tcW w:w="9104" w:type="dxa"/>
                <w:gridSpan w:val="7"/>
              </w:tcPr>
              <w:p w14:paraId="019EB38B" w14:textId="6344C634" w:rsidR="0086312B" w:rsidRPr="004B1FDC" w:rsidRDefault="0086312B" w:rsidP="0086312B">
                <w:pPr>
                  <w:pStyle w:val="ListParagraph"/>
                  <w:numPr>
                    <w:ilvl w:val="0"/>
                    <w:numId w:val="17"/>
                  </w:numPr>
                  <w:bidi/>
                  <w:spacing w:before="120" w:after="120"/>
                  <w:ind w:left="360"/>
                  <w:contextualSpacing w:val="0"/>
                  <w:rPr>
                    <w:rFonts w:ascii="Faruma" w:hAnsi="Faruma" w:cs="Faruma"/>
                    <w:b/>
                    <w:bCs/>
                    <w:sz w:val="22"/>
                    <w:szCs w:val="22"/>
                    <w:u w:val="single"/>
                    <w:rtl/>
                    <w:lang w:val="en-US" w:bidi="dv-MV"/>
                  </w:rPr>
                </w:pPr>
                <w:r w:rsidRPr="004B1FDC">
                  <w:rPr>
                    <w:rFonts w:ascii="Faruma" w:hAnsi="Faruma" w:cs="Faruma"/>
                    <w:b/>
                    <w:bCs/>
                    <w:sz w:val="22"/>
                    <w:szCs w:val="22"/>
                    <w:u w:val="single"/>
                    <w:rtl/>
                    <w:lang w:bidi="dv-MV"/>
                  </w:rPr>
                  <w:t>އަލުން ބަލައި ދިނުމަށް އެދި ހުށަހަޅާ ނިންމުން ނުވަތަ ޙުކުމް ރަނގަޅު ނޫންކަމަށް ފެންނަ ސަބަބުތައް</w:t>
                </w:r>
              </w:p>
            </w:tc>
          </w:sdtContent>
        </w:sdt>
      </w:tr>
      <w:tr w:rsidR="0086312B" w:rsidRPr="004B1FDC" w14:paraId="1EB8D766" w14:textId="77777777" w:rsidTr="00081C3C">
        <w:trPr>
          <w:gridAfter w:val="1"/>
          <w:wAfter w:w="2694" w:type="dxa"/>
        </w:trPr>
        <w:sdt>
          <w:sdtPr>
            <w:rPr>
              <w:rFonts w:ascii="Faruma" w:hAnsi="Faruma" w:cs="Faruma"/>
              <w:sz w:val="22"/>
              <w:szCs w:val="22"/>
              <w:rtl/>
            </w:rPr>
            <w:alias w:val="ސަބަބުތައް ލިޔުއްވާ!"/>
            <w:tag w:val="ސަބަބުތައް ލިޔުއްވާ!"/>
            <w:id w:val="1298957352"/>
            <w:lock w:val="sdtLocked"/>
            <w:placeholder>
              <w:docPart w:val="3CA5F02A77244A238F8D8FE47D1C7830"/>
            </w:placeholder>
          </w:sdtPr>
          <w:sdtEndPr/>
          <w:sdtContent>
            <w:tc>
              <w:tcPr>
                <w:tcW w:w="9104" w:type="dxa"/>
                <w:gridSpan w:val="7"/>
              </w:tcPr>
              <w:p w14:paraId="6B378EA1" w14:textId="77777777" w:rsidR="0086312B" w:rsidRPr="004B1FDC" w:rsidRDefault="0086312B" w:rsidP="0086312B">
                <w:pPr>
                  <w:pStyle w:val="ListParagraph"/>
                  <w:numPr>
                    <w:ilvl w:val="0"/>
                    <w:numId w:val="19"/>
                  </w:numPr>
                  <w:bidi/>
                  <w:spacing w:line="276" w:lineRule="auto"/>
                  <w:rPr>
                    <w:rFonts w:ascii="Faruma" w:hAnsi="Faruma" w:cs="Faruma"/>
                    <w:sz w:val="22"/>
                    <w:szCs w:val="22"/>
                    <w:lang w:bidi="dv-MV"/>
                  </w:rPr>
                </w:pPr>
              </w:p>
              <w:p w14:paraId="4D67B5DE" w14:textId="77777777" w:rsidR="0086312B" w:rsidRPr="004B1FDC" w:rsidRDefault="0086312B" w:rsidP="0086312B">
                <w:pPr>
                  <w:pStyle w:val="ListParagraph"/>
                  <w:numPr>
                    <w:ilvl w:val="0"/>
                    <w:numId w:val="19"/>
                  </w:numPr>
                  <w:bidi/>
                  <w:spacing w:line="276" w:lineRule="auto"/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</w:pPr>
              </w:p>
            </w:tc>
          </w:sdtContent>
        </w:sdt>
      </w:tr>
      <w:tr w:rsidR="0086312B" w:rsidRPr="004B1FDC" w14:paraId="1B89A2D4" w14:textId="77777777" w:rsidTr="00081C3C">
        <w:trPr>
          <w:gridAfter w:val="1"/>
          <w:wAfter w:w="2694" w:type="dxa"/>
        </w:trPr>
        <w:sdt>
          <w:sdtPr>
            <w:rPr>
              <w:rFonts w:ascii="Faruma" w:hAnsi="Faruma" w:cs="Faruma"/>
              <w:b/>
              <w:bCs/>
              <w:sz w:val="22"/>
              <w:szCs w:val="22"/>
              <w:u w:val="single"/>
              <w:rtl/>
              <w:lang w:bidi="dv-MV"/>
            </w:rPr>
            <w:id w:val="1386597583"/>
            <w:lock w:val="sdtContentLocked"/>
            <w:placeholder>
              <w:docPart w:val="DefaultPlaceholder_-1854013440"/>
            </w:placeholder>
          </w:sdtPr>
          <w:sdtEndPr/>
          <w:sdtContent>
            <w:tc>
              <w:tcPr>
                <w:tcW w:w="9104" w:type="dxa"/>
                <w:gridSpan w:val="7"/>
              </w:tcPr>
              <w:p w14:paraId="342C1E0D" w14:textId="43337D17" w:rsidR="0086312B" w:rsidRPr="004B1FDC" w:rsidRDefault="0086312B" w:rsidP="0086312B">
                <w:pPr>
                  <w:pStyle w:val="ListParagraph"/>
                  <w:numPr>
                    <w:ilvl w:val="0"/>
                    <w:numId w:val="17"/>
                  </w:numPr>
                  <w:bidi/>
                  <w:spacing w:before="120" w:after="120"/>
                  <w:ind w:left="360"/>
                  <w:contextualSpacing w:val="0"/>
                  <w:rPr>
                    <w:rFonts w:ascii="Faruma" w:hAnsi="Faruma" w:cs="Faruma"/>
                    <w:b/>
                    <w:bCs/>
                    <w:sz w:val="22"/>
                    <w:szCs w:val="22"/>
                    <w:u w:val="single"/>
                    <w:rtl/>
                    <w:lang w:val="en-US" w:bidi="dv-MV"/>
                  </w:rPr>
                </w:pPr>
                <w:r w:rsidRPr="004B1FDC">
                  <w:rPr>
                    <w:rFonts w:ascii="Faruma" w:hAnsi="Faruma" w:cs="Faruma"/>
                    <w:b/>
                    <w:bCs/>
                    <w:sz w:val="22"/>
                    <w:szCs w:val="22"/>
                    <w:u w:val="single"/>
                    <w:rtl/>
                    <w:lang w:bidi="dv-MV"/>
                  </w:rPr>
                  <w:t>އަލުން ބަލައި ދިނުމަށް އެދި ހުށަހަޅާ ނިންމުން ނުވަތަ ޙުކުމް ރަނގަޅު ނޫންކަމަށް ފެންނަ ސަބަބުތަކުގެ ތަފްސީލު</w:t>
                </w:r>
              </w:p>
            </w:tc>
          </w:sdtContent>
        </w:sdt>
      </w:tr>
      <w:tr w:rsidR="0086312B" w:rsidRPr="004B1FDC" w14:paraId="2B746DD5" w14:textId="77777777" w:rsidTr="00081C3C">
        <w:trPr>
          <w:gridAfter w:val="1"/>
          <w:wAfter w:w="2694" w:type="dxa"/>
        </w:trPr>
        <w:sdt>
          <w:sdtPr>
            <w:rPr>
              <w:rFonts w:ascii="Faruma" w:hAnsi="Faruma" w:cs="Faruma"/>
              <w:sz w:val="22"/>
              <w:szCs w:val="22"/>
              <w:rtl/>
            </w:rPr>
            <w:alias w:val="ސަބަބުތައް ލިޔުއްވާ!"/>
            <w:tag w:val="ސަބަބުތައް ލިޔުއްވާ!"/>
            <w:id w:val="2058344929"/>
            <w:lock w:val="sdtLocked"/>
            <w:placeholder>
              <w:docPart w:val="E4220871D2B14628824F767540F26D13"/>
            </w:placeholder>
          </w:sdtPr>
          <w:sdtEndPr/>
          <w:sdtContent>
            <w:tc>
              <w:tcPr>
                <w:tcW w:w="9104" w:type="dxa"/>
                <w:gridSpan w:val="7"/>
              </w:tcPr>
              <w:p w14:paraId="0A386B25" w14:textId="77777777" w:rsidR="0086312B" w:rsidRPr="004B1FDC" w:rsidRDefault="0086312B" w:rsidP="0086312B">
                <w:pPr>
                  <w:pStyle w:val="ListParagraph"/>
                  <w:numPr>
                    <w:ilvl w:val="0"/>
                    <w:numId w:val="22"/>
                  </w:numPr>
                  <w:bidi/>
                  <w:spacing w:line="276" w:lineRule="auto"/>
                  <w:rPr>
                    <w:rFonts w:ascii="Faruma" w:hAnsi="Faruma" w:cs="Faruma"/>
                    <w:sz w:val="22"/>
                    <w:szCs w:val="22"/>
                    <w:lang w:bidi="dv-MV"/>
                  </w:rPr>
                </w:pPr>
              </w:p>
              <w:p w14:paraId="317332E6" w14:textId="77777777" w:rsidR="0086312B" w:rsidRPr="004B1FDC" w:rsidRDefault="0086312B" w:rsidP="0086312B">
                <w:pPr>
                  <w:pStyle w:val="ListParagraph"/>
                  <w:numPr>
                    <w:ilvl w:val="0"/>
                    <w:numId w:val="22"/>
                  </w:numPr>
                  <w:bidi/>
                  <w:spacing w:line="276" w:lineRule="auto"/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</w:pPr>
              </w:p>
            </w:tc>
          </w:sdtContent>
        </w:sdt>
      </w:tr>
      <w:tr w:rsidR="0012775A" w:rsidRPr="004B1FDC" w14:paraId="58146DF3" w14:textId="77777777" w:rsidTr="00081C3C">
        <w:trPr>
          <w:gridAfter w:val="1"/>
          <w:wAfter w:w="2694" w:type="dxa"/>
        </w:trPr>
        <w:sdt>
          <w:sdtPr>
            <w:rPr>
              <w:rFonts w:ascii="Faruma" w:hAnsi="Faruma" w:cs="Faruma"/>
              <w:b/>
              <w:bCs/>
              <w:sz w:val="22"/>
              <w:szCs w:val="22"/>
              <w:u w:val="single"/>
              <w:rtl/>
              <w:lang w:bidi="dv-MV"/>
            </w:rPr>
            <w:id w:val="-176274267"/>
            <w:lock w:val="sdtContentLocked"/>
            <w:placeholder>
              <w:docPart w:val="DefaultPlaceholder_-1854013440"/>
            </w:placeholder>
          </w:sdtPr>
          <w:sdtEndPr/>
          <w:sdtContent>
            <w:tc>
              <w:tcPr>
                <w:tcW w:w="9104" w:type="dxa"/>
                <w:gridSpan w:val="7"/>
              </w:tcPr>
              <w:p w14:paraId="2CC336A7" w14:textId="0986282A" w:rsidR="0012775A" w:rsidRPr="004B1FDC" w:rsidRDefault="006003BF" w:rsidP="006003BF">
                <w:pPr>
                  <w:pStyle w:val="ListParagraph"/>
                  <w:numPr>
                    <w:ilvl w:val="0"/>
                    <w:numId w:val="17"/>
                  </w:numPr>
                  <w:bidi/>
                  <w:spacing w:line="276" w:lineRule="auto"/>
                  <w:ind w:left="360"/>
                  <w:rPr>
                    <w:rFonts w:ascii="Faruma" w:hAnsi="Faruma" w:cs="Faruma"/>
                    <w:sz w:val="22"/>
                    <w:szCs w:val="22"/>
                    <w:rtl/>
                  </w:rPr>
                </w:pPr>
                <w:r w:rsidRPr="004B1FDC">
                  <w:rPr>
                    <w:rFonts w:ascii="Faruma" w:hAnsi="Faruma" w:cs="Faruma"/>
                    <w:b/>
                    <w:bCs/>
                    <w:sz w:val="22"/>
                    <w:szCs w:val="22"/>
                    <w:u w:val="single"/>
                    <w:rtl/>
                    <w:lang w:bidi="dv-MV"/>
                  </w:rPr>
                  <w:t>އަލުން ބަލައި ދިނުމަށް އެދި ހުށަހަޅާ ނިންމުން ނުވަތަ ޙުކުމް ރަނގަޅު ނޫންކަން ސާބިތުކުރުމަށް ހުށަހަޅާ ލިޔުންތަކާއި ހެކިތައް</w:t>
                </w:r>
              </w:p>
            </w:tc>
          </w:sdtContent>
        </w:sdt>
      </w:tr>
      <w:tr w:rsidR="0012775A" w:rsidRPr="004B1FDC" w14:paraId="148918D8" w14:textId="77777777" w:rsidTr="00081C3C">
        <w:trPr>
          <w:gridAfter w:val="1"/>
          <w:wAfter w:w="2694" w:type="dxa"/>
        </w:trPr>
        <w:sdt>
          <w:sdtPr>
            <w:rPr>
              <w:rFonts w:ascii="Faruma" w:hAnsi="Faruma" w:cs="Faruma"/>
              <w:color w:val="0070C0"/>
              <w:sz w:val="22"/>
              <w:szCs w:val="22"/>
              <w:rtl/>
            </w:rPr>
            <w:alias w:val="ލިޔުންތައް ވަކިވަކިން ލިޔުއްވާ!"/>
            <w:tag w:val="ލިޔުންތައް ވަކިވަކިން ލިޔުއްވާ!"/>
            <w:id w:val="1310366279"/>
            <w:lock w:val="sdtLocked"/>
            <w:placeholder>
              <w:docPart w:val="CA6FC76916A34583A76469033BA00631"/>
            </w:placeholder>
            <w:showingPlcHdr/>
          </w:sdtPr>
          <w:sdtEndPr/>
          <w:sdtContent>
            <w:tc>
              <w:tcPr>
                <w:tcW w:w="9104" w:type="dxa"/>
                <w:gridSpan w:val="7"/>
              </w:tcPr>
              <w:p w14:paraId="09B8E07F" w14:textId="2DF86C6D" w:rsidR="0012775A" w:rsidRPr="004B1FDC" w:rsidRDefault="0012775A" w:rsidP="0012775A">
                <w:pPr>
                  <w:pStyle w:val="ListParagraph"/>
                  <w:bidi/>
                  <w:spacing w:line="276" w:lineRule="auto"/>
                  <w:rPr>
                    <w:rFonts w:ascii="Faruma" w:hAnsi="Faruma" w:cs="Faruma"/>
                    <w:color w:val="0070C0"/>
                    <w:sz w:val="22"/>
                    <w:szCs w:val="22"/>
                    <w:rtl/>
                  </w:rPr>
                </w:pPr>
                <w:r w:rsidRPr="004B1FDC">
                  <w:rPr>
                    <w:rFonts w:ascii="Faruma" w:hAnsi="Faruma" w:cs="Faruma"/>
                    <w:color w:val="BFBFBF" w:themeColor="background1" w:themeShade="BF"/>
                    <w:sz w:val="22"/>
                    <w:szCs w:val="22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</w:tr>
      <w:tr w:rsidR="0086312B" w:rsidRPr="004B1FDC" w14:paraId="04F521F8" w14:textId="77777777" w:rsidTr="00081C3C">
        <w:trPr>
          <w:gridAfter w:val="1"/>
          <w:wAfter w:w="2694" w:type="dxa"/>
        </w:trPr>
        <w:sdt>
          <w:sdtPr>
            <w:rPr>
              <w:rFonts w:ascii="Faruma" w:hAnsi="Faruma" w:cs="Faruma"/>
              <w:b/>
              <w:bCs/>
              <w:sz w:val="22"/>
              <w:szCs w:val="22"/>
              <w:u w:val="single"/>
              <w:rtl/>
              <w:lang w:bidi="dv-MV"/>
            </w:rPr>
            <w:id w:val="-778564268"/>
            <w:lock w:val="sdtContentLocked"/>
            <w:placeholder>
              <w:docPart w:val="DefaultPlaceholder_-1854013440"/>
            </w:placeholder>
          </w:sdtPr>
          <w:sdtEndPr/>
          <w:sdtContent>
            <w:tc>
              <w:tcPr>
                <w:tcW w:w="9104" w:type="dxa"/>
                <w:gridSpan w:val="7"/>
              </w:tcPr>
              <w:p w14:paraId="2CA65AC6" w14:textId="793B08C5" w:rsidR="0086312B" w:rsidRPr="004B1FDC" w:rsidRDefault="0086312B" w:rsidP="0086312B">
                <w:pPr>
                  <w:pStyle w:val="ListParagraph"/>
                  <w:numPr>
                    <w:ilvl w:val="0"/>
                    <w:numId w:val="17"/>
                  </w:numPr>
                  <w:bidi/>
                  <w:spacing w:before="120" w:after="120"/>
                  <w:ind w:left="360"/>
                  <w:contextualSpacing w:val="0"/>
                  <w:rPr>
                    <w:rFonts w:ascii="Faruma" w:hAnsi="Faruma" w:cs="Faruma"/>
                    <w:b/>
                    <w:bCs/>
                    <w:sz w:val="22"/>
                    <w:szCs w:val="22"/>
                    <w:u w:val="single"/>
                    <w:rtl/>
                    <w:lang w:bidi="dv-MV"/>
                  </w:rPr>
                </w:pPr>
                <w:r w:rsidRPr="004B1FDC">
                  <w:rPr>
                    <w:rFonts w:ascii="Faruma" w:hAnsi="Faruma" w:cs="Faruma"/>
                    <w:b/>
                    <w:bCs/>
                    <w:sz w:val="22"/>
                    <w:szCs w:val="22"/>
                    <w:u w:val="single"/>
                    <w:rtl/>
                    <w:lang w:bidi="dv-MV"/>
                  </w:rPr>
                  <w:t>ހުށަހަޅާ ފަރާތުން އެދޭ ގޮތް</w:t>
                </w:r>
              </w:p>
            </w:tc>
          </w:sdtContent>
        </w:sdt>
      </w:tr>
      <w:tr w:rsidR="0086312B" w:rsidRPr="004B1FDC" w14:paraId="76290F71" w14:textId="77777777" w:rsidTr="00081C3C">
        <w:trPr>
          <w:gridAfter w:val="1"/>
          <w:wAfter w:w="2694" w:type="dxa"/>
          <w:trHeight w:val="1053"/>
        </w:trPr>
        <w:sdt>
          <w:sdtPr>
            <w:rPr>
              <w:rFonts w:ascii="Faruma" w:hAnsi="Faruma" w:cs="Faruma"/>
              <w:sz w:val="22"/>
              <w:szCs w:val="22"/>
              <w:rtl/>
            </w:rPr>
            <w:alias w:val="ސަބަބުތައް ލިޔުއްވާ!"/>
            <w:tag w:val="ސަބަބުތައް ލިޔުއްވާ!"/>
            <w:id w:val="1883592383"/>
            <w:lock w:val="sdtLocked"/>
            <w:placeholder>
              <w:docPart w:val="060F36A69518467BB1596A7C21533CEB"/>
            </w:placeholder>
          </w:sdtPr>
          <w:sdtEndPr/>
          <w:sdtContent>
            <w:tc>
              <w:tcPr>
                <w:tcW w:w="9104" w:type="dxa"/>
                <w:gridSpan w:val="7"/>
              </w:tcPr>
              <w:p w14:paraId="4B24D7DF" w14:textId="77777777" w:rsidR="0086312B" w:rsidRPr="004B1FDC" w:rsidRDefault="0086312B" w:rsidP="0086312B">
                <w:pPr>
                  <w:pStyle w:val="ListParagraph"/>
                  <w:numPr>
                    <w:ilvl w:val="0"/>
                    <w:numId w:val="20"/>
                  </w:numPr>
                  <w:bidi/>
                  <w:spacing w:line="276" w:lineRule="auto"/>
                  <w:rPr>
                    <w:rFonts w:ascii="Faruma" w:hAnsi="Faruma" w:cs="Faruma"/>
                    <w:sz w:val="22"/>
                    <w:szCs w:val="22"/>
                    <w:lang w:bidi="dv-MV"/>
                  </w:rPr>
                </w:pPr>
              </w:p>
              <w:p w14:paraId="5F7A695D" w14:textId="77777777" w:rsidR="0086312B" w:rsidRPr="004B1FDC" w:rsidRDefault="0086312B" w:rsidP="0086312B">
                <w:pPr>
                  <w:pStyle w:val="ListParagraph"/>
                  <w:numPr>
                    <w:ilvl w:val="0"/>
                    <w:numId w:val="20"/>
                  </w:numPr>
                  <w:bidi/>
                  <w:spacing w:line="276" w:lineRule="auto"/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</w:pPr>
              </w:p>
            </w:tc>
          </w:sdtContent>
        </w:sdt>
      </w:tr>
      <w:tr w:rsidR="00081C3C" w:rsidRPr="004B1FDC" w14:paraId="041C8F0B" w14:textId="77777777" w:rsidTr="00081C3C">
        <w:trPr>
          <w:gridAfter w:val="1"/>
          <w:wAfter w:w="2694" w:type="dxa"/>
        </w:trPr>
        <w:tc>
          <w:tcPr>
            <w:tcW w:w="9104" w:type="dxa"/>
            <w:gridSpan w:val="7"/>
          </w:tcPr>
          <w:p w14:paraId="7E0E4290" w14:textId="56BA5061" w:rsidR="00081C3C" w:rsidRPr="004B1FDC" w:rsidRDefault="00136D90" w:rsidP="00136D90">
            <w:pPr>
              <w:pStyle w:val="ListParagraph"/>
              <w:numPr>
                <w:ilvl w:val="0"/>
                <w:numId w:val="17"/>
              </w:numPr>
              <w:bidi/>
              <w:spacing w:line="276" w:lineRule="auto"/>
              <w:ind w:hanging="450"/>
              <w:rPr>
                <w:rFonts w:ascii="Faruma" w:hAnsi="Faruma" w:cs="Faruma"/>
                <w:sz w:val="22"/>
                <w:szCs w:val="22"/>
                <w:rtl/>
              </w:rPr>
            </w:pPr>
            <w:sdt>
              <w:sdtPr>
                <w:rPr>
                  <w:rFonts w:ascii="Faruma" w:hAnsi="Faruma" w:cs="Faruma"/>
                  <w:sz w:val="22"/>
                  <w:szCs w:val="22"/>
                  <w:rtl/>
                  <w:lang w:val="en-US" w:bidi="dv-MV"/>
                </w:rPr>
                <w:id w:val="-1770536793"/>
                <w:placeholder>
                  <w:docPart w:val="2CF91DCF2B7146E1B895DD86440CAABC"/>
                </w:placeholder>
                <w:text/>
              </w:sdtPr>
              <w:sdtEndPr/>
              <w:sdtContent>
                <w:r w:rsidR="00081C3C" w:rsidRPr="004B1FDC">
                  <w:rPr>
                    <w:rFonts w:ascii="Faruma" w:hAnsi="Faruma" w:cs="Faruma"/>
                    <w:b/>
                    <w:bCs/>
                    <w:sz w:val="22"/>
                    <w:szCs w:val="22"/>
                    <w:u w:val="single"/>
                    <w:rtl/>
                    <w:lang w:val="en-US" w:bidi="dv-MV"/>
                  </w:rPr>
                  <w:t>ކޯޓުން ކޮންމެހެން ގުޅަންޖެހިއްޖެ ޙާލަތެއްގައި</w:t>
                </w:r>
                <w:r w:rsidR="00081C3C" w:rsidRPr="004B1FDC">
                  <w:rPr>
                    <w:rFonts w:ascii="Faruma" w:hAnsi="Faruma" w:cs="Faruma"/>
                    <w:b/>
                    <w:bCs/>
                    <w:sz w:val="22"/>
                    <w:szCs w:val="22"/>
                    <w:u w:val="single"/>
                    <w:lang w:val="en-US" w:bidi="dv-MV"/>
                  </w:rPr>
                  <w:t xml:space="preserve"> </w:t>
                </w:r>
                <w:r w:rsidR="00081C3C" w:rsidRPr="004B1FDC">
                  <w:rPr>
                    <w:rFonts w:ascii="Faruma" w:hAnsi="Faruma" w:cs="Faruma"/>
                    <w:b/>
                    <w:bCs/>
                    <w:sz w:val="22"/>
                    <w:szCs w:val="22"/>
                    <w:u w:val="single"/>
                    <w:rtl/>
                    <w:lang w:val="en-US" w:bidi="dv-MV"/>
                  </w:rPr>
                  <w:t>ގުޅޭނެ ފަރާތުގެ މަޢުލޫމާތު</w:t>
                </w:r>
              </w:sdtContent>
            </w:sdt>
          </w:p>
        </w:tc>
      </w:tr>
      <w:tr w:rsidR="00081C3C" w:rsidRPr="004B1FDC" w14:paraId="335F07CA" w14:textId="77777777" w:rsidTr="00081C3C">
        <w:trPr>
          <w:gridAfter w:val="1"/>
          <w:wAfter w:w="2694" w:type="dxa"/>
        </w:trPr>
        <w:tc>
          <w:tcPr>
            <w:tcW w:w="3533" w:type="dxa"/>
            <w:gridSpan w:val="3"/>
          </w:tcPr>
          <w:p w14:paraId="695F4DB7" w14:textId="027F4645" w:rsidR="00081C3C" w:rsidRPr="004B1FDC" w:rsidRDefault="00136D90" w:rsidP="00081C3C">
            <w:pPr>
              <w:bidi/>
              <w:spacing w:line="276" w:lineRule="auto"/>
              <w:rPr>
                <w:rFonts w:ascii="Faruma" w:hAnsi="Faruma" w:cs="Faruma"/>
                <w:b/>
                <w:bCs/>
                <w:sz w:val="22"/>
                <w:szCs w:val="22"/>
                <w:rtl/>
                <w:lang w:bidi="dv-MV"/>
              </w:rPr>
            </w:pPr>
            <w:sdt>
              <w:sdtPr>
                <w:rPr>
                  <w:rFonts w:ascii="Faruma" w:hAnsi="Faruma" w:cs="Faruma"/>
                  <w:b/>
                  <w:bCs/>
                  <w:sz w:val="22"/>
                  <w:szCs w:val="22"/>
                  <w:rtl/>
                </w:rPr>
                <w:id w:val="435865182"/>
                <w:lock w:val="contentLocked"/>
                <w:placeholder>
                  <w:docPart w:val="262070B584834FDCA35BA724B1D6D76F"/>
                </w:placeholder>
                <w:text/>
              </w:sdtPr>
              <w:sdtEndPr/>
              <w:sdtContent>
                <w:r w:rsidR="00081C3C" w:rsidRPr="004B1FDC">
                  <w:rPr>
                    <w:rFonts w:ascii="Faruma" w:hAnsi="Faruma" w:cs="Faruma"/>
                    <w:b/>
                    <w:bCs/>
                    <w:sz w:val="22"/>
                    <w:szCs w:val="22"/>
                    <w:rtl/>
                    <w:lang w:bidi="dv-MV"/>
                  </w:rPr>
                  <w:t>ފުރިހަމަ ނަން:</w:t>
                </w:r>
              </w:sdtContent>
            </w:sdt>
          </w:p>
        </w:tc>
        <w:tc>
          <w:tcPr>
            <w:tcW w:w="5571" w:type="dxa"/>
            <w:gridSpan w:val="4"/>
          </w:tcPr>
          <w:sdt>
            <w:sdtPr>
              <w:rPr>
                <w:rFonts w:ascii="Faruma" w:hAnsi="Faruma" w:cs="Faruma"/>
                <w:sz w:val="22"/>
                <w:szCs w:val="22"/>
                <w:rtl/>
              </w:rPr>
              <w:alias w:val="ފުރިހަމަ ކުރައްވާ!"/>
              <w:tag w:val="ފުރިހަމަ ކުރައްވާ!"/>
              <w:id w:val="2109075228"/>
              <w:placeholder>
                <w:docPart w:val="ADE20FD0FDCB4A5491DE84A10A90CAA7"/>
              </w:placeholder>
              <w:showingPlcHdr/>
            </w:sdtPr>
            <w:sdtEndPr/>
            <w:sdtContent>
              <w:p w14:paraId="6B1F85DB" w14:textId="14AD60B3" w:rsidR="00081C3C" w:rsidRPr="004B1FDC" w:rsidRDefault="00081C3C" w:rsidP="00081C3C">
                <w:pPr>
                  <w:bidi/>
                  <w:spacing w:line="276" w:lineRule="auto"/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</w:pPr>
                <w:r w:rsidRPr="004B1FDC">
                  <w:rPr>
                    <w:rFonts w:ascii="Faruma" w:hAnsi="Faruma" w:cs="Faruma"/>
                    <w:color w:val="BFBFBF" w:themeColor="background1" w:themeShade="BF"/>
                    <w:sz w:val="22"/>
                    <w:szCs w:val="22"/>
                    <w:rtl/>
                    <w:lang w:bidi="dv-MV"/>
                  </w:rPr>
                  <w:t>ލިޔުއްވުމަށް ފިއްތަވާލައްވާ!</w:t>
                </w:r>
              </w:p>
            </w:sdtContent>
          </w:sdt>
        </w:tc>
      </w:tr>
      <w:tr w:rsidR="00081C3C" w:rsidRPr="004B1FDC" w14:paraId="16589A3E" w14:textId="77777777" w:rsidTr="00081C3C">
        <w:trPr>
          <w:gridAfter w:val="1"/>
          <w:wAfter w:w="2694" w:type="dxa"/>
        </w:trPr>
        <w:tc>
          <w:tcPr>
            <w:tcW w:w="3533" w:type="dxa"/>
            <w:gridSpan w:val="3"/>
          </w:tcPr>
          <w:p w14:paraId="37CA0451" w14:textId="508C3F05" w:rsidR="00081C3C" w:rsidRPr="004B1FDC" w:rsidRDefault="00136D90" w:rsidP="00081C3C">
            <w:pPr>
              <w:bidi/>
              <w:spacing w:line="276" w:lineRule="auto"/>
              <w:rPr>
                <w:rFonts w:ascii="Faruma" w:hAnsi="Faruma" w:cs="Faruma"/>
                <w:b/>
                <w:bCs/>
                <w:sz w:val="22"/>
                <w:szCs w:val="22"/>
                <w:rtl/>
                <w:lang w:bidi="dv-MV"/>
              </w:rPr>
            </w:pPr>
            <w:sdt>
              <w:sdtPr>
                <w:rPr>
                  <w:rFonts w:ascii="Faruma" w:hAnsi="Faruma" w:cs="Faruma"/>
                  <w:b/>
                  <w:bCs/>
                  <w:sz w:val="22"/>
                  <w:szCs w:val="22"/>
                  <w:rtl/>
                  <w:lang w:bidi="dv-MV"/>
                </w:rPr>
                <w:id w:val="1857841481"/>
                <w:lock w:val="contentLocked"/>
                <w:placeholder>
                  <w:docPart w:val="D869824470E64A5D8A2A1B8DD55784ED"/>
                </w:placeholder>
                <w:text/>
              </w:sdtPr>
              <w:sdtEndPr/>
              <w:sdtContent>
                <w:r w:rsidR="00081C3C" w:rsidRPr="004B1FDC">
                  <w:rPr>
                    <w:rFonts w:ascii="Faruma" w:hAnsi="Faruma" w:cs="Faruma"/>
                    <w:b/>
                    <w:bCs/>
                    <w:sz w:val="22"/>
                    <w:szCs w:val="22"/>
                    <w:rtl/>
                    <w:lang w:bidi="dv-MV"/>
                  </w:rPr>
                  <w:t>ޢާންމު ނަން:</w:t>
                </w:r>
              </w:sdtContent>
            </w:sdt>
          </w:p>
        </w:tc>
        <w:tc>
          <w:tcPr>
            <w:tcW w:w="5571" w:type="dxa"/>
            <w:gridSpan w:val="4"/>
          </w:tcPr>
          <w:sdt>
            <w:sdtPr>
              <w:rPr>
                <w:rFonts w:ascii="Faruma" w:hAnsi="Faruma" w:cs="Faruma"/>
                <w:sz w:val="22"/>
                <w:szCs w:val="22"/>
                <w:rtl/>
              </w:rPr>
              <w:alias w:val="ފުރިހަމަ ކުރައްވާ!"/>
              <w:tag w:val="ފުރިހަމަ ކުރައްވާ!"/>
              <w:id w:val="2043703386"/>
              <w:placeholder>
                <w:docPart w:val="440B9E088EC14948B9A68A04ED7C9DF2"/>
              </w:placeholder>
              <w:showingPlcHdr/>
            </w:sdtPr>
            <w:sdtEndPr/>
            <w:sdtContent>
              <w:p w14:paraId="5C146AF8" w14:textId="7682FF5D" w:rsidR="00081C3C" w:rsidRPr="004B1FDC" w:rsidRDefault="00081C3C" w:rsidP="00081C3C">
                <w:pPr>
                  <w:bidi/>
                  <w:spacing w:line="276" w:lineRule="auto"/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</w:pPr>
                <w:r w:rsidRPr="004B1FDC">
                  <w:rPr>
                    <w:rFonts w:ascii="Faruma" w:hAnsi="Faruma" w:cs="Faruma"/>
                    <w:color w:val="BFBFBF" w:themeColor="background1" w:themeShade="BF"/>
                    <w:sz w:val="22"/>
                    <w:szCs w:val="22"/>
                    <w:rtl/>
                    <w:lang w:bidi="dv-MV"/>
                  </w:rPr>
                  <w:t>ލިޔުއްވުމަށް ފިއްތަވާލައްވާ!</w:t>
                </w:r>
              </w:p>
            </w:sdtContent>
          </w:sdt>
        </w:tc>
      </w:tr>
      <w:tr w:rsidR="00081C3C" w:rsidRPr="004B1FDC" w14:paraId="0210EE2F" w14:textId="77777777" w:rsidTr="00081C3C">
        <w:trPr>
          <w:gridAfter w:val="1"/>
          <w:wAfter w:w="2694" w:type="dxa"/>
        </w:trPr>
        <w:sdt>
          <w:sdtPr>
            <w:rPr>
              <w:rFonts w:ascii="Faruma" w:hAnsi="Faruma" w:cs="Faruma"/>
              <w:b/>
              <w:bCs/>
              <w:sz w:val="22"/>
              <w:szCs w:val="22"/>
              <w:rtl/>
              <w:lang w:bidi="dv-MV"/>
            </w:rPr>
            <w:id w:val="-1720127057"/>
            <w:lock w:val="contentLocked"/>
            <w:placeholder>
              <w:docPart w:val="04B15BF4E6C448D88389E98893D4CBC6"/>
            </w:placeholder>
            <w:text/>
          </w:sdtPr>
          <w:sdtEndPr/>
          <w:sdtContent>
            <w:tc>
              <w:tcPr>
                <w:tcW w:w="3533" w:type="dxa"/>
                <w:gridSpan w:val="3"/>
              </w:tcPr>
              <w:p w14:paraId="45F16098" w14:textId="5E7F85CD" w:rsidR="00081C3C" w:rsidRPr="004B1FDC" w:rsidRDefault="00081C3C" w:rsidP="00081C3C">
                <w:pPr>
                  <w:bidi/>
                  <w:spacing w:line="276" w:lineRule="auto"/>
                  <w:rPr>
                    <w:rFonts w:ascii="Faruma" w:hAnsi="Faruma" w:cs="Faruma"/>
                    <w:b/>
                    <w:bCs/>
                    <w:sz w:val="22"/>
                    <w:szCs w:val="22"/>
                    <w:rtl/>
                    <w:lang w:bidi="dv-MV"/>
                  </w:rPr>
                </w:pPr>
                <w:r w:rsidRPr="004B1FDC">
                  <w:rPr>
                    <w:rFonts w:ascii="Faruma" w:hAnsi="Faruma" w:cs="Faruma"/>
                    <w:b/>
                    <w:bCs/>
                    <w:sz w:val="22"/>
                    <w:szCs w:val="22"/>
                    <w:rtl/>
                    <w:lang w:bidi="dv-MV"/>
                  </w:rPr>
                  <w:t>ފޯމު ހުށަހަޅާ ފަރާތާ އޮންނަ ގުޅުން:</w:t>
                </w:r>
              </w:p>
            </w:tc>
          </w:sdtContent>
        </w:sdt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594984595"/>
            <w:placeholder>
              <w:docPart w:val="E2131D0563934383B500EC0930177DC5"/>
            </w:placeholder>
            <w:showingPlcHdr/>
          </w:sdtPr>
          <w:sdtEndPr/>
          <w:sdtContent>
            <w:tc>
              <w:tcPr>
                <w:tcW w:w="5571" w:type="dxa"/>
                <w:gridSpan w:val="4"/>
              </w:tcPr>
              <w:p w14:paraId="58139390" w14:textId="18745A41" w:rsidR="00081C3C" w:rsidRPr="004B1FDC" w:rsidRDefault="00081C3C" w:rsidP="00081C3C">
                <w:pPr>
                  <w:bidi/>
                  <w:spacing w:line="276" w:lineRule="auto"/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</w:pPr>
                <w:r w:rsidRPr="004B1FDC">
                  <w:rPr>
                    <w:rFonts w:ascii="Faruma" w:hAnsi="Faruma" w:cs="Faruma"/>
                    <w:color w:val="BFBFBF" w:themeColor="background1" w:themeShade="BF"/>
                    <w:sz w:val="22"/>
                    <w:szCs w:val="22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</w:tr>
      <w:tr w:rsidR="00081C3C" w:rsidRPr="004B1FDC" w14:paraId="61A1CFDE" w14:textId="77777777" w:rsidTr="00081C3C">
        <w:trPr>
          <w:gridAfter w:val="1"/>
          <w:wAfter w:w="2694" w:type="dxa"/>
        </w:trPr>
        <w:sdt>
          <w:sdtPr>
            <w:rPr>
              <w:rFonts w:ascii="Faruma" w:hAnsi="Faruma" w:cs="Faruma"/>
              <w:b/>
              <w:bCs/>
              <w:sz w:val="22"/>
              <w:szCs w:val="22"/>
              <w:rtl/>
              <w:lang w:bidi="dv-MV"/>
            </w:rPr>
            <w:id w:val="2105839181"/>
            <w:lock w:val="contentLocked"/>
            <w:placeholder>
              <w:docPart w:val="7B094CAF864F4769A93932F98EFF8FF0"/>
            </w:placeholder>
            <w:text/>
          </w:sdtPr>
          <w:sdtEndPr/>
          <w:sdtContent>
            <w:tc>
              <w:tcPr>
                <w:tcW w:w="3533" w:type="dxa"/>
                <w:gridSpan w:val="3"/>
              </w:tcPr>
              <w:p w14:paraId="1B83F121" w14:textId="2A6D0374" w:rsidR="00081C3C" w:rsidRPr="004B1FDC" w:rsidRDefault="00081C3C" w:rsidP="00081C3C">
                <w:pPr>
                  <w:bidi/>
                  <w:spacing w:line="276" w:lineRule="auto"/>
                  <w:rPr>
                    <w:rFonts w:ascii="Faruma" w:hAnsi="Faruma" w:cs="Faruma"/>
                    <w:b/>
                    <w:bCs/>
                    <w:sz w:val="22"/>
                    <w:szCs w:val="22"/>
                    <w:rtl/>
                    <w:lang w:bidi="dv-MV"/>
                  </w:rPr>
                </w:pPr>
                <w:r w:rsidRPr="004B1FDC">
                  <w:rPr>
                    <w:rFonts w:ascii="Faruma" w:hAnsi="Faruma" w:cs="Faruma"/>
                    <w:b/>
                    <w:bCs/>
                    <w:sz w:val="22"/>
                    <w:szCs w:val="22"/>
                    <w:rtl/>
                    <w:lang w:bidi="dv-MV"/>
                  </w:rPr>
                  <w:t>ފޯނު ނަންބަރު:</w:t>
                </w:r>
              </w:p>
            </w:tc>
          </w:sdtContent>
        </w:sdt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2057735927"/>
            <w:placeholder>
              <w:docPart w:val="DA77C4B40F6F4886B5E92968E9322CF7"/>
            </w:placeholder>
            <w:showingPlcHdr/>
          </w:sdtPr>
          <w:sdtEndPr/>
          <w:sdtContent>
            <w:tc>
              <w:tcPr>
                <w:tcW w:w="5571" w:type="dxa"/>
                <w:gridSpan w:val="4"/>
              </w:tcPr>
              <w:p w14:paraId="2FC63311" w14:textId="77BB7764" w:rsidR="00081C3C" w:rsidRPr="004B1FDC" w:rsidRDefault="00081C3C" w:rsidP="00081C3C">
                <w:pPr>
                  <w:bidi/>
                  <w:spacing w:line="276" w:lineRule="auto"/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</w:pPr>
                <w:r w:rsidRPr="004B1FDC">
                  <w:rPr>
                    <w:rFonts w:ascii="Faruma" w:hAnsi="Faruma" w:cs="Faruma"/>
                    <w:color w:val="BFBFBF" w:themeColor="background1" w:themeShade="BF"/>
                    <w:sz w:val="22"/>
                    <w:szCs w:val="22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</w:tr>
      <w:tr w:rsidR="00081C3C" w:rsidRPr="004B1FDC" w14:paraId="164538EE" w14:textId="77777777" w:rsidTr="00081C3C">
        <w:trPr>
          <w:gridAfter w:val="1"/>
          <w:wAfter w:w="2694" w:type="dxa"/>
          <w:trHeight w:val="648"/>
        </w:trPr>
        <w:sdt>
          <w:sdtPr>
            <w:rPr>
              <w:rFonts w:ascii="Faruma" w:hAnsi="Faruma" w:cs="Faruma"/>
              <w:b/>
              <w:bCs/>
              <w:sz w:val="22"/>
              <w:szCs w:val="22"/>
              <w:rtl/>
              <w:lang w:bidi="dv-MV"/>
            </w:rPr>
            <w:id w:val="-221068598"/>
            <w:lock w:val="contentLocked"/>
            <w:placeholder>
              <w:docPart w:val="078F75D4B14147FCA755A737322E27CD"/>
            </w:placeholder>
            <w:text/>
          </w:sdtPr>
          <w:sdtEndPr/>
          <w:sdtContent>
            <w:tc>
              <w:tcPr>
                <w:tcW w:w="3533" w:type="dxa"/>
                <w:gridSpan w:val="3"/>
              </w:tcPr>
              <w:p w14:paraId="5FBC2024" w14:textId="70B195F3" w:rsidR="00081C3C" w:rsidRPr="004B1FDC" w:rsidRDefault="00081C3C" w:rsidP="00081C3C">
                <w:pPr>
                  <w:bidi/>
                  <w:spacing w:line="276" w:lineRule="auto"/>
                  <w:rPr>
                    <w:rFonts w:ascii="Faruma" w:hAnsi="Faruma" w:cs="Faruma"/>
                    <w:b/>
                    <w:bCs/>
                    <w:sz w:val="22"/>
                    <w:szCs w:val="22"/>
                    <w:rtl/>
                    <w:lang w:bidi="dv-MV"/>
                  </w:rPr>
                </w:pPr>
                <w:r w:rsidRPr="004B1FDC">
                  <w:rPr>
                    <w:rFonts w:ascii="Faruma" w:hAnsi="Faruma" w:cs="Faruma"/>
                    <w:b/>
                    <w:bCs/>
                    <w:sz w:val="22"/>
                    <w:szCs w:val="22"/>
                    <w:rtl/>
                    <w:lang w:bidi="dv-MV"/>
                  </w:rPr>
                  <w:t>އީ-މެއިލް އެޑްރެސް:</w:t>
                </w:r>
              </w:p>
            </w:tc>
          </w:sdtContent>
        </w:sdt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574321026"/>
            <w:placeholder>
              <w:docPart w:val="8858CB5A2E9C4F1FBEC3B731B23D5DFC"/>
            </w:placeholder>
            <w:showingPlcHdr/>
          </w:sdtPr>
          <w:sdtEndPr/>
          <w:sdtContent>
            <w:tc>
              <w:tcPr>
                <w:tcW w:w="5571" w:type="dxa"/>
                <w:gridSpan w:val="4"/>
              </w:tcPr>
              <w:p w14:paraId="4F29EBBB" w14:textId="69C252CC" w:rsidR="00081C3C" w:rsidRPr="004B1FDC" w:rsidRDefault="00081C3C" w:rsidP="00081C3C">
                <w:pPr>
                  <w:bidi/>
                  <w:spacing w:line="276" w:lineRule="auto"/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</w:pPr>
                <w:r w:rsidRPr="004B1FDC">
                  <w:rPr>
                    <w:rFonts w:ascii="Faruma" w:hAnsi="Faruma" w:cs="Faruma"/>
                    <w:color w:val="BFBFBF" w:themeColor="background1" w:themeShade="BF"/>
                    <w:sz w:val="22"/>
                    <w:szCs w:val="22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</w:tr>
      <w:tr w:rsidR="0086312B" w:rsidRPr="004B1FDC" w14:paraId="29FD349C" w14:textId="77777777" w:rsidTr="00081C3C">
        <w:trPr>
          <w:gridAfter w:val="1"/>
          <w:wAfter w:w="2694" w:type="dxa"/>
        </w:trPr>
        <w:sdt>
          <w:sdtPr>
            <w:rPr>
              <w:rFonts w:ascii="Faruma" w:hAnsi="Faruma" w:cs="Faruma"/>
              <w:b/>
              <w:bCs/>
              <w:sz w:val="22"/>
              <w:szCs w:val="22"/>
              <w:u w:val="single"/>
              <w:rtl/>
              <w:lang w:bidi="dv-MV"/>
            </w:rPr>
            <w:id w:val="-760839864"/>
            <w:lock w:val="sdtContentLocked"/>
            <w:placeholder>
              <w:docPart w:val="DefaultPlaceholder_-1854013440"/>
            </w:placeholder>
          </w:sdtPr>
          <w:sdtEndPr/>
          <w:sdtContent>
            <w:tc>
              <w:tcPr>
                <w:tcW w:w="9104" w:type="dxa"/>
                <w:gridSpan w:val="7"/>
              </w:tcPr>
              <w:p w14:paraId="20424928" w14:textId="3A04E860" w:rsidR="0086312B" w:rsidRPr="004B1FDC" w:rsidRDefault="0086312B" w:rsidP="0086312B">
                <w:pPr>
                  <w:pStyle w:val="ListParagraph"/>
                  <w:numPr>
                    <w:ilvl w:val="0"/>
                    <w:numId w:val="17"/>
                  </w:numPr>
                  <w:bidi/>
                  <w:spacing w:before="120" w:after="120"/>
                  <w:ind w:left="360"/>
                  <w:contextualSpacing w:val="0"/>
                  <w:rPr>
                    <w:rFonts w:ascii="Faruma" w:hAnsi="Faruma" w:cs="Faruma"/>
                    <w:b/>
                    <w:bCs/>
                    <w:sz w:val="22"/>
                    <w:szCs w:val="22"/>
                    <w:u w:val="single"/>
                    <w:rtl/>
                    <w:lang w:bidi="dv-MV"/>
                  </w:rPr>
                </w:pPr>
                <w:r w:rsidRPr="004B1FDC">
                  <w:rPr>
                    <w:rFonts w:ascii="Faruma" w:hAnsi="Faruma" w:cs="Faruma"/>
                    <w:b/>
                    <w:bCs/>
                    <w:sz w:val="22"/>
                    <w:szCs w:val="22"/>
                    <w:u w:val="single"/>
                    <w:rtl/>
                    <w:lang w:bidi="dv-MV"/>
                  </w:rPr>
                  <w:t>އިޤުރާރު</w:t>
                </w:r>
              </w:p>
            </w:tc>
          </w:sdtContent>
        </w:sdt>
      </w:tr>
      <w:tr w:rsidR="0086312B" w:rsidRPr="004B1FDC" w14:paraId="0AF1FAF2" w14:textId="77777777" w:rsidTr="00081C3C">
        <w:trPr>
          <w:gridAfter w:val="1"/>
          <w:wAfter w:w="2694" w:type="dxa"/>
        </w:trPr>
        <w:sdt>
          <w:sdtPr>
            <w:rPr>
              <w:rFonts w:ascii="Faruma" w:hAnsi="Faruma" w:cs="Faruma"/>
              <w:sz w:val="22"/>
              <w:szCs w:val="22"/>
              <w:rtl/>
              <w:lang w:bidi="dv-MV"/>
            </w:rPr>
            <w:id w:val="-1263983399"/>
            <w:lock w:val="sdtContentLocked"/>
            <w:placeholder>
              <w:docPart w:val="DefaultPlaceholder_-1854013440"/>
            </w:placeholder>
          </w:sdtPr>
          <w:sdtEndPr/>
          <w:sdtContent>
            <w:tc>
              <w:tcPr>
                <w:tcW w:w="9104" w:type="dxa"/>
                <w:gridSpan w:val="7"/>
              </w:tcPr>
              <w:p w14:paraId="71D81D89" w14:textId="424E8BC7" w:rsidR="0086312B" w:rsidRPr="004B1FDC" w:rsidRDefault="0086312B" w:rsidP="0086312B">
                <w:pPr>
                  <w:bidi/>
                  <w:spacing w:before="240" w:line="360" w:lineRule="auto"/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</w:pPr>
                <w:r w:rsidRPr="004B1FDC"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  <w:t>މި ފޯމު ފުރުމުގައި ދީފައިވާ މަޢުލޫމާތަކީ ތެދު މަޢުލޫމާތެއް ކަމަށް އިޤުރާރުވަމެވެ.</w:t>
                </w:r>
              </w:p>
            </w:tc>
          </w:sdtContent>
        </w:sdt>
      </w:tr>
      <w:tr w:rsidR="0086312B" w:rsidRPr="004B1FDC" w14:paraId="780766BD" w14:textId="77777777" w:rsidTr="00081C3C">
        <w:trPr>
          <w:gridAfter w:val="1"/>
          <w:wAfter w:w="2694" w:type="dxa"/>
        </w:trPr>
        <w:sdt>
          <w:sdtPr>
            <w:rPr>
              <w:rFonts w:ascii="Faruma" w:hAnsi="Faruma" w:cs="Faruma"/>
              <w:sz w:val="22"/>
              <w:szCs w:val="22"/>
              <w:rtl/>
              <w:lang w:bidi="dv-MV"/>
            </w:rPr>
            <w:id w:val="1338418623"/>
            <w:lock w:val="sdtContentLocked"/>
            <w:placeholder>
              <w:docPart w:val="DefaultPlaceholder_-1854013440"/>
            </w:placeholder>
          </w:sdtPr>
          <w:sdtEndPr/>
          <w:sdtContent>
            <w:tc>
              <w:tcPr>
                <w:tcW w:w="2530" w:type="dxa"/>
                <w:gridSpan w:val="2"/>
              </w:tcPr>
              <w:p w14:paraId="0034D83B" w14:textId="2F388F6E" w:rsidR="0086312B" w:rsidRPr="004B1FDC" w:rsidRDefault="0086312B" w:rsidP="0086312B">
                <w:pPr>
                  <w:bidi/>
                  <w:spacing w:line="276" w:lineRule="auto"/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</w:pPr>
                <w:r w:rsidRPr="004B1FDC"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  <w:t>ހުށަހަޅާ ފަރާތުގެ ނަން:</w:t>
                </w:r>
              </w:p>
            </w:tc>
          </w:sdtContent>
        </w:sdt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-904833464"/>
            <w:lock w:val="sdtLocked"/>
            <w:placeholder>
              <w:docPart w:val="6F19DE3EDFAA43A3BA5A03A5804A30F2"/>
            </w:placeholder>
            <w:showingPlcHdr/>
          </w:sdtPr>
          <w:sdtEndPr>
            <w:rPr>
              <w:color w:val="BFBFBF" w:themeColor="background1" w:themeShade="BF"/>
            </w:rPr>
          </w:sdtEndPr>
          <w:sdtContent>
            <w:tc>
              <w:tcPr>
                <w:tcW w:w="6574" w:type="dxa"/>
                <w:gridSpan w:val="5"/>
              </w:tcPr>
              <w:p w14:paraId="0657F966" w14:textId="77777777" w:rsidR="0086312B" w:rsidRPr="004B1FDC" w:rsidRDefault="0086312B" w:rsidP="0086312B">
                <w:pPr>
                  <w:bidi/>
                  <w:spacing w:line="276" w:lineRule="auto"/>
                  <w:rPr>
                    <w:rFonts w:ascii="Faruma" w:hAnsi="Faruma" w:cs="Faruma"/>
                    <w:sz w:val="22"/>
                    <w:szCs w:val="22"/>
                    <w:rtl/>
                  </w:rPr>
                </w:pPr>
                <w:r w:rsidRPr="004B1FDC">
                  <w:rPr>
                    <w:rFonts w:ascii="Faruma" w:hAnsi="Faruma" w:cs="Faruma"/>
                    <w:color w:val="BFBFBF" w:themeColor="background1" w:themeShade="BF"/>
                    <w:sz w:val="22"/>
                    <w:szCs w:val="22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</w:tr>
      <w:tr w:rsidR="0086312B" w:rsidRPr="004B1FDC" w14:paraId="3755EF07" w14:textId="77777777" w:rsidTr="00081C3C">
        <w:trPr>
          <w:gridAfter w:val="1"/>
          <w:wAfter w:w="2694" w:type="dxa"/>
        </w:trPr>
        <w:sdt>
          <w:sdtPr>
            <w:rPr>
              <w:rFonts w:ascii="Faruma" w:hAnsi="Faruma" w:cs="Faruma"/>
              <w:sz w:val="22"/>
              <w:szCs w:val="22"/>
              <w:rtl/>
              <w:lang w:bidi="dv-MV"/>
            </w:rPr>
            <w:id w:val="1360699531"/>
            <w:lock w:val="sdtContentLocked"/>
            <w:placeholder>
              <w:docPart w:val="DefaultPlaceholder_-1854013440"/>
            </w:placeholder>
          </w:sdtPr>
          <w:sdtEndPr/>
          <w:sdtContent>
            <w:tc>
              <w:tcPr>
                <w:tcW w:w="2530" w:type="dxa"/>
                <w:gridSpan w:val="2"/>
              </w:tcPr>
              <w:p w14:paraId="4EFD6113" w14:textId="155993F1" w:rsidR="0086312B" w:rsidRPr="004B1FDC" w:rsidRDefault="0086312B" w:rsidP="0086312B">
                <w:pPr>
                  <w:bidi/>
                  <w:spacing w:line="276" w:lineRule="auto"/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</w:pPr>
                <w:r w:rsidRPr="004B1FDC"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  <w:t>ހުށަހަޅާ ފަރާތުގެ ސޮއި:</w:t>
                </w:r>
              </w:p>
            </w:tc>
          </w:sdtContent>
        </w:sdt>
        <w:tc>
          <w:tcPr>
            <w:tcW w:w="6574" w:type="dxa"/>
            <w:gridSpan w:val="5"/>
          </w:tcPr>
          <w:p w14:paraId="6981E5B3" w14:textId="77777777" w:rsidR="0086312B" w:rsidRPr="004B1FDC" w:rsidRDefault="0086312B" w:rsidP="0086312B">
            <w:pPr>
              <w:bidi/>
              <w:spacing w:line="276" w:lineRule="auto"/>
              <w:rPr>
                <w:rFonts w:ascii="Faruma" w:hAnsi="Faruma" w:cs="Faruma"/>
                <w:sz w:val="22"/>
                <w:szCs w:val="22"/>
                <w:rtl/>
              </w:rPr>
            </w:pPr>
          </w:p>
        </w:tc>
      </w:tr>
      <w:tr w:rsidR="0086312B" w:rsidRPr="004B1FDC" w14:paraId="30AB5F24" w14:textId="77777777" w:rsidTr="00081C3C">
        <w:trPr>
          <w:gridAfter w:val="1"/>
          <w:wAfter w:w="2694" w:type="dxa"/>
        </w:trPr>
        <w:sdt>
          <w:sdtPr>
            <w:rPr>
              <w:rFonts w:ascii="Faruma" w:hAnsi="Faruma" w:cs="Faruma"/>
              <w:sz w:val="22"/>
              <w:szCs w:val="22"/>
              <w:rtl/>
              <w:lang w:bidi="dv-MV"/>
            </w:rPr>
            <w:id w:val="-1323198502"/>
            <w:lock w:val="sdtContentLocked"/>
            <w:placeholder>
              <w:docPart w:val="DefaultPlaceholder_-1854013440"/>
            </w:placeholder>
          </w:sdtPr>
          <w:sdtEndPr/>
          <w:sdtContent>
            <w:tc>
              <w:tcPr>
                <w:tcW w:w="9104" w:type="dxa"/>
                <w:gridSpan w:val="7"/>
              </w:tcPr>
              <w:p w14:paraId="76BFA1B4" w14:textId="5847E109" w:rsidR="0086312B" w:rsidRPr="004B1FDC" w:rsidRDefault="0086312B" w:rsidP="0086312B">
                <w:pPr>
                  <w:bidi/>
                  <w:spacing w:before="240" w:line="276" w:lineRule="auto"/>
                  <w:rPr>
                    <w:rFonts w:ascii="Faruma" w:hAnsi="Faruma" w:cs="Faruma"/>
                    <w:sz w:val="22"/>
                    <w:szCs w:val="22"/>
                    <w:rtl/>
                  </w:rPr>
                </w:pPr>
                <w:r w:rsidRPr="004B1FDC"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  <w:t>ހުށަހަޅަނީ ޤާނޫނީ ޝަޚްޞެއްނަމަ، އިޤުރާރުވާ މީހާގެ؛</w:t>
                </w:r>
              </w:p>
            </w:tc>
          </w:sdtContent>
        </w:sdt>
      </w:tr>
      <w:tr w:rsidR="0086312B" w:rsidRPr="004B1FDC" w14:paraId="71B410E2" w14:textId="77777777" w:rsidTr="00081C3C">
        <w:trPr>
          <w:gridAfter w:val="1"/>
          <w:wAfter w:w="2694" w:type="dxa"/>
        </w:trPr>
        <w:sdt>
          <w:sdtPr>
            <w:rPr>
              <w:rFonts w:ascii="Faruma" w:hAnsi="Faruma" w:cs="Faruma"/>
              <w:sz w:val="22"/>
              <w:szCs w:val="22"/>
              <w:rtl/>
              <w:lang w:bidi="dv-MV"/>
            </w:rPr>
            <w:id w:val="2005390637"/>
            <w:lock w:val="sdtContentLocked"/>
            <w:placeholder>
              <w:docPart w:val="DefaultPlaceholder_-1854013440"/>
            </w:placeholder>
          </w:sdtPr>
          <w:sdtEndPr/>
          <w:sdtContent>
            <w:tc>
              <w:tcPr>
                <w:tcW w:w="2530" w:type="dxa"/>
                <w:gridSpan w:val="2"/>
              </w:tcPr>
              <w:p w14:paraId="396DBF85" w14:textId="1BFFB4B3" w:rsidR="0086312B" w:rsidRPr="004B1FDC" w:rsidRDefault="0086312B" w:rsidP="0086312B">
                <w:pPr>
                  <w:bidi/>
                  <w:spacing w:line="276" w:lineRule="auto"/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</w:pPr>
                <w:r w:rsidRPr="004B1FDC"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  <w:t>ފުރިހަމަ ނަން:</w:t>
                </w:r>
              </w:p>
            </w:tc>
          </w:sdtContent>
        </w:sdt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-679730366"/>
            <w:lock w:val="sdtLocked"/>
            <w:placeholder>
              <w:docPart w:val="396B93561079444DBA53B64CDDA72A41"/>
            </w:placeholder>
            <w:showingPlcHdr/>
          </w:sdtPr>
          <w:sdtEndPr/>
          <w:sdtContent>
            <w:tc>
              <w:tcPr>
                <w:tcW w:w="6574" w:type="dxa"/>
                <w:gridSpan w:val="5"/>
              </w:tcPr>
              <w:p w14:paraId="42592A2E" w14:textId="77777777" w:rsidR="0086312B" w:rsidRPr="004B1FDC" w:rsidRDefault="0086312B" w:rsidP="0086312B">
                <w:pPr>
                  <w:bidi/>
                  <w:spacing w:line="276" w:lineRule="auto"/>
                  <w:rPr>
                    <w:rFonts w:ascii="Faruma" w:hAnsi="Faruma" w:cs="Faruma"/>
                    <w:sz w:val="22"/>
                    <w:szCs w:val="22"/>
                    <w:rtl/>
                  </w:rPr>
                </w:pPr>
                <w:r w:rsidRPr="004B1FDC">
                  <w:rPr>
                    <w:rFonts w:ascii="Faruma" w:hAnsi="Faruma" w:cs="Faruma"/>
                    <w:color w:val="BFBFBF" w:themeColor="background1" w:themeShade="BF"/>
                    <w:sz w:val="22"/>
                    <w:szCs w:val="22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</w:tr>
      <w:tr w:rsidR="0086312B" w:rsidRPr="004B1FDC" w14:paraId="0E52B28F" w14:textId="77777777" w:rsidTr="00081C3C">
        <w:trPr>
          <w:gridAfter w:val="1"/>
          <w:wAfter w:w="2694" w:type="dxa"/>
        </w:trPr>
        <w:sdt>
          <w:sdtPr>
            <w:rPr>
              <w:rFonts w:ascii="Faruma" w:hAnsi="Faruma" w:cs="Faruma"/>
              <w:sz w:val="22"/>
              <w:szCs w:val="22"/>
              <w:rtl/>
              <w:lang w:bidi="dv-MV"/>
            </w:rPr>
            <w:id w:val="-1245413936"/>
            <w:lock w:val="sdtContentLocked"/>
            <w:placeholder>
              <w:docPart w:val="DefaultPlaceholder_-1854013440"/>
            </w:placeholder>
          </w:sdtPr>
          <w:sdtEndPr/>
          <w:sdtContent>
            <w:tc>
              <w:tcPr>
                <w:tcW w:w="2530" w:type="dxa"/>
                <w:gridSpan w:val="2"/>
              </w:tcPr>
              <w:p w14:paraId="23F896B4" w14:textId="57510966" w:rsidR="0086312B" w:rsidRPr="004B1FDC" w:rsidRDefault="0086312B" w:rsidP="0086312B">
                <w:pPr>
                  <w:bidi/>
                  <w:spacing w:line="276" w:lineRule="auto"/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</w:pPr>
                <w:r w:rsidRPr="004B1FDC"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  <w:t>މަޤާމު:</w:t>
                </w:r>
              </w:p>
            </w:tc>
          </w:sdtContent>
        </w:sdt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-575827009"/>
            <w:lock w:val="sdtLocked"/>
            <w:placeholder>
              <w:docPart w:val="09E4369ED70241D8978FB14CE9C84870"/>
            </w:placeholder>
            <w:showingPlcHdr/>
          </w:sdtPr>
          <w:sdtEndPr/>
          <w:sdtContent>
            <w:tc>
              <w:tcPr>
                <w:tcW w:w="6574" w:type="dxa"/>
                <w:gridSpan w:val="5"/>
              </w:tcPr>
              <w:p w14:paraId="12BA40C0" w14:textId="77777777" w:rsidR="0086312B" w:rsidRPr="004B1FDC" w:rsidRDefault="0086312B" w:rsidP="0086312B">
                <w:pPr>
                  <w:bidi/>
                  <w:spacing w:line="276" w:lineRule="auto"/>
                  <w:rPr>
                    <w:rFonts w:ascii="Faruma" w:hAnsi="Faruma" w:cs="Faruma"/>
                    <w:sz w:val="22"/>
                    <w:szCs w:val="22"/>
                    <w:rtl/>
                  </w:rPr>
                </w:pPr>
                <w:r w:rsidRPr="004B1FDC">
                  <w:rPr>
                    <w:rFonts w:ascii="Faruma" w:hAnsi="Faruma" w:cs="Faruma"/>
                    <w:color w:val="BFBFBF" w:themeColor="background1" w:themeShade="BF"/>
                    <w:sz w:val="22"/>
                    <w:szCs w:val="22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</w:tr>
      <w:tr w:rsidR="0086312B" w:rsidRPr="004B1FDC" w14:paraId="7BC647AF" w14:textId="77777777" w:rsidTr="00081C3C">
        <w:trPr>
          <w:gridAfter w:val="1"/>
          <w:wAfter w:w="2694" w:type="dxa"/>
        </w:trPr>
        <w:sdt>
          <w:sdtPr>
            <w:rPr>
              <w:rFonts w:ascii="Faruma" w:hAnsi="Faruma" w:cs="Faruma"/>
              <w:sz w:val="22"/>
              <w:szCs w:val="22"/>
              <w:rtl/>
              <w:lang w:bidi="dv-MV"/>
            </w:rPr>
            <w:id w:val="-1294204550"/>
            <w:lock w:val="sdtContentLocked"/>
            <w:placeholder>
              <w:docPart w:val="DefaultPlaceholder_-1854013440"/>
            </w:placeholder>
          </w:sdtPr>
          <w:sdtEndPr/>
          <w:sdtContent>
            <w:tc>
              <w:tcPr>
                <w:tcW w:w="2530" w:type="dxa"/>
                <w:gridSpan w:val="2"/>
              </w:tcPr>
              <w:p w14:paraId="1598E341" w14:textId="18BE5924" w:rsidR="0086312B" w:rsidRPr="004B1FDC" w:rsidRDefault="0086312B" w:rsidP="0086312B">
                <w:pPr>
                  <w:bidi/>
                  <w:spacing w:line="276" w:lineRule="auto"/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</w:pPr>
                <w:r w:rsidRPr="004B1FDC"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  <w:t>ޤާނޫނީ ޝަޚްޞުގެ ތައްގަނޑު:</w:t>
                </w:r>
              </w:p>
            </w:tc>
          </w:sdtContent>
        </w:sdt>
        <w:tc>
          <w:tcPr>
            <w:tcW w:w="6574" w:type="dxa"/>
            <w:gridSpan w:val="5"/>
          </w:tcPr>
          <w:p w14:paraId="2552FD25" w14:textId="77777777" w:rsidR="0086312B" w:rsidRPr="004B1FDC" w:rsidRDefault="0086312B" w:rsidP="0086312B">
            <w:pPr>
              <w:bidi/>
              <w:spacing w:line="276" w:lineRule="auto"/>
              <w:rPr>
                <w:rFonts w:ascii="Faruma" w:hAnsi="Faruma" w:cs="Faruma"/>
                <w:sz w:val="22"/>
                <w:szCs w:val="22"/>
                <w:rtl/>
              </w:rPr>
            </w:pPr>
          </w:p>
        </w:tc>
      </w:tr>
    </w:tbl>
    <w:p w14:paraId="00B8FD37" w14:textId="77777777" w:rsidR="00CC0C09" w:rsidRDefault="00CC0C09" w:rsidP="00CC0C09">
      <w:pPr>
        <w:bidi/>
        <w:contextualSpacing/>
        <w:jc w:val="center"/>
        <w:rPr>
          <w:rFonts w:ascii="Faruma" w:hAnsi="Faruma" w:cs="Faruma"/>
          <w:lang w:bidi="dv-MV"/>
        </w:rPr>
      </w:pPr>
    </w:p>
    <w:p w14:paraId="53D6C52D" w14:textId="77777777" w:rsidR="00CC0C09" w:rsidRPr="0060556F" w:rsidRDefault="00136D90" w:rsidP="00CC0C09">
      <w:pPr>
        <w:bidi/>
        <w:contextualSpacing/>
        <w:jc w:val="center"/>
        <w:rPr>
          <w:rFonts w:ascii="Faruma" w:hAnsi="Faruma" w:cs="Faruma"/>
          <w:rtl/>
          <w:lang w:bidi="dv-MV"/>
        </w:rPr>
      </w:pPr>
      <w:sdt>
        <w:sdtPr>
          <w:rPr>
            <w:rFonts w:ascii="Faruma" w:hAnsi="Faruma" w:cs="Faruma"/>
            <w:rtl/>
            <w:lang w:bidi="dv-MV"/>
          </w:rPr>
          <w:alias w:val="ޚިޔާރުކުރައްވާ"/>
          <w:tag w:val="ޚިޔާރުކުރައްވާ"/>
          <w:id w:val="875515960"/>
          <w:lock w:val="sdtLocked"/>
          <w:placeholder>
            <w:docPart w:val="CCB0652901694A5EA38BA9953142A241"/>
          </w:placeholder>
          <w:date>
            <w:dateFormat w:val="dd MMM yyyy"/>
            <w:lid w:val="dv-MV"/>
            <w:storeMappedDataAs w:val="dateTime"/>
            <w:calendar w:val="hijri"/>
          </w:date>
        </w:sdtPr>
        <w:sdtEndPr/>
        <w:sdtContent>
          <w:r w:rsidR="00493E8F" w:rsidRPr="00B942C7">
            <w:rPr>
              <w:rFonts w:hint="cs"/>
              <w:color w:val="BFBFBF" w:themeColor="background1" w:themeShade="BF"/>
              <w:sz w:val="18"/>
              <w:szCs w:val="18"/>
              <w:rtl/>
              <w:lang w:bidi="dv-MV"/>
            </w:rPr>
            <w:t>‏</w:t>
          </w:r>
          <w:r w:rsidR="00493E8F" w:rsidRPr="00B942C7">
            <w:rPr>
              <w:rFonts w:ascii="Faruma" w:hAnsi="Faruma" w:cs="Faruma" w:hint="cs"/>
              <w:color w:val="BFBFBF" w:themeColor="background1" w:themeShade="BF"/>
              <w:sz w:val="18"/>
              <w:szCs w:val="18"/>
              <w:rtl/>
              <w:lang w:bidi="dv-MV"/>
            </w:rPr>
            <w:t>އިޚްތިޔާރު ކުރައްވާ!</w:t>
          </w:r>
        </w:sdtContent>
      </w:sdt>
    </w:p>
    <w:p w14:paraId="715730E7" w14:textId="77777777" w:rsidR="00CC0C09" w:rsidRDefault="00136D90" w:rsidP="00CC0C09">
      <w:pPr>
        <w:tabs>
          <w:tab w:val="left" w:pos="1498"/>
        </w:tabs>
        <w:bidi/>
        <w:jc w:val="center"/>
        <w:rPr>
          <w:rFonts w:ascii="Faruma" w:hAnsi="Faruma" w:cs="Faruma"/>
          <w:sz w:val="18"/>
          <w:szCs w:val="18"/>
          <w:lang w:val="en-US" w:bidi="dv-MV"/>
        </w:rPr>
      </w:pPr>
      <w:sdt>
        <w:sdtPr>
          <w:rPr>
            <w:rFonts w:ascii="Faruma" w:hAnsi="Faruma" w:cs="Faruma"/>
            <w:rtl/>
            <w:lang w:bidi="dv-MV"/>
          </w:rPr>
          <w:alias w:val="ޚިޔާރުކުރައްވާ"/>
          <w:tag w:val="ޚިޔާރުކުރައްވާ"/>
          <w:id w:val="400188775"/>
          <w:lock w:val="sdtLocked"/>
          <w:placeholder>
            <w:docPart w:val="D1ADC7A1753D41A286676B94854FE595"/>
          </w:placeholder>
          <w:date>
            <w:dateFormat w:val="dd MMM yyyy"/>
            <w:lid w:val="dv-MV"/>
            <w:storeMappedDataAs w:val="dateTime"/>
            <w:calendar w:val="gregorian"/>
          </w:date>
        </w:sdtPr>
        <w:sdtEndPr/>
        <w:sdtContent>
          <w:r w:rsidR="00493E8F">
            <w:rPr>
              <w:rFonts w:hint="cs"/>
              <w:rtl/>
              <w:lang w:bidi="dv-MV"/>
            </w:rPr>
            <w:t>‏</w:t>
          </w:r>
          <w:r w:rsidR="00493E8F">
            <w:rPr>
              <w:rFonts w:ascii="Faruma" w:hAnsi="Faruma" w:cs="Faruma" w:hint="cs"/>
              <w:rtl/>
              <w:lang w:bidi="dv-MV"/>
            </w:rPr>
            <w:t xml:space="preserve"> </w:t>
          </w:r>
          <w:r w:rsidR="00493E8F" w:rsidRPr="00B942C7">
            <w:rPr>
              <w:rFonts w:ascii="Faruma" w:hAnsi="Faruma" w:cs="Faruma" w:hint="cs"/>
              <w:color w:val="BFBFBF" w:themeColor="background1" w:themeShade="BF"/>
              <w:sz w:val="18"/>
              <w:szCs w:val="18"/>
              <w:rtl/>
              <w:lang w:bidi="dv-MV"/>
            </w:rPr>
            <w:t>އިޚްތިޔާރު ކުރައްވާ!</w:t>
          </w:r>
        </w:sdtContent>
      </w:sdt>
    </w:p>
    <w:p w14:paraId="77EEA8B2" w14:textId="5C37E660" w:rsidR="00710389" w:rsidRPr="00EB760B" w:rsidRDefault="009849CF" w:rsidP="009849CF">
      <w:pPr>
        <w:bidi/>
        <w:rPr>
          <w:rFonts w:ascii="Faruma" w:hAnsi="Faruma" w:cs="Faruma"/>
          <w:b/>
          <w:bCs/>
          <w:u w:val="single"/>
        </w:rPr>
      </w:pPr>
      <w:r>
        <w:rPr>
          <w:rFonts w:ascii="Faruma" w:hAnsi="Faruma" w:cs="Faruma"/>
          <w:b/>
          <w:bCs/>
          <w:u w:val="single"/>
          <w:rtl/>
          <w:lang w:bidi="dv-MV"/>
        </w:rPr>
        <w:br w:type="page"/>
      </w:r>
      <w:sdt>
        <w:sdtPr>
          <w:rPr>
            <w:rFonts w:ascii="Faruma" w:hAnsi="Faruma" w:cs="Faruma"/>
            <w:b/>
            <w:bCs/>
            <w:u w:val="single"/>
            <w:rtl/>
            <w:lang w:bidi="dv-MV"/>
          </w:rPr>
          <w:id w:val="-820275957"/>
          <w:lock w:val="sdtContentLocked"/>
          <w:placeholder>
            <w:docPart w:val="DefaultPlaceholder_-1854013440"/>
          </w:placeholder>
          <w:group/>
        </w:sdtPr>
        <w:sdtEndPr>
          <w:rPr>
            <w:lang w:bidi="ar-SA"/>
          </w:rPr>
        </w:sdtEndPr>
        <w:sdtContent>
          <w:r w:rsidR="00CC7FB9">
            <w:rPr>
              <w:rFonts w:ascii="Faruma" w:hAnsi="Faruma" w:cs="Faruma" w:hint="cs"/>
              <w:b/>
              <w:bCs/>
              <w:u w:val="single"/>
              <w:rtl/>
              <w:lang w:bidi="dv-MV"/>
            </w:rPr>
            <w:t>ސުޕްރީމް ކޯޓުގެ ނިންމުން ނުވަތަ ޙުކުމް</w:t>
          </w:r>
          <w:r w:rsidR="00EB760B" w:rsidRPr="00EB760B">
            <w:rPr>
              <w:rFonts w:ascii="Faruma" w:hAnsi="Faruma" w:cs="Faruma"/>
              <w:b/>
              <w:bCs/>
              <w:u w:val="single"/>
              <w:rtl/>
              <w:lang w:bidi="dv-MV"/>
            </w:rPr>
            <w:t xml:space="preserve"> އަލުން ބަލައިދިދުމަށް </w:t>
          </w:r>
          <w:r w:rsidR="00710389" w:rsidRPr="00EB760B">
            <w:rPr>
              <w:rFonts w:ascii="Faruma" w:hAnsi="Faruma" w:cs="Faruma"/>
              <w:b/>
              <w:bCs/>
              <w:u w:val="single"/>
              <w:rtl/>
              <w:lang w:bidi="dv-MV"/>
            </w:rPr>
            <w:t>އެދޭ  ފަރާތުގެ ސަމާލުކަމަށް</w:t>
          </w:r>
          <w:r w:rsidR="00710389" w:rsidRPr="00EB760B">
            <w:rPr>
              <w:rFonts w:ascii="Faruma" w:hAnsi="Faruma" w:cs="Faruma"/>
              <w:b/>
              <w:bCs/>
              <w:u w:val="single"/>
            </w:rPr>
            <w:t>:</w:t>
          </w:r>
        </w:sdtContent>
      </w:sdt>
    </w:p>
    <w:sdt>
      <w:sdtPr>
        <w:rPr>
          <w:rFonts w:ascii="Faruma" w:hAnsi="Faruma" w:cs="Faruma" w:hint="cs"/>
          <w:rtl/>
          <w:lang w:bidi="dv-MV"/>
        </w:rPr>
        <w:id w:val="-1427419967"/>
        <w:lock w:val="sdtContentLocked"/>
        <w:placeholder>
          <w:docPart w:val="DefaultPlaceholder_-1854013440"/>
        </w:placeholder>
      </w:sdtPr>
      <w:sdtEndPr>
        <w:rPr>
          <w:rFonts w:hint="default"/>
          <w:lang w:bidi="ar-SA"/>
        </w:rPr>
      </w:sdtEndPr>
      <w:sdtContent>
        <w:p w14:paraId="75748335" w14:textId="11E691D9" w:rsidR="00B942C7" w:rsidRPr="00E4207A" w:rsidRDefault="00B942C7" w:rsidP="00B942C7">
          <w:pPr>
            <w:pStyle w:val="ListParagraph"/>
            <w:numPr>
              <w:ilvl w:val="0"/>
              <w:numId w:val="21"/>
            </w:numPr>
            <w:bidi/>
            <w:spacing w:before="100" w:beforeAutospacing="1" w:after="100" w:afterAutospacing="1" w:line="276" w:lineRule="auto"/>
            <w:jc w:val="both"/>
            <w:rPr>
              <w:rFonts w:ascii="Faruma" w:hAnsi="Faruma" w:cs="Faruma"/>
            </w:rPr>
          </w:pPr>
          <w:r w:rsidRPr="00E4207A">
            <w:rPr>
              <w:rFonts w:ascii="Faruma" w:hAnsi="Faruma" w:cs="Faruma" w:hint="cs"/>
              <w:rtl/>
              <w:lang w:bidi="dv-MV"/>
            </w:rPr>
            <w:t>މި ފޯމު ފުރުން އެދެވިގެންވަނީ ކޮމްޕިއުޓަރުންނެވެ.</w:t>
          </w:r>
        </w:p>
        <w:p w14:paraId="0F8ECA4D" w14:textId="24C6B0AC" w:rsidR="009849CF" w:rsidRPr="00E4207A" w:rsidRDefault="009849CF" w:rsidP="00B942C7">
          <w:pPr>
            <w:pStyle w:val="ListParagraph"/>
            <w:numPr>
              <w:ilvl w:val="0"/>
              <w:numId w:val="21"/>
            </w:numPr>
            <w:bidi/>
            <w:spacing w:before="100" w:beforeAutospacing="1" w:after="100" w:afterAutospacing="1" w:line="276" w:lineRule="auto"/>
            <w:jc w:val="both"/>
            <w:rPr>
              <w:rFonts w:ascii="Faruma" w:hAnsi="Faruma" w:cs="Faruma"/>
            </w:rPr>
          </w:pPr>
          <w:r w:rsidRPr="00E4207A">
            <w:rPr>
              <w:rFonts w:ascii="Faruma" w:hAnsi="Faruma" w:cs="Faruma" w:hint="cs"/>
              <w:rtl/>
              <w:lang w:bidi="dv-MV"/>
            </w:rPr>
            <w:t xml:space="preserve">މި </w:t>
          </w:r>
          <w:r w:rsidRPr="00E4207A">
            <w:rPr>
              <w:rFonts w:ascii="Faruma" w:hAnsi="Faruma" w:cs="Faruma"/>
              <w:rtl/>
              <w:lang w:bidi="dv-MV"/>
            </w:rPr>
            <w:t>ފޯމު ފުރިހަމަކުރާންވާނީ  ދިވެހި ބަހުން، ފަރުމާ ފޮންޓްގައި، ފޮންޓް ސައިޒް 12 ގައެވެ. ލިޔުންތައް ހުންނަންވާނީ ކަޅު ކުލައިންނެވެ.</w:t>
          </w:r>
        </w:p>
        <w:p w14:paraId="19CA99AC" w14:textId="67703272" w:rsidR="00EB760B" w:rsidRPr="00E4207A" w:rsidRDefault="00EB760B" w:rsidP="00B942C7">
          <w:pPr>
            <w:pStyle w:val="ListParagraph"/>
            <w:numPr>
              <w:ilvl w:val="0"/>
              <w:numId w:val="21"/>
            </w:numPr>
            <w:bidi/>
            <w:spacing w:line="276" w:lineRule="auto"/>
            <w:jc w:val="both"/>
            <w:rPr>
              <w:rFonts w:ascii="Faruma" w:hAnsi="Faruma" w:cs="Faruma"/>
            </w:rPr>
          </w:pPr>
          <w:r w:rsidRPr="00E4207A">
            <w:rPr>
              <w:rFonts w:ascii="Faruma" w:hAnsi="Faruma" w:cs="Faruma"/>
              <w:rtl/>
              <w:lang w:bidi="dv-MV"/>
            </w:rPr>
            <w:t>މި</w:t>
          </w:r>
          <w:r w:rsidR="00E36045" w:rsidRPr="00E4207A">
            <w:rPr>
              <w:rFonts w:ascii="Faruma" w:hAnsi="Faruma" w:cs="Faruma" w:hint="cs"/>
              <w:rtl/>
              <w:lang w:bidi="dv-MV"/>
            </w:rPr>
            <w:t xml:space="preserve"> </w:t>
          </w:r>
          <w:r w:rsidR="00E36045" w:rsidRPr="00E4207A">
            <w:rPr>
              <w:rFonts w:ascii="Faruma" w:hAnsi="Faruma" w:cs="Faruma"/>
              <w:rtl/>
              <w:lang w:bidi="dv-MV"/>
            </w:rPr>
            <w:t>ފޯމާ</w:t>
          </w:r>
          <w:r w:rsidRPr="00E4207A">
            <w:rPr>
              <w:rFonts w:ascii="Faruma" w:hAnsi="Faruma" w:cs="Faruma"/>
              <w:rtl/>
              <w:lang w:bidi="dv-MV"/>
            </w:rPr>
            <w:t xml:space="preserve">އެކު އަލުން ބަލައިދިނުމަށް އެދި ހުށަހަޅާ </w:t>
          </w:r>
          <w:r w:rsidR="009849CF" w:rsidRPr="00E4207A">
            <w:rPr>
              <w:rFonts w:ascii="Faruma" w:hAnsi="Faruma" w:cs="Faruma" w:hint="cs"/>
              <w:rtl/>
              <w:lang w:bidi="dv-MV"/>
            </w:rPr>
            <w:t xml:space="preserve">ސުޕްރީމް ކޯޓުގެ </w:t>
          </w:r>
          <w:r w:rsidR="00CC7FB9" w:rsidRPr="00E4207A">
            <w:rPr>
              <w:rFonts w:ascii="Faruma" w:hAnsi="Faruma" w:cs="Faruma" w:hint="cs"/>
              <w:rtl/>
              <w:lang w:bidi="dv-MV"/>
            </w:rPr>
            <w:t>ނިންމުން ނުވަތަ ޙުކުމުގެ</w:t>
          </w:r>
          <w:r w:rsidRPr="00E4207A">
            <w:rPr>
              <w:rFonts w:ascii="Faruma" w:hAnsi="Faruma" w:cs="Faruma"/>
              <w:rtl/>
              <w:lang w:bidi="dv-MV"/>
            </w:rPr>
            <w:t xml:space="preserve"> ކޮޕީ ހުށަހަޅަންވާނެއެވެ</w:t>
          </w:r>
          <w:r w:rsidRPr="00E4207A">
            <w:rPr>
              <w:rFonts w:ascii="Faruma" w:hAnsi="Faruma" w:cs="Faruma"/>
              <w:rtl/>
            </w:rPr>
            <w:t>.</w:t>
          </w:r>
        </w:p>
        <w:p w14:paraId="0C760945" w14:textId="02127B44" w:rsidR="00EB760B" w:rsidRPr="00E4207A" w:rsidRDefault="00EB760B" w:rsidP="00B942C7">
          <w:pPr>
            <w:pStyle w:val="ListParagraph"/>
            <w:numPr>
              <w:ilvl w:val="0"/>
              <w:numId w:val="21"/>
            </w:numPr>
            <w:bidi/>
            <w:spacing w:line="276" w:lineRule="auto"/>
            <w:jc w:val="both"/>
            <w:rPr>
              <w:rFonts w:ascii="Faruma" w:hAnsi="Faruma" w:cs="Faruma"/>
            </w:rPr>
          </w:pPr>
          <w:r w:rsidRPr="00E4207A">
            <w:rPr>
              <w:rFonts w:ascii="Faruma" w:hAnsi="Faruma" w:cs="Faruma"/>
              <w:rtl/>
              <w:lang w:bidi="dv-MV"/>
            </w:rPr>
            <w:t>މި</w:t>
          </w:r>
          <w:r w:rsidR="00E36045" w:rsidRPr="00E4207A">
            <w:rPr>
              <w:rFonts w:ascii="Faruma" w:hAnsi="Faruma" w:cs="Faruma" w:hint="cs"/>
              <w:rtl/>
              <w:lang w:bidi="dv-MV"/>
            </w:rPr>
            <w:t xml:space="preserve"> </w:t>
          </w:r>
          <w:r w:rsidRPr="00E4207A">
            <w:rPr>
              <w:rFonts w:ascii="Faruma" w:hAnsi="Faruma" w:cs="Faruma"/>
              <w:rtl/>
              <w:lang w:bidi="dv-MV"/>
            </w:rPr>
            <w:t>ފޯމުގައި އެކި ބޭނުންތަކަށް ކަނޑައަޅާފައިވާ ތަންތަނުގައި އެ</w:t>
          </w:r>
          <w:r w:rsidR="0069577B" w:rsidRPr="00E4207A">
            <w:rPr>
              <w:rFonts w:ascii="Faruma" w:hAnsi="Faruma" w:cs="Faruma" w:hint="cs"/>
              <w:rtl/>
              <w:lang w:bidi="dv-MV"/>
            </w:rPr>
            <w:t xml:space="preserve"> </w:t>
          </w:r>
          <w:r w:rsidRPr="00E4207A">
            <w:rPr>
              <w:rFonts w:ascii="Faruma" w:hAnsi="Faruma" w:cs="Faruma"/>
              <w:rtl/>
              <w:lang w:bidi="dv-MV"/>
            </w:rPr>
            <w:t>ނަންބަރެއްގައި ދޭންޖެހޭ މަޢުލޫމާތު ލިޔާނެ ޖާގަ ނެތްނަމަ، އެ</w:t>
          </w:r>
          <w:r w:rsidR="0069577B" w:rsidRPr="00E4207A">
            <w:rPr>
              <w:rFonts w:ascii="Faruma" w:hAnsi="Faruma" w:cs="Faruma" w:hint="cs"/>
              <w:rtl/>
              <w:lang w:bidi="dv-MV"/>
            </w:rPr>
            <w:t xml:space="preserve"> </w:t>
          </w:r>
          <w:r w:rsidRPr="00E4207A">
            <w:rPr>
              <w:rFonts w:ascii="Faruma" w:hAnsi="Faruma" w:cs="Faruma"/>
              <w:rtl/>
              <w:lang w:bidi="dv-MV"/>
            </w:rPr>
            <w:t>ނަންބަރަކާ ޙަވާލާދީ، އެ</w:t>
          </w:r>
          <w:r w:rsidR="0069577B" w:rsidRPr="00E4207A">
            <w:rPr>
              <w:rFonts w:ascii="Faruma" w:hAnsi="Faruma" w:cs="Faruma" w:hint="cs"/>
              <w:rtl/>
              <w:lang w:bidi="dv-MV"/>
            </w:rPr>
            <w:t xml:space="preserve"> </w:t>
          </w:r>
          <w:r w:rsidRPr="00E4207A">
            <w:rPr>
              <w:rFonts w:ascii="Faruma" w:hAnsi="Faruma" w:cs="Faruma"/>
              <w:rtl/>
              <w:lang w:bidi="dv-MV"/>
            </w:rPr>
            <w:t>ނަންބަރެއްގައިވާ މަޢުލޫމާތު ފުރިހަމަކޮށް އިތުރު ގަނޑުގައި ލިޔެ، ނުވަތަ މި</w:t>
          </w:r>
          <w:r w:rsidR="0069577B" w:rsidRPr="00E4207A">
            <w:rPr>
              <w:rFonts w:ascii="Faruma" w:hAnsi="Faruma" w:cs="Faruma" w:hint="cs"/>
              <w:rtl/>
              <w:lang w:bidi="dv-MV"/>
            </w:rPr>
            <w:t xml:space="preserve"> </w:t>
          </w:r>
          <w:r w:rsidRPr="00E4207A">
            <w:rPr>
              <w:rFonts w:ascii="Faruma" w:hAnsi="Faruma" w:cs="Faruma"/>
              <w:rtl/>
              <w:lang w:bidi="dv-MV"/>
            </w:rPr>
            <w:t>ފޯމުގައިވާ ނަމޫނާއާ އެއްގޮތްވާ ގޮތުގެ މަތިން ތައްޔާރު ކޮށްފައިވާ ލިޔުމަކުން ހުށަހެޅިދާނެއެވެ</w:t>
          </w:r>
          <w:r w:rsidRPr="00E4207A">
            <w:rPr>
              <w:rFonts w:ascii="Faruma" w:hAnsi="Faruma" w:cs="Faruma"/>
              <w:rtl/>
            </w:rPr>
            <w:t>.</w:t>
          </w:r>
        </w:p>
        <w:p w14:paraId="274E4EDF" w14:textId="1A0F840C" w:rsidR="00EB760B" w:rsidRPr="00E4207A" w:rsidRDefault="00EB760B" w:rsidP="00B942C7">
          <w:pPr>
            <w:pStyle w:val="ListParagraph"/>
            <w:numPr>
              <w:ilvl w:val="0"/>
              <w:numId w:val="21"/>
            </w:numPr>
            <w:bidi/>
            <w:spacing w:line="276" w:lineRule="auto"/>
            <w:jc w:val="both"/>
            <w:rPr>
              <w:rFonts w:ascii="Faruma" w:hAnsi="Faruma" w:cs="Faruma"/>
              <w:lang w:bidi="dv-MV"/>
            </w:rPr>
          </w:pPr>
          <w:r w:rsidRPr="00E4207A">
            <w:rPr>
              <w:rFonts w:ascii="Faruma" w:hAnsi="Faruma" w:cs="Faruma"/>
              <w:rtl/>
              <w:lang w:bidi="dv-MV"/>
            </w:rPr>
            <w:t>މި</w:t>
          </w:r>
          <w:r w:rsidR="00E36045" w:rsidRPr="00E4207A">
            <w:rPr>
              <w:rFonts w:ascii="Faruma" w:hAnsi="Faruma" w:cs="Faruma" w:hint="cs"/>
              <w:rtl/>
              <w:lang w:bidi="dv-MV"/>
            </w:rPr>
            <w:t xml:space="preserve"> </w:t>
          </w:r>
          <w:r w:rsidRPr="00E4207A">
            <w:rPr>
              <w:rFonts w:ascii="Faruma" w:hAnsi="Faruma" w:cs="Faruma"/>
              <w:rtl/>
              <w:lang w:bidi="dv-MV"/>
            </w:rPr>
            <w:t>ފޯމުގައި ފުރިހަމަ ކުރަންޖެހޭ މަޢުލޫމާތު ފުރިހަމ</w:t>
          </w:r>
          <w:r w:rsidR="00E36045" w:rsidRPr="00E4207A">
            <w:rPr>
              <w:rFonts w:ascii="Faruma" w:hAnsi="Faruma" w:cs="Faruma"/>
              <w:rtl/>
              <w:lang w:bidi="dv-MV"/>
            </w:rPr>
            <w:t>ަކޮށްފައި ނުވާނަމަ</w:t>
          </w:r>
          <w:r w:rsidR="00E36045" w:rsidRPr="00E4207A">
            <w:rPr>
              <w:rFonts w:ascii="Faruma" w:hAnsi="Faruma" w:hint="cs"/>
              <w:rtl/>
            </w:rPr>
            <w:t>،</w:t>
          </w:r>
          <w:r w:rsidR="00E36045" w:rsidRPr="00E4207A">
            <w:rPr>
              <w:rFonts w:ascii="Faruma" w:hAnsi="Faruma" w:cs="Faruma"/>
              <w:rtl/>
              <w:lang w:bidi="dv-MV"/>
            </w:rPr>
            <w:t xml:space="preserve"> ނުވަތަ ފޯމާ</w:t>
          </w:r>
          <w:r w:rsidRPr="00E4207A">
            <w:rPr>
              <w:rFonts w:ascii="Faruma" w:hAnsi="Faruma" w:cs="Faruma"/>
              <w:rtl/>
              <w:lang w:bidi="dv-MV"/>
            </w:rPr>
            <w:t>އެކު ހުށަހަޅަންޖެހޭ ލިޔެކިޔުން ފުރިހަމަ ނުވާނަމަ މި</w:t>
          </w:r>
          <w:r w:rsidR="0069577B" w:rsidRPr="00E4207A">
            <w:rPr>
              <w:rFonts w:ascii="Faruma" w:hAnsi="Faruma" w:cs="Faruma" w:hint="cs"/>
              <w:rtl/>
              <w:lang w:bidi="dv-MV"/>
            </w:rPr>
            <w:t xml:space="preserve"> </w:t>
          </w:r>
          <w:r w:rsidRPr="00E4207A">
            <w:rPr>
              <w:rFonts w:ascii="Faruma" w:hAnsi="Faruma" w:cs="Faruma"/>
              <w:rtl/>
              <w:lang w:bidi="dv-MV"/>
            </w:rPr>
            <w:t>ފޯމު ބަލައި ނުގަނެވޭނެއެވެ</w:t>
          </w:r>
          <w:r w:rsidRPr="00E4207A">
            <w:rPr>
              <w:rFonts w:ascii="Faruma" w:hAnsi="Faruma" w:cs="Faruma"/>
              <w:rtl/>
            </w:rPr>
            <w:t>.</w:t>
          </w:r>
        </w:p>
        <w:p w14:paraId="2BD65BFA" w14:textId="6B28647B" w:rsidR="006003BF" w:rsidRPr="00E4207A" w:rsidRDefault="0012775A" w:rsidP="006003BF">
          <w:pPr>
            <w:pStyle w:val="ListParagraph"/>
            <w:numPr>
              <w:ilvl w:val="0"/>
              <w:numId w:val="21"/>
            </w:numPr>
            <w:bidi/>
            <w:spacing w:line="276" w:lineRule="auto"/>
            <w:jc w:val="both"/>
            <w:rPr>
              <w:rFonts w:ascii="Faruma" w:hAnsi="Faruma" w:cs="Faruma"/>
              <w:lang w:bidi="dv-MV"/>
            </w:rPr>
          </w:pPr>
          <w:r w:rsidRPr="00E4207A">
            <w:rPr>
              <w:rFonts w:ascii="Faruma" w:hAnsi="Faruma" w:cs="Faruma"/>
              <w:rtl/>
              <w:lang w:bidi="dv-MV"/>
            </w:rPr>
            <w:t xml:space="preserve">މިފޯމުގެ </w:t>
          </w:r>
          <w:r w:rsidR="006003BF" w:rsidRPr="00E4207A">
            <w:rPr>
              <w:rFonts w:ascii="Faruma" w:hAnsi="Faruma" w:cs="Faruma" w:hint="cs"/>
              <w:rtl/>
              <w:lang w:bidi="dv-MV"/>
            </w:rPr>
            <w:t>05</w:t>
          </w:r>
          <w:r w:rsidRPr="00E4207A">
            <w:rPr>
              <w:rFonts w:ascii="Faruma" w:hAnsi="Faruma" w:cs="Faruma" w:hint="cs"/>
              <w:rtl/>
              <w:lang w:bidi="dv-MV"/>
            </w:rPr>
            <w:t xml:space="preserve"> </w:t>
          </w:r>
          <w:r w:rsidRPr="00E4207A">
            <w:rPr>
              <w:rFonts w:ascii="Faruma" w:hAnsi="Faruma" w:cs="Faruma"/>
              <w:rtl/>
              <w:lang w:bidi="dv-MV"/>
            </w:rPr>
            <w:t>ވަނަ ނަންބަރ</w:t>
          </w:r>
          <w:r w:rsidRPr="00E4207A">
            <w:rPr>
              <w:rFonts w:ascii="Faruma" w:hAnsi="Faruma" w:cs="Faruma" w:hint="cs"/>
              <w:rtl/>
              <w:lang w:bidi="dv-MV"/>
            </w:rPr>
            <w:t xml:space="preserve">ުގައިވާ ސަބަބުތަކާއި، މި ފޯމުގެ </w:t>
          </w:r>
          <w:r w:rsidR="006003BF" w:rsidRPr="00E4207A">
            <w:rPr>
              <w:rFonts w:ascii="Faruma" w:hAnsi="Faruma" w:cs="Faruma" w:hint="cs"/>
              <w:rtl/>
              <w:lang w:bidi="dv-MV"/>
            </w:rPr>
            <w:t>06</w:t>
          </w:r>
          <w:r w:rsidRPr="00E4207A">
            <w:rPr>
              <w:rFonts w:ascii="Faruma" w:hAnsi="Faruma" w:cs="Faruma" w:hint="cs"/>
              <w:rtl/>
              <w:lang w:bidi="dv-MV"/>
            </w:rPr>
            <w:t xml:space="preserve"> ވަނަ ނަންބަރުގައިވާ ސަބަބުތަކުގެ ތަފުސީލު </w:t>
          </w:r>
          <w:r w:rsidR="00014517" w:rsidRPr="00E4207A">
            <w:rPr>
              <w:rFonts w:ascii="Faruma" w:hAnsi="Faruma" w:cs="Faruma" w:hint="cs"/>
              <w:rtl/>
              <w:lang w:bidi="dv-MV"/>
            </w:rPr>
            <w:t>ލިޔާއިރު،</w:t>
          </w:r>
          <w:r w:rsidRPr="00E4207A">
            <w:rPr>
              <w:rFonts w:ascii="Faruma" w:hAnsi="Faruma" w:cs="Faruma" w:hint="cs"/>
              <w:rtl/>
              <w:lang w:bidi="dv-MV"/>
            </w:rPr>
            <w:t xml:space="preserve"> މި ފޯމުގެ 3 ވަނަ ނަންބަރުގެ ދަށުން އިޚްތިޔާރުކުރި ސަބަބަށް ބާރުލިބިދޭ ގޮތަށް</w:t>
          </w:r>
          <w:r w:rsidR="00014517" w:rsidRPr="00E4207A">
            <w:rPr>
              <w:rFonts w:ascii="Faruma" w:hAnsi="Faruma" w:cs="Faruma" w:hint="cs"/>
              <w:rtl/>
              <w:lang w:bidi="dv-MV"/>
            </w:rPr>
            <w:t xml:space="preserve"> </w:t>
          </w:r>
          <w:r w:rsidR="00DB583D" w:rsidRPr="00E4207A">
            <w:rPr>
              <w:rFonts w:ascii="Faruma" w:hAnsi="Faruma" w:cs="Faruma" w:hint="cs"/>
              <w:rtl/>
              <w:lang w:bidi="dv-MV"/>
            </w:rPr>
            <w:t>ވަކިވަކި ނުކުތާތަކަށް ބަހައި،</w:t>
          </w:r>
          <w:r w:rsidRPr="00E4207A">
            <w:rPr>
              <w:rFonts w:ascii="Faruma" w:hAnsi="Faruma" w:cs="Faruma" w:hint="cs"/>
              <w:rtl/>
              <w:lang w:bidi="dv-MV"/>
            </w:rPr>
            <w:t xml:space="preserve"> ޙަވާލާދޭން ފަސޭހަވާ ގޮތަށް ނަންބަރު ޖަހައިގެންނެވެ. އަދި</w:t>
          </w:r>
          <w:r w:rsidR="00DB583D" w:rsidRPr="00E4207A">
            <w:rPr>
              <w:rFonts w:ascii="Faruma" w:hAnsi="Faruma" w:cs="Faruma" w:hint="cs"/>
              <w:rtl/>
              <w:lang w:bidi="dv-MV"/>
            </w:rPr>
            <w:t xml:space="preserve"> އެ ނުކުތާއަކާ ގުޅިގެން ސުޕްރީމް ކޯޓުން ނިންމާފައިވާ ގޮތް، އެ ނިންމުން ހިމަނާފައިވާ ޕެރެގްރާފް ނަންބަރު އަދި ޞަފްޙާ ނަންބަރު ޖަހަންވާނެއެވެ. </w:t>
          </w:r>
        </w:p>
        <w:p w14:paraId="1CE9DEA9" w14:textId="4292DA6A" w:rsidR="00014517" w:rsidRPr="00E4207A" w:rsidRDefault="006003BF" w:rsidP="006003BF">
          <w:pPr>
            <w:pStyle w:val="ListParagraph"/>
            <w:numPr>
              <w:ilvl w:val="0"/>
              <w:numId w:val="21"/>
            </w:numPr>
            <w:bidi/>
            <w:spacing w:line="276" w:lineRule="auto"/>
            <w:jc w:val="both"/>
            <w:rPr>
              <w:rFonts w:ascii="Faruma" w:hAnsi="Faruma" w:cs="Faruma"/>
              <w:lang w:bidi="dv-MV"/>
            </w:rPr>
          </w:pPr>
          <w:r w:rsidRPr="00E4207A">
            <w:rPr>
              <w:rFonts w:ascii="Faruma" w:hAnsi="Faruma" w:cs="Faruma" w:hint="cs"/>
              <w:rtl/>
              <w:lang w:bidi="dv-MV"/>
            </w:rPr>
            <w:t>މި ފޯމުގެ 07 ވަނަ ނަންބަރުގައި ބުނެފައިވާ އެންމެހައި ލިޔުންތައް އަދި ފޯމުގައި އެއްވެސް ލިޔުމަކާ ޙަވާލާދެވިފައިވާނަމަ،</w:t>
          </w:r>
          <w:r w:rsidR="00DB583D" w:rsidRPr="00E4207A">
            <w:rPr>
              <w:rFonts w:ascii="Faruma" w:hAnsi="Faruma" w:cs="Faruma" w:hint="cs"/>
              <w:rtl/>
              <w:lang w:bidi="dv-MV"/>
            </w:rPr>
            <w:t xml:space="preserve"> </w:t>
          </w:r>
          <w:r w:rsidRPr="00E4207A">
            <w:rPr>
              <w:rFonts w:ascii="Faruma" w:hAnsi="Faruma" w:cs="Faruma" w:hint="cs"/>
              <w:rtl/>
              <w:lang w:bidi="dv-MV"/>
            </w:rPr>
            <w:t xml:space="preserve">އެ </w:t>
          </w:r>
          <w:r w:rsidR="00DB583D" w:rsidRPr="00E4207A">
            <w:rPr>
              <w:rFonts w:ascii="Faruma" w:hAnsi="Faruma" w:cs="Faruma" w:hint="cs"/>
              <w:rtl/>
              <w:lang w:bidi="dv-MV"/>
            </w:rPr>
            <w:t>ލިޔުންތައް ވަކިވަކިން ފާހަގަކޮށް މި ފޯމާއެކު ހުށަހަޅަންވާނެއެވެ.</w:t>
          </w:r>
          <w:r w:rsidR="00014517" w:rsidRPr="00E4207A">
            <w:rPr>
              <w:rFonts w:ascii="Faruma" w:hAnsi="Faruma" w:cs="Faruma" w:hint="cs"/>
              <w:rtl/>
              <w:lang w:bidi="dv-MV"/>
            </w:rPr>
            <w:t xml:space="preserve">  </w:t>
          </w:r>
        </w:p>
        <w:p w14:paraId="750F06EF" w14:textId="0677C3ED" w:rsidR="009849CF" w:rsidRPr="00E4207A" w:rsidRDefault="009849CF" w:rsidP="00014517">
          <w:pPr>
            <w:pStyle w:val="ListParagraph"/>
            <w:numPr>
              <w:ilvl w:val="0"/>
              <w:numId w:val="21"/>
            </w:numPr>
            <w:bidi/>
            <w:spacing w:before="100" w:beforeAutospacing="1" w:after="100" w:afterAutospacing="1" w:line="276" w:lineRule="auto"/>
            <w:jc w:val="both"/>
            <w:rPr>
              <w:rFonts w:ascii="Faruma" w:hAnsi="Faruma" w:cs="Faruma"/>
              <w:lang w:bidi="dv-MV"/>
            </w:rPr>
          </w:pPr>
          <w:r w:rsidRPr="00E4207A">
            <w:rPr>
              <w:rFonts w:ascii="Faruma" w:hAnsi="Faruma" w:cs="Faruma" w:hint="cs"/>
              <w:rtl/>
              <w:lang w:bidi="dv-MV"/>
            </w:rPr>
            <w:t>މި ފޯމު ހުށަހަޅަނީ</w:t>
          </w:r>
          <w:r w:rsidRPr="00E4207A">
            <w:rPr>
              <w:rFonts w:ascii="Faruma" w:hAnsi="Faruma" w:cs="Faruma"/>
              <w:rtl/>
              <w:lang w:bidi="dv-MV"/>
            </w:rPr>
            <w:t xml:space="preserve"> ފަރުދަކުނަމަ އެފަރާތުގެ</w:t>
          </w:r>
          <w:r w:rsidRPr="00E4207A">
            <w:rPr>
              <w:rFonts w:ascii="Faruma" w:hAnsi="Faruma" w:cs="Faruma" w:hint="cs"/>
              <w:rtl/>
              <w:lang w:bidi="dv-MV"/>
            </w:rPr>
            <w:t xml:space="preserve"> އައި.ޑީ ކާޑު (ދިވެހި ރައްޔިތެއް ނޫންނަމަ ޕާސްޕޯޓުގެ ކޮޕީ)</w:t>
          </w:r>
          <w:r w:rsidRPr="00E4207A">
            <w:rPr>
              <w:rFonts w:ascii="Faruma" w:hAnsi="Faruma"/>
              <w:rtl/>
            </w:rPr>
            <w:t xml:space="preserve">، </w:t>
          </w:r>
          <w:r w:rsidRPr="00E4207A">
            <w:rPr>
              <w:rFonts w:ascii="Faruma" w:hAnsi="Faruma" w:cs="Faruma"/>
              <w:rtl/>
              <w:lang w:bidi="dv-MV"/>
            </w:rPr>
            <w:t>އަދި ޤާނޫނީ ޝަޚްޞެއްނަމަ، ސެޓްފިކެޓް އޮފް ރެޖިސްޓްރޭޝަންގެ ކޮޕީ، ޤާނޫނަކުން އުފައްދާފައިވާ އިދާރާއެއް ނަމަ އެކަން އެނގޭނެ ލިޔުމެއްގެ ކޮޕީ މި ފޯމާއެކު ހުށަހަޅަންވާނެއެވެ</w:t>
          </w:r>
          <w:r w:rsidRPr="00E4207A">
            <w:rPr>
              <w:rFonts w:ascii="Faruma" w:hAnsi="Faruma" w:cs="Faruma"/>
              <w:rtl/>
            </w:rPr>
            <w:t>.</w:t>
          </w:r>
        </w:p>
        <w:p w14:paraId="3BA4050F" w14:textId="3F4D5FEB" w:rsidR="004B67FE" w:rsidRPr="00E4207A" w:rsidRDefault="004B67FE" w:rsidP="004B67FE">
          <w:pPr>
            <w:pStyle w:val="ListParagraph"/>
            <w:numPr>
              <w:ilvl w:val="0"/>
              <w:numId w:val="21"/>
            </w:numPr>
            <w:bidi/>
            <w:spacing w:before="100" w:beforeAutospacing="1" w:after="100" w:afterAutospacing="1" w:line="276" w:lineRule="auto"/>
            <w:jc w:val="both"/>
            <w:rPr>
              <w:rFonts w:ascii="Faruma" w:hAnsi="Faruma" w:cs="Faruma"/>
              <w:lang w:bidi="dv-MV"/>
            </w:rPr>
          </w:pPr>
          <w:r w:rsidRPr="00E4207A">
            <w:rPr>
              <w:rFonts w:ascii="Faruma" w:hAnsi="Faruma" w:cs="Faruma" w:hint="cs"/>
              <w:rtl/>
              <w:lang w:bidi="dv-MV"/>
            </w:rPr>
            <w:t>ފޯމު</w:t>
          </w:r>
          <w:r w:rsidRPr="00E4207A">
            <w:rPr>
              <w:rFonts w:ascii="Faruma" w:hAnsi="Faruma" w:cs="Faruma"/>
              <w:rtl/>
              <w:lang w:bidi="dv-MV"/>
            </w:rPr>
            <w:t xml:space="preserve"> </w:t>
          </w:r>
          <w:r w:rsidRPr="00E4207A">
            <w:rPr>
              <w:rFonts w:ascii="Faruma" w:hAnsi="Faruma" w:cs="Faruma" w:hint="cs"/>
              <w:rtl/>
              <w:lang w:bidi="dv-MV"/>
            </w:rPr>
            <w:t>ހުށަހަޅާއިރު</w:t>
          </w:r>
          <w:r w:rsidRPr="00E4207A">
            <w:rPr>
              <w:rFonts w:ascii="Faruma" w:hAnsi="Faruma" w:hint="eastAsia"/>
              <w:rtl/>
            </w:rPr>
            <w:t>،</w:t>
          </w:r>
          <w:r w:rsidRPr="00E4207A">
            <w:rPr>
              <w:rFonts w:ascii="Faruma" w:hAnsi="Faruma" w:cs="Faruma"/>
              <w:rtl/>
              <w:lang w:bidi="dv-MV"/>
            </w:rPr>
            <w:t xml:space="preserve"> </w:t>
          </w:r>
          <w:r w:rsidRPr="00E4207A">
            <w:rPr>
              <w:rFonts w:ascii="Faruma" w:hAnsi="Faruma" w:cs="Faruma" w:hint="cs"/>
              <w:rtl/>
              <w:lang w:bidi="dv-MV"/>
            </w:rPr>
            <w:t>ފޯމުގެ</w:t>
          </w:r>
          <w:r w:rsidRPr="00E4207A">
            <w:rPr>
              <w:rFonts w:ascii="Faruma" w:hAnsi="Faruma" w:cs="Faruma"/>
              <w:rtl/>
              <w:lang w:bidi="dv-MV"/>
            </w:rPr>
            <w:t xml:space="preserve"> </w:t>
          </w:r>
          <w:r w:rsidRPr="00E4207A">
            <w:rPr>
              <w:rFonts w:ascii="Faruma" w:hAnsi="Faruma" w:cs="Faruma" w:hint="cs"/>
              <w:rtl/>
              <w:lang w:bidi="dv-MV"/>
            </w:rPr>
            <w:t>އަޞްލުގެ</w:t>
          </w:r>
          <w:r w:rsidRPr="00E4207A">
            <w:rPr>
              <w:rFonts w:ascii="Faruma" w:hAnsi="Faruma" w:cs="Faruma"/>
              <w:rtl/>
              <w:lang w:bidi="dv-MV"/>
            </w:rPr>
            <w:t xml:space="preserve"> </w:t>
          </w:r>
          <w:r w:rsidRPr="00E4207A">
            <w:rPr>
              <w:rFonts w:ascii="Faruma" w:hAnsi="Faruma" w:cs="Faruma" w:hint="cs"/>
              <w:rtl/>
              <w:lang w:bidi="dv-MV"/>
            </w:rPr>
            <w:t>އިތުރުން</w:t>
          </w:r>
          <w:r w:rsidRPr="00E4207A">
            <w:rPr>
              <w:rFonts w:ascii="Faruma" w:hAnsi="Faruma" w:cs="Faruma"/>
              <w:rtl/>
              <w:lang w:bidi="dv-MV"/>
            </w:rPr>
            <w:t xml:space="preserve"> </w:t>
          </w:r>
          <w:r w:rsidRPr="00E4207A">
            <w:rPr>
              <w:rFonts w:ascii="Faruma" w:hAnsi="Faruma" w:cs="Faruma" w:hint="cs"/>
              <w:rtl/>
              <w:lang w:bidi="dv-MV"/>
            </w:rPr>
            <w:t>އެ</w:t>
          </w:r>
          <w:r w:rsidRPr="00E4207A">
            <w:rPr>
              <w:rFonts w:ascii="Faruma" w:hAnsi="Faruma" w:cs="Faruma"/>
              <w:rtl/>
              <w:lang w:bidi="dv-MV"/>
            </w:rPr>
            <w:t xml:space="preserve"> </w:t>
          </w:r>
          <w:r w:rsidRPr="00E4207A">
            <w:rPr>
              <w:rFonts w:ascii="Faruma" w:hAnsi="Faruma" w:cs="Faruma" w:hint="cs"/>
              <w:rtl/>
              <w:lang w:bidi="dv-MV"/>
            </w:rPr>
            <w:t>ފޯމުގެ</w:t>
          </w:r>
          <w:r w:rsidRPr="00E4207A">
            <w:rPr>
              <w:rFonts w:ascii="Faruma" w:hAnsi="Faruma" w:cs="Faruma"/>
              <w:rtl/>
              <w:lang w:bidi="dv-MV"/>
            </w:rPr>
            <w:t xml:space="preserve"> </w:t>
          </w:r>
          <w:r w:rsidRPr="00E4207A">
            <w:rPr>
              <w:rFonts w:ascii="Faruma" w:hAnsi="Faruma" w:cs="Faruma" w:hint="cs"/>
              <w:rtl/>
              <w:lang w:bidi="dv-MV"/>
            </w:rPr>
            <w:t>ސޮފްޓް</w:t>
          </w:r>
          <w:r w:rsidRPr="00E4207A">
            <w:rPr>
              <w:rFonts w:ascii="Faruma" w:hAnsi="Faruma" w:cs="Faruma"/>
              <w:rtl/>
              <w:lang w:bidi="dv-MV"/>
            </w:rPr>
            <w:t xml:space="preserve"> </w:t>
          </w:r>
          <w:r w:rsidRPr="00E4207A">
            <w:rPr>
              <w:rFonts w:ascii="Faruma" w:hAnsi="Faruma" w:cs="Faruma" w:hint="cs"/>
              <w:rtl/>
              <w:lang w:bidi="dv-MV"/>
            </w:rPr>
            <w:t>ކޮޕީ</w:t>
          </w:r>
          <w:r w:rsidRPr="00E4207A">
            <w:rPr>
              <w:rFonts w:ascii="Faruma" w:hAnsi="Faruma" w:cs="Faruma"/>
              <w:rtl/>
              <w:lang w:bidi="dv-MV"/>
            </w:rPr>
            <w:t xml:space="preserve"> (</w:t>
          </w:r>
          <w:r w:rsidRPr="00E4207A">
            <w:rPr>
              <w:rFonts w:ascii="Faruma" w:hAnsi="Faruma" w:cs="Faruma" w:hint="cs"/>
              <w:rtl/>
              <w:lang w:bidi="dv-MV"/>
            </w:rPr>
            <w:t>އެޑިޓްކުރެވޭ</w:t>
          </w:r>
          <w:r w:rsidRPr="00E4207A">
            <w:rPr>
              <w:rFonts w:ascii="Faruma" w:hAnsi="Faruma" w:cs="Faruma"/>
              <w:rtl/>
              <w:lang w:bidi="dv-MV"/>
            </w:rPr>
            <w:t xml:space="preserve"> </w:t>
          </w:r>
          <w:r w:rsidRPr="00E4207A">
            <w:rPr>
              <w:rFonts w:ascii="Faruma" w:hAnsi="Faruma" w:cs="Faruma" w:hint="cs"/>
              <w:rtl/>
              <w:lang w:bidi="dv-MV"/>
            </w:rPr>
            <w:t>އަދި</w:t>
          </w:r>
          <w:r w:rsidRPr="00E4207A">
            <w:rPr>
              <w:rFonts w:ascii="Faruma" w:hAnsi="Faruma" w:cs="Faruma"/>
              <w:rtl/>
              <w:lang w:bidi="dv-MV"/>
            </w:rPr>
            <w:t xml:space="preserve"> </w:t>
          </w:r>
          <w:r w:rsidRPr="00E4207A">
            <w:rPr>
              <w:rFonts w:ascii="Faruma" w:hAnsi="Faruma" w:cs="Faruma" w:hint="cs"/>
              <w:rtl/>
              <w:lang w:bidi="dv-MV"/>
            </w:rPr>
            <w:t>އެޑިޓްނުކުރެވޭ</w:t>
          </w:r>
          <w:r w:rsidRPr="00E4207A">
            <w:rPr>
              <w:rFonts w:ascii="Faruma" w:hAnsi="Faruma" w:cs="Faruma"/>
              <w:rtl/>
              <w:lang w:bidi="dv-MV"/>
            </w:rPr>
            <w:t xml:space="preserve">) </w:t>
          </w:r>
          <w:r w:rsidRPr="00E4207A">
            <w:rPr>
              <w:rFonts w:ascii="Faruma" w:hAnsi="Faruma" w:cs="Faruma" w:hint="cs"/>
              <w:rtl/>
              <w:lang w:bidi="dv-MV"/>
            </w:rPr>
            <w:t>މި</w:t>
          </w:r>
          <w:r w:rsidRPr="00E4207A">
            <w:rPr>
              <w:rFonts w:ascii="Faruma" w:hAnsi="Faruma" w:cs="Faruma"/>
              <w:rtl/>
              <w:lang w:bidi="dv-MV"/>
            </w:rPr>
            <w:t xml:space="preserve"> </w:t>
          </w:r>
          <w:r w:rsidRPr="00E4207A">
            <w:rPr>
              <w:rFonts w:ascii="Faruma" w:hAnsi="Faruma" w:cs="Faruma" w:hint="cs"/>
              <w:rtl/>
              <w:lang w:bidi="dv-MV"/>
            </w:rPr>
            <w:t>ކޯޓުގެ</w:t>
          </w:r>
          <w:r w:rsidRPr="00E4207A">
            <w:rPr>
              <w:rFonts w:ascii="Faruma" w:hAnsi="Faruma" w:cs="Faruma"/>
              <w:rtl/>
              <w:lang w:bidi="dv-MV"/>
            </w:rPr>
            <w:t xml:space="preserve"> </w:t>
          </w:r>
          <w:r w:rsidRPr="00E4207A">
            <w:rPr>
              <w:rFonts w:ascii="Faruma" w:hAnsi="Faruma" w:cs="Faruma"/>
              <w:lang w:bidi="dv-MV"/>
            </w:rPr>
            <w:t>registry@supremecourt.mv</w:t>
          </w:r>
          <w:r w:rsidRPr="00E4207A">
            <w:rPr>
              <w:rFonts w:ascii="Faruma" w:hAnsi="Faruma" w:cs="Faruma"/>
              <w:rtl/>
              <w:lang w:bidi="dv-MV"/>
            </w:rPr>
            <w:t xml:space="preserve"> </w:t>
          </w:r>
          <w:r w:rsidRPr="00E4207A">
            <w:rPr>
              <w:rFonts w:ascii="Faruma" w:hAnsi="Faruma" w:cs="Faruma" w:hint="cs"/>
              <w:rtl/>
              <w:lang w:bidi="dv-MV"/>
            </w:rPr>
            <w:t>އީ</w:t>
          </w:r>
          <w:r w:rsidRPr="00E4207A">
            <w:rPr>
              <w:rFonts w:ascii="Faruma" w:hAnsi="Faruma" w:cs="Faruma"/>
              <w:rtl/>
              <w:lang w:bidi="dv-MV"/>
            </w:rPr>
            <w:t>-</w:t>
          </w:r>
          <w:r w:rsidRPr="00E4207A">
            <w:rPr>
              <w:rFonts w:ascii="Faruma" w:hAnsi="Faruma" w:cs="Faruma" w:hint="cs"/>
              <w:rtl/>
              <w:lang w:bidi="dv-MV"/>
            </w:rPr>
            <w:t>މެއިލް</w:t>
          </w:r>
          <w:r w:rsidRPr="00E4207A">
            <w:rPr>
              <w:rFonts w:ascii="Faruma" w:hAnsi="Faruma" w:cs="Faruma"/>
              <w:rtl/>
              <w:lang w:bidi="dv-MV"/>
            </w:rPr>
            <w:t xml:space="preserve"> </w:t>
          </w:r>
          <w:r w:rsidRPr="00E4207A">
            <w:rPr>
              <w:rFonts w:ascii="Faruma" w:hAnsi="Faruma" w:cs="Faruma" w:hint="cs"/>
              <w:rtl/>
              <w:lang w:bidi="dv-MV"/>
            </w:rPr>
            <w:t>އެޑްރެސްއަށް</w:t>
          </w:r>
          <w:r w:rsidRPr="00E4207A">
            <w:rPr>
              <w:rFonts w:ascii="Faruma" w:hAnsi="Faruma" w:cs="Faruma"/>
              <w:rtl/>
              <w:lang w:bidi="dv-MV"/>
            </w:rPr>
            <w:t xml:space="preserve"> </w:t>
          </w:r>
          <w:r w:rsidRPr="00E4207A">
            <w:rPr>
              <w:rFonts w:ascii="Faruma" w:hAnsi="Faruma" w:cs="Faruma" w:hint="cs"/>
              <w:rtl/>
              <w:lang w:bidi="dv-MV"/>
            </w:rPr>
            <w:t>އީ</w:t>
          </w:r>
          <w:r w:rsidRPr="00E4207A">
            <w:rPr>
              <w:rFonts w:ascii="Faruma" w:hAnsi="Faruma" w:cs="Faruma"/>
              <w:rtl/>
              <w:lang w:bidi="dv-MV"/>
            </w:rPr>
            <w:t>-</w:t>
          </w:r>
          <w:r w:rsidRPr="00E4207A">
            <w:rPr>
              <w:rFonts w:ascii="Faruma" w:hAnsi="Faruma" w:cs="Faruma" w:hint="cs"/>
              <w:rtl/>
              <w:lang w:bidi="dv-MV"/>
            </w:rPr>
            <w:t>މެއިލްކުރަންވާނެއެވެ</w:t>
          </w:r>
          <w:r w:rsidRPr="00E4207A">
            <w:rPr>
              <w:rFonts w:ascii="Faruma" w:hAnsi="Faruma" w:cs="Faruma"/>
              <w:rtl/>
              <w:lang w:bidi="dv-MV"/>
            </w:rPr>
            <w:t>.</w:t>
          </w:r>
        </w:p>
        <w:p w14:paraId="3EBB8F7E" w14:textId="7BEB6DF7" w:rsidR="00A546A7" w:rsidRPr="00EB760B" w:rsidRDefault="00136D90" w:rsidP="00A546A7">
          <w:pPr>
            <w:pStyle w:val="ListParagraph"/>
            <w:bidi/>
            <w:spacing w:line="276" w:lineRule="auto"/>
            <w:ind w:left="360"/>
            <w:jc w:val="both"/>
            <w:rPr>
              <w:rFonts w:ascii="Faruma" w:hAnsi="Faruma" w:cs="Faruma"/>
            </w:rPr>
          </w:pPr>
        </w:p>
      </w:sdtContent>
    </w:sdt>
    <w:p w14:paraId="4D5944F1" w14:textId="77777777" w:rsidR="00157FF4" w:rsidRDefault="00157FF4">
      <w:pPr>
        <w:bidi/>
      </w:pPr>
    </w:p>
    <w:p w14:paraId="74B6BF8B" w14:textId="77777777" w:rsidR="009460EE" w:rsidRDefault="009460EE" w:rsidP="009460EE">
      <w:pPr>
        <w:bidi/>
        <w:rPr>
          <w:rFonts w:ascii="Faruma" w:hAnsi="Faruma" w:cs="Faruma"/>
          <w:b/>
          <w:bCs/>
          <w:sz w:val="28"/>
          <w:szCs w:val="28"/>
          <w:u w:val="single"/>
          <w:rtl/>
          <w:lang w:val="en-US" w:bidi="dv-MV"/>
        </w:rPr>
      </w:pPr>
    </w:p>
    <w:p w14:paraId="21DF2A37" w14:textId="77777777" w:rsidR="009460EE" w:rsidRDefault="009460EE" w:rsidP="009460EE">
      <w:pPr>
        <w:bidi/>
        <w:rPr>
          <w:rFonts w:ascii="Faruma" w:hAnsi="Faruma" w:cs="Faruma"/>
          <w:b/>
          <w:bCs/>
          <w:sz w:val="28"/>
          <w:szCs w:val="28"/>
          <w:u w:val="single"/>
          <w:rtl/>
          <w:lang w:val="en-US" w:bidi="dv-MV"/>
        </w:rPr>
      </w:pPr>
    </w:p>
    <w:sectPr w:rsidR="009460EE" w:rsidSect="000D37EC">
      <w:footerReference w:type="even" r:id="rId8"/>
      <w:footerReference w:type="default" r:id="rId9"/>
      <w:headerReference w:type="first" r:id="rId10"/>
      <w:footerReference w:type="first" r:id="rId11"/>
      <w:pgSz w:w="11907" w:h="16839" w:code="9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4EF02D4" w14:textId="77777777" w:rsidR="008155D2" w:rsidRDefault="008155D2">
      <w:r>
        <w:separator/>
      </w:r>
    </w:p>
  </w:endnote>
  <w:endnote w:type="continuationSeparator" w:id="0">
    <w:p w14:paraId="0A3EEF26" w14:textId="77777777" w:rsidR="008155D2" w:rsidRDefault="008155D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aruma">
    <w:panose1 w:val="02000500030200090000"/>
    <w:charset w:val="00"/>
    <w:family w:val="auto"/>
    <w:pitch w:val="variable"/>
    <w:sig w:usb0="00000003" w:usb1="00000000" w:usb2="000001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V Boli">
    <w:panose1 w:val="02000500030200090000"/>
    <w:charset w:val="00"/>
    <w:family w:val="auto"/>
    <w:pitch w:val="variable"/>
    <w:sig w:usb0="00000003" w:usb1="00000000" w:usb2="000001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8F0EF4E" w14:textId="1A4C8597" w:rsidR="00FA671E" w:rsidRPr="003C5230" w:rsidRDefault="00FA671E" w:rsidP="00FA671E">
    <w:pPr>
      <w:bidi/>
      <w:jc w:val="center"/>
      <w:rPr>
        <w:rFonts w:ascii="Faruma" w:hAnsi="Faruma" w:cs="Faruma"/>
        <w:sz w:val="20"/>
        <w:szCs w:val="20"/>
      </w:rPr>
    </w:pPr>
    <w:r w:rsidRPr="003C5230">
      <w:rPr>
        <w:rFonts w:ascii="Faruma" w:hAnsi="Faruma" w:cs="Faruma"/>
        <w:noProof/>
        <w:sz w:val="20"/>
        <w:szCs w:val="20"/>
        <w:rtl/>
        <w:lang w:val="en-US"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1A172E40" wp14:editId="06560AEB">
              <wp:simplePos x="0" y="0"/>
              <wp:positionH relativeFrom="column">
                <wp:posOffset>-136478</wp:posOffset>
              </wp:positionH>
              <wp:positionV relativeFrom="paragraph">
                <wp:posOffset>-44744</wp:posOffset>
              </wp:positionV>
              <wp:extent cx="5991368" cy="0"/>
              <wp:effectExtent l="0" t="0" r="28575" b="19050"/>
              <wp:wrapNone/>
              <wp:docPr id="5" name="Straight Connector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91368" cy="0"/>
                      </a:xfrm>
                      <a:prstGeom prst="line">
                        <a:avLst/>
                      </a:prstGeom>
                      <a:ln w="3175"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<w:pict>
            <v:line w14:anchorId="5550008D" id="Straight Connector 5" o:spid="_x0000_s1026" style="position:absolute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0.75pt,-3.5pt" to="461pt,-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" strokecolor="black [3213]" strokeweight=".25pt">
              <v:stroke joinstyle="miter"/>
            </v:line>
          </w:pict>
        </mc:Fallback>
      </mc:AlternateContent>
    </w:r>
    <w:r w:rsidRPr="003C5230">
      <w:rPr>
        <w:rFonts w:ascii="Faruma" w:hAnsi="Faruma" w:cs="Faruma"/>
        <w:sz w:val="20"/>
        <w:szCs w:val="20"/>
        <w:rtl/>
        <w:lang w:bidi="dv-MV"/>
      </w:rPr>
      <w:t>ދިވެހިރާއްޖޭގެ ސުޕްރީމް ކޯޓު، އޯކިޑްމަގު، ފޯން</w:t>
    </w:r>
    <w:r w:rsidRPr="003C5230">
      <w:rPr>
        <w:rFonts w:ascii="Faruma" w:hAnsi="Faruma" w:cs="Faruma"/>
        <w:sz w:val="20"/>
        <w:szCs w:val="20"/>
        <w:rtl/>
      </w:rPr>
      <w:t xml:space="preserve">: </w:t>
    </w:r>
    <w:r w:rsidRPr="003C5230">
      <w:rPr>
        <w:rFonts w:ascii="Faruma" w:hAnsi="Faruma" w:cs="Faruma"/>
        <w:sz w:val="20"/>
        <w:szCs w:val="20"/>
      </w:rPr>
      <w:t>3009990</w:t>
    </w:r>
    <w:r w:rsidRPr="003C5230">
      <w:rPr>
        <w:rFonts w:ascii="Faruma" w:hAnsi="Faruma" w:cs="Faruma"/>
        <w:sz w:val="20"/>
        <w:szCs w:val="20"/>
        <w:rtl/>
        <w:lang w:bidi="dv-MV"/>
      </w:rPr>
      <w:t xml:space="preserve"> ފެކްސް</w:t>
    </w:r>
    <w:r w:rsidRPr="003C5230">
      <w:rPr>
        <w:rFonts w:ascii="Faruma" w:hAnsi="Faruma" w:cs="Faruma"/>
        <w:sz w:val="20"/>
        <w:szCs w:val="20"/>
        <w:rtl/>
      </w:rPr>
      <w:t xml:space="preserve">: </w:t>
    </w:r>
    <w:r w:rsidRPr="003C5230">
      <w:rPr>
        <w:rFonts w:ascii="Faruma" w:hAnsi="Faruma" w:cs="Faruma"/>
        <w:sz w:val="20"/>
        <w:szCs w:val="20"/>
      </w:rPr>
      <w:t>3008554</w:t>
    </w:r>
    <w:r w:rsidRPr="003C5230">
      <w:rPr>
        <w:rFonts w:ascii="Faruma" w:hAnsi="Faruma" w:cs="Faruma"/>
        <w:sz w:val="20"/>
        <w:szCs w:val="20"/>
        <w:rtl/>
        <w:lang w:bidi="dv-MV"/>
      </w:rPr>
      <w:t xml:space="preserve">  ވެބްސައިޓް</w:t>
    </w:r>
    <w:r w:rsidRPr="003C5230">
      <w:rPr>
        <w:rFonts w:ascii="Faruma" w:hAnsi="Faruma" w:cs="Faruma"/>
        <w:sz w:val="20"/>
        <w:szCs w:val="20"/>
        <w:rtl/>
      </w:rPr>
      <w:t>:</w:t>
    </w:r>
    <w:r w:rsidRPr="003C5230">
      <w:rPr>
        <w:rFonts w:ascii="Faruma" w:hAnsi="Faruma" w:cs="Faruma"/>
        <w:sz w:val="20"/>
        <w:szCs w:val="20"/>
        <w:rtl/>
        <w:lang w:bidi="dv-MV"/>
      </w:rPr>
      <w:t xml:space="preserve"> </w:t>
    </w:r>
    <w:r w:rsidR="00D65361">
      <w:rPr>
        <w:rFonts w:ascii="Faruma" w:hAnsi="Faruma" w:cs="Faruma"/>
        <w:sz w:val="20"/>
        <w:szCs w:val="20"/>
      </w:rPr>
      <w:t>www.supremecourt</w:t>
    </w:r>
    <w:r w:rsidRPr="003C5230">
      <w:rPr>
        <w:rFonts w:ascii="Faruma" w:hAnsi="Faruma" w:cs="Faruma"/>
        <w:sz w:val="20"/>
        <w:szCs w:val="20"/>
      </w:rPr>
      <w:t>.mv</w:t>
    </w:r>
  </w:p>
  <w:sdt>
    <w:sdtPr>
      <w:rPr>
        <w:rFonts w:ascii="Faruma" w:hAnsi="Faruma" w:cs="Faruma"/>
        <w:sz w:val="20"/>
        <w:szCs w:val="20"/>
      </w:rPr>
      <w:id w:val="-1023398167"/>
      <w:docPartObj>
        <w:docPartGallery w:val="Page Numbers (Bottom of Page)"/>
        <w:docPartUnique/>
      </w:docPartObj>
    </w:sdtPr>
    <w:sdtEndPr/>
    <w:sdtContent>
      <w:sdt>
        <w:sdtPr>
          <w:rPr>
            <w:rFonts w:ascii="Faruma" w:hAnsi="Faruma" w:cs="Faruma"/>
            <w:sz w:val="20"/>
            <w:szCs w:val="20"/>
          </w:rPr>
          <w:id w:val="-1244639863"/>
          <w:docPartObj>
            <w:docPartGallery w:val="Page Numbers (Top of Page)"/>
            <w:docPartUnique/>
          </w:docPartObj>
        </w:sdtPr>
        <w:sdtEndPr/>
        <w:sdtContent>
          <w:p w14:paraId="3E1943A0" w14:textId="7AEFAA30" w:rsidR="00FA671E" w:rsidRPr="003C5230" w:rsidRDefault="00FA671E" w:rsidP="00FA671E">
            <w:pPr>
              <w:pStyle w:val="Footer"/>
              <w:jc w:val="center"/>
              <w:rPr>
                <w:rFonts w:ascii="Faruma" w:hAnsi="Faruma" w:cs="Faruma"/>
                <w:sz w:val="20"/>
                <w:szCs w:val="20"/>
              </w:rPr>
            </w:pPr>
            <w:r w:rsidRPr="003C5230">
              <w:rPr>
                <w:rFonts w:ascii="Faruma" w:hAnsi="Faruma" w:cs="Faruma"/>
                <w:sz w:val="20"/>
                <w:szCs w:val="20"/>
              </w:rPr>
              <w:fldChar w:fldCharType="begin"/>
            </w:r>
            <w:r w:rsidRPr="003C5230">
              <w:rPr>
                <w:rFonts w:ascii="Faruma" w:hAnsi="Faruma" w:cs="Faruma"/>
                <w:sz w:val="20"/>
                <w:szCs w:val="20"/>
              </w:rPr>
              <w:instrText xml:space="preserve"> PAGE </w:instrText>
            </w:r>
            <w:r w:rsidRPr="003C5230">
              <w:rPr>
                <w:rFonts w:ascii="Faruma" w:hAnsi="Faruma" w:cs="Faruma"/>
                <w:sz w:val="20"/>
                <w:szCs w:val="20"/>
              </w:rPr>
              <w:fldChar w:fldCharType="separate"/>
            </w:r>
            <w:r w:rsidR="00136D90">
              <w:rPr>
                <w:rFonts w:ascii="Faruma" w:hAnsi="Faruma" w:cs="Faruma"/>
                <w:noProof/>
                <w:sz w:val="20"/>
                <w:szCs w:val="20"/>
              </w:rPr>
              <w:t>4</w:t>
            </w:r>
            <w:r w:rsidRPr="003C5230">
              <w:rPr>
                <w:rFonts w:ascii="Faruma" w:hAnsi="Faruma" w:cs="Faruma"/>
                <w:sz w:val="20"/>
                <w:szCs w:val="20"/>
              </w:rPr>
              <w:fldChar w:fldCharType="end"/>
            </w:r>
            <w:r w:rsidRPr="003C5230">
              <w:rPr>
                <w:rFonts w:ascii="Faruma" w:hAnsi="Faruma" w:cs="Faruma"/>
                <w:sz w:val="20"/>
                <w:szCs w:val="20"/>
              </w:rPr>
              <w:t xml:space="preserve"> </w:t>
            </w:r>
            <w:r w:rsidRPr="003C5230">
              <w:rPr>
                <w:rFonts w:ascii="Faruma" w:hAnsi="Faruma" w:cs="Faruma" w:hint="cs"/>
                <w:sz w:val="20"/>
                <w:szCs w:val="20"/>
                <w:rtl/>
                <w:lang w:bidi="dv-MV"/>
              </w:rPr>
              <w:t>ގެ</w:t>
            </w:r>
            <w:r w:rsidRPr="003C5230">
              <w:rPr>
                <w:rFonts w:ascii="Faruma" w:hAnsi="Faruma" w:cs="Faruma"/>
                <w:sz w:val="20"/>
                <w:szCs w:val="20"/>
              </w:rPr>
              <w:t xml:space="preserve"> </w:t>
            </w:r>
            <w:r w:rsidRPr="003C5230">
              <w:rPr>
                <w:rFonts w:ascii="Faruma" w:hAnsi="Faruma" w:cs="Faruma"/>
                <w:sz w:val="20"/>
                <w:szCs w:val="20"/>
              </w:rPr>
              <w:fldChar w:fldCharType="begin"/>
            </w:r>
            <w:r w:rsidRPr="003C5230">
              <w:rPr>
                <w:rFonts w:ascii="Faruma" w:hAnsi="Faruma" w:cs="Faruma"/>
                <w:sz w:val="20"/>
                <w:szCs w:val="20"/>
              </w:rPr>
              <w:instrText xml:space="preserve"> NUMPAGES  </w:instrText>
            </w:r>
            <w:r w:rsidRPr="003C5230">
              <w:rPr>
                <w:rFonts w:ascii="Faruma" w:hAnsi="Faruma" w:cs="Faruma"/>
                <w:sz w:val="20"/>
                <w:szCs w:val="20"/>
              </w:rPr>
              <w:fldChar w:fldCharType="separate"/>
            </w:r>
            <w:r w:rsidR="00136D90">
              <w:rPr>
                <w:rFonts w:ascii="Faruma" w:hAnsi="Faruma" w:cs="Faruma"/>
                <w:noProof/>
                <w:sz w:val="20"/>
                <w:szCs w:val="20"/>
              </w:rPr>
              <w:t>4</w:t>
            </w:r>
            <w:r w:rsidRPr="003C5230">
              <w:rPr>
                <w:rFonts w:ascii="Faruma" w:hAnsi="Faruma" w:cs="Faruma"/>
                <w:sz w:val="20"/>
                <w:szCs w:val="20"/>
              </w:rPr>
              <w:fldChar w:fldCharType="end"/>
            </w:r>
            <w:r w:rsidRPr="003C5230">
              <w:rPr>
                <w:rFonts w:ascii="Faruma" w:hAnsi="Faruma" w:cs="Faruma" w:hint="cs"/>
                <w:sz w:val="20"/>
                <w:szCs w:val="20"/>
                <w:rtl/>
                <w:lang w:bidi="dv-MV"/>
              </w:rPr>
              <w:t xml:space="preserve">ސަފުހާ </w:t>
            </w:r>
          </w:p>
        </w:sdtContent>
      </w:sdt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350E17D" w14:textId="0FFDD2B1" w:rsidR="00FA671E" w:rsidRPr="00D22CD6" w:rsidRDefault="00FA671E" w:rsidP="00FA671E">
    <w:pPr>
      <w:bidi/>
      <w:jc w:val="center"/>
      <w:rPr>
        <w:rFonts w:ascii="Faruma" w:hAnsi="Faruma" w:cs="Faruma"/>
        <w:sz w:val="20"/>
        <w:szCs w:val="20"/>
      </w:rPr>
    </w:pPr>
    <w:r>
      <w:rPr>
        <w:rFonts w:ascii="Faruma" w:hAnsi="Faruma" w:cs="Faruma"/>
        <w:noProof/>
        <w:sz w:val="20"/>
        <w:szCs w:val="20"/>
        <w:rtl/>
        <w:lang w:val="en-US"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2DED9FA8" wp14:editId="1012B20C">
              <wp:simplePos x="0" y="0"/>
              <wp:positionH relativeFrom="column">
                <wp:posOffset>-136478</wp:posOffset>
              </wp:positionH>
              <wp:positionV relativeFrom="paragraph">
                <wp:posOffset>-44744</wp:posOffset>
              </wp:positionV>
              <wp:extent cx="5991368" cy="0"/>
              <wp:effectExtent l="0" t="0" r="28575" b="1905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91368" cy="0"/>
                      </a:xfrm>
                      <a:prstGeom prst="line">
                        <a:avLst/>
                      </a:prstGeom>
                      <a:ln w="3175"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<w:pict>
            <v:line w14:anchorId="7B897D67" id="Straight Connector 3" o:spid="_x0000_s1026" style="position:absolute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0.75pt,-3.5pt" to="461pt,-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" strokecolor="black [3213]" strokeweight=".25pt">
              <v:stroke joinstyle="miter"/>
            </v:line>
          </w:pict>
        </mc:Fallback>
      </mc:AlternateContent>
    </w:r>
    <w:r w:rsidRPr="0096412B">
      <w:rPr>
        <w:rFonts w:ascii="Faruma" w:hAnsi="Faruma" w:cs="Faruma"/>
        <w:sz w:val="20"/>
        <w:szCs w:val="20"/>
        <w:rtl/>
        <w:lang w:bidi="dv-MV"/>
      </w:rPr>
      <w:t>ދިވެހިރާއްޖޭގެ ސުޕްރީމް ކޯޓު، އޯކިޑްމަގު، ފޯން</w:t>
    </w:r>
    <w:r w:rsidRPr="0096412B">
      <w:rPr>
        <w:rFonts w:ascii="Faruma" w:hAnsi="Faruma" w:cs="Faruma"/>
        <w:sz w:val="20"/>
        <w:szCs w:val="20"/>
        <w:rtl/>
      </w:rPr>
      <w:t xml:space="preserve">: </w:t>
    </w:r>
    <w:r w:rsidRPr="0096412B">
      <w:rPr>
        <w:rFonts w:ascii="Faruma" w:hAnsi="Faruma" w:cs="Faruma"/>
        <w:sz w:val="20"/>
        <w:szCs w:val="20"/>
      </w:rPr>
      <w:t>3009990</w:t>
    </w:r>
    <w:r w:rsidRPr="0096412B">
      <w:rPr>
        <w:rFonts w:ascii="Faruma" w:hAnsi="Faruma" w:cs="Faruma"/>
        <w:sz w:val="20"/>
        <w:szCs w:val="20"/>
        <w:rtl/>
        <w:lang w:bidi="dv-MV"/>
      </w:rPr>
      <w:t xml:space="preserve"> ފެކްސް</w:t>
    </w:r>
    <w:r w:rsidRPr="0096412B">
      <w:rPr>
        <w:rFonts w:ascii="Faruma" w:hAnsi="Faruma" w:cs="Faruma"/>
        <w:sz w:val="20"/>
        <w:szCs w:val="20"/>
        <w:rtl/>
      </w:rPr>
      <w:t xml:space="preserve">: </w:t>
    </w:r>
    <w:r w:rsidRPr="0096412B">
      <w:rPr>
        <w:rFonts w:ascii="Faruma" w:hAnsi="Faruma" w:cs="Faruma"/>
        <w:sz w:val="20"/>
        <w:szCs w:val="20"/>
      </w:rPr>
      <w:t>3008554</w:t>
    </w:r>
    <w:r w:rsidRPr="0096412B">
      <w:rPr>
        <w:rFonts w:ascii="Faruma" w:hAnsi="Faruma" w:cs="Faruma"/>
        <w:sz w:val="20"/>
        <w:szCs w:val="20"/>
        <w:rtl/>
        <w:lang w:bidi="dv-MV"/>
      </w:rPr>
      <w:t xml:space="preserve">  ވެބްސައިޓް</w:t>
    </w:r>
    <w:r w:rsidRPr="0096412B">
      <w:rPr>
        <w:rFonts w:ascii="Faruma" w:hAnsi="Faruma" w:cs="Faruma"/>
        <w:sz w:val="20"/>
        <w:szCs w:val="20"/>
        <w:rtl/>
      </w:rPr>
      <w:t>:</w:t>
    </w:r>
    <w:r>
      <w:rPr>
        <w:rFonts w:ascii="Faruma" w:hAnsi="Faruma" w:cs="Faruma" w:hint="cs"/>
        <w:sz w:val="20"/>
        <w:szCs w:val="20"/>
        <w:rtl/>
        <w:lang w:bidi="dv-MV"/>
      </w:rPr>
      <w:t xml:space="preserve"> </w:t>
    </w:r>
    <w:r w:rsidR="00D65361">
      <w:rPr>
        <w:rFonts w:ascii="Faruma" w:hAnsi="Faruma" w:cs="Faruma"/>
        <w:sz w:val="20"/>
        <w:szCs w:val="20"/>
      </w:rPr>
      <w:t>www.supremecourt</w:t>
    </w:r>
    <w:r w:rsidRPr="00D22CD6">
      <w:rPr>
        <w:rFonts w:ascii="Faruma" w:hAnsi="Faruma" w:cs="Faruma"/>
        <w:sz w:val="20"/>
        <w:szCs w:val="20"/>
      </w:rPr>
      <w:t>.mv</w:t>
    </w:r>
  </w:p>
  <w:sdt>
    <w:sdtPr>
      <w:rPr>
        <w:rFonts w:ascii="Faruma" w:hAnsi="Faruma" w:cs="Faruma"/>
        <w:sz w:val="20"/>
        <w:szCs w:val="20"/>
      </w:rPr>
      <w:id w:val="1874039415"/>
      <w:docPartObj>
        <w:docPartGallery w:val="Page Numbers (Bottom of Page)"/>
        <w:docPartUnique/>
      </w:docPartObj>
    </w:sdtPr>
    <w:sdtEndPr/>
    <w:sdtContent>
      <w:sdt>
        <w:sdtPr>
          <w:rPr>
            <w:rFonts w:ascii="Faruma" w:hAnsi="Faruma" w:cs="Faruma"/>
            <w:sz w:val="20"/>
            <w:szCs w:val="20"/>
          </w:rPr>
          <w:id w:val="1251627468"/>
          <w:docPartObj>
            <w:docPartGallery w:val="Page Numbers (Top of Page)"/>
            <w:docPartUnique/>
          </w:docPartObj>
        </w:sdtPr>
        <w:sdtEndPr/>
        <w:sdtContent>
          <w:p w14:paraId="60E76056" w14:textId="405A0057" w:rsidR="0053623F" w:rsidRPr="00FA671E" w:rsidRDefault="00FA671E" w:rsidP="00FA671E">
            <w:pPr>
              <w:pStyle w:val="Footer"/>
              <w:jc w:val="center"/>
              <w:rPr>
                <w:rFonts w:ascii="Faruma" w:hAnsi="Faruma" w:cs="Faruma"/>
                <w:sz w:val="20"/>
                <w:szCs w:val="20"/>
              </w:rPr>
            </w:pPr>
            <w:r w:rsidRPr="00FA671E">
              <w:rPr>
                <w:rFonts w:ascii="Faruma" w:hAnsi="Faruma" w:cs="Faruma"/>
                <w:b/>
                <w:bCs/>
                <w:sz w:val="20"/>
                <w:szCs w:val="20"/>
              </w:rPr>
              <w:fldChar w:fldCharType="begin"/>
            </w:r>
            <w:r w:rsidRPr="00FA671E">
              <w:rPr>
                <w:rFonts w:ascii="Faruma" w:hAnsi="Faruma" w:cs="Faruma"/>
                <w:b/>
                <w:bCs/>
                <w:sz w:val="20"/>
                <w:szCs w:val="20"/>
              </w:rPr>
              <w:instrText xml:space="preserve"> PAGE </w:instrText>
            </w:r>
            <w:r w:rsidRPr="00FA671E">
              <w:rPr>
                <w:rFonts w:ascii="Faruma" w:hAnsi="Faruma" w:cs="Faruma"/>
                <w:b/>
                <w:bCs/>
                <w:sz w:val="20"/>
                <w:szCs w:val="20"/>
              </w:rPr>
              <w:fldChar w:fldCharType="separate"/>
            </w:r>
            <w:r w:rsidR="00136D90">
              <w:rPr>
                <w:rFonts w:ascii="Faruma" w:hAnsi="Faruma" w:cs="Faruma"/>
                <w:b/>
                <w:bCs/>
                <w:noProof/>
                <w:sz w:val="20"/>
                <w:szCs w:val="20"/>
              </w:rPr>
              <w:t>3</w:t>
            </w:r>
            <w:r w:rsidRPr="00FA671E">
              <w:rPr>
                <w:rFonts w:ascii="Faruma" w:hAnsi="Faruma" w:cs="Faruma"/>
                <w:b/>
                <w:bCs/>
                <w:sz w:val="20"/>
                <w:szCs w:val="20"/>
              </w:rPr>
              <w:fldChar w:fldCharType="end"/>
            </w:r>
            <w:r w:rsidRPr="00FA671E">
              <w:rPr>
                <w:rFonts w:ascii="Faruma" w:hAnsi="Faruma" w:cs="Faruma"/>
                <w:sz w:val="20"/>
                <w:szCs w:val="20"/>
              </w:rPr>
              <w:t xml:space="preserve"> </w:t>
            </w:r>
            <w:r>
              <w:rPr>
                <w:rFonts w:ascii="Faruma" w:hAnsi="Faruma" w:cs="Faruma" w:hint="cs"/>
                <w:sz w:val="20"/>
                <w:szCs w:val="20"/>
                <w:rtl/>
                <w:lang w:bidi="dv-MV"/>
              </w:rPr>
              <w:t>ގެ</w:t>
            </w:r>
            <w:r w:rsidRPr="00FA671E">
              <w:rPr>
                <w:rFonts w:ascii="Faruma" w:hAnsi="Faruma" w:cs="Faruma"/>
                <w:sz w:val="20"/>
                <w:szCs w:val="20"/>
              </w:rPr>
              <w:t xml:space="preserve"> </w:t>
            </w:r>
            <w:r w:rsidRPr="00FA671E">
              <w:rPr>
                <w:rFonts w:ascii="Faruma" w:hAnsi="Faruma" w:cs="Faruma"/>
                <w:b/>
                <w:bCs/>
                <w:sz w:val="20"/>
                <w:szCs w:val="20"/>
              </w:rPr>
              <w:fldChar w:fldCharType="begin"/>
            </w:r>
            <w:r w:rsidRPr="00FA671E">
              <w:rPr>
                <w:rFonts w:ascii="Faruma" w:hAnsi="Faruma" w:cs="Faruma"/>
                <w:b/>
                <w:bCs/>
                <w:sz w:val="20"/>
                <w:szCs w:val="20"/>
              </w:rPr>
              <w:instrText xml:space="preserve"> NUMPAGES  </w:instrText>
            </w:r>
            <w:r w:rsidRPr="00FA671E">
              <w:rPr>
                <w:rFonts w:ascii="Faruma" w:hAnsi="Faruma" w:cs="Faruma"/>
                <w:b/>
                <w:bCs/>
                <w:sz w:val="20"/>
                <w:szCs w:val="20"/>
              </w:rPr>
              <w:fldChar w:fldCharType="separate"/>
            </w:r>
            <w:r w:rsidR="00136D90">
              <w:rPr>
                <w:rFonts w:ascii="Faruma" w:hAnsi="Faruma" w:cs="Faruma"/>
                <w:b/>
                <w:bCs/>
                <w:noProof/>
                <w:sz w:val="20"/>
                <w:szCs w:val="20"/>
              </w:rPr>
              <w:t>4</w:t>
            </w:r>
            <w:r w:rsidRPr="00FA671E">
              <w:rPr>
                <w:rFonts w:ascii="Faruma" w:hAnsi="Faruma" w:cs="Faruma"/>
                <w:b/>
                <w:bCs/>
                <w:sz w:val="20"/>
                <w:szCs w:val="20"/>
              </w:rPr>
              <w:fldChar w:fldCharType="end"/>
            </w:r>
            <w:r>
              <w:rPr>
                <w:rFonts w:ascii="Faruma" w:hAnsi="Faruma" w:cs="Faruma" w:hint="cs"/>
                <w:b/>
                <w:bCs/>
                <w:sz w:val="20"/>
                <w:szCs w:val="20"/>
                <w:rtl/>
                <w:lang w:bidi="dv-MV"/>
              </w:rPr>
              <w:t xml:space="preserve">ސަފުހާ </w:t>
            </w:r>
          </w:p>
        </w:sdtContent>
      </w:sdt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Faruma" w:hAnsi="Faruma" w:cs="Faruma"/>
        <w:sz w:val="20"/>
        <w:szCs w:val="20"/>
        <w:rtl/>
      </w:rPr>
      <w:id w:val="300123892"/>
      <w:docPartObj>
        <w:docPartGallery w:val="Page Numbers (Bottom of Page)"/>
        <w:docPartUnique/>
      </w:docPartObj>
    </w:sdtPr>
    <w:sdtEndPr>
      <w:rPr>
        <w:rtl w:val="0"/>
      </w:rPr>
    </w:sdtEndPr>
    <w:sdtContent>
      <w:sdt>
        <w:sdtPr>
          <w:rPr>
            <w:rFonts w:ascii="Faruma" w:hAnsi="Faruma" w:cs="Faruma"/>
            <w:sz w:val="20"/>
            <w:szCs w:val="20"/>
            <w:rtl/>
          </w:rPr>
          <w:id w:val="1728636285"/>
          <w:docPartObj>
            <w:docPartGallery w:val="Page Numbers (Top of Page)"/>
            <w:docPartUnique/>
          </w:docPartObj>
        </w:sdtPr>
        <w:sdtEndPr>
          <w:rPr>
            <w:rtl w:val="0"/>
          </w:rPr>
        </w:sdtEndPr>
        <w:sdtContent>
          <w:p w14:paraId="2ECEAA33" w14:textId="7C57820C" w:rsidR="00FA671E" w:rsidRPr="00FA671E" w:rsidRDefault="00FA671E" w:rsidP="00D65361">
            <w:pPr>
              <w:bidi/>
              <w:jc w:val="center"/>
              <w:rPr>
                <w:rFonts w:ascii="Faruma" w:hAnsi="Faruma" w:cs="Faruma"/>
                <w:sz w:val="20"/>
                <w:szCs w:val="20"/>
              </w:rPr>
            </w:pPr>
            <w:r w:rsidRPr="00FA671E">
              <w:rPr>
                <w:rFonts w:ascii="Faruma" w:hAnsi="Faruma" w:cs="Faruma"/>
                <w:noProof/>
                <w:sz w:val="20"/>
                <w:szCs w:val="20"/>
                <w:rtl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60CDC03A" wp14:editId="50544DD5">
                      <wp:simplePos x="0" y="0"/>
                      <wp:positionH relativeFrom="column">
                        <wp:posOffset>-136478</wp:posOffset>
                      </wp:positionH>
                      <wp:positionV relativeFrom="paragraph">
                        <wp:posOffset>-44744</wp:posOffset>
                      </wp:positionV>
                      <wp:extent cx="5991368" cy="0"/>
                      <wp:effectExtent l="0" t="0" r="28575" b="19050"/>
                      <wp:wrapNone/>
                      <wp:docPr id="2" name="Straight Connector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5991368" cy="0"/>
                              </a:xfrm>
                              <a:prstGeom prst="line">
                                <a:avLst/>
                              </a:prstGeom>
                              <a:ln w="317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      <w:pict>
                    <v:line w14:anchorId="6981D9C1" id="Straight Connector 2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0.75pt,-3.5pt" to="461pt,-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" strokecolor="black [3213]" strokeweight=".25pt">
                      <v:stroke joinstyle="miter"/>
                    </v:line>
                  </w:pict>
                </mc:Fallback>
              </mc:AlternateContent>
            </w:r>
            <w:r w:rsidRPr="00FA671E">
              <w:rPr>
                <w:rFonts w:ascii="Faruma" w:hAnsi="Faruma" w:cs="Faruma"/>
                <w:sz w:val="20"/>
                <w:szCs w:val="20"/>
                <w:rtl/>
                <w:lang w:bidi="dv-MV"/>
              </w:rPr>
              <w:t>ދިވެހިރާއްޖޭގެ ސުޕްރީމް ކޯޓު، އޯކިޑްމަގު، ފޯން</w:t>
            </w:r>
            <w:r w:rsidRPr="00FA671E">
              <w:rPr>
                <w:rFonts w:ascii="Faruma" w:hAnsi="Faruma" w:cs="Faruma"/>
                <w:sz w:val="20"/>
                <w:szCs w:val="20"/>
                <w:rtl/>
              </w:rPr>
              <w:t xml:space="preserve">: </w:t>
            </w:r>
            <w:r w:rsidRPr="00FA671E">
              <w:rPr>
                <w:rFonts w:ascii="Faruma" w:hAnsi="Faruma" w:cs="Faruma"/>
                <w:sz w:val="20"/>
                <w:szCs w:val="20"/>
              </w:rPr>
              <w:t>3009990</w:t>
            </w:r>
            <w:r w:rsidRPr="00FA671E">
              <w:rPr>
                <w:rFonts w:ascii="Faruma" w:hAnsi="Faruma" w:cs="Faruma"/>
                <w:sz w:val="20"/>
                <w:szCs w:val="20"/>
                <w:rtl/>
                <w:lang w:bidi="dv-MV"/>
              </w:rPr>
              <w:t xml:space="preserve"> ފެކްސް</w:t>
            </w:r>
            <w:r w:rsidRPr="00FA671E">
              <w:rPr>
                <w:rFonts w:ascii="Faruma" w:hAnsi="Faruma" w:cs="Faruma"/>
                <w:sz w:val="20"/>
                <w:szCs w:val="20"/>
                <w:rtl/>
              </w:rPr>
              <w:t xml:space="preserve">: </w:t>
            </w:r>
            <w:r w:rsidRPr="00FA671E">
              <w:rPr>
                <w:rFonts w:ascii="Faruma" w:hAnsi="Faruma" w:cs="Faruma"/>
                <w:sz w:val="20"/>
                <w:szCs w:val="20"/>
              </w:rPr>
              <w:t>3008554</w:t>
            </w:r>
            <w:r w:rsidRPr="00FA671E">
              <w:rPr>
                <w:rFonts w:ascii="Faruma" w:hAnsi="Faruma" w:cs="Faruma"/>
                <w:sz w:val="20"/>
                <w:szCs w:val="20"/>
                <w:rtl/>
                <w:lang w:bidi="dv-MV"/>
              </w:rPr>
              <w:t xml:space="preserve">  ވެބްސައިޓް</w:t>
            </w:r>
            <w:r w:rsidRPr="00FA671E">
              <w:rPr>
                <w:rFonts w:ascii="Faruma" w:hAnsi="Faruma" w:cs="Faruma"/>
                <w:sz w:val="20"/>
                <w:szCs w:val="20"/>
                <w:rtl/>
              </w:rPr>
              <w:t>:</w:t>
            </w:r>
            <w:r w:rsidRPr="00FA671E">
              <w:rPr>
                <w:rFonts w:ascii="Faruma" w:hAnsi="Faruma" w:cs="Faruma"/>
                <w:sz w:val="20"/>
                <w:szCs w:val="20"/>
                <w:rtl/>
                <w:lang w:bidi="dv-MV"/>
              </w:rPr>
              <w:t xml:space="preserve"> </w:t>
            </w:r>
            <w:r w:rsidR="00D65361">
              <w:rPr>
                <w:rFonts w:ascii="Faruma" w:hAnsi="Faruma" w:cs="Faruma"/>
                <w:sz w:val="20"/>
                <w:szCs w:val="20"/>
              </w:rPr>
              <w:t>www.supremecourt.</w:t>
            </w:r>
            <w:r w:rsidRPr="00FA671E">
              <w:rPr>
                <w:rFonts w:ascii="Faruma" w:hAnsi="Faruma" w:cs="Faruma"/>
                <w:sz w:val="20"/>
                <w:szCs w:val="20"/>
              </w:rPr>
              <w:t>mv</w:t>
            </w:r>
          </w:p>
          <w:p w14:paraId="496440AA" w14:textId="71484E17" w:rsidR="00FA671E" w:rsidRPr="00FA671E" w:rsidRDefault="00FA671E" w:rsidP="00FA671E">
            <w:pPr>
              <w:pStyle w:val="Footer"/>
              <w:jc w:val="center"/>
              <w:rPr>
                <w:rFonts w:ascii="Faruma" w:hAnsi="Faruma" w:cs="Faruma"/>
                <w:sz w:val="20"/>
                <w:szCs w:val="20"/>
              </w:rPr>
            </w:pPr>
            <w:r w:rsidRPr="00FA671E">
              <w:rPr>
                <w:rFonts w:ascii="Faruma" w:hAnsi="Faruma" w:cs="Faruma"/>
                <w:sz w:val="20"/>
                <w:szCs w:val="20"/>
              </w:rPr>
              <w:fldChar w:fldCharType="begin"/>
            </w:r>
            <w:r w:rsidRPr="00FA671E">
              <w:rPr>
                <w:rFonts w:ascii="Faruma" w:hAnsi="Faruma" w:cs="Faruma"/>
                <w:sz w:val="20"/>
                <w:szCs w:val="20"/>
              </w:rPr>
              <w:instrText xml:space="preserve"> PAGE </w:instrText>
            </w:r>
            <w:r w:rsidRPr="00FA671E">
              <w:rPr>
                <w:rFonts w:ascii="Faruma" w:hAnsi="Faruma" w:cs="Faruma"/>
                <w:sz w:val="20"/>
                <w:szCs w:val="20"/>
              </w:rPr>
              <w:fldChar w:fldCharType="separate"/>
            </w:r>
            <w:r w:rsidR="00136D90">
              <w:rPr>
                <w:rFonts w:ascii="Faruma" w:hAnsi="Faruma" w:cs="Faruma"/>
                <w:noProof/>
                <w:sz w:val="20"/>
                <w:szCs w:val="20"/>
              </w:rPr>
              <w:t>1</w:t>
            </w:r>
            <w:r w:rsidRPr="00FA671E">
              <w:rPr>
                <w:rFonts w:ascii="Faruma" w:hAnsi="Faruma" w:cs="Faruma"/>
                <w:sz w:val="20"/>
                <w:szCs w:val="20"/>
              </w:rPr>
              <w:fldChar w:fldCharType="end"/>
            </w:r>
            <w:r w:rsidRPr="00FA671E">
              <w:rPr>
                <w:rFonts w:ascii="Faruma" w:hAnsi="Faruma" w:cs="Faruma"/>
                <w:sz w:val="20"/>
                <w:szCs w:val="20"/>
              </w:rPr>
              <w:t xml:space="preserve"> </w:t>
            </w:r>
            <w:r w:rsidRPr="00FA671E">
              <w:rPr>
                <w:rFonts w:ascii="Faruma" w:hAnsi="Faruma" w:cs="Faruma" w:hint="cs"/>
                <w:sz w:val="20"/>
                <w:szCs w:val="20"/>
                <w:rtl/>
                <w:lang w:bidi="dv-MV"/>
              </w:rPr>
              <w:t>ގެ</w:t>
            </w:r>
            <w:r w:rsidRPr="00FA671E">
              <w:rPr>
                <w:rFonts w:ascii="Faruma" w:hAnsi="Faruma" w:cs="Faruma"/>
                <w:sz w:val="20"/>
                <w:szCs w:val="20"/>
              </w:rPr>
              <w:t xml:space="preserve"> </w:t>
            </w:r>
            <w:r w:rsidRPr="00FA671E">
              <w:rPr>
                <w:rFonts w:ascii="Faruma" w:hAnsi="Faruma" w:cs="Faruma"/>
                <w:sz w:val="20"/>
                <w:szCs w:val="20"/>
              </w:rPr>
              <w:fldChar w:fldCharType="begin"/>
            </w:r>
            <w:r w:rsidRPr="00FA671E">
              <w:rPr>
                <w:rFonts w:ascii="Faruma" w:hAnsi="Faruma" w:cs="Faruma"/>
                <w:sz w:val="20"/>
                <w:szCs w:val="20"/>
              </w:rPr>
              <w:instrText xml:space="preserve"> NUMPAGES  </w:instrText>
            </w:r>
            <w:r w:rsidRPr="00FA671E">
              <w:rPr>
                <w:rFonts w:ascii="Faruma" w:hAnsi="Faruma" w:cs="Faruma"/>
                <w:sz w:val="20"/>
                <w:szCs w:val="20"/>
              </w:rPr>
              <w:fldChar w:fldCharType="separate"/>
            </w:r>
            <w:r w:rsidR="00136D90">
              <w:rPr>
                <w:rFonts w:ascii="Faruma" w:hAnsi="Faruma" w:cs="Faruma"/>
                <w:noProof/>
                <w:sz w:val="20"/>
                <w:szCs w:val="20"/>
              </w:rPr>
              <w:t>4</w:t>
            </w:r>
            <w:r w:rsidRPr="00FA671E">
              <w:rPr>
                <w:rFonts w:ascii="Faruma" w:hAnsi="Faruma" w:cs="Faruma"/>
                <w:sz w:val="20"/>
                <w:szCs w:val="20"/>
              </w:rPr>
              <w:fldChar w:fldCharType="end"/>
            </w:r>
            <w:r w:rsidRPr="00FA671E">
              <w:rPr>
                <w:rFonts w:ascii="Faruma" w:hAnsi="Faruma" w:cs="Faruma" w:hint="cs"/>
                <w:sz w:val="20"/>
                <w:szCs w:val="20"/>
                <w:rtl/>
                <w:lang w:bidi="dv-MV"/>
              </w:rPr>
              <w:t xml:space="preserve">ސަފުހާ </w:t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D2A1146" w14:textId="77777777" w:rsidR="008155D2" w:rsidRDefault="008155D2">
      <w:r>
        <w:separator/>
      </w:r>
    </w:p>
  </w:footnote>
  <w:footnote w:type="continuationSeparator" w:id="0">
    <w:p w14:paraId="076A3DCB" w14:textId="77777777" w:rsidR="008155D2" w:rsidRDefault="008155D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CA32491" w14:textId="77777777" w:rsidR="000D37EC" w:rsidRPr="008C5F0A" w:rsidRDefault="000D37EC" w:rsidP="003F63A5">
    <w:pPr>
      <w:bidi/>
      <w:jc w:val="center"/>
      <w:rPr>
        <w:rFonts w:ascii="Faruma" w:hAnsi="Faruma" w:cs="Faruma"/>
        <w:sz w:val="40"/>
        <w:szCs w:val="40"/>
        <w:lang w:val="en-US" w:bidi="dv-MV"/>
      </w:rPr>
    </w:pPr>
    <w:r>
      <w:rPr>
        <w:noProof/>
        <w:lang w:val="en-US"/>
      </w:rPr>
      <w:drawing>
        <wp:anchor distT="0" distB="0" distL="114300" distR="114300" simplePos="0" relativeHeight="251672576" behindDoc="0" locked="0" layoutInCell="1" allowOverlap="1" wp14:anchorId="38452ACF" wp14:editId="508826BB">
          <wp:simplePos x="0" y="0"/>
          <wp:positionH relativeFrom="margin">
            <wp:posOffset>72745</wp:posOffset>
          </wp:positionH>
          <wp:positionV relativeFrom="paragraph">
            <wp:posOffset>495401</wp:posOffset>
          </wp:positionV>
          <wp:extent cx="621792" cy="599270"/>
          <wp:effectExtent l="0" t="0" r="6985" b="0"/>
          <wp:wrapNone/>
          <wp:docPr id="6" name="Picture 6" descr="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2" descr="Logo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21792" cy="5992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DA2784">
      <w:rPr>
        <w:rFonts w:ascii="Calibri" w:eastAsia="Calibri" w:hAnsi="Calibri" w:cs="Arial"/>
        <w:noProof/>
        <w:sz w:val="22"/>
        <w:szCs w:val="22"/>
        <w:lang w:val="en-US"/>
      </w:rPr>
      <w:drawing>
        <wp:anchor distT="0" distB="0" distL="114300" distR="114300" simplePos="0" relativeHeight="251673600" behindDoc="0" locked="0" layoutInCell="1" allowOverlap="1" wp14:anchorId="1242C47B" wp14:editId="26784F6B">
          <wp:simplePos x="0" y="0"/>
          <wp:positionH relativeFrom="margin">
            <wp:posOffset>2596744</wp:posOffset>
          </wp:positionH>
          <wp:positionV relativeFrom="paragraph">
            <wp:posOffset>500482</wp:posOffset>
          </wp:positionV>
          <wp:extent cx="577901" cy="593573"/>
          <wp:effectExtent l="0" t="0" r="0" b="0"/>
          <wp:wrapNone/>
          <wp:docPr id="7" name="Picture 7" descr="nishan-png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6" descr="nishan-png8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7901" cy="593573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sdt>
      <w:sdtPr>
        <w:rPr>
          <w:rFonts w:ascii="Faruma" w:hAnsi="Faruma" w:cs="Faruma"/>
          <w:sz w:val="40"/>
          <w:szCs w:val="40"/>
          <w:rtl/>
          <w:lang w:val="en-US" w:bidi="dv-MV"/>
        </w:rPr>
        <w:id w:val="1555126044"/>
        <w:lock w:val="contentLocked"/>
        <w:placeholder>
          <w:docPart w:val="AE10ACA138C44B02AB3989EE690C0CAD"/>
        </w:placeholder>
        <w:text/>
      </w:sdtPr>
      <w:sdtEndPr/>
      <w:sdtContent>
        <w:r w:rsidRPr="008C5F0A">
          <w:rPr>
            <w:rFonts w:ascii="Faruma" w:hAnsi="Faruma" w:cs="Faruma"/>
            <w:sz w:val="40"/>
            <w:szCs w:val="40"/>
            <w:lang w:val="en-US" w:bidi="dv-MV"/>
          </w:rPr>
          <w:t>`</w:t>
        </w:r>
      </w:sdtContent>
    </w:sdt>
  </w:p>
  <w:sdt>
    <w:sdtPr>
      <w:rPr>
        <w:rFonts w:ascii="Faruma" w:hAnsi="Faruma" w:cs="Faruma" w:hint="cs"/>
        <w:b/>
        <w:bCs/>
        <w:sz w:val="32"/>
        <w:szCs w:val="32"/>
        <w:rtl/>
        <w:lang w:val="en-US" w:bidi="dv-MV"/>
      </w:rPr>
      <w:id w:val="618344041"/>
      <w:lock w:val="contentLocked"/>
      <w:placeholder>
        <w:docPart w:val="AE10ACA138C44B02AB3989EE690C0CAD"/>
      </w:placeholder>
      <w:text/>
    </w:sdtPr>
    <w:sdtEndPr/>
    <w:sdtContent>
      <w:p w14:paraId="29BEBCF9" w14:textId="77777777" w:rsidR="000D37EC" w:rsidRPr="00753111" w:rsidRDefault="000D37EC" w:rsidP="003F63A5">
        <w:pPr>
          <w:bidi/>
          <w:spacing w:line="276" w:lineRule="auto"/>
          <w:ind w:right="540"/>
          <w:rPr>
            <w:rFonts w:ascii="Faruma" w:hAnsi="Faruma" w:cs="MV Boli"/>
            <w:b/>
            <w:bCs/>
            <w:sz w:val="28"/>
            <w:szCs w:val="28"/>
            <w:rtl/>
            <w:lang w:val="en-US" w:bidi="dv-MV"/>
          </w:rPr>
        </w:pPr>
        <w:r>
          <w:rPr>
            <w:rFonts w:ascii="Faruma" w:hAnsi="Faruma" w:cs="Faruma" w:hint="cs"/>
            <w:b/>
            <w:bCs/>
            <w:sz w:val="32"/>
            <w:szCs w:val="32"/>
            <w:rtl/>
            <w:lang w:val="en-US" w:bidi="dv-MV"/>
          </w:rPr>
          <w:t>ދިވެހިރާއްޖޭގެ ސުޕްރީމް ކޯޓު</w:t>
        </w:r>
      </w:p>
    </w:sdtContent>
  </w:sdt>
  <w:p w14:paraId="15645E52" w14:textId="3C01E6D7" w:rsidR="000D37EC" w:rsidRDefault="004E2045" w:rsidP="003F63A5">
    <w:pPr>
      <w:tabs>
        <w:tab w:val="right" w:pos="630"/>
      </w:tabs>
      <w:bidi/>
      <w:spacing w:line="276" w:lineRule="auto"/>
      <w:ind w:left="-57" w:right="540"/>
      <w:rPr>
        <w:rFonts w:ascii="Faruma" w:hAnsi="Faruma" w:cs="Faruma"/>
        <w:b/>
        <w:bCs/>
        <w:sz w:val="26"/>
        <w:szCs w:val="26"/>
        <w:rtl/>
        <w:lang w:val="en-US" w:bidi="dv-MV"/>
      </w:rPr>
    </w:pPr>
    <w:r>
      <w:rPr>
        <w:noProof/>
        <w:lang w:val="en-US"/>
      </w:rPr>
      <mc:AlternateContent>
        <mc:Choice Requires="wps">
          <w:drawing>
            <wp:anchor distT="45720" distB="45720" distL="114300" distR="114300" simplePos="0" relativeHeight="251675648" behindDoc="0" locked="0" layoutInCell="1" allowOverlap="1" wp14:anchorId="708B8034" wp14:editId="64D74952">
              <wp:simplePos x="0" y="0"/>
              <wp:positionH relativeFrom="margin">
                <wp:posOffset>-161925</wp:posOffset>
              </wp:positionH>
              <wp:positionV relativeFrom="paragraph">
                <wp:posOffset>323849</wp:posOffset>
              </wp:positionV>
              <wp:extent cx="1082695" cy="561975"/>
              <wp:effectExtent l="0" t="0" r="0" b="0"/>
              <wp:wrapNone/>
              <wp:docPr id="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082695" cy="56197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D3AB946" w14:textId="766BBD9D" w:rsidR="00C209A1" w:rsidRPr="004E2045" w:rsidRDefault="00C209A1" w:rsidP="00C74783">
                          <w:pPr>
                            <w:jc w:val="center"/>
                            <w:rPr>
                              <w:rFonts w:asciiTheme="majorBidi" w:hAnsiTheme="majorBidi" w:cstheme="majorBidi"/>
                              <w:color w:val="808080" w:themeColor="background1" w:themeShade="80"/>
                              <w:lang w:val="en-US"/>
                            </w:rPr>
                          </w:pPr>
                          <w:r w:rsidRPr="004E2045">
                            <w:rPr>
                              <w:rFonts w:asciiTheme="majorBidi" w:hAnsiTheme="majorBidi" w:cstheme="majorBidi"/>
                              <w:color w:val="808080" w:themeColor="background1" w:themeShade="80"/>
                            </w:rPr>
                            <w:t>SC</w:t>
                          </w:r>
                          <w:r w:rsidR="009849CF" w:rsidRPr="004E2045">
                            <w:rPr>
                              <w:rFonts w:asciiTheme="majorBidi" w:hAnsiTheme="majorBidi" w:cstheme="majorBidi"/>
                              <w:color w:val="808080" w:themeColor="background1" w:themeShade="80"/>
                              <w:lang w:val="en-US"/>
                            </w:rPr>
                            <w:t>-1</w:t>
                          </w:r>
                          <w:r w:rsidR="00C74783" w:rsidRPr="004E2045">
                            <w:rPr>
                              <w:rFonts w:asciiTheme="majorBidi" w:hAnsiTheme="majorBidi" w:cstheme="majorBidi"/>
                              <w:color w:val="808080" w:themeColor="background1" w:themeShade="80"/>
                              <w:lang w:val="en-US"/>
                            </w:rPr>
                            <w:t>6</w:t>
                          </w:r>
                        </w:p>
                        <w:p w14:paraId="69C4543E" w14:textId="77777777" w:rsidR="00081C3C" w:rsidRDefault="00081C3C" w:rsidP="00081C3C">
                          <w:pPr>
                            <w:jc w:val="center"/>
                            <w:rPr>
                              <w:rFonts w:asciiTheme="majorBidi" w:hAnsiTheme="majorBidi" w:cs="MV Boli"/>
                              <w:color w:val="A6A6A6" w:themeColor="background1" w:themeShade="A6"/>
                              <w:lang w:bidi="dv-MV"/>
                            </w:rPr>
                          </w:pPr>
                          <w:r>
                            <w:rPr>
                              <w:rFonts w:asciiTheme="majorBidi" w:hAnsiTheme="majorBidi" w:cs="MV Boli"/>
                              <w:color w:val="A6A6A6" w:themeColor="background1" w:themeShade="A6"/>
                              <w:lang w:bidi="dv-MV"/>
                            </w:rPr>
                            <w:t>v1.2</w:t>
                          </w:r>
                        </w:p>
                        <w:p w14:paraId="1E5624C7" w14:textId="77777777" w:rsidR="00FD452B" w:rsidRPr="00767AE5" w:rsidRDefault="00FD452B" w:rsidP="00C74783">
                          <w:pPr>
                            <w:jc w:val="center"/>
                            <w:rPr>
                              <w:rFonts w:asciiTheme="majorBidi" w:hAnsiTheme="majorBidi" w:cs="MV Boli"/>
                              <w:color w:val="A6A6A6" w:themeColor="background1" w:themeShade="A6"/>
                              <w:lang w:bidi="dv-MV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08B8034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-12.75pt;margin-top:25.5pt;width:85.25pt;height:44.25pt;z-index:25167564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" filled="f" stroked="f">
              <v:textbox>
                <w:txbxContent>
                  <w:p w14:paraId="4D3AB946" w14:textId="766BBD9D" w:rsidR="00C209A1" w:rsidRPr="004E2045" w:rsidRDefault="00C209A1" w:rsidP="00C74783">
                    <w:pPr>
                      <w:jc w:val="center"/>
                      <w:rPr>
                        <w:rFonts w:asciiTheme="majorBidi" w:hAnsiTheme="majorBidi" w:cstheme="majorBidi"/>
                        <w:color w:val="808080" w:themeColor="background1" w:themeShade="80"/>
                        <w:lang w:val="en-US"/>
                      </w:rPr>
                    </w:pPr>
                    <w:r w:rsidRPr="004E2045">
                      <w:rPr>
                        <w:rFonts w:asciiTheme="majorBidi" w:hAnsiTheme="majorBidi" w:cstheme="majorBidi"/>
                        <w:color w:val="808080" w:themeColor="background1" w:themeShade="80"/>
                      </w:rPr>
                      <w:t>SC</w:t>
                    </w:r>
                    <w:r w:rsidR="009849CF" w:rsidRPr="004E2045">
                      <w:rPr>
                        <w:rFonts w:asciiTheme="majorBidi" w:hAnsiTheme="majorBidi" w:cstheme="majorBidi"/>
                        <w:color w:val="808080" w:themeColor="background1" w:themeShade="80"/>
                        <w:lang w:val="en-US"/>
                      </w:rPr>
                      <w:t>-1</w:t>
                    </w:r>
                    <w:r w:rsidR="00C74783" w:rsidRPr="004E2045">
                      <w:rPr>
                        <w:rFonts w:asciiTheme="majorBidi" w:hAnsiTheme="majorBidi" w:cstheme="majorBidi"/>
                        <w:color w:val="808080" w:themeColor="background1" w:themeShade="80"/>
                        <w:lang w:val="en-US"/>
                      </w:rPr>
                      <w:t>6</w:t>
                    </w:r>
                  </w:p>
                  <w:p w14:paraId="69C4543E" w14:textId="77777777" w:rsidR="00081C3C" w:rsidRDefault="00081C3C" w:rsidP="00081C3C">
                    <w:pPr>
                      <w:jc w:val="center"/>
                      <w:rPr>
                        <w:rFonts w:asciiTheme="majorBidi" w:hAnsiTheme="majorBidi" w:cs="MV Boli"/>
                        <w:color w:val="A6A6A6" w:themeColor="background1" w:themeShade="A6"/>
                        <w:lang w:bidi="dv-MV"/>
                      </w:rPr>
                    </w:pPr>
                    <w:r>
                      <w:rPr>
                        <w:rFonts w:asciiTheme="majorBidi" w:hAnsiTheme="majorBidi" w:cs="MV Boli"/>
                        <w:color w:val="A6A6A6" w:themeColor="background1" w:themeShade="A6"/>
                        <w:lang w:bidi="dv-MV"/>
                      </w:rPr>
                      <w:t>v1.2</w:t>
                    </w:r>
                  </w:p>
                  <w:p w14:paraId="1E5624C7" w14:textId="77777777" w:rsidR="00FD452B" w:rsidRPr="00767AE5" w:rsidRDefault="00FD452B" w:rsidP="00C74783">
                    <w:pPr>
                      <w:jc w:val="center"/>
                      <w:rPr>
                        <w:rFonts w:asciiTheme="majorBidi" w:hAnsiTheme="majorBidi" w:cs="MV Boli"/>
                        <w:color w:val="A6A6A6" w:themeColor="background1" w:themeShade="A6"/>
                        <w:lang w:bidi="dv-MV"/>
                      </w:rPr>
                    </w:pPr>
                  </w:p>
                </w:txbxContent>
              </v:textbox>
              <w10:wrap anchorx="margin"/>
            </v:shape>
          </w:pict>
        </mc:Fallback>
      </mc:AlternateContent>
    </w:r>
    <w:r w:rsidR="000D37EC">
      <w:rPr>
        <w:rFonts w:ascii="Faruma" w:hAnsi="Faruma" w:cs="Faruma"/>
        <w:b/>
        <w:bCs/>
        <w:sz w:val="26"/>
        <w:szCs w:val="26"/>
        <w:rtl/>
        <w:lang w:val="en-US" w:bidi="dv-MV"/>
      </w:rPr>
      <w:tab/>
    </w:r>
    <w:sdt>
      <w:sdtPr>
        <w:rPr>
          <w:rFonts w:ascii="Faruma" w:hAnsi="Faruma" w:cs="Faruma"/>
          <w:b/>
          <w:bCs/>
          <w:sz w:val="26"/>
          <w:szCs w:val="26"/>
          <w:rtl/>
          <w:lang w:val="en-US" w:bidi="dv-MV"/>
        </w:rPr>
        <w:id w:val="-989331487"/>
        <w:lock w:val="contentLocked"/>
        <w:placeholder>
          <w:docPart w:val="AE10ACA138C44B02AB3989EE690C0CAD"/>
        </w:placeholder>
        <w:text/>
      </w:sdtPr>
      <w:sdtEndPr>
        <w:rPr>
          <w:rFonts w:hint="cs"/>
        </w:rPr>
      </w:sdtEndPr>
      <w:sdtContent>
        <w:r w:rsidR="000D37EC">
          <w:rPr>
            <w:rFonts w:ascii="Faruma" w:hAnsi="Faruma" w:cs="Faruma"/>
            <w:b/>
            <w:bCs/>
            <w:sz w:val="26"/>
            <w:szCs w:val="26"/>
            <w:rtl/>
            <w:lang w:val="en-US" w:bidi="dv-MV"/>
          </w:rPr>
          <w:tab/>
        </w:r>
        <w:r w:rsidR="000D37EC">
          <w:rPr>
            <w:rFonts w:ascii="Faruma" w:hAnsi="Faruma" w:cs="Faruma" w:hint="cs"/>
            <w:b/>
            <w:bCs/>
            <w:sz w:val="26"/>
            <w:szCs w:val="26"/>
            <w:rtl/>
            <w:lang w:val="en-US" w:bidi="dv-MV"/>
          </w:rPr>
          <w:t>މާލެ،</w:t>
        </w:r>
      </w:sdtContent>
    </w:sdt>
  </w:p>
  <w:p w14:paraId="46833CAA" w14:textId="07CF6FD5" w:rsidR="000D37EC" w:rsidRPr="000D37EC" w:rsidRDefault="00136D90" w:rsidP="00C209A1">
    <w:pPr>
      <w:tabs>
        <w:tab w:val="right" w:pos="630"/>
        <w:tab w:val="left" w:pos="7767"/>
      </w:tabs>
      <w:bidi/>
      <w:spacing w:line="276" w:lineRule="auto"/>
      <w:ind w:left="-57" w:right="540"/>
      <w:rPr>
        <w:rFonts w:ascii="Faruma" w:hAnsi="Faruma" w:cs="Faruma"/>
        <w:b/>
        <w:bCs/>
        <w:sz w:val="26"/>
        <w:szCs w:val="26"/>
        <w:lang w:val="en-US" w:bidi="dv-MV"/>
      </w:rPr>
    </w:pPr>
    <w:sdt>
      <w:sdtPr>
        <w:rPr>
          <w:rFonts w:ascii="Faruma" w:hAnsi="Faruma" w:cs="Faruma" w:hint="cs"/>
          <w:b/>
          <w:bCs/>
          <w:sz w:val="26"/>
          <w:szCs w:val="26"/>
          <w:rtl/>
          <w:lang w:val="en-US" w:bidi="dv-MV"/>
        </w:rPr>
        <w:id w:val="-994874372"/>
        <w:lock w:val="contentLocked"/>
        <w:placeholder>
          <w:docPart w:val="AE10ACA138C44B02AB3989EE690C0CAD"/>
        </w:placeholder>
        <w:text/>
      </w:sdtPr>
      <w:sdtEndPr/>
      <w:sdtContent>
        <w:r w:rsidR="000D37EC">
          <w:rPr>
            <w:rFonts w:ascii="Faruma" w:hAnsi="Faruma" w:cs="Faruma" w:hint="cs"/>
            <w:b/>
            <w:bCs/>
            <w:sz w:val="26"/>
            <w:szCs w:val="26"/>
            <w:rtl/>
            <w:lang w:val="en-US" w:bidi="dv-MV"/>
          </w:rPr>
          <w:t xml:space="preserve">    </w:t>
        </w:r>
        <w:r w:rsidR="000D37EC">
          <w:rPr>
            <w:rFonts w:ascii="Faruma" w:hAnsi="Faruma" w:cs="Faruma"/>
            <w:b/>
            <w:bCs/>
            <w:sz w:val="26"/>
            <w:szCs w:val="26"/>
            <w:rtl/>
            <w:lang w:val="en-US" w:bidi="dv-MV"/>
          </w:rPr>
          <w:tab/>
        </w:r>
        <w:r w:rsidR="000D37EC">
          <w:rPr>
            <w:rFonts w:ascii="Faruma" w:hAnsi="Faruma" w:cs="Faruma" w:hint="cs"/>
            <w:b/>
            <w:bCs/>
            <w:sz w:val="26"/>
            <w:szCs w:val="26"/>
            <w:rtl/>
            <w:lang w:val="en-US" w:bidi="dv-MV"/>
          </w:rPr>
          <w:t>ދިވެހިރާއްޖެ.</w:t>
        </w:r>
      </w:sdtContent>
    </w:sdt>
    <w:r w:rsidR="00C209A1">
      <w:rPr>
        <w:rFonts w:ascii="Faruma" w:hAnsi="Faruma" w:cs="Faruma"/>
        <w:b/>
        <w:bCs/>
        <w:sz w:val="26"/>
        <w:szCs w:val="26"/>
        <w:rtl/>
        <w:lang w:val="en-US" w:bidi="dv-MV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087EB6"/>
    <w:multiLevelType w:val="hybridMultilevel"/>
    <w:tmpl w:val="78222E3C"/>
    <w:lvl w:ilvl="0" w:tplc="3FF4C4DA">
      <w:start w:val="82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52799A"/>
    <w:multiLevelType w:val="hybridMultilevel"/>
    <w:tmpl w:val="64C6933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9220D64"/>
    <w:multiLevelType w:val="hybridMultilevel"/>
    <w:tmpl w:val="4E44F1AA"/>
    <w:lvl w:ilvl="0" w:tplc="85E64296">
      <w:start w:val="1"/>
      <w:numFmt w:val="decimal"/>
      <w:lvlText w:val="%1."/>
      <w:lvlJc w:val="left"/>
      <w:pPr>
        <w:ind w:left="450" w:hanging="360"/>
      </w:pPr>
      <w:rPr>
        <w:rFonts w:ascii="Faruma" w:hAnsi="Faruma" w:cs="Faruma" w:hint="default"/>
        <w:b/>
        <w:bCs/>
        <w:sz w:val="22"/>
        <w:szCs w:val="22"/>
        <w:lang w:bidi="dv-MV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3" w15:restartNumberingAfterBreak="0">
    <w:nsid w:val="0C2231F9"/>
    <w:multiLevelType w:val="hybridMultilevel"/>
    <w:tmpl w:val="C852A4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776A4F"/>
    <w:multiLevelType w:val="hybridMultilevel"/>
    <w:tmpl w:val="5D4C90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E31C85"/>
    <w:multiLevelType w:val="hybridMultilevel"/>
    <w:tmpl w:val="02A4A800"/>
    <w:lvl w:ilvl="0" w:tplc="7B6C741E">
      <w:numFmt w:val="bullet"/>
      <w:lvlText w:val=""/>
      <w:lvlJc w:val="left"/>
      <w:pPr>
        <w:ind w:left="423" w:hanging="360"/>
      </w:pPr>
      <w:rPr>
        <w:rFonts w:ascii="Symbol" w:eastAsia="Times New Roman" w:hAnsi="Symbol" w:cs="Faruma" w:hint="default"/>
      </w:rPr>
    </w:lvl>
    <w:lvl w:ilvl="1" w:tplc="04090003" w:tentative="1">
      <w:start w:val="1"/>
      <w:numFmt w:val="bullet"/>
      <w:lvlText w:val="o"/>
      <w:lvlJc w:val="left"/>
      <w:pPr>
        <w:ind w:left="114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3" w:hanging="360"/>
      </w:pPr>
      <w:rPr>
        <w:rFonts w:ascii="Wingdings" w:hAnsi="Wingdings" w:hint="default"/>
      </w:rPr>
    </w:lvl>
  </w:abstractNum>
  <w:abstractNum w:abstractNumId="6" w15:restartNumberingAfterBreak="0">
    <w:nsid w:val="12556F46"/>
    <w:multiLevelType w:val="hybridMultilevel"/>
    <w:tmpl w:val="57502C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73A2F13"/>
    <w:multiLevelType w:val="hybridMultilevel"/>
    <w:tmpl w:val="7050319E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32465D0"/>
    <w:multiLevelType w:val="hybridMultilevel"/>
    <w:tmpl w:val="660AF9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7C098F"/>
    <w:multiLevelType w:val="hybridMultilevel"/>
    <w:tmpl w:val="C852A4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D1E06CA"/>
    <w:multiLevelType w:val="hybridMultilevel"/>
    <w:tmpl w:val="EB3AD8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3CA7AFE"/>
    <w:multiLevelType w:val="hybridMultilevel"/>
    <w:tmpl w:val="5D4C90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42769AB"/>
    <w:multiLevelType w:val="hybridMultilevel"/>
    <w:tmpl w:val="2A2AE062"/>
    <w:lvl w:ilvl="0" w:tplc="B50CFFB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 w:val="0"/>
        <w:sz w:val="20"/>
        <w:szCs w:val="20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6A64681"/>
    <w:multiLevelType w:val="hybridMultilevel"/>
    <w:tmpl w:val="F0AA4AA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9A05CC5"/>
    <w:multiLevelType w:val="hybridMultilevel"/>
    <w:tmpl w:val="5D4C90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B6C69F2"/>
    <w:multiLevelType w:val="hybridMultilevel"/>
    <w:tmpl w:val="FD74F44E"/>
    <w:lvl w:ilvl="0" w:tplc="4B521E18">
      <w:numFmt w:val="bullet"/>
      <w:lvlText w:val=""/>
      <w:lvlJc w:val="left"/>
      <w:pPr>
        <w:ind w:left="363" w:hanging="360"/>
      </w:pPr>
      <w:rPr>
        <w:rFonts w:ascii="Symbol" w:eastAsia="Times New Roman" w:hAnsi="Symbol" w:cs="Faruma" w:hint="default"/>
      </w:rPr>
    </w:lvl>
    <w:lvl w:ilvl="1" w:tplc="04090003" w:tentative="1">
      <w:start w:val="1"/>
      <w:numFmt w:val="bullet"/>
      <w:lvlText w:val="o"/>
      <w:lvlJc w:val="left"/>
      <w:pPr>
        <w:ind w:left="108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3" w:hanging="360"/>
      </w:pPr>
      <w:rPr>
        <w:rFonts w:ascii="Wingdings" w:hAnsi="Wingdings" w:hint="default"/>
      </w:rPr>
    </w:lvl>
  </w:abstractNum>
  <w:abstractNum w:abstractNumId="16" w15:restartNumberingAfterBreak="0">
    <w:nsid w:val="3C582F18"/>
    <w:multiLevelType w:val="hybridMultilevel"/>
    <w:tmpl w:val="8368B1F8"/>
    <w:lvl w:ilvl="0" w:tplc="FB8CB45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42267820"/>
    <w:multiLevelType w:val="hybridMultilevel"/>
    <w:tmpl w:val="4CC2306E"/>
    <w:lvl w:ilvl="0" w:tplc="0409000F">
      <w:start w:val="1"/>
      <w:numFmt w:val="decimal"/>
      <w:lvlText w:val="%1."/>
      <w:lvlJc w:val="left"/>
      <w:pPr>
        <w:ind w:left="450" w:hanging="360"/>
      </w:p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8" w15:restartNumberingAfterBreak="0">
    <w:nsid w:val="47361B12"/>
    <w:multiLevelType w:val="hybridMultilevel"/>
    <w:tmpl w:val="551C695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4CF7562B"/>
    <w:multiLevelType w:val="hybridMultilevel"/>
    <w:tmpl w:val="3C7269AE"/>
    <w:lvl w:ilvl="0" w:tplc="0C266000">
      <w:start w:val="1"/>
      <w:numFmt w:val="decimal"/>
      <w:lvlText w:val="%1-"/>
      <w:lvlJc w:val="left"/>
      <w:pPr>
        <w:ind w:left="36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3" w:hanging="360"/>
      </w:pPr>
    </w:lvl>
    <w:lvl w:ilvl="2" w:tplc="0409001B" w:tentative="1">
      <w:start w:val="1"/>
      <w:numFmt w:val="lowerRoman"/>
      <w:lvlText w:val="%3."/>
      <w:lvlJc w:val="right"/>
      <w:pPr>
        <w:ind w:left="1803" w:hanging="180"/>
      </w:pPr>
    </w:lvl>
    <w:lvl w:ilvl="3" w:tplc="0409000F" w:tentative="1">
      <w:start w:val="1"/>
      <w:numFmt w:val="decimal"/>
      <w:lvlText w:val="%4."/>
      <w:lvlJc w:val="left"/>
      <w:pPr>
        <w:ind w:left="2523" w:hanging="360"/>
      </w:pPr>
    </w:lvl>
    <w:lvl w:ilvl="4" w:tplc="04090019" w:tentative="1">
      <w:start w:val="1"/>
      <w:numFmt w:val="lowerLetter"/>
      <w:lvlText w:val="%5."/>
      <w:lvlJc w:val="left"/>
      <w:pPr>
        <w:ind w:left="3243" w:hanging="360"/>
      </w:pPr>
    </w:lvl>
    <w:lvl w:ilvl="5" w:tplc="0409001B" w:tentative="1">
      <w:start w:val="1"/>
      <w:numFmt w:val="lowerRoman"/>
      <w:lvlText w:val="%6."/>
      <w:lvlJc w:val="right"/>
      <w:pPr>
        <w:ind w:left="3963" w:hanging="180"/>
      </w:pPr>
    </w:lvl>
    <w:lvl w:ilvl="6" w:tplc="0409000F" w:tentative="1">
      <w:start w:val="1"/>
      <w:numFmt w:val="decimal"/>
      <w:lvlText w:val="%7."/>
      <w:lvlJc w:val="left"/>
      <w:pPr>
        <w:ind w:left="4683" w:hanging="360"/>
      </w:pPr>
    </w:lvl>
    <w:lvl w:ilvl="7" w:tplc="04090019" w:tentative="1">
      <w:start w:val="1"/>
      <w:numFmt w:val="lowerLetter"/>
      <w:lvlText w:val="%8."/>
      <w:lvlJc w:val="left"/>
      <w:pPr>
        <w:ind w:left="5403" w:hanging="360"/>
      </w:pPr>
    </w:lvl>
    <w:lvl w:ilvl="8" w:tplc="0409001B" w:tentative="1">
      <w:start w:val="1"/>
      <w:numFmt w:val="lowerRoman"/>
      <w:lvlText w:val="%9."/>
      <w:lvlJc w:val="right"/>
      <w:pPr>
        <w:ind w:left="6123" w:hanging="180"/>
      </w:pPr>
    </w:lvl>
  </w:abstractNum>
  <w:abstractNum w:abstractNumId="20" w15:restartNumberingAfterBreak="0">
    <w:nsid w:val="5FBA2234"/>
    <w:multiLevelType w:val="hybridMultilevel"/>
    <w:tmpl w:val="5D4C90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0C3266E"/>
    <w:multiLevelType w:val="hybridMultilevel"/>
    <w:tmpl w:val="0876DCEA"/>
    <w:lvl w:ilvl="0" w:tplc="BA88869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2AE45A8"/>
    <w:multiLevelType w:val="hybridMultilevel"/>
    <w:tmpl w:val="176CE9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87D2911"/>
    <w:multiLevelType w:val="hybridMultilevel"/>
    <w:tmpl w:val="DD7C69FC"/>
    <w:lvl w:ilvl="0" w:tplc="4C108AD6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7A4E430D"/>
    <w:multiLevelType w:val="hybridMultilevel"/>
    <w:tmpl w:val="1B668F62"/>
    <w:lvl w:ilvl="0" w:tplc="4B521E18">
      <w:numFmt w:val="bullet"/>
      <w:lvlText w:val=""/>
      <w:lvlJc w:val="left"/>
      <w:pPr>
        <w:ind w:left="363" w:hanging="360"/>
      </w:pPr>
      <w:rPr>
        <w:rFonts w:ascii="Symbol" w:eastAsia="Times New Roman" w:hAnsi="Symbol" w:cs="Farum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5"/>
  </w:num>
  <w:num w:numId="3">
    <w:abstractNumId w:val="19"/>
  </w:num>
  <w:num w:numId="4">
    <w:abstractNumId w:val="0"/>
  </w:num>
  <w:num w:numId="5">
    <w:abstractNumId w:val="12"/>
  </w:num>
  <w:num w:numId="6">
    <w:abstractNumId w:val="8"/>
  </w:num>
  <w:num w:numId="7">
    <w:abstractNumId w:val="13"/>
  </w:num>
  <w:num w:numId="8">
    <w:abstractNumId w:val="15"/>
  </w:num>
  <w:num w:numId="9">
    <w:abstractNumId w:val="24"/>
  </w:num>
  <w:num w:numId="10">
    <w:abstractNumId w:val="23"/>
  </w:num>
  <w:num w:numId="11">
    <w:abstractNumId w:val="1"/>
  </w:num>
  <w:num w:numId="12">
    <w:abstractNumId w:val="14"/>
  </w:num>
  <w:num w:numId="13">
    <w:abstractNumId w:val="4"/>
  </w:num>
  <w:num w:numId="14">
    <w:abstractNumId w:val="20"/>
  </w:num>
  <w:num w:numId="15">
    <w:abstractNumId w:val="11"/>
  </w:num>
  <w:num w:numId="16">
    <w:abstractNumId w:val="6"/>
  </w:num>
  <w:num w:numId="17">
    <w:abstractNumId w:val="2"/>
  </w:num>
  <w:num w:numId="18">
    <w:abstractNumId w:val="17"/>
  </w:num>
  <w:num w:numId="19">
    <w:abstractNumId w:val="9"/>
  </w:num>
  <w:num w:numId="20">
    <w:abstractNumId w:val="3"/>
  </w:num>
  <w:num w:numId="21">
    <w:abstractNumId w:val="18"/>
  </w:num>
  <w:num w:numId="22">
    <w:abstractNumId w:val="21"/>
  </w:num>
  <w:num w:numId="23">
    <w:abstractNumId w:val="22"/>
  </w:num>
  <w:num w:numId="24">
    <w:abstractNumId w:val="10"/>
  </w:num>
  <w:num w:numId="25">
    <w:abstractNumId w:val="7"/>
  </w:num>
  <w:num w:numId="2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hideSpellingErrors/>
  <w:hideGrammaticalErrors/>
  <w:proofState w:spelling="clean" w:grammar="clean"/>
  <w:defaultTabStop w:val="720"/>
  <w:evenAndOddHeaders/>
  <w:drawingGridHorizontalSpacing w:val="120"/>
  <w:displayHorizontalDrawingGridEvery w:val="2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zNDAzNjMwMjM1MjBR0lEKTi0uzszPAykwrAUAXYCAsCwAAAA="/>
  </w:docVars>
  <w:rsids>
    <w:rsidRoot w:val="00A04F86"/>
    <w:rsid w:val="000075EE"/>
    <w:rsid w:val="00014517"/>
    <w:rsid w:val="00020F30"/>
    <w:rsid w:val="00036507"/>
    <w:rsid w:val="000573D6"/>
    <w:rsid w:val="00081C3C"/>
    <w:rsid w:val="00093D98"/>
    <w:rsid w:val="000944B0"/>
    <w:rsid w:val="00097C2B"/>
    <w:rsid w:val="000C39D3"/>
    <w:rsid w:val="000C3E1D"/>
    <w:rsid w:val="000C5641"/>
    <w:rsid w:val="000D37EC"/>
    <w:rsid w:val="00100788"/>
    <w:rsid w:val="001011FB"/>
    <w:rsid w:val="0011602A"/>
    <w:rsid w:val="0012775A"/>
    <w:rsid w:val="00136310"/>
    <w:rsid w:val="00136D90"/>
    <w:rsid w:val="00157FF4"/>
    <w:rsid w:val="00161A9E"/>
    <w:rsid w:val="00161BBA"/>
    <w:rsid w:val="0017667F"/>
    <w:rsid w:val="0018660F"/>
    <w:rsid w:val="00191B33"/>
    <w:rsid w:val="001A6B63"/>
    <w:rsid w:val="001B47B4"/>
    <w:rsid w:val="001E3CB2"/>
    <w:rsid w:val="0020670F"/>
    <w:rsid w:val="00211630"/>
    <w:rsid w:val="00213195"/>
    <w:rsid w:val="002152E5"/>
    <w:rsid w:val="00215D91"/>
    <w:rsid w:val="00226132"/>
    <w:rsid w:val="0023519D"/>
    <w:rsid w:val="00260A3D"/>
    <w:rsid w:val="00275120"/>
    <w:rsid w:val="00284B02"/>
    <w:rsid w:val="00284D6B"/>
    <w:rsid w:val="002871E5"/>
    <w:rsid w:val="0029385D"/>
    <w:rsid w:val="002B2EE3"/>
    <w:rsid w:val="002C4F59"/>
    <w:rsid w:val="002C6AA1"/>
    <w:rsid w:val="002D5A69"/>
    <w:rsid w:val="00314F5D"/>
    <w:rsid w:val="00315812"/>
    <w:rsid w:val="00316BC6"/>
    <w:rsid w:val="00317F76"/>
    <w:rsid w:val="00327864"/>
    <w:rsid w:val="00334EA9"/>
    <w:rsid w:val="00371E4C"/>
    <w:rsid w:val="00387E0F"/>
    <w:rsid w:val="003966A6"/>
    <w:rsid w:val="003B5595"/>
    <w:rsid w:val="003C4BBD"/>
    <w:rsid w:val="003C5230"/>
    <w:rsid w:val="003D052C"/>
    <w:rsid w:val="003D2C31"/>
    <w:rsid w:val="003E47F7"/>
    <w:rsid w:val="003F63A5"/>
    <w:rsid w:val="00420C88"/>
    <w:rsid w:val="00431C8F"/>
    <w:rsid w:val="004651C5"/>
    <w:rsid w:val="004669EA"/>
    <w:rsid w:val="00485C69"/>
    <w:rsid w:val="00493E8F"/>
    <w:rsid w:val="004A28F3"/>
    <w:rsid w:val="004A7F5B"/>
    <w:rsid w:val="004B0B96"/>
    <w:rsid w:val="004B1FDC"/>
    <w:rsid w:val="004B2E85"/>
    <w:rsid w:val="004B67FE"/>
    <w:rsid w:val="004D2EB1"/>
    <w:rsid w:val="004E2045"/>
    <w:rsid w:val="00520B43"/>
    <w:rsid w:val="0052791D"/>
    <w:rsid w:val="00534ABF"/>
    <w:rsid w:val="0053623F"/>
    <w:rsid w:val="00542205"/>
    <w:rsid w:val="00556CB0"/>
    <w:rsid w:val="00594C22"/>
    <w:rsid w:val="005A5C99"/>
    <w:rsid w:val="005C2780"/>
    <w:rsid w:val="005C54E8"/>
    <w:rsid w:val="005D25F8"/>
    <w:rsid w:val="005E354C"/>
    <w:rsid w:val="005E4962"/>
    <w:rsid w:val="005E6138"/>
    <w:rsid w:val="005F3E91"/>
    <w:rsid w:val="006003BF"/>
    <w:rsid w:val="006118BC"/>
    <w:rsid w:val="0061411C"/>
    <w:rsid w:val="00620BE1"/>
    <w:rsid w:val="0063553B"/>
    <w:rsid w:val="00644AA7"/>
    <w:rsid w:val="0067299C"/>
    <w:rsid w:val="0069091E"/>
    <w:rsid w:val="00693A9B"/>
    <w:rsid w:val="0069577B"/>
    <w:rsid w:val="006C28D9"/>
    <w:rsid w:val="006C65CF"/>
    <w:rsid w:val="006D6898"/>
    <w:rsid w:val="006E67E5"/>
    <w:rsid w:val="006F7ADE"/>
    <w:rsid w:val="00705DEE"/>
    <w:rsid w:val="00710389"/>
    <w:rsid w:val="00736B0C"/>
    <w:rsid w:val="00751F32"/>
    <w:rsid w:val="00753111"/>
    <w:rsid w:val="007547DE"/>
    <w:rsid w:val="00755F37"/>
    <w:rsid w:val="00767AE5"/>
    <w:rsid w:val="007760B8"/>
    <w:rsid w:val="007762A2"/>
    <w:rsid w:val="00787854"/>
    <w:rsid w:val="007A547A"/>
    <w:rsid w:val="007A55E3"/>
    <w:rsid w:val="007D182A"/>
    <w:rsid w:val="007E0B6A"/>
    <w:rsid w:val="007E1DD3"/>
    <w:rsid w:val="007E7810"/>
    <w:rsid w:val="008007E9"/>
    <w:rsid w:val="008155D2"/>
    <w:rsid w:val="00821362"/>
    <w:rsid w:val="0084485D"/>
    <w:rsid w:val="00844E83"/>
    <w:rsid w:val="00855D79"/>
    <w:rsid w:val="00862F4D"/>
    <w:rsid w:val="0086312B"/>
    <w:rsid w:val="00866E52"/>
    <w:rsid w:val="008719BA"/>
    <w:rsid w:val="00877514"/>
    <w:rsid w:val="008A54B9"/>
    <w:rsid w:val="008B1F1D"/>
    <w:rsid w:val="008C5F0A"/>
    <w:rsid w:val="008C797A"/>
    <w:rsid w:val="008D7163"/>
    <w:rsid w:val="00904B0F"/>
    <w:rsid w:val="00914356"/>
    <w:rsid w:val="009172A1"/>
    <w:rsid w:val="00920B54"/>
    <w:rsid w:val="009236D8"/>
    <w:rsid w:val="009460EE"/>
    <w:rsid w:val="00954079"/>
    <w:rsid w:val="00972DF7"/>
    <w:rsid w:val="009818A5"/>
    <w:rsid w:val="009849CF"/>
    <w:rsid w:val="00990FDC"/>
    <w:rsid w:val="009A6FD9"/>
    <w:rsid w:val="009B3CC1"/>
    <w:rsid w:val="009C3496"/>
    <w:rsid w:val="009F0A41"/>
    <w:rsid w:val="00A0065E"/>
    <w:rsid w:val="00A04F86"/>
    <w:rsid w:val="00A13602"/>
    <w:rsid w:val="00A21C2B"/>
    <w:rsid w:val="00A2457F"/>
    <w:rsid w:val="00A51295"/>
    <w:rsid w:val="00A546A7"/>
    <w:rsid w:val="00A856EA"/>
    <w:rsid w:val="00AD7604"/>
    <w:rsid w:val="00AE53B2"/>
    <w:rsid w:val="00AF047D"/>
    <w:rsid w:val="00B0182B"/>
    <w:rsid w:val="00B0243B"/>
    <w:rsid w:val="00B1062A"/>
    <w:rsid w:val="00B4086E"/>
    <w:rsid w:val="00B42930"/>
    <w:rsid w:val="00B474AB"/>
    <w:rsid w:val="00B660DE"/>
    <w:rsid w:val="00B74D4A"/>
    <w:rsid w:val="00B761B0"/>
    <w:rsid w:val="00B942C7"/>
    <w:rsid w:val="00BA047E"/>
    <w:rsid w:val="00BA0ED3"/>
    <w:rsid w:val="00BC4517"/>
    <w:rsid w:val="00BE0896"/>
    <w:rsid w:val="00BE458D"/>
    <w:rsid w:val="00BF3F63"/>
    <w:rsid w:val="00C209A1"/>
    <w:rsid w:val="00C2471A"/>
    <w:rsid w:val="00C33CDD"/>
    <w:rsid w:val="00C354BB"/>
    <w:rsid w:val="00C439ED"/>
    <w:rsid w:val="00C50D32"/>
    <w:rsid w:val="00C51E25"/>
    <w:rsid w:val="00C56EB2"/>
    <w:rsid w:val="00C74783"/>
    <w:rsid w:val="00C95A79"/>
    <w:rsid w:val="00CA0C15"/>
    <w:rsid w:val="00CB685C"/>
    <w:rsid w:val="00CC0C09"/>
    <w:rsid w:val="00CC2504"/>
    <w:rsid w:val="00CC7FB9"/>
    <w:rsid w:val="00D06D8D"/>
    <w:rsid w:val="00D11E2B"/>
    <w:rsid w:val="00D15868"/>
    <w:rsid w:val="00D22CD6"/>
    <w:rsid w:val="00D2332F"/>
    <w:rsid w:val="00D519FD"/>
    <w:rsid w:val="00D62B16"/>
    <w:rsid w:val="00D65361"/>
    <w:rsid w:val="00D73BAC"/>
    <w:rsid w:val="00D800FD"/>
    <w:rsid w:val="00D929BB"/>
    <w:rsid w:val="00DA2784"/>
    <w:rsid w:val="00DB23B5"/>
    <w:rsid w:val="00DB583D"/>
    <w:rsid w:val="00DB60DD"/>
    <w:rsid w:val="00DC5288"/>
    <w:rsid w:val="00DD499B"/>
    <w:rsid w:val="00DE32F7"/>
    <w:rsid w:val="00DE43FB"/>
    <w:rsid w:val="00E0195F"/>
    <w:rsid w:val="00E15F8F"/>
    <w:rsid w:val="00E36045"/>
    <w:rsid w:val="00E36957"/>
    <w:rsid w:val="00E4207A"/>
    <w:rsid w:val="00E543E1"/>
    <w:rsid w:val="00E915AF"/>
    <w:rsid w:val="00E9654E"/>
    <w:rsid w:val="00EA1179"/>
    <w:rsid w:val="00EA2388"/>
    <w:rsid w:val="00EA35E9"/>
    <w:rsid w:val="00EB19A9"/>
    <w:rsid w:val="00EB760B"/>
    <w:rsid w:val="00EC1FDB"/>
    <w:rsid w:val="00EC41E7"/>
    <w:rsid w:val="00EE07B3"/>
    <w:rsid w:val="00EE30D6"/>
    <w:rsid w:val="00EF27C0"/>
    <w:rsid w:val="00F00358"/>
    <w:rsid w:val="00F0286F"/>
    <w:rsid w:val="00F06B2A"/>
    <w:rsid w:val="00F1367E"/>
    <w:rsid w:val="00F347BC"/>
    <w:rsid w:val="00F35BE7"/>
    <w:rsid w:val="00F425FE"/>
    <w:rsid w:val="00F61047"/>
    <w:rsid w:val="00F65C41"/>
    <w:rsid w:val="00F702F3"/>
    <w:rsid w:val="00F92FB7"/>
    <w:rsid w:val="00FA1011"/>
    <w:rsid w:val="00FA671E"/>
    <w:rsid w:val="00FB4C4F"/>
    <w:rsid w:val="00FB73B4"/>
    <w:rsid w:val="00FC05B0"/>
    <w:rsid w:val="00FD3C42"/>
    <w:rsid w:val="00FD452B"/>
    <w:rsid w:val="00FE1D95"/>
    <w:rsid w:val="00FE2A1A"/>
    <w:rsid w:val="00FE7068"/>
    <w:rsid w:val="00FF23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3D5A9C37"/>
  <w15:docId w15:val="{1F524ADF-D34A-4138-BA38-91291DF10D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A28F3"/>
    <w:rPr>
      <w:rFonts w:ascii="Times New Roman" w:eastAsia="Times New Roman" w:hAnsi="Times New Roman" w:cs="Times New Roman"/>
      <w:sz w:val="24"/>
      <w:szCs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2332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D2332F"/>
    <w:rPr>
      <w:rFonts w:ascii="Tahoma" w:eastAsia="Times New Roman" w:hAnsi="Tahoma" w:cs="Tahoma"/>
      <w:sz w:val="16"/>
      <w:szCs w:val="16"/>
      <w:lang w:val="en-GB"/>
    </w:rPr>
  </w:style>
  <w:style w:type="character" w:styleId="CommentReference">
    <w:name w:val="annotation reference"/>
    <w:rsid w:val="003966A6"/>
    <w:rPr>
      <w:sz w:val="16"/>
      <w:szCs w:val="16"/>
    </w:rPr>
  </w:style>
  <w:style w:type="paragraph" w:styleId="CommentText">
    <w:name w:val="annotation text"/>
    <w:basedOn w:val="Normal"/>
    <w:link w:val="CommentTextChar"/>
    <w:rsid w:val="003966A6"/>
    <w:rPr>
      <w:sz w:val="20"/>
      <w:szCs w:val="20"/>
      <w:lang w:val="en-US"/>
    </w:rPr>
  </w:style>
  <w:style w:type="character" w:customStyle="1" w:styleId="CommentTextChar">
    <w:name w:val="Comment Text Char"/>
    <w:link w:val="CommentText"/>
    <w:rsid w:val="003966A6"/>
    <w:rPr>
      <w:rFonts w:ascii="Times New Roman" w:eastAsia="Times New Roman" w:hAnsi="Times New Roman" w:cs="Times New Roman"/>
    </w:rPr>
  </w:style>
  <w:style w:type="paragraph" w:styleId="ListParagraph">
    <w:name w:val="List Paragraph"/>
    <w:basedOn w:val="Normal"/>
    <w:uiPriority w:val="34"/>
    <w:qFormat/>
    <w:rsid w:val="001A6B63"/>
    <w:pPr>
      <w:ind w:left="720"/>
      <w:contextualSpacing/>
    </w:pPr>
  </w:style>
  <w:style w:type="table" w:styleId="TableGrid">
    <w:name w:val="Table Grid"/>
    <w:basedOn w:val="TableNormal"/>
    <w:uiPriority w:val="59"/>
    <w:rsid w:val="004651C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118B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118BC"/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6118B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118BC"/>
    <w:rPr>
      <w:rFonts w:ascii="Times New Roman" w:eastAsia="Times New Roman" w:hAnsi="Times New Roman" w:cs="Times New Roman"/>
      <w:sz w:val="24"/>
      <w:szCs w:val="24"/>
      <w:lang w:val="en-GB"/>
    </w:rPr>
  </w:style>
  <w:style w:type="character" w:styleId="PlaceholderText">
    <w:name w:val="Placeholder Text"/>
    <w:basedOn w:val="DefaultParagraphFont"/>
    <w:uiPriority w:val="99"/>
    <w:semiHidden/>
    <w:rsid w:val="00F06B2A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3E47F7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0D37EC"/>
    <w:pPr>
      <w:spacing w:before="100" w:beforeAutospacing="1" w:after="100" w:afterAutospacing="1"/>
    </w:pPr>
    <w:rPr>
      <w:lang w:val="en-US"/>
    </w:rPr>
  </w:style>
  <w:style w:type="table" w:customStyle="1" w:styleId="TableGrid1">
    <w:name w:val="Table Grid1"/>
    <w:basedOn w:val="TableNormal"/>
    <w:next w:val="TableGrid"/>
    <w:uiPriority w:val="59"/>
    <w:rsid w:val="004A7F5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77100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708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726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550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2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AE10ACA138C44B02AB3989EE690C0C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03BEF4-42AE-4128-A215-4F5344DB38B3}"/>
      </w:docPartPr>
      <w:docPartBody>
        <w:p w:rsidR="000F56B9" w:rsidRDefault="0068623B">
          <w:pPr>
            <w:pStyle w:val="AE10ACA138C44B02AB3989EE690C0CAD"/>
          </w:pPr>
          <w:r w:rsidRPr="00D17CC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8AEBCE7EAF24E7097E69207AB1193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8BE360-6444-4296-9D78-282B51C52F9C}"/>
      </w:docPartPr>
      <w:docPartBody>
        <w:p w:rsidR="000F56B9" w:rsidRDefault="0068623B">
          <w:pPr>
            <w:pStyle w:val="D8AEBCE7EAF24E7097E69207AB119338"/>
          </w:pPr>
          <w:r w:rsidRPr="008C535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C6A45BFE49A4EC8B907CF27B23F56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B18F9C-DA6C-4E46-AC4E-1E78AD8C30E8}"/>
      </w:docPartPr>
      <w:docPartBody>
        <w:p w:rsidR="000F56B9" w:rsidRDefault="00FD13D8" w:rsidP="00FD13D8">
          <w:pPr>
            <w:pStyle w:val="6C6A45BFE49A4EC8B907CF27B23F560C21"/>
          </w:pPr>
          <w:r w:rsidRPr="004B1FDC">
            <w:rPr>
              <w:rFonts w:ascii="Faruma" w:hAnsi="Faruma" w:cs="Faruma"/>
              <w:color w:val="BFBFBF" w:themeColor="background1" w:themeShade="BF"/>
              <w:sz w:val="22"/>
              <w:szCs w:val="22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B4848307CC974DFC9A1729ADBBC3FB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BFAAD8-5F36-469F-ADEF-5B974011D27B}"/>
      </w:docPartPr>
      <w:docPartBody>
        <w:p w:rsidR="000F56B9" w:rsidRDefault="00FD13D8" w:rsidP="00FD13D8">
          <w:pPr>
            <w:pStyle w:val="B4848307CC974DFC9A1729ADBBC3FB8C21"/>
          </w:pPr>
          <w:r w:rsidRPr="004B1FDC">
            <w:rPr>
              <w:rFonts w:ascii="Faruma" w:hAnsi="Faruma" w:cs="Faruma"/>
              <w:color w:val="BFBFBF" w:themeColor="background1" w:themeShade="BF"/>
              <w:sz w:val="22"/>
              <w:szCs w:val="22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58E101B5268046E4A2DDFD0922B044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C5CECB-19AD-4EDF-9C57-F7DFD34F2905}"/>
      </w:docPartPr>
      <w:docPartBody>
        <w:p w:rsidR="000F56B9" w:rsidRDefault="00FD13D8" w:rsidP="00FD13D8">
          <w:pPr>
            <w:pStyle w:val="58E101B5268046E4A2DDFD0922B0448621"/>
          </w:pPr>
          <w:r w:rsidRPr="004B1FDC">
            <w:rPr>
              <w:rFonts w:ascii="Faruma" w:hAnsi="Faruma" w:cs="Faruma"/>
              <w:color w:val="BFBFBF" w:themeColor="background1" w:themeShade="BF"/>
              <w:sz w:val="22"/>
              <w:szCs w:val="22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FDAE67DE54F64150B378603CA628FA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E8CC77-52C1-44EC-BB10-6388D225C1BF}"/>
      </w:docPartPr>
      <w:docPartBody>
        <w:p w:rsidR="000F56B9" w:rsidRDefault="00FD13D8" w:rsidP="00FD13D8">
          <w:pPr>
            <w:pStyle w:val="FDAE67DE54F64150B378603CA628FA2B21"/>
          </w:pPr>
          <w:r w:rsidRPr="004B1FDC">
            <w:rPr>
              <w:rFonts w:ascii="Faruma" w:hAnsi="Faruma" w:cs="Faruma"/>
              <w:color w:val="BFBFBF" w:themeColor="background1" w:themeShade="BF"/>
              <w:sz w:val="22"/>
              <w:szCs w:val="22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11CDDA2746774659929C7885EA0024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CD121C-2BD2-4A6A-9762-3D4E89B16667}"/>
      </w:docPartPr>
      <w:docPartBody>
        <w:p w:rsidR="000F56B9" w:rsidRDefault="0068623B">
          <w:pPr>
            <w:pStyle w:val="11CDDA2746774659929C7885EA0024A3"/>
          </w:pPr>
          <w:r w:rsidRPr="008C535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41AEA6330BC4C0DA349133848F398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C12F05-AC9C-43E5-8403-78ED5958D791}"/>
      </w:docPartPr>
      <w:docPartBody>
        <w:p w:rsidR="000F56B9" w:rsidRDefault="00FD13D8" w:rsidP="00FD13D8">
          <w:pPr>
            <w:pStyle w:val="941AEA6330BC4C0DA349133848F3989521"/>
          </w:pPr>
          <w:r w:rsidRPr="004B1FDC">
            <w:rPr>
              <w:rFonts w:ascii="Faruma" w:hAnsi="Faruma" w:cs="Faruma"/>
              <w:color w:val="BFBFBF" w:themeColor="background1" w:themeShade="BF"/>
              <w:sz w:val="22"/>
              <w:szCs w:val="22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D10674A975314EA8ACA9970599D521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5EBD25-2F75-4240-A512-73EC340379E0}"/>
      </w:docPartPr>
      <w:docPartBody>
        <w:p w:rsidR="000F56B9" w:rsidRDefault="00FD13D8" w:rsidP="00FD13D8">
          <w:pPr>
            <w:pStyle w:val="D10674A975314EA8ACA9970599D5211021"/>
          </w:pPr>
          <w:r w:rsidRPr="004B1FDC">
            <w:rPr>
              <w:rFonts w:ascii="Faruma" w:hAnsi="Faruma" w:cs="Faruma"/>
              <w:color w:val="BFBFBF" w:themeColor="background1" w:themeShade="BF"/>
              <w:sz w:val="22"/>
              <w:szCs w:val="22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ACC1E71E54D74DE88FCC26A070E8C9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A5E0E5-976A-459E-B64F-121D6D3E4DD4}"/>
      </w:docPartPr>
      <w:docPartBody>
        <w:p w:rsidR="000F56B9" w:rsidRDefault="00FD13D8" w:rsidP="00FD13D8">
          <w:pPr>
            <w:pStyle w:val="ACC1E71E54D74DE88FCC26A070E8C96D21"/>
          </w:pPr>
          <w:r w:rsidRPr="004B1FDC">
            <w:rPr>
              <w:rFonts w:ascii="Faruma" w:hAnsi="Faruma" w:cs="Faruma"/>
              <w:color w:val="BFBFBF" w:themeColor="background1" w:themeShade="BF"/>
              <w:sz w:val="22"/>
              <w:szCs w:val="22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F6D0CE5877A14F35B3CC6260A85693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6EAAA5-D31A-4A1F-8585-8B022FDF9F06}"/>
      </w:docPartPr>
      <w:docPartBody>
        <w:p w:rsidR="000F56B9" w:rsidRDefault="00FD13D8" w:rsidP="00FD13D8">
          <w:pPr>
            <w:pStyle w:val="F6D0CE5877A14F35B3CC6260A856931721"/>
          </w:pPr>
          <w:r w:rsidRPr="004B1FDC">
            <w:rPr>
              <w:rFonts w:ascii="Faruma" w:hAnsi="Faruma" w:cs="Faruma"/>
              <w:color w:val="BFBFBF" w:themeColor="background1" w:themeShade="BF"/>
              <w:sz w:val="22"/>
              <w:szCs w:val="22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EC448C57954D45F0B8ECF0A085A88D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034E35-72DF-4D28-BAA2-1789919F4735}"/>
      </w:docPartPr>
      <w:docPartBody>
        <w:p w:rsidR="000F56B9" w:rsidRDefault="00FD13D8" w:rsidP="00FD13D8">
          <w:pPr>
            <w:pStyle w:val="EC448C57954D45F0B8ECF0A085A88DD221"/>
          </w:pPr>
          <w:r w:rsidRPr="004B1FDC">
            <w:rPr>
              <w:rFonts w:ascii="Faruma" w:hAnsi="Faruma" w:cs="Faruma"/>
              <w:color w:val="BFBFBF" w:themeColor="background1" w:themeShade="BF"/>
              <w:sz w:val="22"/>
              <w:szCs w:val="22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7D6FC3276D92496B93700DB10B60B2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A6F148-124C-4C82-872D-EA63BF076A34}"/>
      </w:docPartPr>
      <w:docPartBody>
        <w:p w:rsidR="000F56B9" w:rsidRDefault="00FD13D8" w:rsidP="00FD13D8">
          <w:pPr>
            <w:pStyle w:val="7D6FC3276D92496B93700DB10B60B2BD21"/>
          </w:pPr>
          <w:r w:rsidRPr="004B1FDC">
            <w:rPr>
              <w:rFonts w:ascii="Faruma" w:hAnsi="Faruma" w:cs="Faruma"/>
              <w:color w:val="BFBFBF" w:themeColor="background1" w:themeShade="BF"/>
              <w:sz w:val="22"/>
              <w:szCs w:val="22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2655D2A6CD654E4F848B8AE9C9E3A5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778834-F75F-4240-9C21-2F6EA22A256C}"/>
      </w:docPartPr>
      <w:docPartBody>
        <w:p w:rsidR="000F56B9" w:rsidRDefault="00FD13D8" w:rsidP="00FD13D8">
          <w:pPr>
            <w:pStyle w:val="2655D2A6CD654E4F848B8AE9C9E3A5C521"/>
          </w:pPr>
          <w:r w:rsidRPr="004B1FDC">
            <w:rPr>
              <w:rFonts w:ascii="Faruma" w:hAnsi="Faruma" w:cs="Faruma"/>
              <w:color w:val="BFBFBF" w:themeColor="background1" w:themeShade="BF"/>
              <w:sz w:val="22"/>
              <w:szCs w:val="22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9A034402C7094F12B01B7CC318827A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3BB14C-92DB-4815-A7D9-16075F46E694}"/>
      </w:docPartPr>
      <w:docPartBody>
        <w:p w:rsidR="000F56B9" w:rsidRDefault="00FD13D8" w:rsidP="00FD13D8">
          <w:pPr>
            <w:pStyle w:val="9A034402C7094F12B01B7CC318827A5C21"/>
          </w:pPr>
          <w:r w:rsidRPr="004B1FDC">
            <w:rPr>
              <w:rFonts w:ascii="Faruma" w:hAnsi="Faruma" w:cs="Faruma"/>
              <w:color w:val="BFBFBF" w:themeColor="background1" w:themeShade="BF"/>
              <w:sz w:val="22"/>
              <w:szCs w:val="22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CC036E8486204F8D93004389BD42F7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B71B53-2A42-4D3B-962C-E17C69FCFA2A}"/>
      </w:docPartPr>
      <w:docPartBody>
        <w:p w:rsidR="000F56B9" w:rsidRDefault="00FD13D8" w:rsidP="00FD13D8">
          <w:pPr>
            <w:pStyle w:val="CC036E8486204F8D93004389BD42F77621"/>
          </w:pPr>
          <w:r w:rsidRPr="004B1FDC">
            <w:rPr>
              <w:rFonts w:ascii="Faruma" w:hAnsi="Faruma" w:cs="Faruma"/>
              <w:color w:val="BFBFBF" w:themeColor="background1" w:themeShade="BF"/>
              <w:sz w:val="22"/>
              <w:szCs w:val="22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8DAA4014EA0549499E178EA18BC431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08C8D5-CC71-42BF-BFE5-8AB993017835}"/>
      </w:docPartPr>
      <w:docPartBody>
        <w:p w:rsidR="000F56B9" w:rsidRDefault="00FD13D8" w:rsidP="00FD13D8">
          <w:pPr>
            <w:pStyle w:val="8DAA4014EA0549499E178EA18BC431ED21"/>
          </w:pPr>
          <w:r w:rsidRPr="004B1FDC">
            <w:rPr>
              <w:rFonts w:ascii="Faruma" w:hAnsi="Faruma" w:cs="Faruma"/>
              <w:color w:val="BFBFBF" w:themeColor="background1" w:themeShade="BF"/>
              <w:sz w:val="22"/>
              <w:szCs w:val="22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CCB0652901694A5EA38BA9953142A2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1A2F65-9C50-4C22-A50F-E7F57BCDC654}"/>
      </w:docPartPr>
      <w:docPartBody>
        <w:p w:rsidR="000F56B9" w:rsidRDefault="0068623B">
          <w:pPr>
            <w:pStyle w:val="CCB0652901694A5EA38BA9953142A241"/>
          </w:pPr>
          <w:r w:rsidRPr="00CD03EA">
            <w:rPr>
              <w:rStyle w:val="PlaceholderText"/>
            </w:rPr>
            <w:t>Click here to enter a date.</w:t>
          </w:r>
        </w:p>
      </w:docPartBody>
    </w:docPart>
    <w:docPart>
      <w:docPartPr>
        <w:name w:val="D1ADC7A1753D41A286676B94854FE5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9BFFBD-7B0A-4717-B9BD-8B67F405DF07}"/>
      </w:docPartPr>
      <w:docPartBody>
        <w:p w:rsidR="000F56B9" w:rsidRDefault="0068623B">
          <w:pPr>
            <w:pStyle w:val="D1ADC7A1753D41A286676B94854FE595"/>
          </w:pPr>
          <w:r w:rsidRPr="00CD03EA">
            <w:rPr>
              <w:rStyle w:val="PlaceholderText"/>
            </w:rPr>
            <w:t>Click here to enter a date.</w:t>
          </w:r>
        </w:p>
      </w:docPartBody>
    </w:docPart>
    <w:docPart>
      <w:docPartPr>
        <w:name w:val="D26D67A2C61D40719C850A39A9F8D6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53D19E-5F15-44C6-A017-38D34B894D16}"/>
      </w:docPartPr>
      <w:docPartBody>
        <w:p w:rsidR="00FD571C" w:rsidRDefault="00FD13D8" w:rsidP="00FD13D8">
          <w:pPr>
            <w:pStyle w:val="D26D67A2C61D40719C850A39A9F8D62020"/>
          </w:pPr>
          <w:r w:rsidRPr="004B1FDC">
            <w:rPr>
              <w:rFonts w:ascii="Faruma" w:hAnsi="Faruma" w:cs="Faruma"/>
              <w:color w:val="BFBFBF" w:themeColor="background1" w:themeShade="BF"/>
              <w:sz w:val="22"/>
              <w:szCs w:val="22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E2DFCFE9328C441A86068AC72DA962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C103EB-246C-4C5C-BF4A-F8E68DE88618}"/>
      </w:docPartPr>
      <w:docPartBody>
        <w:p w:rsidR="00FD571C" w:rsidRDefault="00FD13D8" w:rsidP="00FD13D8">
          <w:pPr>
            <w:pStyle w:val="E2DFCFE9328C441A86068AC72DA9621020"/>
          </w:pPr>
          <w:r w:rsidRPr="004B1FDC">
            <w:rPr>
              <w:rFonts w:ascii="Faruma" w:hAnsi="Faruma" w:cs="Faruma"/>
              <w:color w:val="BFBFBF" w:themeColor="background1" w:themeShade="BF"/>
              <w:sz w:val="22"/>
              <w:szCs w:val="22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FDCC2F24B1DC464782660EC6B6D160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42E124-8E6C-40BD-9AE3-0AEE7BFAF4F1}"/>
      </w:docPartPr>
      <w:docPartBody>
        <w:p w:rsidR="00FD571C" w:rsidRDefault="00FD13D8" w:rsidP="00FD13D8">
          <w:pPr>
            <w:pStyle w:val="FDCC2F24B1DC464782660EC6B6D1601320"/>
          </w:pPr>
          <w:r w:rsidRPr="004B1FDC">
            <w:rPr>
              <w:rFonts w:ascii="Faruma" w:hAnsi="Faruma" w:cs="Faruma"/>
              <w:color w:val="BFBFBF" w:themeColor="background1" w:themeShade="BF"/>
              <w:sz w:val="22"/>
              <w:szCs w:val="22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76F360D79C5442E6AFBEC78886F7E7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D3F438-FBD8-470C-8F33-633DC162A636}"/>
      </w:docPartPr>
      <w:docPartBody>
        <w:p w:rsidR="00FD571C" w:rsidRDefault="00FD13D8" w:rsidP="00FD13D8">
          <w:pPr>
            <w:pStyle w:val="76F360D79C5442E6AFBEC78886F7E70B20"/>
          </w:pPr>
          <w:r w:rsidRPr="004B1FDC">
            <w:rPr>
              <w:rFonts w:ascii="Faruma" w:hAnsi="Faruma" w:cs="Faruma"/>
              <w:color w:val="BFBFBF" w:themeColor="background1" w:themeShade="BF"/>
              <w:sz w:val="22"/>
              <w:szCs w:val="22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BF4B1D72C5AC4B84931E5C9ED90C2F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1CBA58-4D58-4AF5-8155-4BDBDC3E225C}"/>
      </w:docPartPr>
      <w:docPartBody>
        <w:p w:rsidR="00FD571C" w:rsidRDefault="00684F53" w:rsidP="00684F53">
          <w:pPr>
            <w:pStyle w:val="BF4B1D72C5AC4B84931E5C9ED90C2FC4"/>
          </w:pPr>
          <w:r w:rsidRPr="00CD03EA">
            <w:rPr>
              <w:rStyle w:val="PlaceholderText"/>
            </w:rPr>
            <w:t>Click here to enter a date.</w:t>
          </w:r>
        </w:p>
      </w:docPartBody>
    </w:docPart>
    <w:docPart>
      <w:docPartPr>
        <w:name w:val="839B31E093234A79ACBED92B5360FB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F5A198-07CD-44AE-AA18-16CC51C11419}"/>
      </w:docPartPr>
      <w:docPartBody>
        <w:p w:rsidR="00FD571C" w:rsidRDefault="00FD13D8" w:rsidP="00FD13D8">
          <w:pPr>
            <w:pStyle w:val="839B31E093234A79ACBED92B5360FBB120"/>
          </w:pPr>
          <w:r w:rsidRPr="004B1FDC">
            <w:rPr>
              <w:rFonts w:ascii="Faruma" w:hAnsi="Faruma" w:cs="Faruma"/>
              <w:color w:val="BFBFBF" w:themeColor="background1" w:themeShade="BF"/>
              <w:sz w:val="22"/>
              <w:szCs w:val="22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06000537BEBA476CB29D0F49C263D1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2CE368-4A25-4698-A297-BB3DE931B451}"/>
      </w:docPartPr>
      <w:docPartBody>
        <w:p w:rsidR="00FD571C" w:rsidRDefault="00FD13D8" w:rsidP="00FD13D8">
          <w:pPr>
            <w:pStyle w:val="06000537BEBA476CB29D0F49C263D1BE20"/>
          </w:pPr>
          <w:r w:rsidRPr="004B1FDC">
            <w:rPr>
              <w:rFonts w:ascii="Faruma" w:hAnsi="Faruma" w:cs="Faruma"/>
              <w:color w:val="BFBFBF" w:themeColor="background1" w:themeShade="BF"/>
              <w:sz w:val="22"/>
              <w:szCs w:val="22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529370-1349-404A-BB9C-11E66A5E8924}"/>
      </w:docPartPr>
      <w:docPartBody>
        <w:p w:rsidR="00875C68" w:rsidRDefault="00854EB2">
          <w:r w:rsidRPr="00B14D9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A21A9256C6340B2814E3B0A221D72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169DBB-8D78-48B4-A439-B6A3749DF6B9}"/>
      </w:docPartPr>
      <w:docPartBody>
        <w:p w:rsidR="000B1543" w:rsidRDefault="00FD13D8" w:rsidP="00FD13D8">
          <w:pPr>
            <w:pStyle w:val="0A21A9256C6340B2814E3B0A221D724111"/>
          </w:pPr>
          <w:r w:rsidRPr="004B1FDC">
            <w:rPr>
              <w:rFonts w:ascii="Faruma" w:hAnsi="Faruma" w:cs="Faruma"/>
              <w:color w:val="BFBFBF" w:themeColor="background1" w:themeShade="BF"/>
              <w:sz w:val="22"/>
              <w:szCs w:val="22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3CA5F02A77244A238F8D8FE47D1C78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E2AA25-005B-4120-893B-81CCC9D35AE2}"/>
      </w:docPartPr>
      <w:docPartBody>
        <w:p w:rsidR="000B1543" w:rsidRDefault="00875C68" w:rsidP="00875C68">
          <w:pPr>
            <w:pStyle w:val="3CA5F02A77244A238F8D8FE47D1C7830"/>
          </w:pPr>
          <w:r w:rsidRPr="00751F32">
            <w:rPr>
              <w:rFonts w:ascii="Faruma" w:hAnsi="Faruma" w:cs="Faruma" w:hint="cs"/>
              <w:color w:val="BFBFBF" w:themeColor="background1" w:themeShade="BF"/>
              <w:sz w:val="20"/>
              <w:szCs w:val="20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E4220871D2B14628824F767540F26D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EDBA2A-666D-4109-BBB9-B56703B9341E}"/>
      </w:docPartPr>
      <w:docPartBody>
        <w:p w:rsidR="000B1543" w:rsidRDefault="00875C68" w:rsidP="00875C68">
          <w:pPr>
            <w:pStyle w:val="E4220871D2B14628824F767540F26D13"/>
          </w:pPr>
          <w:r w:rsidRPr="00751F32">
            <w:rPr>
              <w:rFonts w:ascii="Faruma" w:hAnsi="Faruma" w:cs="Faruma" w:hint="cs"/>
              <w:color w:val="BFBFBF" w:themeColor="background1" w:themeShade="BF"/>
              <w:sz w:val="20"/>
              <w:szCs w:val="20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060F36A69518467BB1596A7C21533C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8ECEFC-DFA4-4A74-B082-FBEDBF711D89}"/>
      </w:docPartPr>
      <w:docPartBody>
        <w:p w:rsidR="000B1543" w:rsidRDefault="00875C68" w:rsidP="00875C68">
          <w:pPr>
            <w:pStyle w:val="060F36A69518467BB1596A7C21533CEB"/>
          </w:pPr>
          <w:r w:rsidRPr="00751F32">
            <w:rPr>
              <w:rFonts w:ascii="Faruma" w:hAnsi="Faruma" w:cs="Faruma" w:hint="cs"/>
              <w:color w:val="BFBFBF" w:themeColor="background1" w:themeShade="BF"/>
              <w:sz w:val="20"/>
              <w:szCs w:val="20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6F19DE3EDFAA43A3BA5A03A5804A30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B8BE35-2D25-44ED-8542-D6004274265A}"/>
      </w:docPartPr>
      <w:docPartBody>
        <w:p w:rsidR="000B1543" w:rsidRDefault="00FD13D8" w:rsidP="00FD13D8">
          <w:pPr>
            <w:pStyle w:val="6F19DE3EDFAA43A3BA5A03A5804A30F211"/>
          </w:pPr>
          <w:r w:rsidRPr="004B1FDC">
            <w:rPr>
              <w:rFonts w:ascii="Faruma" w:hAnsi="Faruma" w:cs="Faruma"/>
              <w:color w:val="BFBFBF" w:themeColor="background1" w:themeShade="BF"/>
              <w:sz w:val="22"/>
              <w:szCs w:val="22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396B93561079444DBA53B64CDDA72A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C0CAC2-6B59-4CDE-932D-F69B8C5E6027}"/>
      </w:docPartPr>
      <w:docPartBody>
        <w:p w:rsidR="000B1543" w:rsidRDefault="00FD13D8" w:rsidP="00FD13D8">
          <w:pPr>
            <w:pStyle w:val="396B93561079444DBA53B64CDDA72A4111"/>
          </w:pPr>
          <w:r w:rsidRPr="004B1FDC">
            <w:rPr>
              <w:rFonts w:ascii="Faruma" w:hAnsi="Faruma" w:cs="Faruma"/>
              <w:color w:val="BFBFBF" w:themeColor="background1" w:themeShade="BF"/>
              <w:sz w:val="22"/>
              <w:szCs w:val="22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09E4369ED70241D8978FB14CE9C848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8F10E4-6DFE-4334-8C43-7A3946E059C9}"/>
      </w:docPartPr>
      <w:docPartBody>
        <w:p w:rsidR="000B1543" w:rsidRDefault="00FD13D8" w:rsidP="00FD13D8">
          <w:pPr>
            <w:pStyle w:val="09E4369ED70241D8978FB14CE9C8487011"/>
          </w:pPr>
          <w:r w:rsidRPr="004B1FDC">
            <w:rPr>
              <w:rFonts w:ascii="Faruma" w:hAnsi="Faruma" w:cs="Faruma"/>
              <w:color w:val="BFBFBF" w:themeColor="background1" w:themeShade="BF"/>
              <w:sz w:val="22"/>
              <w:szCs w:val="22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CA6FC76916A34583A76469033BA006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D327C6-C50A-4C6F-B19A-2783720974EA}"/>
      </w:docPartPr>
      <w:docPartBody>
        <w:p w:rsidR="00C95308" w:rsidRDefault="00FD13D8" w:rsidP="00FD13D8">
          <w:pPr>
            <w:pStyle w:val="CA6FC76916A34583A76469033BA0063110"/>
          </w:pPr>
          <w:r w:rsidRPr="004B1FDC">
            <w:rPr>
              <w:rFonts w:ascii="Faruma" w:hAnsi="Faruma" w:cs="Faruma"/>
              <w:color w:val="BFBFBF" w:themeColor="background1" w:themeShade="BF"/>
              <w:sz w:val="22"/>
              <w:szCs w:val="22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2CF91DCF2B7146E1B895DD86440CAA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D3B4B9-046D-4C18-86C4-2649A4E5449D}"/>
      </w:docPartPr>
      <w:docPartBody>
        <w:p w:rsidR="00FD13D8" w:rsidRDefault="00D871D7" w:rsidP="00D871D7">
          <w:pPr>
            <w:pStyle w:val="2CF91DCF2B7146E1B895DD86440CAABC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62070B584834FDCA35BA724B1D6D7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CE98DA-C9E1-4126-ABA9-7F017177ADC0}"/>
      </w:docPartPr>
      <w:docPartBody>
        <w:p w:rsidR="00FD13D8" w:rsidRDefault="00D871D7" w:rsidP="00D871D7">
          <w:pPr>
            <w:pStyle w:val="262070B584834FDCA35BA724B1D6D76F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DE20FD0FDCB4A5491DE84A10A90CA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237273-66A0-45A1-AA88-460AAB09F47B}"/>
      </w:docPartPr>
      <w:docPartBody>
        <w:p w:rsidR="00FD13D8" w:rsidRDefault="00FD13D8" w:rsidP="00FD13D8">
          <w:pPr>
            <w:pStyle w:val="ADE20FD0FDCB4A5491DE84A10A90CAA74"/>
          </w:pPr>
          <w:r w:rsidRPr="004B1FDC">
            <w:rPr>
              <w:rFonts w:ascii="Faruma" w:hAnsi="Faruma" w:cs="Faruma"/>
              <w:color w:val="BFBFBF" w:themeColor="background1" w:themeShade="BF"/>
              <w:sz w:val="22"/>
              <w:szCs w:val="22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D869824470E64A5D8A2A1B8DD55784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4A7B0F-5FB3-4CD6-AF58-EB45A572D011}"/>
      </w:docPartPr>
      <w:docPartBody>
        <w:p w:rsidR="00FD13D8" w:rsidRDefault="00D871D7" w:rsidP="00D871D7">
          <w:pPr>
            <w:pStyle w:val="D869824470E64A5D8A2A1B8DD55784ED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40B9E088EC14948B9A68A04ED7C9D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D41BFD-F532-4F57-9B96-FA5DA3A5ED47}"/>
      </w:docPartPr>
      <w:docPartBody>
        <w:p w:rsidR="00FD13D8" w:rsidRDefault="00FD13D8" w:rsidP="00FD13D8">
          <w:pPr>
            <w:pStyle w:val="440B9E088EC14948B9A68A04ED7C9DF24"/>
          </w:pPr>
          <w:r w:rsidRPr="004B1FDC">
            <w:rPr>
              <w:rFonts w:ascii="Faruma" w:hAnsi="Faruma" w:cs="Faruma"/>
              <w:color w:val="BFBFBF" w:themeColor="background1" w:themeShade="BF"/>
              <w:sz w:val="22"/>
              <w:szCs w:val="22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04B15BF4E6C448D88389E98893D4CB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FAC640-676E-473D-92F6-FE6ADAA545EB}"/>
      </w:docPartPr>
      <w:docPartBody>
        <w:p w:rsidR="00FD13D8" w:rsidRDefault="00D871D7" w:rsidP="00D871D7">
          <w:pPr>
            <w:pStyle w:val="04B15BF4E6C448D88389E98893D4CBC6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2131D0563934383B500EC0930177D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CCC93B-0868-4EA8-B680-D755BB52E957}"/>
      </w:docPartPr>
      <w:docPartBody>
        <w:p w:rsidR="00FD13D8" w:rsidRDefault="00FD13D8" w:rsidP="00FD13D8">
          <w:pPr>
            <w:pStyle w:val="E2131D0563934383B500EC0930177DC54"/>
          </w:pPr>
          <w:r w:rsidRPr="004B1FDC">
            <w:rPr>
              <w:rFonts w:ascii="Faruma" w:hAnsi="Faruma" w:cs="Faruma"/>
              <w:color w:val="BFBFBF" w:themeColor="background1" w:themeShade="BF"/>
              <w:sz w:val="22"/>
              <w:szCs w:val="22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7B094CAF864F4769A93932F98EFF8F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5F1CB5-595B-41D2-905E-6E43F66068D7}"/>
      </w:docPartPr>
      <w:docPartBody>
        <w:p w:rsidR="00FD13D8" w:rsidRDefault="00D871D7" w:rsidP="00D871D7">
          <w:pPr>
            <w:pStyle w:val="7B094CAF864F4769A93932F98EFF8FF0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A77C4B40F6F4886B5E92968E9322C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6FF673-F6F1-44F8-A9AB-D2207BA43831}"/>
      </w:docPartPr>
      <w:docPartBody>
        <w:p w:rsidR="00FD13D8" w:rsidRDefault="00FD13D8" w:rsidP="00FD13D8">
          <w:pPr>
            <w:pStyle w:val="DA77C4B40F6F4886B5E92968E9322CF74"/>
          </w:pPr>
          <w:r w:rsidRPr="004B1FDC">
            <w:rPr>
              <w:rFonts w:ascii="Faruma" w:hAnsi="Faruma" w:cs="Faruma"/>
              <w:color w:val="BFBFBF" w:themeColor="background1" w:themeShade="BF"/>
              <w:sz w:val="22"/>
              <w:szCs w:val="22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078F75D4B14147FCA755A737322E27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E02CDD-4380-4A57-9E74-F7B7F1D2B511}"/>
      </w:docPartPr>
      <w:docPartBody>
        <w:p w:rsidR="00FD13D8" w:rsidRDefault="00D871D7" w:rsidP="00D871D7">
          <w:pPr>
            <w:pStyle w:val="078F75D4B14147FCA755A737322E27CD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858CB5A2E9C4F1FBEC3B731B23D5D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795DCE-22A3-4FFD-B078-05BD0FAC8899}"/>
      </w:docPartPr>
      <w:docPartBody>
        <w:p w:rsidR="00FD13D8" w:rsidRDefault="00FD13D8" w:rsidP="00FD13D8">
          <w:pPr>
            <w:pStyle w:val="8858CB5A2E9C4F1FBEC3B731B23D5DFC4"/>
          </w:pPr>
          <w:r w:rsidRPr="004B1FDC">
            <w:rPr>
              <w:rFonts w:ascii="Faruma" w:hAnsi="Faruma" w:cs="Faruma"/>
              <w:color w:val="BFBFBF" w:themeColor="background1" w:themeShade="BF"/>
              <w:sz w:val="22"/>
              <w:szCs w:val="22"/>
              <w:rtl/>
              <w:lang w:bidi="dv-MV"/>
            </w:rPr>
            <w:t>ލިޔުއްވުމަށް ފިއްތަވާލައްވާ!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aruma">
    <w:panose1 w:val="02000500030200090000"/>
    <w:charset w:val="00"/>
    <w:family w:val="auto"/>
    <w:pitch w:val="variable"/>
    <w:sig w:usb0="00000003" w:usb1="00000000" w:usb2="000001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V Boli">
    <w:panose1 w:val="02000500030200090000"/>
    <w:charset w:val="00"/>
    <w:family w:val="auto"/>
    <w:pitch w:val="variable"/>
    <w:sig w:usb0="00000003" w:usb1="00000000" w:usb2="000001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0F56B9"/>
    <w:rsid w:val="000B1543"/>
    <w:rsid w:val="000F56B9"/>
    <w:rsid w:val="001A04DE"/>
    <w:rsid w:val="001B4706"/>
    <w:rsid w:val="004F6793"/>
    <w:rsid w:val="005564E0"/>
    <w:rsid w:val="00585FFE"/>
    <w:rsid w:val="00657BF0"/>
    <w:rsid w:val="00684F53"/>
    <w:rsid w:val="0068623B"/>
    <w:rsid w:val="006F347E"/>
    <w:rsid w:val="00775C2A"/>
    <w:rsid w:val="00854EB2"/>
    <w:rsid w:val="00875C68"/>
    <w:rsid w:val="0090541F"/>
    <w:rsid w:val="00AE2CAE"/>
    <w:rsid w:val="00B93A1E"/>
    <w:rsid w:val="00C302BD"/>
    <w:rsid w:val="00C7295B"/>
    <w:rsid w:val="00C95308"/>
    <w:rsid w:val="00D057FD"/>
    <w:rsid w:val="00D4300D"/>
    <w:rsid w:val="00D871D7"/>
    <w:rsid w:val="00FD13D8"/>
    <w:rsid w:val="00FD57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871D7"/>
  </w:style>
  <w:style w:type="paragraph" w:customStyle="1" w:styleId="AE10ACA138C44B02AB3989EE690C0CAD">
    <w:name w:val="AE10ACA138C44B02AB3989EE690C0CAD"/>
  </w:style>
  <w:style w:type="paragraph" w:customStyle="1" w:styleId="D8AEBCE7EAF24E7097E69207AB119338">
    <w:name w:val="D8AEBCE7EAF24E7097E69207AB119338"/>
  </w:style>
  <w:style w:type="paragraph" w:customStyle="1" w:styleId="6C6A45BFE49A4EC8B907CF27B23F560C">
    <w:name w:val="6C6A45BFE49A4EC8B907CF27B23F560C"/>
  </w:style>
  <w:style w:type="paragraph" w:customStyle="1" w:styleId="B4848307CC974DFC9A1729ADBBC3FB8C">
    <w:name w:val="B4848307CC974DFC9A1729ADBBC3FB8C"/>
  </w:style>
  <w:style w:type="paragraph" w:customStyle="1" w:styleId="58E101B5268046E4A2DDFD0922B04486">
    <w:name w:val="58E101B5268046E4A2DDFD0922B04486"/>
  </w:style>
  <w:style w:type="paragraph" w:customStyle="1" w:styleId="FDAE67DE54F64150B378603CA628FA2B">
    <w:name w:val="FDAE67DE54F64150B378603CA628FA2B"/>
  </w:style>
  <w:style w:type="paragraph" w:customStyle="1" w:styleId="11CDDA2746774659929C7885EA0024A3">
    <w:name w:val="11CDDA2746774659929C7885EA0024A3"/>
  </w:style>
  <w:style w:type="paragraph" w:customStyle="1" w:styleId="941AEA6330BC4C0DA349133848F39895">
    <w:name w:val="941AEA6330BC4C0DA349133848F39895"/>
  </w:style>
  <w:style w:type="paragraph" w:customStyle="1" w:styleId="D10674A975314EA8ACA9970599D52110">
    <w:name w:val="D10674A975314EA8ACA9970599D52110"/>
  </w:style>
  <w:style w:type="paragraph" w:customStyle="1" w:styleId="ACC1E71E54D74DE88FCC26A070E8C96D">
    <w:name w:val="ACC1E71E54D74DE88FCC26A070E8C96D"/>
  </w:style>
  <w:style w:type="paragraph" w:customStyle="1" w:styleId="F6D0CE5877A14F35B3CC6260A8569317">
    <w:name w:val="F6D0CE5877A14F35B3CC6260A8569317"/>
  </w:style>
  <w:style w:type="paragraph" w:customStyle="1" w:styleId="EC448C57954D45F0B8ECF0A085A88DD2">
    <w:name w:val="EC448C57954D45F0B8ECF0A085A88DD2"/>
  </w:style>
  <w:style w:type="paragraph" w:customStyle="1" w:styleId="7D6FC3276D92496B93700DB10B60B2BD">
    <w:name w:val="7D6FC3276D92496B93700DB10B60B2BD"/>
  </w:style>
  <w:style w:type="paragraph" w:customStyle="1" w:styleId="2655D2A6CD654E4F848B8AE9C9E3A5C5">
    <w:name w:val="2655D2A6CD654E4F848B8AE9C9E3A5C5"/>
  </w:style>
  <w:style w:type="paragraph" w:customStyle="1" w:styleId="9A034402C7094F12B01B7CC318827A5C">
    <w:name w:val="9A034402C7094F12B01B7CC318827A5C"/>
  </w:style>
  <w:style w:type="paragraph" w:customStyle="1" w:styleId="CC036E8486204F8D93004389BD42F776">
    <w:name w:val="CC036E8486204F8D93004389BD42F776"/>
  </w:style>
  <w:style w:type="paragraph" w:customStyle="1" w:styleId="8DAA4014EA0549499E178EA18BC431ED">
    <w:name w:val="8DAA4014EA0549499E178EA18BC431ED"/>
  </w:style>
  <w:style w:type="paragraph" w:customStyle="1" w:styleId="CB970B1AF1324A91B4F0F8CB08EF8F72">
    <w:name w:val="CB970B1AF1324A91B4F0F8CB08EF8F72"/>
  </w:style>
  <w:style w:type="paragraph" w:customStyle="1" w:styleId="B80CC999F6CB41E0886319BAB910CCB8">
    <w:name w:val="B80CC999F6CB41E0886319BAB910CCB8"/>
  </w:style>
  <w:style w:type="paragraph" w:customStyle="1" w:styleId="258E957FDE194A929F29E18F5782DF07">
    <w:name w:val="258E957FDE194A929F29E18F5782DF07"/>
  </w:style>
  <w:style w:type="paragraph" w:customStyle="1" w:styleId="9C82434A0E904B099C3F7F44DDBD20D8">
    <w:name w:val="9C82434A0E904B099C3F7F44DDBD20D8"/>
  </w:style>
  <w:style w:type="paragraph" w:customStyle="1" w:styleId="9CAB59A3C7E04A3A9632104FB303C4D7">
    <w:name w:val="9CAB59A3C7E04A3A9632104FB303C4D7"/>
  </w:style>
  <w:style w:type="paragraph" w:customStyle="1" w:styleId="7F37D828327A468590F786E29166793D">
    <w:name w:val="7F37D828327A468590F786E29166793D"/>
  </w:style>
  <w:style w:type="paragraph" w:customStyle="1" w:styleId="2E12F34A7D9D449EB4F366C728981B06">
    <w:name w:val="2E12F34A7D9D449EB4F366C728981B06"/>
  </w:style>
  <w:style w:type="paragraph" w:customStyle="1" w:styleId="445135FEE5D348CB9E98C10341A783BA">
    <w:name w:val="445135FEE5D348CB9E98C10341A783BA"/>
  </w:style>
  <w:style w:type="paragraph" w:customStyle="1" w:styleId="73732CF011BD4EBCBC7AF87DC7B94493">
    <w:name w:val="73732CF011BD4EBCBC7AF87DC7B94493"/>
  </w:style>
  <w:style w:type="paragraph" w:customStyle="1" w:styleId="CCB0652901694A5EA38BA9953142A241">
    <w:name w:val="CCB0652901694A5EA38BA9953142A241"/>
  </w:style>
  <w:style w:type="paragraph" w:customStyle="1" w:styleId="D1ADC7A1753D41A286676B94854FE595">
    <w:name w:val="D1ADC7A1753D41A286676B94854FE595"/>
  </w:style>
  <w:style w:type="paragraph" w:customStyle="1" w:styleId="6C6A45BFE49A4EC8B907CF27B23F560C1">
    <w:name w:val="6C6A45BFE49A4EC8B907CF27B23F560C1"/>
    <w:rsid w:val="00C302B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4848307CC974DFC9A1729ADBBC3FB8C1">
    <w:name w:val="B4848307CC974DFC9A1729ADBBC3FB8C1"/>
    <w:rsid w:val="00C302B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8E101B5268046E4A2DDFD0922B044861">
    <w:name w:val="58E101B5268046E4A2DDFD0922B044861"/>
    <w:rsid w:val="00C302B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DAE67DE54F64150B378603CA628FA2B1">
    <w:name w:val="FDAE67DE54F64150B378603CA628FA2B1"/>
    <w:rsid w:val="00C302B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41AEA6330BC4C0DA349133848F398951">
    <w:name w:val="941AEA6330BC4C0DA349133848F398951"/>
    <w:rsid w:val="00C302B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10674A975314EA8ACA9970599D521101">
    <w:name w:val="D10674A975314EA8ACA9970599D521101"/>
    <w:rsid w:val="00C302B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CC1E71E54D74DE88FCC26A070E8C96D1">
    <w:name w:val="ACC1E71E54D74DE88FCC26A070E8C96D1"/>
    <w:rsid w:val="00C302B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6D0CE5877A14F35B3CC6260A85693171">
    <w:name w:val="F6D0CE5877A14F35B3CC6260A85693171"/>
    <w:rsid w:val="00C302B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C448C57954D45F0B8ECF0A085A88DD21">
    <w:name w:val="EC448C57954D45F0B8ECF0A085A88DD21"/>
    <w:rsid w:val="00C302B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D6FC3276D92496B93700DB10B60B2BD1">
    <w:name w:val="7D6FC3276D92496B93700DB10B60B2BD1"/>
    <w:rsid w:val="00C302B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655D2A6CD654E4F848B8AE9C9E3A5C51">
    <w:name w:val="2655D2A6CD654E4F848B8AE9C9E3A5C51"/>
    <w:rsid w:val="00C302B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034402C7094F12B01B7CC318827A5C1">
    <w:name w:val="9A034402C7094F12B01B7CC318827A5C1"/>
    <w:rsid w:val="00C302B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C036E8486204F8D93004389BD42F7761">
    <w:name w:val="CC036E8486204F8D93004389BD42F7761"/>
    <w:rsid w:val="00C302B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DAA4014EA0549499E178EA18BC431ED1">
    <w:name w:val="8DAA4014EA0549499E178EA18BC431ED1"/>
    <w:rsid w:val="00C302B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B970B1AF1324A91B4F0F8CB08EF8F721">
    <w:name w:val="CB970B1AF1324A91B4F0F8CB08EF8F721"/>
    <w:rsid w:val="00C302B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58E957FDE194A929F29E18F5782DF071">
    <w:name w:val="258E957FDE194A929F29E18F5782DF071"/>
    <w:rsid w:val="00C302B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E12F34A7D9D449EB4F366C728981B061">
    <w:name w:val="2E12F34A7D9D449EB4F366C728981B061"/>
    <w:rsid w:val="00C302B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45135FEE5D348CB9E98C10341A783BA1">
    <w:name w:val="445135FEE5D348CB9E98C10341A783BA1"/>
    <w:rsid w:val="00C302B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3732CF011BD4EBCBC7AF87DC7B944931">
    <w:name w:val="73732CF011BD4EBCBC7AF87DC7B944931"/>
    <w:rsid w:val="00C302B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26D67A2C61D40719C850A39A9F8D620">
    <w:name w:val="D26D67A2C61D40719C850A39A9F8D620"/>
    <w:rsid w:val="00684F53"/>
    <w:pPr>
      <w:spacing w:after="160" w:line="259" w:lineRule="auto"/>
    </w:pPr>
  </w:style>
  <w:style w:type="paragraph" w:customStyle="1" w:styleId="E2DFCFE9328C441A86068AC72DA96210">
    <w:name w:val="E2DFCFE9328C441A86068AC72DA96210"/>
    <w:rsid w:val="00684F53"/>
    <w:pPr>
      <w:spacing w:after="160" w:line="259" w:lineRule="auto"/>
    </w:pPr>
  </w:style>
  <w:style w:type="paragraph" w:customStyle="1" w:styleId="FDCC2F24B1DC464782660EC6B6D16013">
    <w:name w:val="FDCC2F24B1DC464782660EC6B6D16013"/>
    <w:rsid w:val="00684F53"/>
    <w:pPr>
      <w:spacing w:after="160" w:line="259" w:lineRule="auto"/>
    </w:pPr>
  </w:style>
  <w:style w:type="paragraph" w:customStyle="1" w:styleId="C44511CBABE94A66988EEBB849D121D6">
    <w:name w:val="C44511CBABE94A66988EEBB849D121D6"/>
    <w:rsid w:val="00684F53"/>
    <w:pPr>
      <w:spacing w:after="160" w:line="259" w:lineRule="auto"/>
    </w:pPr>
  </w:style>
  <w:style w:type="paragraph" w:customStyle="1" w:styleId="BC7A340FC8364CBBA8E89CFD28155E7A">
    <w:name w:val="BC7A340FC8364CBBA8E89CFD28155E7A"/>
    <w:rsid w:val="00684F53"/>
    <w:pPr>
      <w:spacing w:after="160" w:line="259" w:lineRule="auto"/>
    </w:pPr>
  </w:style>
  <w:style w:type="paragraph" w:customStyle="1" w:styleId="6BDCA3516DF843AF91D3D753148067DE">
    <w:name w:val="6BDCA3516DF843AF91D3D753148067DE"/>
    <w:rsid w:val="00684F53"/>
    <w:pPr>
      <w:spacing w:after="160" w:line="259" w:lineRule="auto"/>
    </w:pPr>
  </w:style>
  <w:style w:type="paragraph" w:customStyle="1" w:styleId="4BB8BB8C4F9146159B3BF2B68E4D29CF">
    <w:name w:val="4BB8BB8C4F9146159B3BF2B68E4D29CF"/>
    <w:rsid w:val="00684F53"/>
    <w:pPr>
      <w:spacing w:after="160" w:line="259" w:lineRule="auto"/>
    </w:pPr>
  </w:style>
  <w:style w:type="paragraph" w:customStyle="1" w:styleId="B502587C3231442F8BCF1E40E8F98912">
    <w:name w:val="B502587C3231442F8BCF1E40E8F98912"/>
    <w:rsid w:val="00684F53"/>
    <w:pPr>
      <w:spacing w:after="160" w:line="259" w:lineRule="auto"/>
    </w:pPr>
  </w:style>
  <w:style w:type="paragraph" w:customStyle="1" w:styleId="01EBCFFFB8EA4D7B844CD985BC2D64AD">
    <w:name w:val="01EBCFFFB8EA4D7B844CD985BC2D64AD"/>
    <w:rsid w:val="00684F53"/>
    <w:pPr>
      <w:spacing w:after="160" w:line="259" w:lineRule="auto"/>
    </w:pPr>
  </w:style>
  <w:style w:type="paragraph" w:customStyle="1" w:styleId="D69FD190A43C4D0F9F1E26DD3FAAA04E">
    <w:name w:val="D69FD190A43C4D0F9F1E26DD3FAAA04E"/>
    <w:rsid w:val="00684F53"/>
    <w:pPr>
      <w:spacing w:after="160" w:line="259" w:lineRule="auto"/>
    </w:pPr>
  </w:style>
  <w:style w:type="paragraph" w:customStyle="1" w:styleId="D865EFD8CD5E4664BBF2BEA1104D8710">
    <w:name w:val="D865EFD8CD5E4664BBF2BEA1104D8710"/>
    <w:rsid w:val="00684F53"/>
    <w:pPr>
      <w:spacing w:after="160" w:line="259" w:lineRule="auto"/>
    </w:pPr>
  </w:style>
  <w:style w:type="paragraph" w:customStyle="1" w:styleId="904AB9D945AC4BC7A72913F7C2B2B247">
    <w:name w:val="904AB9D945AC4BC7A72913F7C2B2B247"/>
    <w:rsid w:val="00684F53"/>
    <w:pPr>
      <w:spacing w:after="160" w:line="259" w:lineRule="auto"/>
    </w:pPr>
  </w:style>
  <w:style w:type="paragraph" w:customStyle="1" w:styleId="3C616BA04A174057A48A1ADB7E3C2987">
    <w:name w:val="3C616BA04A174057A48A1ADB7E3C2987"/>
    <w:rsid w:val="00684F53"/>
    <w:pPr>
      <w:spacing w:after="160" w:line="259" w:lineRule="auto"/>
    </w:pPr>
  </w:style>
  <w:style w:type="paragraph" w:customStyle="1" w:styleId="F50C19E77FBB450AA0AFC9946E6C158B">
    <w:name w:val="F50C19E77FBB450AA0AFC9946E6C158B"/>
    <w:rsid w:val="00684F53"/>
    <w:pPr>
      <w:spacing w:after="160" w:line="259" w:lineRule="auto"/>
    </w:pPr>
  </w:style>
  <w:style w:type="paragraph" w:customStyle="1" w:styleId="3622085712554F33A440FE7A8BFC290A">
    <w:name w:val="3622085712554F33A440FE7A8BFC290A"/>
    <w:rsid w:val="00684F53"/>
    <w:pPr>
      <w:spacing w:after="160" w:line="259" w:lineRule="auto"/>
    </w:pPr>
  </w:style>
  <w:style w:type="paragraph" w:customStyle="1" w:styleId="AFD8C69F47E94AF1B9189F8B0C63C595">
    <w:name w:val="AFD8C69F47E94AF1B9189F8B0C63C595"/>
    <w:rsid w:val="00684F53"/>
    <w:pPr>
      <w:spacing w:after="160" w:line="259" w:lineRule="auto"/>
    </w:pPr>
  </w:style>
  <w:style w:type="paragraph" w:customStyle="1" w:styleId="2FC431A2082D4F7799E397469EFF7B47">
    <w:name w:val="2FC431A2082D4F7799E397469EFF7B47"/>
    <w:rsid w:val="00684F53"/>
    <w:pPr>
      <w:spacing w:after="160" w:line="259" w:lineRule="auto"/>
    </w:pPr>
  </w:style>
  <w:style w:type="paragraph" w:customStyle="1" w:styleId="CD05E08CCC0E4D50A0BD049DA80F67AA">
    <w:name w:val="CD05E08CCC0E4D50A0BD049DA80F67AA"/>
    <w:rsid w:val="00684F53"/>
    <w:pPr>
      <w:spacing w:after="160" w:line="259" w:lineRule="auto"/>
    </w:pPr>
  </w:style>
  <w:style w:type="paragraph" w:customStyle="1" w:styleId="93E71DCDFE804975A1846B502DA89988">
    <w:name w:val="93E71DCDFE804975A1846B502DA89988"/>
    <w:rsid w:val="00684F53"/>
    <w:pPr>
      <w:spacing w:after="160" w:line="259" w:lineRule="auto"/>
    </w:pPr>
  </w:style>
  <w:style w:type="paragraph" w:customStyle="1" w:styleId="6EF13F793EEB4CA78A8EECB040C4DD1B">
    <w:name w:val="6EF13F793EEB4CA78A8EECB040C4DD1B"/>
    <w:rsid w:val="00684F53"/>
    <w:pPr>
      <w:spacing w:after="160" w:line="259" w:lineRule="auto"/>
    </w:pPr>
  </w:style>
  <w:style w:type="paragraph" w:customStyle="1" w:styleId="DE7AF44D136242C1873399937A579B9D">
    <w:name w:val="DE7AF44D136242C1873399937A579B9D"/>
    <w:rsid w:val="00684F53"/>
    <w:pPr>
      <w:spacing w:after="160" w:line="259" w:lineRule="auto"/>
    </w:pPr>
  </w:style>
  <w:style w:type="paragraph" w:customStyle="1" w:styleId="259C07692C2F4120B86C2C0E6F5E7EE6">
    <w:name w:val="259C07692C2F4120B86C2C0E6F5E7EE6"/>
    <w:rsid w:val="00684F53"/>
    <w:pPr>
      <w:spacing w:after="160" w:line="259" w:lineRule="auto"/>
    </w:pPr>
  </w:style>
  <w:style w:type="paragraph" w:customStyle="1" w:styleId="9E7596FC80C743A0B7D9CD62F81AD25C">
    <w:name w:val="9E7596FC80C743A0B7D9CD62F81AD25C"/>
    <w:rsid w:val="00684F53"/>
    <w:pPr>
      <w:spacing w:after="160" w:line="259" w:lineRule="auto"/>
    </w:pPr>
  </w:style>
  <w:style w:type="paragraph" w:customStyle="1" w:styleId="50FC3F6CE8A7403B817C19EF7A8894A2">
    <w:name w:val="50FC3F6CE8A7403B817C19EF7A8894A2"/>
    <w:rsid w:val="00684F53"/>
    <w:pPr>
      <w:spacing w:after="160" w:line="259" w:lineRule="auto"/>
    </w:pPr>
  </w:style>
  <w:style w:type="paragraph" w:customStyle="1" w:styleId="70E45845BA604E7C8ADF962A19455F12">
    <w:name w:val="70E45845BA604E7C8ADF962A19455F12"/>
    <w:rsid w:val="00684F53"/>
    <w:pPr>
      <w:spacing w:after="160" w:line="259" w:lineRule="auto"/>
    </w:pPr>
  </w:style>
  <w:style w:type="paragraph" w:customStyle="1" w:styleId="8275E3FD9E804CCF9DEFB6F365D87134">
    <w:name w:val="8275E3FD9E804CCF9DEFB6F365D87134"/>
    <w:rsid w:val="00684F53"/>
    <w:pPr>
      <w:spacing w:after="160" w:line="259" w:lineRule="auto"/>
    </w:pPr>
  </w:style>
  <w:style w:type="paragraph" w:customStyle="1" w:styleId="6BFD2B499BA14E5DBC2FC19EFA21DB01">
    <w:name w:val="6BFD2B499BA14E5DBC2FC19EFA21DB01"/>
    <w:rsid w:val="00684F53"/>
    <w:pPr>
      <w:spacing w:after="160" w:line="259" w:lineRule="auto"/>
    </w:pPr>
  </w:style>
  <w:style w:type="paragraph" w:customStyle="1" w:styleId="C1B3DD39F3E84AC186FF268B2F6E360C">
    <w:name w:val="C1B3DD39F3E84AC186FF268B2F6E360C"/>
    <w:rsid w:val="00684F53"/>
    <w:pPr>
      <w:spacing w:after="160" w:line="259" w:lineRule="auto"/>
    </w:pPr>
  </w:style>
  <w:style w:type="paragraph" w:customStyle="1" w:styleId="FE5A4F2E202549849ECFE43596507682">
    <w:name w:val="FE5A4F2E202549849ECFE43596507682"/>
    <w:rsid w:val="00684F53"/>
    <w:pPr>
      <w:spacing w:after="160" w:line="259" w:lineRule="auto"/>
    </w:pPr>
  </w:style>
  <w:style w:type="paragraph" w:customStyle="1" w:styleId="06A0005FDAA4442B87E7606E381B1B1B">
    <w:name w:val="06A0005FDAA4442B87E7606E381B1B1B"/>
    <w:rsid w:val="00684F53"/>
    <w:pPr>
      <w:spacing w:after="160" w:line="259" w:lineRule="auto"/>
    </w:pPr>
  </w:style>
  <w:style w:type="paragraph" w:customStyle="1" w:styleId="B81F9E5A33D34B258C2EC5FAAB7EE9CF">
    <w:name w:val="B81F9E5A33D34B258C2EC5FAAB7EE9CF"/>
    <w:rsid w:val="00684F53"/>
    <w:pPr>
      <w:spacing w:after="160" w:line="259" w:lineRule="auto"/>
    </w:pPr>
  </w:style>
  <w:style w:type="paragraph" w:customStyle="1" w:styleId="B5693F6A7950496CB89A505FC525F19C">
    <w:name w:val="B5693F6A7950496CB89A505FC525F19C"/>
    <w:rsid w:val="00684F53"/>
    <w:pPr>
      <w:spacing w:after="160" w:line="259" w:lineRule="auto"/>
    </w:pPr>
  </w:style>
  <w:style w:type="paragraph" w:customStyle="1" w:styleId="10AA169EB5524AF9ADC158E768B168ED">
    <w:name w:val="10AA169EB5524AF9ADC158E768B168ED"/>
    <w:rsid w:val="00684F53"/>
    <w:pPr>
      <w:spacing w:after="160" w:line="259" w:lineRule="auto"/>
    </w:pPr>
  </w:style>
  <w:style w:type="paragraph" w:customStyle="1" w:styleId="8BEED52F94024B15AE3898D070272D32">
    <w:name w:val="8BEED52F94024B15AE3898D070272D32"/>
    <w:rsid w:val="00684F53"/>
    <w:pPr>
      <w:spacing w:after="160" w:line="259" w:lineRule="auto"/>
    </w:pPr>
  </w:style>
  <w:style w:type="paragraph" w:customStyle="1" w:styleId="EE4CC4F0C90A4638A601D73780752825">
    <w:name w:val="EE4CC4F0C90A4638A601D73780752825"/>
    <w:rsid w:val="00684F53"/>
    <w:pPr>
      <w:spacing w:after="160" w:line="259" w:lineRule="auto"/>
    </w:pPr>
  </w:style>
  <w:style w:type="paragraph" w:customStyle="1" w:styleId="8FDA2B6D141F4DF6900E77BAB60BDFDB">
    <w:name w:val="8FDA2B6D141F4DF6900E77BAB60BDFDB"/>
    <w:rsid w:val="00684F53"/>
    <w:pPr>
      <w:spacing w:after="160" w:line="259" w:lineRule="auto"/>
    </w:pPr>
  </w:style>
  <w:style w:type="paragraph" w:customStyle="1" w:styleId="BDA7301D262F4D3988EA459C756BF1D3">
    <w:name w:val="BDA7301D262F4D3988EA459C756BF1D3"/>
    <w:rsid w:val="00684F53"/>
    <w:pPr>
      <w:spacing w:after="160" w:line="259" w:lineRule="auto"/>
    </w:pPr>
  </w:style>
  <w:style w:type="paragraph" w:customStyle="1" w:styleId="B35FCF49B629454E90519463D840EAD0">
    <w:name w:val="B35FCF49B629454E90519463D840EAD0"/>
    <w:rsid w:val="00684F53"/>
    <w:pPr>
      <w:spacing w:after="160" w:line="259" w:lineRule="auto"/>
    </w:pPr>
  </w:style>
  <w:style w:type="paragraph" w:customStyle="1" w:styleId="4FAC0164713F4540B5B0FFFA0D5B778D">
    <w:name w:val="4FAC0164713F4540B5B0FFFA0D5B778D"/>
    <w:rsid w:val="00684F53"/>
    <w:pPr>
      <w:spacing w:after="160" w:line="259" w:lineRule="auto"/>
    </w:pPr>
  </w:style>
  <w:style w:type="paragraph" w:customStyle="1" w:styleId="244F3339F0154D478459D12A0D9F5946">
    <w:name w:val="244F3339F0154D478459D12A0D9F5946"/>
    <w:rsid w:val="00684F53"/>
    <w:pPr>
      <w:spacing w:after="160" w:line="259" w:lineRule="auto"/>
    </w:pPr>
  </w:style>
  <w:style w:type="paragraph" w:customStyle="1" w:styleId="B1EC8EA2044043A696AD7A2812F68801">
    <w:name w:val="B1EC8EA2044043A696AD7A2812F68801"/>
    <w:rsid w:val="00684F53"/>
    <w:pPr>
      <w:spacing w:after="160" w:line="259" w:lineRule="auto"/>
    </w:pPr>
  </w:style>
  <w:style w:type="paragraph" w:customStyle="1" w:styleId="35EB76D1510D4BE88C451CA934FE783F">
    <w:name w:val="35EB76D1510D4BE88C451CA934FE783F"/>
    <w:rsid w:val="00684F53"/>
    <w:pPr>
      <w:spacing w:after="160" w:line="259" w:lineRule="auto"/>
    </w:pPr>
  </w:style>
  <w:style w:type="paragraph" w:customStyle="1" w:styleId="76F360D79C5442E6AFBEC78886F7E70B">
    <w:name w:val="76F360D79C5442E6AFBEC78886F7E70B"/>
    <w:rsid w:val="00684F53"/>
    <w:pPr>
      <w:spacing w:after="160" w:line="259" w:lineRule="auto"/>
    </w:pPr>
  </w:style>
  <w:style w:type="paragraph" w:customStyle="1" w:styleId="BF4B1D72C5AC4B84931E5C9ED90C2FC4">
    <w:name w:val="BF4B1D72C5AC4B84931E5C9ED90C2FC4"/>
    <w:rsid w:val="00684F53"/>
    <w:pPr>
      <w:spacing w:after="160" w:line="259" w:lineRule="auto"/>
    </w:pPr>
  </w:style>
  <w:style w:type="paragraph" w:customStyle="1" w:styleId="839B31E093234A79ACBED92B5360FBB1">
    <w:name w:val="839B31E093234A79ACBED92B5360FBB1"/>
    <w:rsid w:val="00684F53"/>
    <w:pPr>
      <w:spacing w:after="160" w:line="259" w:lineRule="auto"/>
    </w:pPr>
  </w:style>
  <w:style w:type="paragraph" w:customStyle="1" w:styleId="06000537BEBA476CB29D0F49C263D1BE">
    <w:name w:val="06000537BEBA476CB29D0F49C263D1BE"/>
    <w:rsid w:val="00684F53"/>
    <w:pPr>
      <w:spacing w:after="160" w:line="259" w:lineRule="auto"/>
    </w:pPr>
  </w:style>
  <w:style w:type="paragraph" w:customStyle="1" w:styleId="161B4D9FA62147899F44EAE0A2A10C8B">
    <w:name w:val="161B4D9FA62147899F44EAE0A2A10C8B"/>
    <w:rsid w:val="00684F53"/>
    <w:pPr>
      <w:spacing w:after="160" w:line="259" w:lineRule="auto"/>
    </w:pPr>
  </w:style>
  <w:style w:type="paragraph" w:customStyle="1" w:styleId="89F21282D49E459BB8D6B49D2283D5AD">
    <w:name w:val="89F21282D49E459BB8D6B49D2283D5AD"/>
    <w:rsid w:val="00684F53"/>
    <w:pPr>
      <w:spacing w:after="160" w:line="259" w:lineRule="auto"/>
    </w:pPr>
  </w:style>
  <w:style w:type="paragraph" w:customStyle="1" w:styleId="2461FF249A1A4E4AB79E551052F8F329">
    <w:name w:val="2461FF249A1A4E4AB79E551052F8F329"/>
    <w:rsid w:val="00684F53"/>
    <w:pPr>
      <w:spacing w:after="160" w:line="259" w:lineRule="auto"/>
    </w:pPr>
  </w:style>
  <w:style w:type="paragraph" w:customStyle="1" w:styleId="D9C8B7D0639541A082CBC6E412626E86">
    <w:name w:val="D9C8B7D0639541A082CBC6E412626E86"/>
    <w:rsid w:val="00684F53"/>
    <w:pPr>
      <w:spacing w:after="160" w:line="259" w:lineRule="auto"/>
    </w:pPr>
  </w:style>
  <w:style w:type="paragraph" w:customStyle="1" w:styleId="48A1C1F12FAF4D4785A6CE65EA1A92AF">
    <w:name w:val="48A1C1F12FAF4D4785A6CE65EA1A92AF"/>
    <w:rsid w:val="00684F53"/>
    <w:pPr>
      <w:spacing w:after="160" w:line="259" w:lineRule="auto"/>
    </w:pPr>
  </w:style>
  <w:style w:type="paragraph" w:customStyle="1" w:styleId="784E6509C3334E079B50F246A2E3C5E8">
    <w:name w:val="784E6509C3334E079B50F246A2E3C5E8"/>
    <w:rsid w:val="00684F53"/>
    <w:pPr>
      <w:spacing w:after="160" w:line="259" w:lineRule="auto"/>
    </w:pPr>
  </w:style>
  <w:style w:type="paragraph" w:customStyle="1" w:styleId="4026A0C0BC334C38A72B44578C758BD5">
    <w:name w:val="4026A0C0BC334C38A72B44578C758BD5"/>
    <w:rsid w:val="00684F53"/>
    <w:pPr>
      <w:spacing w:after="160" w:line="259" w:lineRule="auto"/>
    </w:pPr>
  </w:style>
  <w:style w:type="paragraph" w:customStyle="1" w:styleId="C70BF30C232E4F868879251EA657F311">
    <w:name w:val="C70BF30C232E4F868879251EA657F311"/>
    <w:rsid w:val="00684F53"/>
    <w:pPr>
      <w:spacing w:after="160" w:line="259" w:lineRule="auto"/>
    </w:pPr>
  </w:style>
  <w:style w:type="paragraph" w:customStyle="1" w:styleId="E93E3AA3B4634CB6946860B60856712B">
    <w:name w:val="E93E3AA3B4634CB6946860B60856712B"/>
    <w:rsid w:val="00684F53"/>
    <w:pPr>
      <w:spacing w:after="160" w:line="259" w:lineRule="auto"/>
    </w:pPr>
  </w:style>
  <w:style w:type="paragraph" w:customStyle="1" w:styleId="DC60A13BF4BE4FC79979FE67BE2021FF">
    <w:name w:val="DC60A13BF4BE4FC79979FE67BE2021FF"/>
    <w:rsid w:val="00684F53"/>
    <w:pPr>
      <w:spacing w:after="160" w:line="259" w:lineRule="auto"/>
    </w:pPr>
  </w:style>
  <w:style w:type="paragraph" w:customStyle="1" w:styleId="2E87F2F609AE49199BC2481D5723A122">
    <w:name w:val="2E87F2F609AE49199BC2481D5723A122"/>
    <w:rsid w:val="00684F53"/>
    <w:pPr>
      <w:spacing w:after="160" w:line="259" w:lineRule="auto"/>
    </w:pPr>
  </w:style>
  <w:style w:type="paragraph" w:customStyle="1" w:styleId="E7C81C1FF5E04EE2A6999E95AB26791C">
    <w:name w:val="E7C81C1FF5E04EE2A6999E95AB26791C"/>
    <w:rsid w:val="00684F53"/>
    <w:pPr>
      <w:spacing w:after="160" w:line="259" w:lineRule="auto"/>
    </w:pPr>
  </w:style>
  <w:style w:type="paragraph" w:customStyle="1" w:styleId="A774054BC95846D4BE6CC60DA5397BE3">
    <w:name w:val="A774054BC95846D4BE6CC60DA5397BE3"/>
    <w:rsid w:val="00684F53"/>
    <w:pPr>
      <w:spacing w:after="160" w:line="259" w:lineRule="auto"/>
    </w:pPr>
  </w:style>
  <w:style w:type="paragraph" w:customStyle="1" w:styleId="AB57465CD6E343B0A1170BB1B4906F30">
    <w:name w:val="AB57465CD6E343B0A1170BB1B4906F30"/>
    <w:rsid w:val="00684F53"/>
    <w:pPr>
      <w:spacing w:after="160" w:line="259" w:lineRule="auto"/>
    </w:pPr>
  </w:style>
  <w:style w:type="paragraph" w:customStyle="1" w:styleId="BBA9B738F4124D1E8469F56DCE10CBFD">
    <w:name w:val="BBA9B738F4124D1E8469F56DCE10CBFD"/>
    <w:rsid w:val="00684F53"/>
    <w:pPr>
      <w:spacing w:after="160" w:line="259" w:lineRule="auto"/>
    </w:pPr>
  </w:style>
  <w:style w:type="paragraph" w:customStyle="1" w:styleId="97692F6FEC894FA4970D04EAB06E2970">
    <w:name w:val="97692F6FEC894FA4970D04EAB06E2970"/>
    <w:rsid w:val="00684F53"/>
    <w:pPr>
      <w:spacing w:after="160" w:line="259" w:lineRule="auto"/>
    </w:pPr>
  </w:style>
  <w:style w:type="paragraph" w:customStyle="1" w:styleId="3B432EED33B54BD1AF25D256AC13E29B">
    <w:name w:val="3B432EED33B54BD1AF25D256AC13E29B"/>
    <w:rsid w:val="00684F53"/>
    <w:pPr>
      <w:spacing w:after="160" w:line="259" w:lineRule="auto"/>
    </w:pPr>
  </w:style>
  <w:style w:type="paragraph" w:customStyle="1" w:styleId="3A6E6974C6B74782A4A072413CF59046">
    <w:name w:val="3A6E6974C6B74782A4A072413CF59046"/>
    <w:rsid w:val="00684F53"/>
    <w:pPr>
      <w:spacing w:after="160" w:line="259" w:lineRule="auto"/>
    </w:pPr>
  </w:style>
  <w:style w:type="paragraph" w:customStyle="1" w:styleId="B8159B6370684522832F98A9A0119392">
    <w:name w:val="B8159B6370684522832F98A9A0119392"/>
    <w:rsid w:val="00684F53"/>
    <w:pPr>
      <w:spacing w:after="160" w:line="259" w:lineRule="auto"/>
    </w:pPr>
  </w:style>
  <w:style w:type="paragraph" w:customStyle="1" w:styleId="CD4359CD51F04E5E98DCBC8ABF60364A">
    <w:name w:val="CD4359CD51F04E5E98DCBC8ABF60364A"/>
    <w:rsid w:val="00684F53"/>
    <w:pPr>
      <w:spacing w:after="160" w:line="259" w:lineRule="auto"/>
    </w:pPr>
  </w:style>
  <w:style w:type="paragraph" w:customStyle="1" w:styleId="9A4933A7F63D43D883BF772CA88F26DB">
    <w:name w:val="9A4933A7F63D43D883BF772CA88F26DB"/>
    <w:rsid w:val="00684F53"/>
    <w:pPr>
      <w:spacing w:after="160" w:line="259" w:lineRule="auto"/>
    </w:pPr>
  </w:style>
  <w:style w:type="paragraph" w:customStyle="1" w:styleId="BD3DCF05CEF6445D81A110C891851898">
    <w:name w:val="BD3DCF05CEF6445D81A110C891851898"/>
    <w:rsid w:val="00684F53"/>
    <w:pPr>
      <w:spacing w:after="160" w:line="259" w:lineRule="auto"/>
    </w:pPr>
  </w:style>
  <w:style w:type="paragraph" w:customStyle="1" w:styleId="E868316572CC4C9F8EE5E32D5784DD80">
    <w:name w:val="E868316572CC4C9F8EE5E32D5784DD80"/>
    <w:rsid w:val="00684F53"/>
    <w:pPr>
      <w:spacing w:after="160" w:line="259" w:lineRule="auto"/>
    </w:pPr>
  </w:style>
  <w:style w:type="paragraph" w:customStyle="1" w:styleId="01B738ADD04041B2ACAC50A34D32474D">
    <w:name w:val="01B738ADD04041B2ACAC50A34D32474D"/>
    <w:rsid w:val="00684F53"/>
    <w:pPr>
      <w:spacing w:after="160" w:line="259" w:lineRule="auto"/>
    </w:pPr>
  </w:style>
  <w:style w:type="paragraph" w:customStyle="1" w:styleId="EF23B0E7EAFE4E1290DD8D24ED0C9127">
    <w:name w:val="EF23B0E7EAFE4E1290DD8D24ED0C9127"/>
    <w:rsid w:val="00684F53"/>
    <w:pPr>
      <w:spacing w:after="160" w:line="259" w:lineRule="auto"/>
    </w:pPr>
  </w:style>
  <w:style w:type="paragraph" w:customStyle="1" w:styleId="7E30960733F047329E62CBBEA922762B">
    <w:name w:val="7E30960733F047329E62CBBEA922762B"/>
    <w:rsid w:val="00684F53"/>
    <w:pPr>
      <w:spacing w:after="160" w:line="259" w:lineRule="auto"/>
    </w:pPr>
  </w:style>
  <w:style w:type="paragraph" w:customStyle="1" w:styleId="DDCCDFB69C284D28A19E0A939FF84308">
    <w:name w:val="DDCCDFB69C284D28A19E0A939FF84308"/>
    <w:rsid w:val="00684F53"/>
    <w:pPr>
      <w:spacing w:after="160" w:line="259" w:lineRule="auto"/>
    </w:pPr>
  </w:style>
  <w:style w:type="paragraph" w:customStyle="1" w:styleId="6C6A45BFE49A4EC8B907CF27B23F560C2">
    <w:name w:val="6C6A45BFE49A4EC8B907CF27B23F560C2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4848307CC974DFC9A1729ADBBC3FB8C2">
    <w:name w:val="B4848307CC974DFC9A1729ADBBC3FB8C2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8E101B5268046E4A2DDFD0922B044862">
    <w:name w:val="58E101B5268046E4A2DDFD0922B044862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DAE67DE54F64150B378603CA628FA2B2">
    <w:name w:val="FDAE67DE54F64150B378603CA628FA2B2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41AEA6330BC4C0DA349133848F398952">
    <w:name w:val="941AEA6330BC4C0DA349133848F398952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10674A975314EA8ACA9970599D521102">
    <w:name w:val="D10674A975314EA8ACA9970599D521102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CC1E71E54D74DE88FCC26A070E8C96D2">
    <w:name w:val="ACC1E71E54D74DE88FCC26A070E8C96D2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6D0CE5877A14F35B3CC6260A85693172">
    <w:name w:val="F6D0CE5877A14F35B3CC6260A85693172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C448C57954D45F0B8ECF0A085A88DD22">
    <w:name w:val="EC448C57954D45F0B8ECF0A085A88DD22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D6FC3276D92496B93700DB10B60B2BD2">
    <w:name w:val="7D6FC3276D92496B93700DB10B60B2BD2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655D2A6CD654E4F848B8AE9C9E3A5C52">
    <w:name w:val="2655D2A6CD654E4F848B8AE9C9E3A5C52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034402C7094F12B01B7CC318827A5C2">
    <w:name w:val="9A034402C7094F12B01B7CC318827A5C2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C036E8486204F8D93004389BD42F7762">
    <w:name w:val="CC036E8486204F8D93004389BD42F7762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DAA4014EA0549499E178EA18BC431ED2">
    <w:name w:val="8DAA4014EA0549499E178EA18BC431ED2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26D67A2C61D40719C850A39A9F8D6201">
    <w:name w:val="D26D67A2C61D40719C850A39A9F8D6201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2DFCFE9328C441A86068AC72DA962101">
    <w:name w:val="E2DFCFE9328C441A86068AC72DA962101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DCC2F24B1DC464782660EC6B6D160131">
    <w:name w:val="FDCC2F24B1DC464782660EC6B6D160131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0FC3F6CE8A7403B817C19EF7A8894A21">
    <w:name w:val="50FC3F6CE8A7403B817C19EF7A8894A21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275E3FD9E804CCF9DEFB6F365D871341">
    <w:name w:val="8275E3FD9E804CCF9DEFB6F365D871341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1B3DD39F3E84AC186FF268B2F6E360C1">
    <w:name w:val="C1B3DD39F3E84AC186FF268B2F6E360C1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6A0005FDAA4442B87E7606E381B1B1B1">
    <w:name w:val="06A0005FDAA4442B87E7606E381B1B1B1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5693F6A7950496CB89A505FC525F19C1">
    <w:name w:val="B5693F6A7950496CB89A505FC525F19C1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BEED52F94024B15AE3898D070272D321">
    <w:name w:val="8BEED52F94024B15AE3898D070272D321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FDA2B6D141F4DF6900E77BAB60BDFDB1">
    <w:name w:val="8FDA2B6D141F4DF6900E77BAB60BDFDB1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35FCF49B629454E90519463D840EAD01">
    <w:name w:val="B35FCF49B629454E90519463D840EAD01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44F3339F0154D478459D12A0D9F59461">
    <w:name w:val="244F3339F0154D478459D12A0D9F59461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35EB76D1510D4BE88C451CA934FE783F1">
    <w:name w:val="35EB76D1510D4BE88C451CA934FE783F1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93E3AA3B4634CB6946860B60856712B1">
    <w:name w:val="E93E3AA3B4634CB6946860B60856712B1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E87F2F609AE49199BC2481D5723A1221">
    <w:name w:val="2E87F2F609AE49199BC2481D5723A1221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774054BC95846D4BE6CC60DA5397BE31">
    <w:name w:val="A774054BC95846D4BE6CC60DA5397BE31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BA9B738F4124D1E8469F56DCE10CBFD1">
    <w:name w:val="BBA9B738F4124D1E8469F56DCE10CBFD1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3B432EED33B54BD1AF25D256AC13E29B1">
    <w:name w:val="3B432EED33B54BD1AF25D256AC13E29B1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8159B6370684522832F98A9A01193921">
    <w:name w:val="B8159B6370684522832F98A9A01193921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4933A7F63D43D883BF772CA88F26DB1">
    <w:name w:val="9A4933A7F63D43D883BF772CA88F26DB1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868316572CC4C9F8EE5E32D5784DD801">
    <w:name w:val="E868316572CC4C9F8EE5E32D5784DD801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F23B0E7EAFE4E1290DD8D24ED0C91271">
    <w:name w:val="EF23B0E7EAFE4E1290DD8D24ED0C91271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DCCDFB69C284D28A19E0A939FF843081">
    <w:name w:val="DDCCDFB69C284D28A19E0A939FF843081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6F360D79C5442E6AFBEC78886F7E70B1">
    <w:name w:val="76F360D79C5442E6AFBEC78886F7E70B1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39B31E093234A79ACBED92B5360FBB11">
    <w:name w:val="839B31E093234A79ACBED92B5360FBB11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6000537BEBA476CB29D0F49C263D1BE1">
    <w:name w:val="06000537BEBA476CB29D0F49C263D1BE1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61B4D9FA62147899F44EAE0A2A10C8B1">
    <w:name w:val="161B4D9FA62147899F44EAE0A2A10C8B1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8A1C1F12FAF4D4785A6CE65EA1A92AF1">
    <w:name w:val="48A1C1F12FAF4D4785A6CE65EA1A92AF1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84E6509C3334E079B50F246A2E3C5E81">
    <w:name w:val="784E6509C3334E079B50F246A2E3C5E81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026A0C0BC334C38A72B44578C758BD51">
    <w:name w:val="4026A0C0BC334C38A72B44578C758BD51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C6A45BFE49A4EC8B907CF27B23F560C3">
    <w:name w:val="6C6A45BFE49A4EC8B907CF27B23F560C3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4848307CC974DFC9A1729ADBBC3FB8C3">
    <w:name w:val="B4848307CC974DFC9A1729ADBBC3FB8C3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8E101B5268046E4A2DDFD0922B044863">
    <w:name w:val="58E101B5268046E4A2DDFD0922B044863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DAE67DE54F64150B378603CA628FA2B3">
    <w:name w:val="FDAE67DE54F64150B378603CA628FA2B3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41AEA6330BC4C0DA349133848F398953">
    <w:name w:val="941AEA6330BC4C0DA349133848F398953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10674A975314EA8ACA9970599D521103">
    <w:name w:val="D10674A975314EA8ACA9970599D521103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CC1E71E54D74DE88FCC26A070E8C96D3">
    <w:name w:val="ACC1E71E54D74DE88FCC26A070E8C96D3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6D0CE5877A14F35B3CC6260A85693173">
    <w:name w:val="F6D0CE5877A14F35B3CC6260A85693173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C448C57954D45F0B8ECF0A085A88DD23">
    <w:name w:val="EC448C57954D45F0B8ECF0A085A88DD23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D6FC3276D92496B93700DB10B60B2BD3">
    <w:name w:val="7D6FC3276D92496B93700DB10B60B2BD3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655D2A6CD654E4F848B8AE9C9E3A5C53">
    <w:name w:val="2655D2A6CD654E4F848B8AE9C9E3A5C53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034402C7094F12B01B7CC318827A5C3">
    <w:name w:val="9A034402C7094F12B01B7CC318827A5C3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C036E8486204F8D93004389BD42F7763">
    <w:name w:val="CC036E8486204F8D93004389BD42F7763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DAA4014EA0549499E178EA18BC431ED3">
    <w:name w:val="8DAA4014EA0549499E178EA18BC431ED3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26D67A2C61D40719C850A39A9F8D6202">
    <w:name w:val="D26D67A2C61D40719C850A39A9F8D6202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2DFCFE9328C441A86068AC72DA962102">
    <w:name w:val="E2DFCFE9328C441A86068AC72DA962102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DCC2F24B1DC464782660EC6B6D160132">
    <w:name w:val="FDCC2F24B1DC464782660EC6B6D160132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0FC3F6CE8A7403B817C19EF7A8894A22">
    <w:name w:val="50FC3F6CE8A7403B817C19EF7A8894A22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275E3FD9E804CCF9DEFB6F365D871342">
    <w:name w:val="8275E3FD9E804CCF9DEFB6F365D871342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1B3DD39F3E84AC186FF268B2F6E360C2">
    <w:name w:val="C1B3DD39F3E84AC186FF268B2F6E360C2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6A0005FDAA4442B87E7606E381B1B1B2">
    <w:name w:val="06A0005FDAA4442B87E7606E381B1B1B2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5693F6A7950496CB89A505FC525F19C2">
    <w:name w:val="B5693F6A7950496CB89A505FC525F19C2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BEED52F94024B15AE3898D070272D322">
    <w:name w:val="8BEED52F94024B15AE3898D070272D322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FDA2B6D141F4DF6900E77BAB60BDFDB2">
    <w:name w:val="8FDA2B6D141F4DF6900E77BAB60BDFDB2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35FCF49B629454E90519463D840EAD02">
    <w:name w:val="B35FCF49B629454E90519463D840EAD02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44F3339F0154D478459D12A0D9F59462">
    <w:name w:val="244F3339F0154D478459D12A0D9F59462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35EB76D1510D4BE88C451CA934FE783F2">
    <w:name w:val="35EB76D1510D4BE88C451CA934FE783F2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93E3AA3B4634CB6946860B60856712B2">
    <w:name w:val="E93E3AA3B4634CB6946860B60856712B2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E87F2F609AE49199BC2481D5723A1222">
    <w:name w:val="2E87F2F609AE49199BC2481D5723A1222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774054BC95846D4BE6CC60DA5397BE32">
    <w:name w:val="A774054BC95846D4BE6CC60DA5397BE32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BA9B738F4124D1E8469F56DCE10CBFD2">
    <w:name w:val="BBA9B738F4124D1E8469F56DCE10CBFD2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3B432EED33B54BD1AF25D256AC13E29B2">
    <w:name w:val="3B432EED33B54BD1AF25D256AC13E29B2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8159B6370684522832F98A9A01193922">
    <w:name w:val="B8159B6370684522832F98A9A01193922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4933A7F63D43D883BF772CA88F26DB2">
    <w:name w:val="9A4933A7F63D43D883BF772CA88F26DB2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868316572CC4C9F8EE5E32D5784DD802">
    <w:name w:val="E868316572CC4C9F8EE5E32D5784DD802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F23B0E7EAFE4E1290DD8D24ED0C91272">
    <w:name w:val="EF23B0E7EAFE4E1290DD8D24ED0C91272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DCCDFB69C284D28A19E0A939FF843082">
    <w:name w:val="DDCCDFB69C284D28A19E0A939FF843082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6F360D79C5442E6AFBEC78886F7E70B2">
    <w:name w:val="76F360D79C5442E6AFBEC78886F7E70B2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39B31E093234A79ACBED92B5360FBB12">
    <w:name w:val="839B31E093234A79ACBED92B5360FBB12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6000537BEBA476CB29D0F49C263D1BE2">
    <w:name w:val="06000537BEBA476CB29D0F49C263D1BE2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61B4D9FA62147899F44EAE0A2A10C8B2">
    <w:name w:val="161B4D9FA62147899F44EAE0A2A10C8B2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8A1C1F12FAF4D4785A6CE65EA1A92AF2">
    <w:name w:val="48A1C1F12FAF4D4785A6CE65EA1A92AF2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84E6509C3334E079B50F246A2E3C5E82">
    <w:name w:val="784E6509C3334E079B50F246A2E3C5E82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026A0C0BC334C38A72B44578C758BD52">
    <w:name w:val="4026A0C0BC334C38A72B44578C758BD52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C6A45BFE49A4EC8B907CF27B23F560C4">
    <w:name w:val="6C6A45BFE49A4EC8B907CF27B23F560C4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4848307CC974DFC9A1729ADBBC3FB8C4">
    <w:name w:val="B4848307CC974DFC9A1729ADBBC3FB8C4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8E101B5268046E4A2DDFD0922B044864">
    <w:name w:val="58E101B5268046E4A2DDFD0922B044864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DAE67DE54F64150B378603CA628FA2B4">
    <w:name w:val="FDAE67DE54F64150B378603CA628FA2B4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41AEA6330BC4C0DA349133848F398954">
    <w:name w:val="941AEA6330BC4C0DA349133848F398954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10674A975314EA8ACA9970599D521104">
    <w:name w:val="D10674A975314EA8ACA9970599D521104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CC1E71E54D74DE88FCC26A070E8C96D4">
    <w:name w:val="ACC1E71E54D74DE88FCC26A070E8C96D4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6D0CE5877A14F35B3CC6260A85693174">
    <w:name w:val="F6D0CE5877A14F35B3CC6260A85693174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C448C57954D45F0B8ECF0A085A88DD24">
    <w:name w:val="EC448C57954D45F0B8ECF0A085A88DD24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D6FC3276D92496B93700DB10B60B2BD4">
    <w:name w:val="7D6FC3276D92496B93700DB10B60B2BD4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655D2A6CD654E4F848B8AE9C9E3A5C54">
    <w:name w:val="2655D2A6CD654E4F848B8AE9C9E3A5C54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034402C7094F12B01B7CC318827A5C4">
    <w:name w:val="9A034402C7094F12B01B7CC318827A5C4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C036E8486204F8D93004389BD42F7764">
    <w:name w:val="CC036E8486204F8D93004389BD42F7764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DAA4014EA0549499E178EA18BC431ED4">
    <w:name w:val="8DAA4014EA0549499E178EA18BC431ED4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26D67A2C61D40719C850A39A9F8D6203">
    <w:name w:val="D26D67A2C61D40719C850A39A9F8D6203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2DFCFE9328C441A86068AC72DA962103">
    <w:name w:val="E2DFCFE9328C441A86068AC72DA962103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DCC2F24B1DC464782660EC6B6D160133">
    <w:name w:val="FDCC2F24B1DC464782660EC6B6D160133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0FC3F6CE8A7403B817C19EF7A8894A23">
    <w:name w:val="50FC3F6CE8A7403B817C19EF7A8894A23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275E3FD9E804CCF9DEFB6F365D871343">
    <w:name w:val="8275E3FD9E804CCF9DEFB6F365D871343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1B3DD39F3E84AC186FF268B2F6E360C3">
    <w:name w:val="C1B3DD39F3E84AC186FF268B2F6E360C3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6A0005FDAA4442B87E7606E381B1B1B3">
    <w:name w:val="06A0005FDAA4442B87E7606E381B1B1B3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5693F6A7950496CB89A505FC525F19C3">
    <w:name w:val="B5693F6A7950496CB89A505FC525F19C3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BEED52F94024B15AE3898D070272D323">
    <w:name w:val="8BEED52F94024B15AE3898D070272D323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FDA2B6D141F4DF6900E77BAB60BDFDB3">
    <w:name w:val="8FDA2B6D141F4DF6900E77BAB60BDFDB3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35FCF49B629454E90519463D840EAD03">
    <w:name w:val="B35FCF49B629454E90519463D840EAD03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44F3339F0154D478459D12A0D9F59463">
    <w:name w:val="244F3339F0154D478459D12A0D9F59463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35EB76D1510D4BE88C451CA934FE783F3">
    <w:name w:val="35EB76D1510D4BE88C451CA934FE783F3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93E3AA3B4634CB6946860B60856712B3">
    <w:name w:val="E93E3AA3B4634CB6946860B60856712B3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E87F2F609AE49199BC2481D5723A1223">
    <w:name w:val="2E87F2F609AE49199BC2481D5723A1223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774054BC95846D4BE6CC60DA5397BE33">
    <w:name w:val="A774054BC95846D4BE6CC60DA5397BE33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BA9B738F4124D1E8469F56DCE10CBFD3">
    <w:name w:val="BBA9B738F4124D1E8469F56DCE10CBFD3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3B432EED33B54BD1AF25D256AC13E29B3">
    <w:name w:val="3B432EED33B54BD1AF25D256AC13E29B3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8159B6370684522832F98A9A01193923">
    <w:name w:val="B8159B6370684522832F98A9A01193923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4933A7F63D43D883BF772CA88F26DB3">
    <w:name w:val="9A4933A7F63D43D883BF772CA88F26DB3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868316572CC4C9F8EE5E32D5784DD803">
    <w:name w:val="E868316572CC4C9F8EE5E32D5784DD803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F23B0E7EAFE4E1290DD8D24ED0C91273">
    <w:name w:val="EF23B0E7EAFE4E1290DD8D24ED0C91273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DCCDFB69C284D28A19E0A939FF843083">
    <w:name w:val="DDCCDFB69C284D28A19E0A939FF843083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6F360D79C5442E6AFBEC78886F7E70B3">
    <w:name w:val="76F360D79C5442E6AFBEC78886F7E70B3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39B31E093234A79ACBED92B5360FBB13">
    <w:name w:val="839B31E093234A79ACBED92B5360FBB13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6000537BEBA476CB29D0F49C263D1BE3">
    <w:name w:val="06000537BEBA476CB29D0F49C263D1BE3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61B4D9FA62147899F44EAE0A2A10C8B3">
    <w:name w:val="161B4D9FA62147899F44EAE0A2A10C8B3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8A1C1F12FAF4D4785A6CE65EA1A92AF3">
    <w:name w:val="48A1C1F12FAF4D4785A6CE65EA1A92AF3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84E6509C3334E079B50F246A2E3C5E83">
    <w:name w:val="784E6509C3334E079B50F246A2E3C5E83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026A0C0BC334C38A72B44578C758BD53">
    <w:name w:val="4026A0C0BC334C38A72B44578C758BD53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C6A45BFE49A4EC8B907CF27B23F560C5">
    <w:name w:val="6C6A45BFE49A4EC8B907CF27B23F560C5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4848307CC974DFC9A1729ADBBC3FB8C5">
    <w:name w:val="B4848307CC974DFC9A1729ADBBC3FB8C5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8E101B5268046E4A2DDFD0922B044865">
    <w:name w:val="58E101B5268046E4A2DDFD0922B044865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DAE67DE54F64150B378603CA628FA2B5">
    <w:name w:val="FDAE67DE54F64150B378603CA628FA2B5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41AEA6330BC4C0DA349133848F398955">
    <w:name w:val="941AEA6330BC4C0DA349133848F398955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10674A975314EA8ACA9970599D521105">
    <w:name w:val="D10674A975314EA8ACA9970599D521105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CC1E71E54D74DE88FCC26A070E8C96D5">
    <w:name w:val="ACC1E71E54D74DE88FCC26A070E8C96D5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6D0CE5877A14F35B3CC6260A85693175">
    <w:name w:val="F6D0CE5877A14F35B3CC6260A85693175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C448C57954D45F0B8ECF0A085A88DD25">
    <w:name w:val="EC448C57954D45F0B8ECF0A085A88DD25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D6FC3276D92496B93700DB10B60B2BD5">
    <w:name w:val="7D6FC3276D92496B93700DB10B60B2BD5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655D2A6CD654E4F848B8AE9C9E3A5C55">
    <w:name w:val="2655D2A6CD654E4F848B8AE9C9E3A5C55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034402C7094F12B01B7CC318827A5C5">
    <w:name w:val="9A034402C7094F12B01B7CC318827A5C5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C036E8486204F8D93004389BD42F7765">
    <w:name w:val="CC036E8486204F8D93004389BD42F7765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DAA4014EA0549499E178EA18BC431ED5">
    <w:name w:val="8DAA4014EA0549499E178EA18BC431ED5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26D67A2C61D40719C850A39A9F8D6204">
    <w:name w:val="D26D67A2C61D40719C850A39A9F8D6204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2DFCFE9328C441A86068AC72DA962104">
    <w:name w:val="E2DFCFE9328C441A86068AC72DA962104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DCC2F24B1DC464782660EC6B6D160134">
    <w:name w:val="FDCC2F24B1DC464782660EC6B6D160134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0FC3F6CE8A7403B817C19EF7A8894A24">
    <w:name w:val="50FC3F6CE8A7403B817C19EF7A8894A24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275E3FD9E804CCF9DEFB6F365D871344">
    <w:name w:val="8275E3FD9E804CCF9DEFB6F365D871344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1B3DD39F3E84AC186FF268B2F6E360C4">
    <w:name w:val="C1B3DD39F3E84AC186FF268B2F6E360C4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6A0005FDAA4442B87E7606E381B1B1B4">
    <w:name w:val="06A0005FDAA4442B87E7606E381B1B1B4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5693F6A7950496CB89A505FC525F19C4">
    <w:name w:val="B5693F6A7950496CB89A505FC525F19C4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BEED52F94024B15AE3898D070272D324">
    <w:name w:val="8BEED52F94024B15AE3898D070272D324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FDA2B6D141F4DF6900E77BAB60BDFDB4">
    <w:name w:val="8FDA2B6D141F4DF6900E77BAB60BDFDB4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35FCF49B629454E90519463D840EAD04">
    <w:name w:val="B35FCF49B629454E90519463D840EAD04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44F3339F0154D478459D12A0D9F59464">
    <w:name w:val="244F3339F0154D478459D12A0D9F59464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35EB76D1510D4BE88C451CA934FE783F4">
    <w:name w:val="35EB76D1510D4BE88C451CA934FE783F4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93E3AA3B4634CB6946860B60856712B4">
    <w:name w:val="E93E3AA3B4634CB6946860B60856712B4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E87F2F609AE49199BC2481D5723A1224">
    <w:name w:val="2E87F2F609AE49199BC2481D5723A1224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774054BC95846D4BE6CC60DA5397BE34">
    <w:name w:val="A774054BC95846D4BE6CC60DA5397BE34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BA9B738F4124D1E8469F56DCE10CBFD4">
    <w:name w:val="BBA9B738F4124D1E8469F56DCE10CBFD4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3B432EED33B54BD1AF25D256AC13E29B4">
    <w:name w:val="3B432EED33B54BD1AF25D256AC13E29B4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8159B6370684522832F98A9A01193924">
    <w:name w:val="B8159B6370684522832F98A9A01193924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4933A7F63D43D883BF772CA88F26DB4">
    <w:name w:val="9A4933A7F63D43D883BF772CA88F26DB4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868316572CC4C9F8EE5E32D5784DD804">
    <w:name w:val="E868316572CC4C9F8EE5E32D5784DD804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F23B0E7EAFE4E1290DD8D24ED0C91274">
    <w:name w:val="EF23B0E7EAFE4E1290DD8D24ED0C91274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DCCDFB69C284D28A19E0A939FF843084">
    <w:name w:val="DDCCDFB69C284D28A19E0A939FF843084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6F360D79C5442E6AFBEC78886F7E70B4">
    <w:name w:val="76F360D79C5442E6AFBEC78886F7E70B4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39B31E093234A79ACBED92B5360FBB14">
    <w:name w:val="839B31E093234A79ACBED92B5360FBB14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6000537BEBA476CB29D0F49C263D1BE4">
    <w:name w:val="06000537BEBA476CB29D0F49C263D1BE4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61B4D9FA62147899F44EAE0A2A10C8B4">
    <w:name w:val="161B4D9FA62147899F44EAE0A2A10C8B4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8A1C1F12FAF4D4785A6CE65EA1A92AF4">
    <w:name w:val="48A1C1F12FAF4D4785A6CE65EA1A92AF4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84E6509C3334E079B50F246A2E3C5E84">
    <w:name w:val="784E6509C3334E079B50F246A2E3C5E84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026A0C0BC334C38A72B44578C758BD54">
    <w:name w:val="4026A0C0BC334C38A72B44578C758BD54"/>
    <w:rsid w:val="00684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C6A45BFE49A4EC8B907CF27B23F560C6">
    <w:name w:val="6C6A45BFE49A4EC8B907CF27B23F560C6"/>
    <w:rsid w:val="004F67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4848307CC974DFC9A1729ADBBC3FB8C6">
    <w:name w:val="B4848307CC974DFC9A1729ADBBC3FB8C6"/>
    <w:rsid w:val="004F67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8E101B5268046E4A2DDFD0922B044866">
    <w:name w:val="58E101B5268046E4A2DDFD0922B044866"/>
    <w:rsid w:val="004F67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DAE67DE54F64150B378603CA628FA2B6">
    <w:name w:val="FDAE67DE54F64150B378603CA628FA2B6"/>
    <w:rsid w:val="004F67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41AEA6330BC4C0DA349133848F398956">
    <w:name w:val="941AEA6330BC4C0DA349133848F398956"/>
    <w:rsid w:val="004F67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10674A975314EA8ACA9970599D521106">
    <w:name w:val="D10674A975314EA8ACA9970599D521106"/>
    <w:rsid w:val="004F67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CC1E71E54D74DE88FCC26A070E8C96D6">
    <w:name w:val="ACC1E71E54D74DE88FCC26A070E8C96D6"/>
    <w:rsid w:val="004F67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6D0CE5877A14F35B3CC6260A85693176">
    <w:name w:val="F6D0CE5877A14F35B3CC6260A85693176"/>
    <w:rsid w:val="004F67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C448C57954D45F0B8ECF0A085A88DD26">
    <w:name w:val="EC448C57954D45F0B8ECF0A085A88DD26"/>
    <w:rsid w:val="004F67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D6FC3276D92496B93700DB10B60B2BD6">
    <w:name w:val="7D6FC3276D92496B93700DB10B60B2BD6"/>
    <w:rsid w:val="004F67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655D2A6CD654E4F848B8AE9C9E3A5C56">
    <w:name w:val="2655D2A6CD654E4F848B8AE9C9E3A5C56"/>
    <w:rsid w:val="004F67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034402C7094F12B01B7CC318827A5C6">
    <w:name w:val="9A034402C7094F12B01B7CC318827A5C6"/>
    <w:rsid w:val="004F67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C036E8486204F8D93004389BD42F7766">
    <w:name w:val="CC036E8486204F8D93004389BD42F7766"/>
    <w:rsid w:val="004F67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DAA4014EA0549499E178EA18BC431ED6">
    <w:name w:val="8DAA4014EA0549499E178EA18BC431ED6"/>
    <w:rsid w:val="004F67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26D67A2C61D40719C850A39A9F8D6205">
    <w:name w:val="D26D67A2C61D40719C850A39A9F8D6205"/>
    <w:rsid w:val="004F67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2DFCFE9328C441A86068AC72DA962105">
    <w:name w:val="E2DFCFE9328C441A86068AC72DA962105"/>
    <w:rsid w:val="004F67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DCC2F24B1DC464782660EC6B6D160135">
    <w:name w:val="FDCC2F24B1DC464782660EC6B6D160135"/>
    <w:rsid w:val="004F67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0FC3F6CE8A7403B817C19EF7A8894A25">
    <w:name w:val="50FC3F6CE8A7403B817C19EF7A8894A25"/>
    <w:rsid w:val="004F67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275E3FD9E804CCF9DEFB6F365D871345">
    <w:name w:val="8275E3FD9E804CCF9DEFB6F365D871345"/>
    <w:rsid w:val="004F67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1B3DD39F3E84AC186FF268B2F6E360C5">
    <w:name w:val="C1B3DD39F3E84AC186FF268B2F6E360C5"/>
    <w:rsid w:val="004F67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6A0005FDAA4442B87E7606E381B1B1B5">
    <w:name w:val="06A0005FDAA4442B87E7606E381B1B1B5"/>
    <w:rsid w:val="004F67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5693F6A7950496CB89A505FC525F19C5">
    <w:name w:val="B5693F6A7950496CB89A505FC525F19C5"/>
    <w:rsid w:val="004F67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BEED52F94024B15AE3898D070272D325">
    <w:name w:val="8BEED52F94024B15AE3898D070272D325"/>
    <w:rsid w:val="004F67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FDA2B6D141F4DF6900E77BAB60BDFDB5">
    <w:name w:val="8FDA2B6D141F4DF6900E77BAB60BDFDB5"/>
    <w:rsid w:val="004F67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35FCF49B629454E90519463D840EAD05">
    <w:name w:val="B35FCF49B629454E90519463D840EAD05"/>
    <w:rsid w:val="004F67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44F3339F0154D478459D12A0D9F59465">
    <w:name w:val="244F3339F0154D478459D12A0D9F59465"/>
    <w:rsid w:val="004F67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35EB76D1510D4BE88C451CA934FE783F5">
    <w:name w:val="35EB76D1510D4BE88C451CA934FE783F5"/>
    <w:rsid w:val="004F67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93E3AA3B4634CB6946860B60856712B5">
    <w:name w:val="E93E3AA3B4634CB6946860B60856712B5"/>
    <w:rsid w:val="004F67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E87F2F609AE49199BC2481D5723A1225">
    <w:name w:val="2E87F2F609AE49199BC2481D5723A1225"/>
    <w:rsid w:val="004F67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774054BC95846D4BE6CC60DA5397BE35">
    <w:name w:val="A774054BC95846D4BE6CC60DA5397BE35"/>
    <w:rsid w:val="004F67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BA9B738F4124D1E8469F56DCE10CBFD5">
    <w:name w:val="BBA9B738F4124D1E8469F56DCE10CBFD5"/>
    <w:rsid w:val="004F67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3B432EED33B54BD1AF25D256AC13E29B5">
    <w:name w:val="3B432EED33B54BD1AF25D256AC13E29B5"/>
    <w:rsid w:val="004F67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8159B6370684522832F98A9A01193925">
    <w:name w:val="B8159B6370684522832F98A9A01193925"/>
    <w:rsid w:val="004F67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4933A7F63D43D883BF772CA88F26DB5">
    <w:name w:val="9A4933A7F63D43D883BF772CA88F26DB5"/>
    <w:rsid w:val="004F67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868316572CC4C9F8EE5E32D5784DD805">
    <w:name w:val="E868316572CC4C9F8EE5E32D5784DD805"/>
    <w:rsid w:val="004F67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F23B0E7EAFE4E1290DD8D24ED0C91275">
    <w:name w:val="EF23B0E7EAFE4E1290DD8D24ED0C91275"/>
    <w:rsid w:val="004F67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DCCDFB69C284D28A19E0A939FF843085">
    <w:name w:val="DDCCDFB69C284D28A19E0A939FF843085"/>
    <w:rsid w:val="004F67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6F360D79C5442E6AFBEC78886F7E70B5">
    <w:name w:val="76F360D79C5442E6AFBEC78886F7E70B5"/>
    <w:rsid w:val="004F67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39B31E093234A79ACBED92B5360FBB15">
    <w:name w:val="839B31E093234A79ACBED92B5360FBB15"/>
    <w:rsid w:val="004F67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6000537BEBA476CB29D0F49C263D1BE5">
    <w:name w:val="06000537BEBA476CB29D0F49C263D1BE5"/>
    <w:rsid w:val="004F67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61B4D9FA62147899F44EAE0A2A10C8B5">
    <w:name w:val="161B4D9FA62147899F44EAE0A2A10C8B5"/>
    <w:rsid w:val="004F67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8A1C1F12FAF4D4785A6CE65EA1A92AF5">
    <w:name w:val="48A1C1F12FAF4D4785A6CE65EA1A92AF5"/>
    <w:rsid w:val="004F67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84E6509C3334E079B50F246A2E3C5E85">
    <w:name w:val="784E6509C3334E079B50F246A2E3C5E85"/>
    <w:rsid w:val="004F67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026A0C0BC334C38A72B44578C758BD55">
    <w:name w:val="4026A0C0BC334C38A72B44578C758BD55"/>
    <w:rsid w:val="004F67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C6A45BFE49A4EC8B907CF27B23F560C7">
    <w:name w:val="6C6A45BFE49A4EC8B907CF27B23F560C7"/>
    <w:rsid w:val="004F67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4848307CC974DFC9A1729ADBBC3FB8C7">
    <w:name w:val="B4848307CC974DFC9A1729ADBBC3FB8C7"/>
    <w:rsid w:val="004F67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8E101B5268046E4A2DDFD0922B044867">
    <w:name w:val="58E101B5268046E4A2DDFD0922B044867"/>
    <w:rsid w:val="004F67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DAE67DE54F64150B378603CA628FA2B7">
    <w:name w:val="FDAE67DE54F64150B378603CA628FA2B7"/>
    <w:rsid w:val="004F67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41AEA6330BC4C0DA349133848F398957">
    <w:name w:val="941AEA6330BC4C0DA349133848F398957"/>
    <w:rsid w:val="004F67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10674A975314EA8ACA9970599D521107">
    <w:name w:val="D10674A975314EA8ACA9970599D521107"/>
    <w:rsid w:val="004F67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CC1E71E54D74DE88FCC26A070E8C96D7">
    <w:name w:val="ACC1E71E54D74DE88FCC26A070E8C96D7"/>
    <w:rsid w:val="004F67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6D0CE5877A14F35B3CC6260A85693177">
    <w:name w:val="F6D0CE5877A14F35B3CC6260A85693177"/>
    <w:rsid w:val="004F67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C448C57954D45F0B8ECF0A085A88DD27">
    <w:name w:val="EC448C57954D45F0B8ECF0A085A88DD27"/>
    <w:rsid w:val="004F67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D6FC3276D92496B93700DB10B60B2BD7">
    <w:name w:val="7D6FC3276D92496B93700DB10B60B2BD7"/>
    <w:rsid w:val="004F67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655D2A6CD654E4F848B8AE9C9E3A5C57">
    <w:name w:val="2655D2A6CD654E4F848B8AE9C9E3A5C57"/>
    <w:rsid w:val="004F67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034402C7094F12B01B7CC318827A5C7">
    <w:name w:val="9A034402C7094F12B01B7CC318827A5C7"/>
    <w:rsid w:val="004F67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C036E8486204F8D93004389BD42F7767">
    <w:name w:val="CC036E8486204F8D93004389BD42F7767"/>
    <w:rsid w:val="004F67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DAA4014EA0549499E178EA18BC431ED7">
    <w:name w:val="8DAA4014EA0549499E178EA18BC431ED7"/>
    <w:rsid w:val="004F67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26D67A2C61D40719C850A39A9F8D6206">
    <w:name w:val="D26D67A2C61D40719C850A39A9F8D6206"/>
    <w:rsid w:val="004F67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2DFCFE9328C441A86068AC72DA962106">
    <w:name w:val="E2DFCFE9328C441A86068AC72DA962106"/>
    <w:rsid w:val="004F67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DCC2F24B1DC464782660EC6B6D160136">
    <w:name w:val="FDCC2F24B1DC464782660EC6B6D160136"/>
    <w:rsid w:val="004F67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6F360D79C5442E6AFBEC78886F7E70B6">
    <w:name w:val="76F360D79C5442E6AFBEC78886F7E70B6"/>
    <w:rsid w:val="004F67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39B31E093234A79ACBED92B5360FBB16">
    <w:name w:val="839B31E093234A79ACBED92B5360FBB16"/>
    <w:rsid w:val="004F67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6000537BEBA476CB29D0F49C263D1BE6">
    <w:name w:val="06000537BEBA476CB29D0F49C263D1BE6"/>
    <w:rsid w:val="004F67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61B4D9FA62147899F44EAE0A2A10C8B6">
    <w:name w:val="161B4D9FA62147899F44EAE0A2A10C8B6"/>
    <w:rsid w:val="004F67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8A1C1F12FAF4D4785A6CE65EA1A92AF6">
    <w:name w:val="48A1C1F12FAF4D4785A6CE65EA1A92AF6"/>
    <w:rsid w:val="004F67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84E6509C3334E079B50F246A2E3C5E86">
    <w:name w:val="784E6509C3334E079B50F246A2E3C5E86"/>
    <w:rsid w:val="004F67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026A0C0BC334C38A72B44578C758BD56">
    <w:name w:val="4026A0C0BC334C38A72B44578C758BD56"/>
    <w:rsid w:val="004F67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C6A45BFE49A4EC8B907CF27B23F560C8">
    <w:name w:val="6C6A45BFE49A4EC8B907CF27B23F560C8"/>
    <w:rsid w:val="00C729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4848307CC974DFC9A1729ADBBC3FB8C8">
    <w:name w:val="B4848307CC974DFC9A1729ADBBC3FB8C8"/>
    <w:rsid w:val="00C729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8E101B5268046E4A2DDFD0922B044868">
    <w:name w:val="58E101B5268046E4A2DDFD0922B044868"/>
    <w:rsid w:val="00C729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DAE67DE54F64150B378603CA628FA2B8">
    <w:name w:val="FDAE67DE54F64150B378603CA628FA2B8"/>
    <w:rsid w:val="00C729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41AEA6330BC4C0DA349133848F398958">
    <w:name w:val="941AEA6330BC4C0DA349133848F398958"/>
    <w:rsid w:val="00C729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10674A975314EA8ACA9970599D521108">
    <w:name w:val="D10674A975314EA8ACA9970599D521108"/>
    <w:rsid w:val="00C729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CC1E71E54D74DE88FCC26A070E8C96D8">
    <w:name w:val="ACC1E71E54D74DE88FCC26A070E8C96D8"/>
    <w:rsid w:val="00C729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6D0CE5877A14F35B3CC6260A85693178">
    <w:name w:val="F6D0CE5877A14F35B3CC6260A85693178"/>
    <w:rsid w:val="00C729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C448C57954D45F0B8ECF0A085A88DD28">
    <w:name w:val="EC448C57954D45F0B8ECF0A085A88DD28"/>
    <w:rsid w:val="00C729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D6FC3276D92496B93700DB10B60B2BD8">
    <w:name w:val="7D6FC3276D92496B93700DB10B60B2BD8"/>
    <w:rsid w:val="00C729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655D2A6CD654E4F848B8AE9C9E3A5C58">
    <w:name w:val="2655D2A6CD654E4F848B8AE9C9E3A5C58"/>
    <w:rsid w:val="00C729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034402C7094F12B01B7CC318827A5C8">
    <w:name w:val="9A034402C7094F12B01B7CC318827A5C8"/>
    <w:rsid w:val="00C729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C036E8486204F8D93004389BD42F7768">
    <w:name w:val="CC036E8486204F8D93004389BD42F7768"/>
    <w:rsid w:val="00C729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DAA4014EA0549499E178EA18BC431ED8">
    <w:name w:val="8DAA4014EA0549499E178EA18BC431ED8"/>
    <w:rsid w:val="00C729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26D67A2C61D40719C850A39A9F8D6207">
    <w:name w:val="D26D67A2C61D40719C850A39A9F8D6207"/>
    <w:rsid w:val="00C729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2DFCFE9328C441A86068AC72DA962107">
    <w:name w:val="E2DFCFE9328C441A86068AC72DA962107"/>
    <w:rsid w:val="00C729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DCC2F24B1DC464782660EC6B6D160137">
    <w:name w:val="FDCC2F24B1DC464782660EC6B6D160137"/>
    <w:rsid w:val="00C729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6F360D79C5442E6AFBEC78886F7E70B7">
    <w:name w:val="76F360D79C5442E6AFBEC78886F7E70B7"/>
    <w:rsid w:val="00C729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39B31E093234A79ACBED92B5360FBB17">
    <w:name w:val="839B31E093234A79ACBED92B5360FBB17"/>
    <w:rsid w:val="00C729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6000537BEBA476CB29D0F49C263D1BE7">
    <w:name w:val="06000537BEBA476CB29D0F49C263D1BE7"/>
    <w:rsid w:val="00C729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61B4D9FA62147899F44EAE0A2A10C8B7">
    <w:name w:val="161B4D9FA62147899F44EAE0A2A10C8B7"/>
    <w:rsid w:val="00C729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8A1C1F12FAF4D4785A6CE65EA1A92AF7">
    <w:name w:val="48A1C1F12FAF4D4785A6CE65EA1A92AF7"/>
    <w:rsid w:val="00C729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84E6509C3334E079B50F246A2E3C5E87">
    <w:name w:val="784E6509C3334E079B50F246A2E3C5E87"/>
    <w:rsid w:val="00C729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026A0C0BC334C38A72B44578C758BD57">
    <w:name w:val="4026A0C0BC334C38A72B44578C758BD57"/>
    <w:rsid w:val="00C729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C6A45BFE49A4EC8B907CF27B23F560C9">
    <w:name w:val="6C6A45BFE49A4EC8B907CF27B23F560C9"/>
    <w:rsid w:val="00854EB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4848307CC974DFC9A1729ADBBC3FB8C9">
    <w:name w:val="B4848307CC974DFC9A1729ADBBC3FB8C9"/>
    <w:rsid w:val="00854EB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8E101B5268046E4A2DDFD0922B044869">
    <w:name w:val="58E101B5268046E4A2DDFD0922B044869"/>
    <w:rsid w:val="00854EB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DAE67DE54F64150B378603CA628FA2B9">
    <w:name w:val="FDAE67DE54F64150B378603CA628FA2B9"/>
    <w:rsid w:val="00854EB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41AEA6330BC4C0DA349133848F398959">
    <w:name w:val="941AEA6330BC4C0DA349133848F398959"/>
    <w:rsid w:val="00854EB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10674A975314EA8ACA9970599D521109">
    <w:name w:val="D10674A975314EA8ACA9970599D521109"/>
    <w:rsid w:val="00854EB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CC1E71E54D74DE88FCC26A070E8C96D9">
    <w:name w:val="ACC1E71E54D74DE88FCC26A070E8C96D9"/>
    <w:rsid w:val="00854EB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6D0CE5877A14F35B3CC6260A85693179">
    <w:name w:val="F6D0CE5877A14F35B3CC6260A85693179"/>
    <w:rsid w:val="00854EB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C448C57954D45F0B8ECF0A085A88DD29">
    <w:name w:val="EC448C57954D45F0B8ECF0A085A88DD29"/>
    <w:rsid w:val="00854EB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D6FC3276D92496B93700DB10B60B2BD9">
    <w:name w:val="7D6FC3276D92496B93700DB10B60B2BD9"/>
    <w:rsid w:val="00854EB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655D2A6CD654E4F848B8AE9C9E3A5C59">
    <w:name w:val="2655D2A6CD654E4F848B8AE9C9E3A5C59"/>
    <w:rsid w:val="00854EB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034402C7094F12B01B7CC318827A5C9">
    <w:name w:val="9A034402C7094F12B01B7CC318827A5C9"/>
    <w:rsid w:val="00854EB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C036E8486204F8D93004389BD42F7769">
    <w:name w:val="CC036E8486204F8D93004389BD42F7769"/>
    <w:rsid w:val="00854EB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DAA4014EA0549499E178EA18BC431ED9">
    <w:name w:val="8DAA4014EA0549499E178EA18BC431ED9"/>
    <w:rsid w:val="00854EB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26D67A2C61D40719C850A39A9F8D6208">
    <w:name w:val="D26D67A2C61D40719C850A39A9F8D6208"/>
    <w:rsid w:val="00854EB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2DFCFE9328C441A86068AC72DA962108">
    <w:name w:val="E2DFCFE9328C441A86068AC72DA962108"/>
    <w:rsid w:val="00854EB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DCC2F24B1DC464782660EC6B6D160138">
    <w:name w:val="FDCC2F24B1DC464782660EC6B6D160138"/>
    <w:rsid w:val="00854EB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6F360D79C5442E6AFBEC78886F7E70B8">
    <w:name w:val="76F360D79C5442E6AFBEC78886F7E70B8"/>
    <w:rsid w:val="00854EB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39B31E093234A79ACBED92B5360FBB18">
    <w:name w:val="839B31E093234A79ACBED92B5360FBB18"/>
    <w:rsid w:val="00854EB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6000537BEBA476CB29D0F49C263D1BE8">
    <w:name w:val="06000537BEBA476CB29D0F49C263D1BE8"/>
    <w:rsid w:val="00854EB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61B4D9FA62147899F44EAE0A2A10C8B8">
    <w:name w:val="161B4D9FA62147899F44EAE0A2A10C8B8"/>
    <w:rsid w:val="00854EB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8A1C1F12FAF4D4785A6CE65EA1A92AF8">
    <w:name w:val="48A1C1F12FAF4D4785A6CE65EA1A92AF8"/>
    <w:rsid w:val="00854EB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84E6509C3334E079B50F246A2E3C5E88">
    <w:name w:val="784E6509C3334E079B50F246A2E3C5E88"/>
    <w:rsid w:val="00854EB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026A0C0BC334C38A72B44578C758BD58">
    <w:name w:val="4026A0C0BC334C38A72B44578C758BD58"/>
    <w:rsid w:val="00854EB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C6A45BFE49A4EC8B907CF27B23F560C10">
    <w:name w:val="6C6A45BFE49A4EC8B907CF27B23F560C10"/>
    <w:rsid w:val="00875C6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4848307CC974DFC9A1729ADBBC3FB8C10">
    <w:name w:val="B4848307CC974DFC9A1729ADBBC3FB8C10"/>
    <w:rsid w:val="00875C6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8E101B5268046E4A2DDFD0922B0448610">
    <w:name w:val="58E101B5268046E4A2DDFD0922B0448610"/>
    <w:rsid w:val="00875C6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DAE67DE54F64150B378603CA628FA2B10">
    <w:name w:val="FDAE67DE54F64150B378603CA628FA2B10"/>
    <w:rsid w:val="00875C6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41AEA6330BC4C0DA349133848F3989510">
    <w:name w:val="941AEA6330BC4C0DA349133848F3989510"/>
    <w:rsid w:val="00875C6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10674A975314EA8ACA9970599D5211010">
    <w:name w:val="D10674A975314EA8ACA9970599D5211010"/>
    <w:rsid w:val="00875C6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CC1E71E54D74DE88FCC26A070E8C96D10">
    <w:name w:val="ACC1E71E54D74DE88FCC26A070E8C96D10"/>
    <w:rsid w:val="00875C6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6D0CE5877A14F35B3CC6260A856931710">
    <w:name w:val="F6D0CE5877A14F35B3CC6260A856931710"/>
    <w:rsid w:val="00875C6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C448C57954D45F0B8ECF0A085A88DD210">
    <w:name w:val="EC448C57954D45F0B8ECF0A085A88DD210"/>
    <w:rsid w:val="00875C6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D6FC3276D92496B93700DB10B60B2BD10">
    <w:name w:val="7D6FC3276D92496B93700DB10B60B2BD10"/>
    <w:rsid w:val="00875C6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655D2A6CD654E4F848B8AE9C9E3A5C510">
    <w:name w:val="2655D2A6CD654E4F848B8AE9C9E3A5C510"/>
    <w:rsid w:val="00875C6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034402C7094F12B01B7CC318827A5C10">
    <w:name w:val="9A034402C7094F12B01B7CC318827A5C10"/>
    <w:rsid w:val="00875C6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C036E8486204F8D93004389BD42F77610">
    <w:name w:val="CC036E8486204F8D93004389BD42F77610"/>
    <w:rsid w:val="00875C6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DAA4014EA0549499E178EA18BC431ED10">
    <w:name w:val="8DAA4014EA0549499E178EA18BC431ED10"/>
    <w:rsid w:val="00875C6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26D67A2C61D40719C850A39A9F8D6209">
    <w:name w:val="D26D67A2C61D40719C850A39A9F8D6209"/>
    <w:rsid w:val="00875C6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2DFCFE9328C441A86068AC72DA962109">
    <w:name w:val="E2DFCFE9328C441A86068AC72DA962109"/>
    <w:rsid w:val="00875C6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DCC2F24B1DC464782660EC6B6D160139">
    <w:name w:val="FDCC2F24B1DC464782660EC6B6D160139"/>
    <w:rsid w:val="00875C6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6F360D79C5442E6AFBEC78886F7E70B9">
    <w:name w:val="76F360D79C5442E6AFBEC78886F7E70B9"/>
    <w:rsid w:val="00875C6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39B31E093234A79ACBED92B5360FBB19">
    <w:name w:val="839B31E093234A79ACBED92B5360FBB19"/>
    <w:rsid w:val="00875C6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6000537BEBA476CB29D0F49C263D1BE9">
    <w:name w:val="06000537BEBA476CB29D0F49C263D1BE9"/>
    <w:rsid w:val="00875C6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61B4D9FA62147899F44EAE0A2A10C8B9">
    <w:name w:val="161B4D9FA62147899F44EAE0A2A10C8B9"/>
    <w:rsid w:val="00875C6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8A1C1F12FAF4D4785A6CE65EA1A92AF9">
    <w:name w:val="48A1C1F12FAF4D4785A6CE65EA1A92AF9"/>
    <w:rsid w:val="00875C6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84E6509C3334E079B50F246A2E3C5E89">
    <w:name w:val="784E6509C3334E079B50F246A2E3C5E89"/>
    <w:rsid w:val="00875C6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026A0C0BC334C38A72B44578C758BD59">
    <w:name w:val="4026A0C0BC334C38A72B44578C758BD59"/>
    <w:rsid w:val="00875C6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A21A9256C6340B2814E3B0A221D7241">
    <w:name w:val="0A21A9256C6340B2814E3B0A221D7241"/>
    <w:rsid w:val="00875C68"/>
    <w:pPr>
      <w:spacing w:after="160" w:line="259" w:lineRule="auto"/>
    </w:pPr>
  </w:style>
  <w:style w:type="paragraph" w:customStyle="1" w:styleId="3CA5F02A77244A238F8D8FE47D1C7830">
    <w:name w:val="3CA5F02A77244A238F8D8FE47D1C7830"/>
    <w:rsid w:val="00875C68"/>
    <w:pPr>
      <w:spacing w:after="160" w:line="259" w:lineRule="auto"/>
    </w:pPr>
  </w:style>
  <w:style w:type="paragraph" w:customStyle="1" w:styleId="E4220871D2B14628824F767540F26D13">
    <w:name w:val="E4220871D2B14628824F767540F26D13"/>
    <w:rsid w:val="00875C68"/>
    <w:pPr>
      <w:spacing w:after="160" w:line="259" w:lineRule="auto"/>
    </w:pPr>
  </w:style>
  <w:style w:type="paragraph" w:customStyle="1" w:styleId="060F36A69518467BB1596A7C21533CEB">
    <w:name w:val="060F36A69518467BB1596A7C21533CEB"/>
    <w:rsid w:val="00875C68"/>
    <w:pPr>
      <w:spacing w:after="160" w:line="259" w:lineRule="auto"/>
    </w:pPr>
  </w:style>
  <w:style w:type="paragraph" w:customStyle="1" w:styleId="6F19DE3EDFAA43A3BA5A03A5804A30F2">
    <w:name w:val="6F19DE3EDFAA43A3BA5A03A5804A30F2"/>
    <w:rsid w:val="00875C68"/>
    <w:pPr>
      <w:spacing w:after="160" w:line="259" w:lineRule="auto"/>
    </w:pPr>
  </w:style>
  <w:style w:type="paragraph" w:customStyle="1" w:styleId="396B93561079444DBA53B64CDDA72A41">
    <w:name w:val="396B93561079444DBA53B64CDDA72A41"/>
    <w:rsid w:val="00875C68"/>
    <w:pPr>
      <w:spacing w:after="160" w:line="259" w:lineRule="auto"/>
    </w:pPr>
  </w:style>
  <w:style w:type="paragraph" w:customStyle="1" w:styleId="09E4369ED70241D8978FB14CE9C84870">
    <w:name w:val="09E4369ED70241D8978FB14CE9C84870"/>
    <w:rsid w:val="00875C68"/>
    <w:pPr>
      <w:spacing w:after="160" w:line="259" w:lineRule="auto"/>
    </w:pPr>
  </w:style>
  <w:style w:type="paragraph" w:customStyle="1" w:styleId="6C6A45BFE49A4EC8B907CF27B23F560C11">
    <w:name w:val="6C6A45BFE49A4EC8B907CF27B23F560C11"/>
    <w:rsid w:val="00875C6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4848307CC974DFC9A1729ADBBC3FB8C11">
    <w:name w:val="B4848307CC974DFC9A1729ADBBC3FB8C11"/>
    <w:rsid w:val="00875C6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8E101B5268046E4A2DDFD0922B0448611">
    <w:name w:val="58E101B5268046E4A2DDFD0922B0448611"/>
    <w:rsid w:val="00875C6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DAE67DE54F64150B378603CA628FA2B11">
    <w:name w:val="FDAE67DE54F64150B378603CA628FA2B11"/>
    <w:rsid w:val="00875C6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41AEA6330BC4C0DA349133848F3989511">
    <w:name w:val="941AEA6330BC4C0DA349133848F3989511"/>
    <w:rsid w:val="00875C6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10674A975314EA8ACA9970599D5211011">
    <w:name w:val="D10674A975314EA8ACA9970599D5211011"/>
    <w:rsid w:val="00875C6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CC1E71E54D74DE88FCC26A070E8C96D11">
    <w:name w:val="ACC1E71E54D74DE88FCC26A070E8C96D11"/>
    <w:rsid w:val="00875C6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6D0CE5877A14F35B3CC6260A856931711">
    <w:name w:val="F6D0CE5877A14F35B3CC6260A856931711"/>
    <w:rsid w:val="00875C6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C448C57954D45F0B8ECF0A085A88DD211">
    <w:name w:val="EC448C57954D45F0B8ECF0A085A88DD211"/>
    <w:rsid w:val="00875C6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D6FC3276D92496B93700DB10B60B2BD11">
    <w:name w:val="7D6FC3276D92496B93700DB10B60B2BD11"/>
    <w:rsid w:val="00875C6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655D2A6CD654E4F848B8AE9C9E3A5C511">
    <w:name w:val="2655D2A6CD654E4F848B8AE9C9E3A5C511"/>
    <w:rsid w:val="00875C6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034402C7094F12B01B7CC318827A5C11">
    <w:name w:val="9A034402C7094F12B01B7CC318827A5C11"/>
    <w:rsid w:val="00875C6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C036E8486204F8D93004389BD42F77611">
    <w:name w:val="CC036E8486204F8D93004389BD42F77611"/>
    <w:rsid w:val="00875C6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DAA4014EA0549499E178EA18BC431ED11">
    <w:name w:val="8DAA4014EA0549499E178EA18BC431ED11"/>
    <w:rsid w:val="00875C6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26D67A2C61D40719C850A39A9F8D62010">
    <w:name w:val="D26D67A2C61D40719C850A39A9F8D62010"/>
    <w:rsid w:val="00875C6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2DFCFE9328C441A86068AC72DA9621010">
    <w:name w:val="E2DFCFE9328C441A86068AC72DA9621010"/>
    <w:rsid w:val="00875C6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DCC2F24B1DC464782660EC6B6D1601310">
    <w:name w:val="FDCC2F24B1DC464782660EC6B6D1601310"/>
    <w:rsid w:val="00875C6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6F360D79C5442E6AFBEC78886F7E70B10">
    <w:name w:val="76F360D79C5442E6AFBEC78886F7E70B10"/>
    <w:rsid w:val="00875C6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39B31E093234A79ACBED92B5360FBB110">
    <w:name w:val="839B31E093234A79ACBED92B5360FBB110"/>
    <w:rsid w:val="00875C6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6000537BEBA476CB29D0F49C263D1BE10">
    <w:name w:val="06000537BEBA476CB29D0F49C263D1BE10"/>
    <w:rsid w:val="00875C6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A21A9256C6340B2814E3B0A221D72411">
    <w:name w:val="0A21A9256C6340B2814E3B0A221D72411"/>
    <w:rsid w:val="00875C6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F19DE3EDFAA43A3BA5A03A5804A30F21">
    <w:name w:val="6F19DE3EDFAA43A3BA5A03A5804A30F21"/>
    <w:rsid w:val="00875C6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396B93561079444DBA53B64CDDA72A411">
    <w:name w:val="396B93561079444DBA53B64CDDA72A411"/>
    <w:rsid w:val="00875C6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9E4369ED70241D8978FB14CE9C848701">
    <w:name w:val="09E4369ED70241D8978FB14CE9C848701"/>
    <w:rsid w:val="00875C6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A6FC76916A34583A76469033BA00631">
    <w:name w:val="CA6FC76916A34583A76469033BA00631"/>
    <w:rsid w:val="000B1543"/>
    <w:pPr>
      <w:spacing w:after="160" w:line="259" w:lineRule="auto"/>
    </w:pPr>
  </w:style>
  <w:style w:type="paragraph" w:customStyle="1" w:styleId="6C6A45BFE49A4EC8B907CF27B23F560C12">
    <w:name w:val="6C6A45BFE49A4EC8B907CF27B23F560C12"/>
    <w:rsid w:val="000B154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4848307CC974DFC9A1729ADBBC3FB8C12">
    <w:name w:val="B4848307CC974DFC9A1729ADBBC3FB8C12"/>
    <w:rsid w:val="000B154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8E101B5268046E4A2DDFD0922B0448612">
    <w:name w:val="58E101B5268046E4A2DDFD0922B0448612"/>
    <w:rsid w:val="000B154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DAE67DE54F64150B378603CA628FA2B12">
    <w:name w:val="FDAE67DE54F64150B378603CA628FA2B12"/>
    <w:rsid w:val="000B154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41AEA6330BC4C0DA349133848F3989512">
    <w:name w:val="941AEA6330BC4C0DA349133848F3989512"/>
    <w:rsid w:val="000B154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10674A975314EA8ACA9970599D5211012">
    <w:name w:val="D10674A975314EA8ACA9970599D5211012"/>
    <w:rsid w:val="000B154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CC1E71E54D74DE88FCC26A070E8C96D12">
    <w:name w:val="ACC1E71E54D74DE88FCC26A070E8C96D12"/>
    <w:rsid w:val="000B154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6D0CE5877A14F35B3CC6260A856931712">
    <w:name w:val="F6D0CE5877A14F35B3CC6260A856931712"/>
    <w:rsid w:val="000B154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C448C57954D45F0B8ECF0A085A88DD212">
    <w:name w:val="EC448C57954D45F0B8ECF0A085A88DD212"/>
    <w:rsid w:val="000B154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D6FC3276D92496B93700DB10B60B2BD12">
    <w:name w:val="7D6FC3276D92496B93700DB10B60B2BD12"/>
    <w:rsid w:val="000B154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655D2A6CD654E4F848B8AE9C9E3A5C512">
    <w:name w:val="2655D2A6CD654E4F848B8AE9C9E3A5C512"/>
    <w:rsid w:val="000B154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034402C7094F12B01B7CC318827A5C12">
    <w:name w:val="9A034402C7094F12B01B7CC318827A5C12"/>
    <w:rsid w:val="000B154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C036E8486204F8D93004389BD42F77612">
    <w:name w:val="CC036E8486204F8D93004389BD42F77612"/>
    <w:rsid w:val="000B154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DAA4014EA0549499E178EA18BC431ED12">
    <w:name w:val="8DAA4014EA0549499E178EA18BC431ED12"/>
    <w:rsid w:val="000B154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26D67A2C61D40719C850A39A9F8D62011">
    <w:name w:val="D26D67A2C61D40719C850A39A9F8D62011"/>
    <w:rsid w:val="000B154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2DFCFE9328C441A86068AC72DA9621011">
    <w:name w:val="E2DFCFE9328C441A86068AC72DA9621011"/>
    <w:rsid w:val="000B154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DCC2F24B1DC464782660EC6B6D1601311">
    <w:name w:val="FDCC2F24B1DC464782660EC6B6D1601311"/>
    <w:rsid w:val="000B154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6F360D79C5442E6AFBEC78886F7E70B11">
    <w:name w:val="76F360D79C5442E6AFBEC78886F7E70B11"/>
    <w:rsid w:val="000B154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39B31E093234A79ACBED92B5360FBB111">
    <w:name w:val="839B31E093234A79ACBED92B5360FBB111"/>
    <w:rsid w:val="000B154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6000537BEBA476CB29D0F49C263D1BE11">
    <w:name w:val="06000537BEBA476CB29D0F49C263D1BE11"/>
    <w:rsid w:val="000B154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A21A9256C6340B2814E3B0A221D72412">
    <w:name w:val="0A21A9256C6340B2814E3B0A221D72412"/>
    <w:rsid w:val="000B154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A6FC76916A34583A76469033BA006311">
    <w:name w:val="CA6FC76916A34583A76469033BA006311"/>
    <w:rsid w:val="000B1543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F19DE3EDFAA43A3BA5A03A5804A30F22">
    <w:name w:val="6F19DE3EDFAA43A3BA5A03A5804A30F22"/>
    <w:rsid w:val="000B154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396B93561079444DBA53B64CDDA72A412">
    <w:name w:val="396B93561079444DBA53B64CDDA72A412"/>
    <w:rsid w:val="000B154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9E4369ED70241D8978FB14CE9C848702">
    <w:name w:val="09E4369ED70241D8978FB14CE9C848702"/>
    <w:rsid w:val="000B154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C6A45BFE49A4EC8B907CF27B23F560C13">
    <w:name w:val="6C6A45BFE49A4EC8B907CF27B23F560C13"/>
    <w:rsid w:val="00775C2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4848307CC974DFC9A1729ADBBC3FB8C13">
    <w:name w:val="B4848307CC974DFC9A1729ADBBC3FB8C13"/>
    <w:rsid w:val="00775C2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8E101B5268046E4A2DDFD0922B0448613">
    <w:name w:val="58E101B5268046E4A2DDFD0922B0448613"/>
    <w:rsid w:val="00775C2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DAE67DE54F64150B378603CA628FA2B13">
    <w:name w:val="FDAE67DE54F64150B378603CA628FA2B13"/>
    <w:rsid w:val="00775C2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41AEA6330BC4C0DA349133848F3989513">
    <w:name w:val="941AEA6330BC4C0DA349133848F3989513"/>
    <w:rsid w:val="00775C2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10674A975314EA8ACA9970599D5211013">
    <w:name w:val="D10674A975314EA8ACA9970599D5211013"/>
    <w:rsid w:val="00775C2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CC1E71E54D74DE88FCC26A070E8C96D13">
    <w:name w:val="ACC1E71E54D74DE88FCC26A070E8C96D13"/>
    <w:rsid w:val="00775C2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6D0CE5877A14F35B3CC6260A856931713">
    <w:name w:val="F6D0CE5877A14F35B3CC6260A856931713"/>
    <w:rsid w:val="00775C2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C448C57954D45F0B8ECF0A085A88DD213">
    <w:name w:val="EC448C57954D45F0B8ECF0A085A88DD213"/>
    <w:rsid w:val="00775C2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D6FC3276D92496B93700DB10B60B2BD13">
    <w:name w:val="7D6FC3276D92496B93700DB10B60B2BD13"/>
    <w:rsid w:val="00775C2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655D2A6CD654E4F848B8AE9C9E3A5C513">
    <w:name w:val="2655D2A6CD654E4F848B8AE9C9E3A5C513"/>
    <w:rsid w:val="00775C2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034402C7094F12B01B7CC318827A5C13">
    <w:name w:val="9A034402C7094F12B01B7CC318827A5C13"/>
    <w:rsid w:val="00775C2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C036E8486204F8D93004389BD42F77613">
    <w:name w:val="CC036E8486204F8D93004389BD42F77613"/>
    <w:rsid w:val="00775C2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DAA4014EA0549499E178EA18BC431ED13">
    <w:name w:val="8DAA4014EA0549499E178EA18BC431ED13"/>
    <w:rsid w:val="00775C2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26D67A2C61D40719C850A39A9F8D62012">
    <w:name w:val="D26D67A2C61D40719C850A39A9F8D62012"/>
    <w:rsid w:val="00775C2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2DFCFE9328C441A86068AC72DA9621012">
    <w:name w:val="E2DFCFE9328C441A86068AC72DA9621012"/>
    <w:rsid w:val="00775C2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DCC2F24B1DC464782660EC6B6D1601312">
    <w:name w:val="FDCC2F24B1DC464782660EC6B6D1601312"/>
    <w:rsid w:val="00775C2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6F360D79C5442E6AFBEC78886F7E70B12">
    <w:name w:val="76F360D79C5442E6AFBEC78886F7E70B12"/>
    <w:rsid w:val="00775C2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39B31E093234A79ACBED92B5360FBB112">
    <w:name w:val="839B31E093234A79ACBED92B5360FBB112"/>
    <w:rsid w:val="00775C2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6000537BEBA476CB29D0F49C263D1BE12">
    <w:name w:val="06000537BEBA476CB29D0F49C263D1BE12"/>
    <w:rsid w:val="00775C2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A21A9256C6340B2814E3B0A221D72413">
    <w:name w:val="0A21A9256C6340B2814E3B0A221D72413"/>
    <w:rsid w:val="00775C2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A6FC76916A34583A76469033BA006312">
    <w:name w:val="CA6FC76916A34583A76469033BA006312"/>
    <w:rsid w:val="00775C2A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F19DE3EDFAA43A3BA5A03A5804A30F23">
    <w:name w:val="6F19DE3EDFAA43A3BA5A03A5804A30F23"/>
    <w:rsid w:val="00775C2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396B93561079444DBA53B64CDDA72A413">
    <w:name w:val="396B93561079444DBA53B64CDDA72A413"/>
    <w:rsid w:val="00775C2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9E4369ED70241D8978FB14CE9C848703">
    <w:name w:val="09E4369ED70241D8978FB14CE9C848703"/>
    <w:rsid w:val="00775C2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C6A45BFE49A4EC8B907CF27B23F560C14">
    <w:name w:val="6C6A45BFE49A4EC8B907CF27B23F560C14"/>
    <w:rsid w:val="00B93A1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4848307CC974DFC9A1729ADBBC3FB8C14">
    <w:name w:val="B4848307CC974DFC9A1729ADBBC3FB8C14"/>
    <w:rsid w:val="00B93A1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8E101B5268046E4A2DDFD0922B0448614">
    <w:name w:val="58E101B5268046E4A2DDFD0922B0448614"/>
    <w:rsid w:val="00B93A1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DAE67DE54F64150B378603CA628FA2B14">
    <w:name w:val="FDAE67DE54F64150B378603CA628FA2B14"/>
    <w:rsid w:val="00B93A1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41AEA6330BC4C0DA349133848F3989514">
    <w:name w:val="941AEA6330BC4C0DA349133848F3989514"/>
    <w:rsid w:val="00B93A1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10674A975314EA8ACA9970599D5211014">
    <w:name w:val="D10674A975314EA8ACA9970599D5211014"/>
    <w:rsid w:val="00B93A1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CC1E71E54D74DE88FCC26A070E8C96D14">
    <w:name w:val="ACC1E71E54D74DE88FCC26A070E8C96D14"/>
    <w:rsid w:val="00B93A1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6D0CE5877A14F35B3CC6260A856931714">
    <w:name w:val="F6D0CE5877A14F35B3CC6260A856931714"/>
    <w:rsid w:val="00B93A1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C448C57954D45F0B8ECF0A085A88DD214">
    <w:name w:val="EC448C57954D45F0B8ECF0A085A88DD214"/>
    <w:rsid w:val="00B93A1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D6FC3276D92496B93700DB10B60B2BD14">
    <w:name w:val="7D6FC3276D92496B93700DB10B60B2BD14"/>
    <w:rsid w:val="00B93A1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655D2A6CD654E4F848B8AE9C9E3A5C514">
    <w:name w:val="2655D2A6CD654E4F848B8AE9C9E3A5C514"/>
    <w:rsid w:val="00B93A1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034402C7094F12B01B7CC318827A5C14">
    <w:name w:val="9A034402C7094F12B01B7CC318827A5C14"/>
    <w:rsid w:val="00B93A1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C036E8486204F8D93004389BD42F77614">
    <w:name w:val="CC036E8486204F8D93004389BD42F77614"/>
    <w:rsid w:val="00B93A1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DAA4014EA0549499E178EA18BC431ED14">
    <w:name w:val="8DAA4014EA0549499E178EA18BC431ED14"/>
    <w:rsid w:val="00B93A1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26D67A2C61D40719C850A39A9F8D62013">
    <w:name w:val="D26D67A2C61D40719C850A39A9F8D62013"/>
    <w:rsid w:val="00B93A1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2DFCFE9328C441A86068AC72DA9621013">
    <w:name w:val="E2DFCFE9328C441A86068AC72DA9621013"/>
    <w:rsid w:val="00B93A1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DCC2F24B1DC464782660EC6B6D1601313">
    <w:name w:val="FDCC2F24B1DC464782660EC6B6D1601313"/>
    <w:rsid w:val="00B93A1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6F360D79C5442E6AFBEC78886F7E70B13">
    <w:name w:val="76F360D79C5442E6AFBEC78886F7E70B13"/>
    <w:rsid w:val="00B93A1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39B31E093234A79ACBED92B5360FBB113">
    <w:name w:val="839B31E093234A79ACBED92B5360FBB113"/>
    <w:rsid w:val="00B93A1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6000537BEBA476CB29D0F49C263D1BE13">
    <w:name w:val="06000537BEBA476CB29D0F49C263D1BE13"/>
    <w:rsid w:val="00B93A1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A21A9256C6340B2814E3B0A221D72414">
    <w:name w:val="0A21A9256C6340B2814E3B0A221D72414"/>
    <w:rsid w:val="00B93A1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A6FC76916A34583A76469033BA006313">
    <w:name w:val="CA6FC76916A34583A76469033BA006313"/>
    <w:rsid w:val="00B93A1E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F19DE3EDFAA43A3BA5A03A5804A30F24">
    <w:name w:val="6F19DE3EDFAA43A3BA5A03A5804A30F24"/>
    <w:rsid w:val="00B93A1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396B93561079444DBA53B64CDDA72A414">
    <w:name w:val="396B93561079444DBA53B64CDDA72A414"/>
    <w:rsid w:val="00B93A1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9E4369ED70241D8978FB14CE9C848704">
    <w:name w:val="09E4369ED70241D8978FB14CE9C848704"/>
    <w:rsid w:val="00B93A1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C6A45BFE49A4EC8B907CF27B23F560C15">
    <w:name w:val="6C6A45BFE49A4EC8B907CF27B23F560C15"/>
    <w:rsid w:val="00D4300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4848307CC974DFC9A1729ADBBC3FB8C15">
    <w:name w:val="B4848307CC974DFC9A1729ADBBC3FB8C15"/>
    <w:rsid w:val="00D4300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8E101B5268046E4A2DDFD0922B0448615">
    <w:name w:val="58E101B5268046E4A2DDFD0922B0448615"/>
    <w:rsid w:val="00D4300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DAE67DE54F64150B378603CA628FA2B15">
    <w:name w:val="FDAE67DE54F64150B378603CA628FA2B15"/>
    <w:rsid w:val="00D4300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41AEA6330BC4C0DA349133848F3989515">
    <w:name w:val="941AEA6330BC4C0DA349133848F3989515"/>
    <w:rsid w:val="00D4300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10674A975314EA8ACA9970599D5211015">
    <w:name w:val="D10674A975314EA8ACA9970599D5211015"/>
    <w:rsid w:val="00D4300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CC1E71E54D74DE88FCC26A070E8C96D15">
    <w:name w:val="ACC1E71E54D74DE88FCC26A070E8C96D15"/>
    <w:rsid w:val="00D4300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6D0CE5877A14F35B3CC6260A856931715">
    <w:name w:val="F6D0CE5877A14F35B3CC6260A856931715"/>
    <w:rsid w:val="00D4300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C448C57954D45F0B8ECF0A085A88DD215">
    <w:name w:val="EC448C57954D45F0B8ECF0A085A88DD215"/>
    <w:rsid w:val="00D4300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D6FC3276D92496B93700DB10B60B2BD15">
    <w:name w:val="7D6FC3276D92496B93700DB10B60B2BD15"/>
    <w:rsid w:val="00D4300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655D2A6CD654E4F848B8AE9C9E3A5C515">
    <w:name w:val="2655D2A6CD654E4F848B8AE9C9E3A5C515"/>
    <w:rsid w:val="00D4300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034402C7094F12B01B7CC318827A5C15">
    <w:name w:val="9A034402C7094F12B01B7CC318827A5C15"/>
    <w:rsid w:val="00D4300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C036E8486204F8D93004389BD42F77615">
    <w:name w:val="CC036E8486204F8D93004389BD42F77615"/>
    <w:rsid w:val="00D4300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DAA4014EA0549499E178EA18BC431ED15">
    <w:name w:val="8DAA4014EA0549499E178EA18BC431ED15"/>
    <w:rsid w:val="00D4300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26D67A2C61D40719C850A39A9F8D62014">
    <w:name w:val="D26D67A2C61D40719C850A39A9F8D62014"/>
    <w:rsid w:val="00D4300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2DFCFE9328C441A86068AC72DA9621014">
    <w:name w:val="E2DFCFE9328C441A86068AC72DA9621014"/>
    <w:rsid w:val="00D4300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DCC2F24B1DC464782660EC6B6D1601314">
    <w:name w:val="FDCC2F24B1DC464782660EC6B6D1601314"/>
    <w:rsid w:val="00D4300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6F360D79C5442E6AFBEC78886F7E70B14">
    <w:name w:val="76F360D79C5442E6AFBEC78886F7E70B14"/>
    <w:rsid w:val="00D4300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39B31E093234A79ACBED92B5360FBB114">
    <w:name w:val="839B31E093234A79ACBED92B5360FBB114"/>
    <w:rsid w:val="00D4300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6000537BEBA476CB29D0F49C263D1BE14">
    <w:name w:val="06000537BEBA476CB29D0F49C263D1BE14"/>
    <w:rsid w:val="00D4300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A21A9256C6340B2814E3B0A221D72415">
    <w:name w:val="0A21A9256C6340B2814E3B0A221D72415"/>
    <w:rsid w:val="00D4300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A6FC76916A34583A76469033BA006314">
    <w:name w:val="CA6FC76916A34583A76469033BA006314"/>
    <w:rsid w:val="00D4300D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F19DE3EDFAA43A3BA5A03A5804A30F25">
    <w:name w:val="6F19DE3EDFAA43A3BA5A03A5804A30F25"/>
    <w:rsid w:val="00D4300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396B93561079444DBA53B64CDDA72A415">
    <w:name w:val="396B93561079444DBA53B64CDDA72A415"/>
    <w:rsid w:val="00D4300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9E4369ED70241D8978FB14CE9C848705">
    <w:name w:val="09E4369ED70241D8978FB14CE9C848705"/>
    <w:rsid w:val="00D4300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C6A45BFE49A4EC8B907CF27B23F560C16">
    <w:name w:val="6C6A45BFE49A4EC8B907CF27B23F560C16"/>
    <w:rsid w:val="00D057F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4848307CC974DFC9A1729ADBBC3FB8C16">
    <w:name w:val="B4848307CC974DFC9A1729ADBBC3FB8C16"/>
    <w:rsid w:val="00D057F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8E101B5268046E4A2DDFD0922B0448616">
    <w:name w:val="58E101B5268046E4A2DDFD0922B0448616"/>
    <w:rsid w:val="00D057F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DAE67DE54F64150B378603CA628FA2B16">
    <w:name w:val="FDAE67DE54F64150B378603CA628FA2B16"/>
    <w:rsid w:val="00D057F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41AEA6330BC4C0DA349133848F3989516">
    <w:name w:val="941AEA6330BC4C0DA349133848F3989516"/>
    <w:rsid w:val="00D057F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10674A975314EA8ACA9970599D5211016">
    <w:name w:val="D10674A975314EA8ACA9970599D5211016"/>
    <w:rsid w:val="00D057F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CC1E71E54D74DE88FCC26A070E8C96D16">
    <w:name w:val="ACC1E71E54D74DE88FCC26A070E8C96D16"/>
    <w:rsid w:val="00D057F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6D0CE5877A14F35B3CC6260A856931716">
    <w:name w:val="F6D0CE5877A14F35B3CC6260A856931716"/>
    <w:rsid w:val="00D057F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C448C57954D45F0B8ECF0A085A88DD216">
    <w:name w:val="EC448C57954D45F0B8ECF0A085A88DD216"/>
    <w:rsid w:val="00D057F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D6FC3276D92496B93700DB10B60B2BD16">
    <w:name w:val="7D6FC3276D92496B93700DB10B60B2BD16"/>
    <w:rsid w:val="00D057F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655D2A6CD654E4F848B8AE9C9E3A5C516">
    <w:name w:val="2655D2A6CD654E4F848B8AE9C9E3A5C516"/>
    <w:rsid w:val="00D057F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034402C7094F12B01B7CC318827A5C16">
    <w:name w:val="9A034402C7094F12B01B7CC318827A5C16"/>
    <w:rsid w:val="00D057F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C036E8486204F8D93004389BD42F77616">
    <w:name w:val="CC036E8486204F8D93004389BD42F77616"/>
    <w:rsid w:val="00D057F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DAA4014EA0549499E178EA18BC431ED16">
    <w:name w:val="8DAA4014EA0549499E178EA18BC431ED16"/>
    <w:rsid w:val="00D057F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26D67A2C61D40719C850A39A9F8D62015">
    <w:name w:val="D26D67A2C61D40719C850A39A9F8D62015"/>
    <w:rsid w:val="00D057F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2DFCFE9328C441A86068AC72DA9621015">
    <w:name w:val="E2DFCFE9328C441A86068AC72DA9621015"/>
    <w:rsid w:val="00D057F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DCC2F24B1DC464782660EC6B6D1601315">
    <w:name w:val="FDCC2F24B1DC464782660EC6B6D1601315"/>
    <w:rsid w:val="00D057F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6F360D79C5442E6AFBEC78886F7E70B15">
    <w:name w:val="76F360D79C5442E6AFBEC78886F7E70B15"/>
    <w:rsid w:val="00D057F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39B31E093234A79ACBED92B5360FBB115">
    <w:name w:val="839B31E093234A79ACBED92B5360FBB115"/>
    <w:rsid w:val="00D057F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6000537BEBA476CB29D0F49C263D1BE15">
    <w:name w:val="06000537BEBA476CB29D0F49C263D1BE15"/>
    <w:rsid w:val="00D057F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A21A9256C6340B2814E3B0A221D72416">
    <w:name w:val="0A21A9256C6340B2814E3B0A221D72416"/>
    <w:rsid w:val="00D057F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A6FC76916A34583A76469033BA006315">
    <w:name w:val="CA6FC76916A34583A76469033BA006315"/>
    <w:rsid w:val="00D057FD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F19DE3EDFAA43A3BA5A03A5804A30F26">
    <w:name w:val="6F19DE3EDFAA43A3BA5A03A5804A30F26"/>
    <w:rsid w:val="00D057F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396B93561079444DBA53B64CDDA72A416">
    <w:name w:val="396B93561079444DBA53B64CDDA72A416"/>
    <w:rsid w:val="00D057F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9E4369ED70241D8978FB14CE9C848706">
    <w:name w:val="09E4369ED70241D8978FB14CE9C848706"/>
    <w:rsid w:val="00D057F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C6A45BFE49A4EC8B907CF27B23F560C17">
    <w:name w:val="6C6A45BFE49A4EC8B907CF27B23F560C17"/>
    <w:rsid w:val="00D871D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4848307CC974DFC9A1729ADBBC3FB8C17">
    <w:name w:val="B4848307CC974DFC9A1729ADBBC3FB8C17"/>
    <w:rsid w:val="00D871D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8E101B5268046E4A2DDFD0922B0448617">
    <w:name w:val="58E101B5268046E4A2DDFD0922B0448617"/>
    <w:rsid w:val="00D871D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DAE67DE54F64150B378603CA628FA2B17">
    <w:name w:val="FDAE67DE54F64150B378603CA628FA2B17"/>
    <w:rsid w:val="00D871D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41AEA6330BC4C0DA349133848F3989517">
    <w:name w:val="941AEA6330BC4C0DA349133848F3989517"/>
    <w:rsid w:val="00D871D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10674A975314EA8ACA9970599D5211017">
    <w:name w:val="D10674A975314EA8ACA9970599D5211017"/>
    <w:rsid w:val="00D871D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CC1E71E54D74DE88FCC26A070E8C96D17">
    <w:name w:val="ACC1E71E54D74DE88FCC26A070E8C96D17"/>
    <w:rsid w:val="00D871D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6D0CE5877A14F35B3CC6260A856931717">
    <w:name w:val="F6D0CE5877A14F35B3CC6260A856931717"/>
    <w:rsid w:val="00D871D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C448C57954D45F0B8ECF0A085A88DD217">
    <w:name w:val="EC448C57954D45F0B8ECF0A085A88DD217"/>
    <w:rsid w:val="00D871D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D6FC3276D92496B93700DB10B60B2BD17">
    <w:name w:val="7D6FC3276D92496B93700DB10B60B2BD17"/>
    <w:rsid w:val="00D871D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655D2A6CD654E4F848B8AE9C9E3A5C517">
    <w:name w:val="2655D2A6CD654E4F848B8AE9C9E3A5C517"/>
    <w:rsid w:val="00D871D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034402C7094F12B01B7CC318827A5C17">
    <w:name w:val="9A034402C7094F12B01B7CC318827A5C17"/>
    <w:rsid w:val="00D871D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C036E8486204F8D93004389BD42F77617">
    <w:name w:val="CC036E8486204F8D93004389BD42F77617"/>
    <w:rsid w:val="00D871D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DAA4014EA0549499E178EA18BC431ED17">
    <w:name w:val="8DAA4014EA0549499E178EA18BC431ED17"/>
    <w:rsid w:val="00D871D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26D67A2C61D40719C850A39A9F8D62016">
    <w:name w:val="D26D67A2C61D40719C850A39A9F8D62016"/>
    <w:rsid w:val="00D871D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2DFCFE9328C441A86068AC72DA9621016">
    <w:name w:val="E2DFCFE9328C441A86068AC72DA9621016"/>
    <w:rsid w:val="00D871D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DCC2F24B1DC464782660EC6B6D1601316">
    <w:name w:val="FDCC2F24B1DC464782660EC6B6D1601316"/>
    <w:rsid w:val="00D871D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6F360D79C5442E6AFBEC78886F7E70B16">
    <w:name w:val="76F360D79C5442E6AFBEC78886F7E70B16"/>
    <w:rsid w:val="00D871D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39B31E093234A79ACBED92B5360FBB116">
    <w:name w:val="839B31E093234A79ACBED92B5360FBB116"/>
    <w:rsid w:val="00D871D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6000537BEBA476CB29D0F49C263D1BE16">
    <w:name w:val="06000537BEBA476CB29D0F49C263D1BE16"/>
    <w:rsid w:val="00D871D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A21A9256C6340B2814E3B0A221D72417">
    <w:name w:val="0A21A9256C6340B2814E3B0A221D72417"/>
    <w:rsid w:val="00D871D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A6FC76916A34583A76469033BA006316">
    <w:name w:val="CA6FC76916A34583A76469033BA006316"/>
    <w:rsid w:val="00D871D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F19DE3EDFAA43A3BA5A03A5804A30F27">
    <w:name w:val="6F19DE3EDFAA43A3BA5A03A5804A30F27"/>
    <w:rsid w:val="00D871D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396B93561079444DBA53B64CDDA72A417">
    <w:name w:val="396B93561079444DBA53B64CDDA72A417"/>
    <w:rsid w:val="00D871D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9E4369ED70241D8978FB14CE9C848707">
    <w:name w:val="09E4369ED70241D8978FB14CE9C848707"/>
    <w:rsid w:val="00D871D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5B92B5F6B504CD4878F9D2EB47410C9">
    <w:name w:val="95B92B5F6B504CD4878F9D2EB47410C9"/>
    <w:rsid w:val="00D871D7"/>
    <w:pPr>
      <w:spacing w:after="160" w:line="259" w:lineRule="auto"/>
    </w:pPr>
  </w:style>
  <w:style w:type="paragraph" w:customStyle="1" w:styleId="2CF91DCF2B7146E1B895DD86440CAABC">
    <w:name w:val="2CF91DCF2B7146E1B895DD86440CAABC"/>
    <w:rsid w:val="00D871D7"/>
    <w:pPr>
      <w:spacing w:after="160" w:line="259" w:lineRule="auto"/>
    </w:pPr>
  </w:style>
  <w:style w:type="paragraph" w:customStyle="1" w:styleId="262070B584834FDCA35BA724B1D6D76F">
    <w:name w:val="262070B584834FDCA35BA724B1D6D76F"/>
    <w:rsid w:val="00D871D7"/>
    <w:pPr>
      <w:spacing w:after="160" w:line="259" w:lineRule="auto"/>
    </w:pPr>
  </w:style>
  <w:style w:type="paragraph" w:customStyle="1" w:styleId="ADE20FD0FDCB4A5491DE84A10A90CAA7">
    <w:name w:val="ADE20FD0FDCB4A5491DE84A10A90CAA7"/>
    <w:rsid w:val="00D871D7"/>
    <w:pPr>
      <w:spacing w:after="160" w:line="259" w:lineRule="auto"/>
    </w:pPr>
  </w:style>
  <w:style w:type="paragraph" w:customStyle="1" w:styleId="D869824470E64A5D8A2A1B8DD55784ED">
    <w:name w:val="D869824470E64A5D8A2A1B8DD55784ED"/>
    <w:rsid w:val="00D871D7"/>
    <w:pPr>
      <w:spacing w:after="160" w:line="259" w:lineRule="auto"/>
    </w:pPr>
  </w:style>
  <w:style w:type="paragraph" w:customStyle="1" w:styleId="440B9E088EC14948B9A68A04ED7C9DF2">
    <w:name w:val="440B9E088EC14948B9A68A04ED7C9DF2"/>
    <w:rsid w:val="00D871D7"/>
    <w:pPr>
      <w:spacing w:after="160" w:line="259" w:lineRule="auto"/>
    </w:pPr>
  </w:style>
  <w:style w:type="paragraph" w:customStyle="1" w:styleId="04B15BF4E6C448D88389E98893D4CBC6">
    <w:name w:val="04B15BF4E6C448D88389E98893D4CBC6"/>
    <w:rsid w:val="00D871D7"/>
    <w:pPr>
      <w:spacing w:after="160" w:line="259" w:lineRule="auto"/>
    </w:pPr>
  </w:style>
  <w:style w:type="paragraph" w:customStyle="1" w:styleId="E2131D0563934383B500EC0930177DC5">
    <w:name w:val="E2131D0563934383B500EC0930177DC5"/>
    <w:rsid w:val="00D871D7"/>
    <w:pPr>
      <w:spacing w:after="160" w:line="259" w:lineRule="auto"/>
    </w:pPr>
  </w:style>
  <w:style w:type="paragraph" w:customStyle="1" w:styleId="7B094CAF864F4769A93932F98EFF8FF0">
    <w:name w:val="7B094CAF864F4769A93932F98EFF8FF0"/>
    <w:rsid w:val="00D871D7"/>
    <w:pPr>
      <w:spacing w:after="160" w:line="259" w:lineRule="auto"/>
    </w:pPr>
  </w:style>
  <w:style w:type="paragraph" w:customStyle="1" w:styleId="DA77C4B40F6F4886B5E92968E9322CF7">
    <w:name w:val="DA77C4B40F6F4886B5E92968E9322CF7"/>
    <w:rsid w:val="00D871D7"/>
    <w:pPr>
      <w:spacing w:after="160" w:line="259" w:lineRule="auto"/>
    </w:pPr>
  </w:style>
  <w:style w:type="paragraph" w:customStyle="1" w:styleId="078F75D4B14147FCA755A737322E27CD">
    <w:name w:val="078F75D4B14147FCA755A737322E27CD"/>
    <w:rsid w:val="00D871D7"/>
    <w:pPr>
      <w:spacing w:after="160" w:line="259" w:lineRule="auto"/>
    </w:pPr>
  </w:style>
  <w:style w:type="paragraph" w:customStyle="1" w:styleId="8858CB5A2E9C4F1FBEC3B731B23D5DFC">
    <w:name w:val="8858CB5A2E9C4F1FBEC3B731B23D5DFC"/>
    <w:rsid w:val="00D871D7"/>
    <w:pPr>
      <w:spacing w:after="160" w:line="259" w:lineRule="auto"/>
    </w:pPr>
  </w:style>
  <w:style w:type="paragraph" w:customStyle="1" w:styleId="6C6A45BFE49A4EC8B907CF27B23F560C18">
    <w:name w:val="6C6A45BFE49A4EC8B907CF27B23F560C18"/>
    <w:rsid w:val="00D871D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4848307CC974DFC9A1729ADBBC3FB8C18">
    <w:name w:val="B4848307CC974DFC9A1729ADBBC3FB8C18"/>
    <w:rsid w:val="00D871D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8E101B5268046E4A2DDFD0922B0448618">
    <w:name w:val="58E101B5268046E4A2DDFD0922B0448618"/>
    <w:rsid w:val="00D871D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DAE67DE54F64150B378603CA628FA2B18">
    <w:name w:val="FDAE67DE54F64150B378603CA628FA2B18"/>
    <w:rsid w:val="00D871D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41AEA6330BC4C0DA349133848F3989518">
    <w:name w:val="941AEA6330BC4C0DA349133848F3989518"/>
    <w:rsid w:val="00D871D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10674A975314EA8ACA9970599D5211018">
    <w:name w:val="D10674A975314EA8ACA9970599D5211018"/>
    <w:rsid w:val="00D871D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CC1E71E54D74DE88FCC26A070E8C96D18">
    <w:name w:val="ACC1E71E54D74DE88FCC26A070E8C96D18"/>
    <w:rsid w:val="00D871D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6D0CE5877A14F35B3CC6260A856931718">
    <w:name w:val="F6D0CE5877A14F35B3CC6260A856931718"/>
    <w:rsid w:val="00D871D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C448C57954D45F0B8ECF0A085A88DD218">
    <w:name w:val="EC448C57954D45F0B8ECF0A085A88DD218"/>
    <w:rsid w:val="00D871D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D6FC3276D92496B93700DB10B60B2BD18">
    <w:name w:val="7D6FC3276D92496B93700DB10B60B2BD18"/>
    <w:rsid w:val="00D871D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655D2A6CD654E4F848B8AE9C9E3A5C518">
    <w:name w:val="2655D2A6CD654E4F848B8AE9C9E3A5C518"/>
    <w:rsid w:val="00D871D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034402C7094F12B01B7CC318827A5C18">
    <w:name w:val="9A034402C7094F12B01B7CC318827A5C18"/>
    <w:rsid w:val="00D871D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C036E8486204F8D93004389BD42F77618">
    <w:name w:val="CC036E8486204F8D93004389BD42F77618"/>
    <w:rsid w:val="00D871D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DAA4014EA0549499E178EA18BC431ED18">
    <w:name w:val="8DAA4014EA0549499E178EA18BC431ED18"/>
    <w:rsid w:val="00D871D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26D67A2C61D40719C850A39A9F8D62017">
    <w:name w:val="D26D67A2C61D40719C850A39A9F8D62017"/>
    <w:rsid w:val="00D871D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2DFCFE9328C441A86068AC72DA9621017">
    <w:name w:val="E2DFCFE9328C441A86068AC72DA9621017"/>
    <w:rsid w:val="00D871D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DCC2F24B1DC464782660EC6B6D1601317">
    <w:name w:val="FDCC2F24B1DC464782660EC6B6D1601317"/>
    <w:rsid w:val="00D871D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6F360D79C5442E6AFBEC78886F7E70B17">
    <w:name w:val="76F360D79C5442E6AFBEC78886F7E70B17"/>
    <w:rsid w:val="00D871D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39B31E093234A79ACBED92B5360FBB117">
    <w:name w:val="839B31E093234A79ACBED92B5360FBB117"/>
    <w:rsid w:val="00D871D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6000537BEBA476CB29D0F49C263D1BE17">
    <w:name w:val="06000537BEBA476CB29D0F49C263D1BE17"/>
    <w:rsid w:val="00D871D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A21A9256C6340B2814E3B0A221D72418">
    <w:name w:val="0A21A9256C6340B2814E3B0A221D72418"/>
    <w:rsid w:val="00D871D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A6FC76916A34583A76469033BA006317">
    <w:name w:val="CA6FC76916A34583A76469033BA006317"/>
    <w:rsid w:val="00D871D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DE20FD0FDCB4A5491DE84A10A90CAA71">
    <w:name w:val="ADE20FD0FDCB4A5491DE84A10A90CAA71"/>
    <w:rsid w:val="00D871D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40B9E088EC14948B9A68A04ED7C9DF21">
    <w:name w:val="440B9E088EC14948B9A68A04ED7C9DF21"/>
    <w:rsid w:val="00D871D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2131D0563934383B500EC0930177DC51">
    <w:name w:val="E2131D0563934383B500EC0930177DC51"/>
    <w:rsid w:val="00D871D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A77C4B40F6F4886B5E92968E9322CF71">
    <w:name w:val="DA77C4B40F6F4886B5E92968E9322CF71"/>
    <w:rsid w:val="00D871D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858CB5A2E9C4F1FBEC3B731B23D5DFC1">
    <w:name w:val="8858CB5A2E9C4F1FBEC3B731B23D5DFC1"/>
    <w:rsid w:val="00D871D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F19DE3EDFAA43A3BA5A03A5804A30F28">
    <w:name w:val="6F19DE3EDFAA43A3BA5A03A5804A30F28"/>
    <w:rsid w:val="00D871D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396B93561079444DBA53B64CDDA72A418">
    <w:name w:val="396B93561079444DBA53B64CDDA72A418"/>
    <w:rsid w:val="00D871D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9E4369ED70241D8978FB14CE9C848708">
    <w:name w:val="09E4369ED70241D8978FB14CE9C848708"/>
    <w:rsid w:val="00D871D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C6A45BFE49A4EC8B907CF27B23F560C19">
    <w:name w:val="6C6A45BFE49A4EC8B907CF27B23F560C19"/>
    <w:rsid w:val="00D871D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4848307CC974DFC9A1729ADBBC3FB8C19">
    <w:name w:val="B4848307CC974DFC9A1729ADBBC3FB8C19"/>
    <w:rsid w:val="00D871D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8E101B5268046E4A2DDFD0922B0448619">
    <w:name w:val="58E101B5268046E4A2DDFD0922B0448619"/>
    <w:rsid w:val="00D871D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DAE67DE54F64150B378603CA628FA2B19">
    <w:name w:val="FDAE67DE54F64150B378603CA628FA2B19"/>
    <w:rsid w:val="00D871D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41AEA6330BC4C0DA349133848F3989519">
    <w:name w:val="941AEA6330BC4C0DA349133848F3989519"/>
    <w:rsid w:val="00D871D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10674A975314EA8ACA9970599D5211019">
    <w:name w:val="D10674A975314EA8ACA9970599D5211019"/>
    <w:rsid w:val="00D871D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CC1E71E54D74DE88FCC26A070E8C96D19">
    <w:name w:val="ACC1E71E54D74DE88FCC26A070E8C96D19"/>
    <w:rsid w:val="00D871D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6D0CE5877A14F35B3CC6260A856931719">
    <w:name w:val="F6D0CE5877A14F35B3CC6260A856931719"/>
    <w:rsid w:val="00D871D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C448C57954D45F0B8ECF0A085A88DD219">
    <w:name w:val="EC448C57954D45F0B8ECF0A085A88DD219"/>
    <w:rsid w:val="00D871D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D6FC3276D92496B93700DB10B60B2BD19">
    <w:name w:val="7D6FC3276D92496B93700DB10B60B2BD19"/>
    <w:rsid w:val="00D871D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655D2A6CD654E4F848B8AE9C9E3A5C519">
    <w:name w:val="2655D2A6CD654E4F848B8AE9C9E3A5C519"/>
    <w:rsid w:val="00D871D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034402C7094F12B01B7CC318827A5C19">
    <w:name w:val="9A034402C7094F12B01B7CC318827A5C19"/>
    <w:rsid w:val="00D871D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C036E8486204F8D93004389BD42F77619">
    <w:name w:val="CC036E8486204F8D93004389BD42F77619"/>
    <w:rsid w:val="00D871D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DAA4014EA0549499E178EA18BC431ED19">
    <w:name w:val="8DAA4014EA0549499E178EA18BC431ED19"/>
    <w:rsid w:val="00D871D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26D67A2C61D40719C850A39A9F8D62018">
    <w:name w:val="D26D67A2C61D40719C850A39A9F8D62018"/>
    <w:rsid w:val="00D871D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2DFCFE9328C441A86068AC72DA9621018">
    <w:name w:val="E2DFCFE9328C441A86068AC72DA9621018"/>
    <w:rsid w:val="00D871D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DCC2F24B1DC464782660EC6B6D1601318">
    <w:name w:val="FDCC2F24B1DC464782660EC6B6D1601318"/>
    <w:rsid w:val="00D871D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6F360D79C5442E6AFBEC78886F7E70B18">
    <w:name w:val="76F360D79C5442E6AFBEC78886F7E70B18"/>
    <w:rsid w:val="00D871D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39B31E093234A79ACBED92B5360FBB118">
    <w:name w:val="839B31E093234A79ACBED92B5360FBB118"/>
    <w:rsid w:val="00D871D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6000537BEBA476CB29D0F49C263D1BE18">
    <w:name w:val="06000537BEBA476CB29D0F49C263D1BE18"/>
    <w:rsid w:val="00D871D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A21A9256C6340B2814E3B0A221D72419">
    <w:name w:val="0A21A9256C6340B2814E3B0A221D72419"/>
    <w:rsid w:val="00D871D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A6FC76916A34583A76469033BA006318">
    <w:name w:val="CA6FC76916A34583A76469033BA006318"/>
    <w:rsid w:val="00D871D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DE20FD0FDCB4A5491DE84A10A90CAA72">
    <w:name w:val="ADE20FD0FDCB4A5491DE84A10A90CAA72"/>
    <w:rsid w:val="00D871D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40B9E088EC14948B9A68A04ED7C9DF22">
    <w:name w:val="440B9E088EC14948B9A68A04ED7C9DF22"/>
    <w:rsid w:val="00D871D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2131D0563934383B500EC0930177DC52">
    <w:name w:val="E2131D0563934383B500EC0930177DC52"/>
    <w:rsid w:val="00D871D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A77C4B40F6F4886B5E92968E9322CF72">
    <w:name w:val="DA77C4B40F6F4886B5E92968E9322CF72"/>
    <w:rsid w:val="00D871D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858CB5A2E9C4F1FBEC3B731B23D5DFC2">
    <w:name w:val="8858CB5A2E9C4F1FBEC3B731B23D5DFC2"/>
    <w:rsid w:val="00D871D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F19DE3EDFAA43A3BA5A03A5804A30F29">
    <w:name w:val="6F19DE3EDFAA43A3BA5A03A5804A30F29"/>
    <w:rsid w:val="00D871D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396B93561079444DBA53B64CDDA72A419">
    <w:name w:val="396B93561079444DBA53B64CDDA72A419"/>
    <w:rsid w:val="00D871D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9E4369ED70241D8978FB14CE9C848709">
    <w:name w:val="09E4369ED70241D8978FB14CE9C848709"/>
    <w:rsid w:val="00D871D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C6A45BFE49A4EC8B907CF27B23F560C20">
    <w:name w:val="6C6A45BFE49A4EC8B907CF27B23F560C20"/>
    <w:rsid w:val="00D871D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4848307CC974DFC9A1729ADBBC3FB8C20">
    <w:name w:val="B4848307CC974DFC9A1729ADBBC3FB8C20"/>
    <w:rsid w:val="00D871D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8E101B5268046E4A2DDFD0922B0448620">
    <w:name w:val="58E101B5268046E4A2DDFD0922B0448620"/>
    <w:rsid w:val="00D871D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DAE67DE54F64150B378603CA628FA2B20">
    <w:name w:val="FDAE67DE54F64150B378603CA628FA2B20"/>
    <w:rsid w:val="00D871D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41AEA6330BC4C0DA349133848F3989520">
    <w:name w:val="941AEA6330BC4C0DA349133848F3989520"/>
    <w:rsid w:val="00D871D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10674A975314EA8ACA9970599D5211020">
    <w:name w:val="D10674A975314EA8ACA9970599D5211020"/>
    <w:rsid w:val="00D871D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CC1E71E54D74DE88FCC26A070E8C96D20">
    <w:name w:val="ACC1E71E54D74DE88FCC26A070E8C96D20"/>
    <w:rsid w:val="00D871D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6D0CE5877A14F35B3CC6260A856931720">
    <w:name w:val="F6D0CE5877A14F35B3CC6260A856931720"/>
    <w:rsid w:val="00D871D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C448C57954D45F0B8ECF0A085A88DD220">
    <w:name w:val="EC448C57954D45F0B8ECF0A085A88DD220"/>
    <w:rsid w:val="00D871D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D6FC3276D92496B93700DB10B60B2BD20">
    <w:name w:val="7D6FC3276D92496B93700DB10B60B2BD20"/>
    <w:rsid w:val="00D871D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655D2A6CD654E4F848B8AE9C9E3A5C520">
    <w:name w:val="2655D2A6CD654E4F848B8AE9C9E3A5C520"/>
    <w:rsid w:val="00D871D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034402C7094F12B01B7CC318827A5C20">
    <w:name w:val="9A034402C7094F12B01B7CC318827A5C20"/>
    <w:rsid w:val="00D871D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C036E8486204F8D93004389BD42F77620">
    <w:name w:val="CC036E8486204F8D93004389BD42F77620"/>
    <w:rsid w:val="00D871D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DAA4014EA0549499E178EA18BC431ED20">
    <w:name w:val="8DAA4014EA0549499E178EA18BC431ED20"/>
    <w:rsid w:val="00D871D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26D67A2C61D40719C850A39A9F8D62019">
    <w:name w:val="D26D67A2C61D40719C850A39A9F8D62019"/>
    <w:rsid w:val="00D871D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2DFCFE9328C441A86068AC72DA9621019">
    <w:name w:val="E2DFCFE9328C441A86068AC72DA9621019"/>
    <w:rsid w:val="00D871D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DCC2F24B1DC464782660EC6B6D1601319">
    <w:name w:val="FDCC2F24B1DC464782660EC6B6D1601319"/>
    <w:rsid w:val="00D871D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6F360D79C5442E6AFBEC78886F7E70B19">
    <w:name w:val="76F360D79C5442E6AFBEC78886F7E70B19"/>
    <w:rsid w:val="00D871D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39B31E093234A79ACBED92B5360FBB119">
    <w:name w:val="839B31E093234A79ACBED92B5360FBB119"/>
    <w:rsid w:val="00D871D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6000537BEBA476CB29D0F49C263D1BE19">
    <w:name w:val="06000537BEBA476CB29D0F49C263D1BE19"/>
    <w:rsid w:val="00D871D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A21A9256C6340B2814E3B0A221D724110">
    <w:name w:val="0A21A9256C6340B2814E3B0A221D724110"/>
    <w:rsid w:val="00D871D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A6FC76916A34583A76469033BA006319">
    <w:name w:val="CA6FC76916A34583A76469033BA006319"/>
    <w:rsid w:val="00D871D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DE20FD0FDCB4A5491DE84A10A90CAA73">
    <w:name w:val="ADE20FD0FDCB4A5491DE84A10A90CAA73"/>
    <w:rsid w:val="00D871D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40B9E088EC14948B9A68A04ED7C9DF23">
    <w:name w:val="440B9E088EC14948B9A68A04ED7C9DF23"/>
    <w:rsid w:val="00D871D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2131D0563934383B500EC0930177DC53">
    <w:name w:val="E2131D0563934383B500EC0930177DC53"/>
    <w:rsid w:val="00D871D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A77C4B40F6F4886B5E92968E9322CF73">
    <w:name w:val="DA77C4B40F6F4886B5E92968E9322CF73"/>
    <w:rsid w:val="00D871D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858CB5A2E9C4F1FBEC3B731B23D5DFC3">
    <w:name w:val="8858CB5A2E9C4F1FBEC3B731B23D5DFC3"/>
    <w:rsid w:val="00D871D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F19DE3EDFAA43A3BA5A03A5804A30F210">
    <w:name w:val="6F19DE3EDFAA43A3BA5A03A5804A30F210"/>
    <w:rsid w:val="00D871D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396B93561079444DBA53B64CDDA72A4110">
    <w:name w:val="396B93561079444DBA53B64CDDA72A4110"/>
    <w:rsid w:val="00D871D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9E4369ED70241D8978FB14CE9C8487010">
    <w:name w:val="09E4369ED70241D8978FB14CE9C8487010"/>
    <w:rsid w:val="00D871D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C6A45BFE49A4EC8B907CF27B23F560C21">
    <w:name w:val="6C6A45BFE49A4EC8B907CF27B23F560C21"/>
    <w:rsid w:val="00FD13D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4848307CC974DFC9A1729ADBBC3FB8C21">
    <w:name w:val="B4848307CC974DFC9A1729ADBBC3FB8C21"/>
    <w:rsid w:val="00FD13D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8E101B5268046E4A2DDFD0922B0448621">
    <w:name w:val="58E101B5268046E4A2DDFD0922B0448621"/>
    <w:rsid w:val="00FD13D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DAE67DE54F64150B378603CA628FA2B21">
    <w:name w:val="FDAE67DE54F64150B378603CA628FA2B21"/>
    <w:rsid w:val="00FD13D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41AEA6330BC4C0DA349133848F3989521">
    <w:name w:val="941AEA6330BC4C0DA349133848F3989521"/>
    <w:rsid w:val="00FD13D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10674A975314EA8ACA9970599D5211021">
    <w:name w:val="D10674A975314EA8ACA9970599D5211021"/>
    <w:rsid w:val="00FD13D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CC1E71E54D74DE88FCC26A070E8C96D21">
    <w:name w:val="ACC1E71E54D74DE88FCC26A070E8C96D21"/>
    <w:rsid w:val="00FD13D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6D0CE5877A14F35B3CC6260A856931721">
    <w:name w:val="F6D0CE5877A14F35B3CC6260A856931721"/>
    <w:rsid w:val="00FD13D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C448C57954D45F0B8ECF0A085A88DD221">
    <w:name w:val="EC448C57954D45F0B8ECF0A085A88DD221"/>
    <w:rsid w:val="00FD13D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D6FC3276D92496B93700DB10B60B2BD21">
    <w:name w:val="7D6FC3276D92496B93700DB10B60B2BD21"/>
    <w:rsid w:val="00FD13D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655D2A6CD654E4F848B8AE9C9E3A5C521">
    <w:name w:val="2655D2A6CD654E4F848B8AE9C9E3A5C521"/>
    <w:rsid w:val="00FD13D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034402C7094F12B01B7CC318827A5C21">
    <w:name w:val="9A034402C7094F12B01B7CC318827A5C21"/>
    <w:rsid w:val="00FD13D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C036E8486204F8D93004389BD42F77621">
    <w:name w:val="CC036E8486204F8D93004389BD42F77621"/>
    <w:rsid w:val="00FD13D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DAA4014EA0549499E178EA18BC431ED21">
    <w:name w:val="8DAA4014EA0549499E178EA18BC431ED21"/>
    <w:rsid w:val="00FD13D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26D67A2C61D40719C850A39A9F8D62020">
    <w:name w:val="D26D67A2C61D40719C850A39A9F8D62020"/>
    <w:rsid w:val="00FD13D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2DFCFE9328C441A86068AC72DA9621020">
    <w:name w:val="E2DFCFE9328C441A86068AC72DA9621020"/>
    <w:rsid w:val="00FD13D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DCC2F24B1DC464782660EC6B6D1601320">
    <w:name w:val="FDCC2F24B1DC464782660EC6B6D1601320"/>
    <w:rsid w:val="00FD13D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6F360D79C5442E6AFBEC78886F7E70B20">
    <w:name w:val="76F360D79C5442E6AFBEC78886F7E70B20"/>
    <w:rsid w:val="00FD13D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39B31E093234A79ACBED92B5360FBB120">
    <w:name w:val="839B31E093234A79ACBED92B5360FBB120"/>
    <w:rsid w:val="00FD13D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6000537BEBA476CB29D0F49C263D1BE20">
    <w:name w:val="06000537BEBA476CB29D0F49C263D1BE20"/>
    <w:rsid w:val="00FD13D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A21A9256C6340B2814E3B0A221D724111">
    <w:name w:val="0A21A9256C6340B2814E3B0A221D724111"/>
    <w:rsid w:val="00FD13D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A6FC76916A34583A76469033BA0063110">
    <w:name w:val="CA6FC76916A34583A76469033BA0063110"/>
    <w:rsid w:val="00FD13D8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DE20FD0FDCB4A5491DE84A10A90CAA74">
    <w:name w:val="ADE20FD0FDCB4A5491DE84A10A90CAA74"/>
    <w:rsid w:val="00FD13D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40B9E088EC14948B9A68A04ED7C9DF24">
    <w:name w:val="440B9E088EC14948B9A68A04ED7C9DF24"/>
    <w:rsid w:val="00FD13D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2131D0563934383B500EC0930177DC54">
    <w:name w:val="E2131D0563934383B500EC0930177DC54"/>
    <w:rsid w:val="00FD13D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A77C4B40F6F4886B5E92968E9322CF74">
    <w:name w:val="DA77C4B40F6F4886B5E92968E9322CF74"/>
    <w:rsid w:val="00FD13D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858CB5A2E9C4F1FBEC3B731B23D5DFC4">
    <w:name w:val="8858CB5A2E9C4F1FBEC3B731B23D5DFC4"/>
    <w:rsid w:val="00FD13D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F19DE3EDFAA43A3BA5A03A5804A30F211">
    <w:name w:val="6F19DE3EDFAA43A3BA5A03A5804A30F211"/>
    <w:rsid w:val="00FD13D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396B93561079444DBA53B64CDDA72A4111">
    <w:name w:val="396B93561079444DBA53B64CDDA72A4111"/>
    <w:rsid w:val="00FD13D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9E4369ED70241D8978FB14CE9C8487011">
    <w:name w:val="09E4369ED70241D8978FB14CE9C8487011"/>
    <w:rsid w:val="00FD13D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DF45283-9A47-431A-8EAA-B5024CD41A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741</Words>
  <Characters>4225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vil court</Company>
  <LinksUpToDate>false</LinksUpToDate>
  <CharactersWithSpaces>49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preme Court of the Maldives</dc:creator>
  <cp:lastModifiedBy>Aminath Asifa</cp:lastModifiedBy>
  <cp:revision>4</cp:revision>
  <cp:lastPrinted>2019-11-16T07:49:00Z</cp:lastPrinted>
  <dcterms:created xsi:type="dcterms:W3CDTF">2023-08-28T10:36:00Z</dcterms:created>
  <dcterms:modified xsi:type="dcterms:W3CDTF">2023-08-31T09:12:00Z</dcterms:modified>
</cp:coreProperties>
</file>